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27233" w14:textId="77777777" w:rsidR="00CF6680" w:rsidRDefault="00000000">
      <w:pPr>
        <w:sectPr w:rsidR="00CF6680">
          <w:headerReference w:type="even" r:id="rId12"/>
          <w:headerReference w:type="default" r:id="rId13"/>
          <w:footerReference w:type="default" r:id="rId14"/>
          <w:headerReference w:type="first" r:id="rId15"/>
          <w:footerReference w:type="first" r:id="rId16"/>
          <w:pgSz w:w="11906" w:h="16838"/>
          <w:pgMar w:top="1440" w:right="1080" w:bottom="1440" w:left="1080" w:header="680" w:footer="340" w:gutter="0"/>
          <w:cols w:space="708"/>
          <w:docGrid w:type="lines" w:linePitch="312"/>
        </w:sectPr>
      </w:pPr>
      <w:r>
        <w:rPr>
          <w:rFonts w:ascii="SimSun"/>
          <w:noProof/>
        </w:rPr>
        <mc:AlternateContent>
          <mc:Choice Requires="wps">
            <w:drawing>
              <wp:anchor distT="0" distB="0" distL="114300" distR="114300" simplePos="0" relativeHeight="251656192" behindDoc="1" locked="0" layoutInCell="1" allowOverlap="1" wp14:anchorId="5DDCCFF8" wp14:editId="7B234FE1">
                <wp:simplePos x="0" y="0"/>
                <wp:positionH relativeFrom="column">
                  <wp:posOffset>953135</wp:posOffset>
                </wp:positionH>
                <wp:positionV relativeFrom="page">
                  <wp:posOffset>2872105</wp:posOffset>
                </wp:positionV>
                <wp:extent cx="4288155" cy="3044825"/>
                <wp:effectExtent l="0" t="0" r="0" b="3175"/>
                <wp:wrapTight wrapText="bothSides">
                  <wp:wrapPolygon edited="0">
                    <wp:start x="288" y="0"/>
                    <wp:lineTo x="288" y="21487"/>
                    <wp:lineTo x="21303" y="21487"/>
                    <wp:lineTo x="21303" y="0"/>
                    <wp:lineTo x="288" y="0"/>
                  </wp:wrapPolygon>
                </wp:wrapTight>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8155" cy="3044825"/>
                        </a:xfrm>
                        <a:prstGeom prst="rect">
                          <a:avLst/>
                        </a:prstGeom>
                        <a:noFill/>
                        <a:ln w="9525">
                          <a:noFill/>
                          <a:miter lim="800000"/>
                        </a:ln>
                        <a:effectLst>
                          <a:outerShdw blurRad="63500" sx="102000" sy="102000" algn="ctr" rotWithShape="0">
                            <a:prstClr val="black">
                              <a:alpha val="40000"/>
                            </a:prstClr>
                          </a:outerShdw>
                        </a:effectLst>
                      </wps:spPr>
                      <wps:txbx>
                        <w:txbxContent>
                          <w:p w14:paraId="059C6E8F" w14:textId="77777777" w:rsidR="00CF6680" w:rsidRDefault="00000000">
                            <w:pPr>
                              <w:rPr>
                                <w:rFonts w:ascii="Myriad Pro" w:eastAsia="Calibri" w:hAnsi="Myriad Pro" w:cs="Arial"/>
                                <w:color w:val="000000"/>
                                <w:sz w:val="72"/>
                                <w:szCs w:val="72"/>
                              </w:rPr>
                            </w:pPr>
                            <w:r>
                              <w:rPr>
                                <w:rFonts w:ascii="Myriad Pro" w:eastAsia="Calibri" w:hAnsi="Myriad Pro" w:cs="Arial"/>
                                <w:color w:val="000000"/>
                                <w:sz w:val="72"/>
                                <w:szCs w:val="72"/>
                              </w:rPr>
                              <w:t>Installation Guide</w:t>
                            </w:r>
                          </w:p>
                          <w:p w14:paraId="5D4A05D1" w14:textId="77777777" w:rsidR="00CF6680" w:rsidRDefault="00000000">
                            <w:pPr>
                              <w:rPr>
                                <w:rFonts w:ascii="Myriad Pro" w:eastAsia="Calibri" w:hAnsi="Myriad Pro" w:cs="Arial"/>
                                <w:color w:val="000000"/>
                                <w:sz w:val="52"/>
                                <w:szCs w:val="52"/>
                              </w:rPr>
                            </w:pPr>
                            <w:r>
                              <w:rPr>
                                <w:rFonts w:ascii="Myriad Pro" w:eastAsia="Calibri" w:hAnsi="Myriad Pro" w:cs="Arial"/>
                                <w:color w:val="000000"/>
                                <w:sz w:val="52"/>
                                <w:szCs w:val="56"/>
                              </w:rPr>
                              <w:t>Easy TimePro / easyWDMS Linux Installation</w:t>
                            </w:r>
                          </w:p>
                          <w:p w14:paraId="7BCE00A8" w14:textId="23C38A4F"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 xml:space="preserve">Date: </w:t>
                            </w:r>
                            <w:r w:rsidR="00772F93">
                              <w:rPr>
                                <w:rFonts w:ascii="Myriad Pro" w:eastAsia="Calibri" w:hAnsi="Myriad Pro" w:cs="Arial"/>
                                <w:bCs/>
                                <w:color w:val="000000"/>
                                <w:sz w:val="24"/>
                                <w:szCs w:val="24"/>
                              </w:rPr>
                              <w:t>Feb</w:t>
                            </w:r>
                            <w:r>
                              <w:rPr>
                                <w:rFonts w:ascii="Myriad Pro" w:eastAsia="Calibri" w:hAnsi="Myriad Pro" w:cs="Arial"/>
                                <w:bCs/>
                                <w:color w:val="000000"/>
                                <w:sz w:val="24"/>
                                <w:szCs w:val="24"/>
                              </w:rPr>
                              <w:t xml:space="preserve"> 202</w:t>
                            </w:r>
                            <w:r w:rsidR="00B65D6A">
                              <w:rPr>
                                <w:rFonts w:ascii="Myriad Pro" w:eastAsia="Calibri" w:hAnsi="Myriad Pro" w:cs="Arial"/>
                                <w:bCs/>
                                <w:color w:val="000000"/>
                                <w:sz w:val="24"/>
                                <w:szCs w:val="24"/>
                              </w:rPr>
                              <w:t>3</w:t>
                            </w:r>
                          </w:p>
                          <w:p w14:paraId="28FC3627" w14:textId="01BA4A0A"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 xml:space="preserve">Version: 9.0.6 </w:t>
                            </w:r>
                            <w:r w:rsidR="00B65D6A">
                              <w:rPr>
                                <w:rFonts w:ascii="Myriad Pro" w:eastAsia="Calibri" w:hAnsi="Myriad Pro" w:cs="Arial"/>
                                <w:bCs/>
                                <w:color w:val="000000"/>
                                <w:sz w:val="24"/>
                                <w:szCs w:val="24"/>
                              </w:rPr>
                              <w:t>and</w:t>
                            </w:r>
                            <w:r>
                              <w:rPr>
                                <w:rFonts w:ascii="Myriad Pro" w:eastAsia="Calibri" w:hAnsi="Myriad Pro" w:cs="Arial"/>
                                <w:bCs/>
                                <w:color w:val="000000"/>
                                <w:sz w:val="24"/>
                                <w:szCs w:val="24"/>
                              </w:rPr>
                              <w:t xml:space="preserve"> above</w:t>
                            </w:r>
                          </w:p>
                          <w:p w14:paraId="6EB6393A" w14:textId="77777777"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English</w:t>
                            </w:r>
                          </w:p>
                        </w:txbxContent>
                      </wps:txbx>
                      <wps:bodyPr rot="0" vert="horz" wrap="square" lIns="91440" tIns="45720" rIns="91440" bIns="45720" anchor="t" anchorCtr="0">
                        <a:noAutofit/>
                      </wps:bodyPr>
                    </wps:wsp>
                  </a:graphicData>
                </a:graphic>
              </wp:anchor>
            </w:drawing>
          </mc:Choice>
          <mc:Fallback>
            <w:pict>
              <v:shapetype w14:anchorId="5DDCCFF8" id="_x0000_t202" coordsize="21600,21600" o:spt="202" path="m,l,21600r21600,l21600,xe">
                <v:stroke joinstyle="miter"/>
                <v:path gradientshapeok="t" o:connecttype="rect"/>
              </v:shapetype>
              <v:shape id="Text Box 2" o:spid="_x0000_s1026" type="#_x0000_t202" style="position:absolute;margin-left:75.05pt;margin-top:226.15pt;width:337.65pt;height:239.75pt;z-index:-25166028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" filled="f" stroked="f">
                <v:shadow on="t" type="perspective" color="black" opacity="26214f" offset="0,0" matrix="66847f,,,66847f"/>
                <v:textbox>
                  <w:txbxContent>
                    <w:p w14:paraId="059C6E8F" w14:textId="77777777" w:rsidR="00CF6680" w:rsidRDefault="00000000">
                      <w:pPr>
                        <w:rPr>
                          <w:rFonts w:ascii="Myriad Pro" w:eastAsia="Calibri" w:hAnsi="Myriad Pro" w:cs="Arial"/>
                          <w:color w:val="000000"/>
                          <w:sz w:val="72"/>
                          <w:szCs w:val="72"/>
                        </w:rPr>
                      </w:pPr>
                      <w:r>
                        <w:rPr>
                          <w:rFonts w:ascii="Myriad Pro" w:eastAsia="Calibri" w:hAnsi="Myriad Pro" w:cs="Arial"/>
                          <w:color w:val="000000"/>
                          <w:sz w:val="72"/>
                          <w:szCs w:val="72"/>
                        </w:rPr>
                        <w:t>Installation Guide</w:t>
                      </w:r>
                    </w:p>
                    <w:p w14:paraId="5D4A05D1" w14:textId="77777777" w:rsidR="00CF6680" w:rsidRDefault="00000000">
                      <w:pPr>
                        <w:rPr>
                          <w:rFonts w:ascii="Myriad Pro" w:eastAsia="Calibri" w:hAnsi="Myriad Pro" w:cs="Arial"/>
                          <w:color w:val="000000"/>
                          <w:sz w:val="52"/>
                          <w:szCs w:val="52"/>
                        </w:rPr>
                      </w:pPr>
                      <w:r>
                        <w:rPr>
                          <w:rFonts w:ascii="Myriad Pro" w:eastAsia="Calibri" w:hAnsi="Myriad Pro" w:cs="Arial"/>
                          <w:color w:val="000000"/>
                          <w:sz w:val="52"/>
                          <w:szCs w:val="56"/>
                        </w:rPr>
                        <w:t>Easy TimePro / easyWDMS Linux Installation</w:t>
                      </w:r>
                    </w:p>
                    <w:p w14:paraId="7BCE00A8" w14:textId="23C38A4F"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 xml:space="preserve">Date: </w:t>
                      </w:r>
                      <w:r w:rsidR="00772F93">
                        <w:rPr>
                          <w:rFonts w:ascii="Myriad Pro" w:eastAsia="Calibri" w:hAnsi="Myriad Pro" w:cs="Arial"/>
                          <w:bCs/>
                          <w:color w:val="000000"/>
                          <w:sz w:val="24"/>
                          <w:szCs w:val="24"/>
                        </w:rPr>
                        <w:t>Feb</w:t>
                      </w:r>
                      <w:r>
                        <w:rPr>
                          <w:rFonts w:ascii="Myriad Pro" w:eastAsia="Calibri" w:hAnsi="Myriad Pro" w:cs="Arial"/>
                          <w:bCs/>
                          <w:color w:val="000000"/>
                          <w:sz w:val="24"/>
                          <w:szCs w:val="24"/>
                        </w:rPr>
                        <w:t xml:space="preserve"> 202</w:t>
                      </w:r>
                      <w:r w:rsidR="00B65D6A">
                        <w:rPr>
                          <w:rFonts w:ascii="Myriad Pro" w:eastAsia="Calibri" w:hAnsi="Myriad Pro" w:cs="Arial"/>
                          <w:bCs/>
                          <w:color w:val="000000"/>
                          <w:sz w:val="24"/>
                          <w:szCs w:val="24"/>
                        </w:rPr>
                        <w:t>3</w:t>
                      </w:r>
                    </w:p>
                    <w:p w14:paraId="28FC3627" w14:textId="01BA4A0A"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 xml:space="preserve">Version: 9.0.6 </w:t>
                      </w:r>
                      <w:r w:rsidR="00B65D6A">
                        <w:rPr>
                          <w:rFonts w:ascii="Myriad Pro" w:eastAsia="Calibri" w:hAnsi="Myriad Pro" w:cs="Arial"/>
                          <w:bCs/>
                          <w:color w:val="000000"/>
                          <w:sz w:val="24"/>
                          <w:szCs w:val="24"/>
                        </w:rPr>
                        <w:t>and</w:t>
                      </w:r>
                      <w:r>
                        <w:rPr>
                          <w:rFonts w:ascii="Myriad Pro" w:eastAsia="Calibri" w:hAnsi="Myriad Pro" w:cs="Arial"/>
                          <w:bCs/>
                          <w:color w:val="000000"/>
                          <w:sz w:val="24"/>
                          <w:szCs w:val="24"/>
                        </w:rPr>
                        <w:t xml:space="preserve"> above</w:t>
                      </w:r>
                    </w:p>
                    <w:p w14:paraId="6EB6393A" w14:textId="77777777" w:rsidR="00CF6680" w:rsidRDefault="00000000">
                      <w:pPr>
                        <w:rPr>
                          <w:rFonts w:ascii="Myriad Pro" w:eastAsia="Calibri" w:hAnsi="Myriad Pro" w:cs="Arial"/>
                          <w:bCs/>
                          <w:color w:val="000000"/>
                          <w:sz w:val="24"/>
                          <w:szCs w:val="24"/>
                        </w:rPr>
                      </w:pPr>
                      <w:r>
                        <w:rPr>
                          <w:rFonts w:ascii="Myriad Pro" w:eastAsia="Calibri" w:hAnsi="Myriad Pro" w:cs="Arial"/>
                          <w:bCs/>
                          <w:color w:val="000000"/>
                          <w:sz w:val="24"/>
                          <w:szCs w:val="24"/>
                        </w:rPr>
                        <w:t>English</w:t>
                      </w:r>
                    </w:p>
                  </w:txbxContent>
                </v:textbox>
                <w10:wrap type="tight" anchory="page"/>
              </v:shape>
            </w:pict>
          </mc:Fallback>
        </mc:AlternateContent>
      </w:r>
      <w:r>
        <w:rPr>
          <w:noProof/>
        </w:rPr>
        <mc:AlternateContent>
          <mc:Choice Requires="wpg">
            <w:drawing>
              <wp:anchor distT="0" distB="0" distL="114300" distR="114300" simplePos="0" relativeHeight="251657216" behindDoc="0" locked="0" layoutInCell="1" allowOverlap="1" wp14:anchorId="14BC756F" wp14:editId="1CF1DF32">
                <wp:simplePos x="0" y="0"/>
                <wp:positionH relativeFrom="column">
                  <wp:posOffset>561975</wp:posOffset>
                </wp:positionH>
                <wp:positionV relativeFrom="paragraph">
                  <wp:posOffset>6612255</wp:posOffset>
                </wp:positionV>
                <wp:extent cx="5143500" cy="2222500"/>
                <wp:effectExtent l="0" t="0" r="19050" b="25400"/>
                <wp:wrapSquare wrapText="bothSides"/>
                <wp:docPr id="12" name="Group 12"/>
                <wp:cNvGraphicFramePr/>
                <a:graphic xmlns:a="http://schemas.openxmlformats.org/drawingml/2006/main">
                  <a:graphicData uri="http://schemas.microsoft.com/office/word/2010/wordprocessingGroup">
                    <wpg:wgp>
                      <wpg:cNvGrpSpPr/>
                      <wpg:grpSpPr>
                        <a:xfrm>
                          <a:off x="0" y="0"/>
                          <a:ext cx="5143500" cy="2222500"/>
                          <a:chOff x="0" y="0"/>
                          <a:chExt cx="5143500" cy="2222500"/>
                        </a:xfrm>
                      </wpg:grpSpPr>
                      <wps:wsp>
                        <wps:cNvPr id="56" name="Round Diagonal Corner of Rectangle 56"/>
                        <wps:cNvSpPr/>
                        <wps:spPr>
                          <a:xfrm>
                            <a:off x="0" y="0"/>
                            <a:ext cx="5143500" cy="2222500"/>
                          </a:xfrm>
                          <a:prstGeom prst="round2Diag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1" name="Text Box 2"/>
                        <wps:cNvSpPr txBox="1">
                          <a:spLocks noChangeArrowheads="1"/>
                        </wps:cNvSpPr>
                        <wps:spPr bwMode="auto">
                          <a:xfrm>
                            <a:off x="276225" y="228600"/>
                            <a:ext cx="4660900" cy="1044575"/>
                          </a:xfrm>
                          <a:prstGeom prst="rect">
                            <a:avLst/>
                          </a:prstGeom>
                          <a:noFill/>
                          <a:ln w="9525">
                            <a:noFill/>
                            <a:miter lim="800000"/>
                          </a:ln>
                        </wps:spPr>
                        <wps:txbx>
                          <w:txbxContent>
                            <w:p w14:paraId="23EB19D6" w14:textId="77777777" w:rsidR="00CF6680" w:rsidRDefault="00000000">
                              <w:pPr>
                                <w:spacing w:after="0" w:line="240" w:lineRule="auto"/>
                                <w:jc w:val="both"/>
                                <w:rPr>
                                  <w:rFonts w:ascii="Myriad Pro" w:hAnsi="Myriad Pro"/>
                                </w:rPr>
                              </w:pPr>
                              <w:r>
                                <w:rPr>
                                  <w:rFonts w:ascii="Myriad Pro" w:hAnsi="Myriad Pro"/>
                                </w:rPr>
                                <w:t>Thank you for choosing our product. Please read the instructions carefully before operation. Follow these instructions to ensure that the product is functioning properly. The images shown in this manual are for illustrative purposes only.</w:t>
                              </w:r>
                            </w:p>
                          </w:txbxContent>
                        </wps:txbx>
                        <wps:bodyPr rot="0" vert="horz" wrap="square" lIns="91440" tIns="45720" rIns="91440" bIns="45720" anchor="t" anchorCtr="0">
                          <a:noAutofit/>
                        </wps:bodyPr>
                      </wps:wsp>
                      <pic:pic xmlns:pic="http://schemas.openxmlformats.org/drawingml/2006/picture">
                        <pic:nvPicPr>
                          <pic:cNvPr id="49" name="Picture 4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76225" y="1381125"/>
                            <a:ext cx="723900" cy="393700"/>
                          </a:xfrm>
                          <a:prstGeom prst="rect">
                            <a:avLst/>
                          </a:prstGeom>
                        </pic:spPr>
                      </pic:pic>
                      <wps:wsp>
                        <wps:cNvPr id="46" name="Text Box 2"/>
                        <wps:cNvSpPr txBox="1">
                          <a:spLocks noChangeArrowheads="1"/>
                        </wps:cNvSpPr>
                        <wps:spPr bwMode="auto">
                          <a:xfrm>
                            <a:off x="1057275" y="1285875"/>
                            <a:ext cx="3784600" cy="791210"/>
                          </a:xfrm>
                          <a:prstGeom prst="rect">
                            <a:avLst/>
                          </a:prstGeom>
                          <a:noFill/>
                          <a:ln w="9525">
                            <a:noFill/>
                            <a:miter lim="800000"/>
                          </a:ln>
                        </wps:spPr>
                        <wps:txbx>
                          <w:txbxContent>
                            <w:p w14:paraId="0C2981F1" w14:textId="77777777" w:rsidR="00CF6680" w:rsidRDefault="00000000">
                              <w:pPr>
                                <w:spacing w:after="0" w:line="240" w:lineRule="auto"/>
                                <w:jc w:val="both"/>
                                <w:rPr>
                                  <w:rFonts w:ascii="Myriad Pro" w:hAnsi="Myriad Pro" w:cs="Arial"/>
                                  <w:bCs/>
                                  <w:color w:val="000000" w:themeColor="text1"/>
                                  <w14:shadow w14:blurRad="38100" w14:dist="19050" w14:dir="2700000" w14:sx="100000" w14:sy="100000" w14:kx="0" w14:ky="0" w14:algn="tl">
                                    <w14:schemeClr w14:val="dk1">
                                      <w14:alpha w14:val="60000"/>
                                    </w14:schemeClr>
                                  </w14:shadow>
                                </w:rPr>
                              </w:pPr>
                              <w:r>
                                <w:rPr>
                                  <w:rFonts w:ascii="Myriad Pro" w:hAnsi="Myriad Pro" w:cs="Arial"/>
                                  <w:bCs/>
                                  <w:color w:val="000000" w:themeColor="text1"/>
                                  <w14:shadow w14:blurRad="38100" w14:dist="19050" w14:dir="2700000" w14:sx="100000" w14:sy="100000" w14:kx="0" w14:ky="0" w14:algn="tl">
                                    <w14:schemeClr w14:val="dk1">
                                      <w14:alpha w14:val="60000"/>
                                    </w14:schemeClr>
                                  </w14:shadow>
                                </w:rPr>
                                <w:t xml:space="preserve">For further details, please visit our Company’s website </w:t>
                              </w:r>
                              <w:hyperlink r:id="rId18" w:history="1">
                                <w:r>
                                  <w:rPr>
                                    <w:rFonts w:ascii="Myriad Pro" w:hAnsi="Myriad Pro" w:cs="Arial"/>
                                    <w:bCs/>
                                    <w:color w:val="4472C4" w:themeColor="accent1"/>
                                    <w14:shadow w14:blurRad="38100" w14:dist="19050" w14:dir="2700000" w14:sx="100000" w14:sy="100000" w14:kx="0" w14:ky="0" w14:algn="tl">
                                      <w14:schemeClr w14:val="dk1">
                                        <w14:alpha w14:val="60000"/>
                                      </w14:schemeClr>
                                    </w14:shadow>
                                  </w:rPr>
                                  <w:t>www.zkteco.com</w:t>
                                </w:r>
                              </w:hyperlink>
                              <w:r>
                                <w:rPr>
                                  <w:rFonts w:ascii="Myriad Pro" w:hAnsi="Myriad Pro" w:cs="Arial"/>
                                  <w:bCs/>
                                  <w:color w:val="000000" w:themeColor="text1"/>
                                  <w14:shadow w14:blurRad="38100" w14:dist="19050" w14:dir="2700000" w14:sx="100000" w14:sy="100000" w14:kx="0" w14:ky="0" w14:algn="tl">
                                    <w14:schemeClr w14:val="dk1">
                                      <w14:alpha w14:val="60000"/>
                                    </w14:schemeClr>
                                  </w14:shadow>
                                </w:rPr>
                                <w:t>.</w:t>
                              </w:r>
                            </w:p>
                          </w:txbxContent>
                        </wps:txbx>
                        <wps:bodyPr rot="0" vert="horz" wrap="square" lIns="91440" tIns="45720" rIns="91440" bIns="45720" anchor="t" anchorCtr="0">
                          <a:noAutofit/>
                        </wps:bodyPr>
                      </wps:wsp>
                    </wpg:wgp>
                  </a:graphicData>
                </a:graphic>
              </wp:anchor>
            </w:drawing>
          </mc:Choice>
          <mc:Fallback>
            <w:pict>
              <v:group w14:anchorId="14BC756F" id="Group 12" o:spid="_x0000_s1027" style="position:absolute;margin-left:44.25pt;margin-top:520.65pt;width:405pt;height:175pt;z-index:251657216" coordsize="51435,2222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">
                <v:shape id="Round Diagonal Corner of Rectangle 56" o:spid="_x0000_s1028" style="position:absolute;width:51435;height:22225;visibility:visible;mso-wrap-style:square;v-text-anchor:middle" coordsize="5143500,2222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" path="m370424,l5143500,r,l5143500,1852076v,204580,-165844,370424,-370424,370424l,2222500r,l,370424c,165844,165844,,370424,xe" filled="f" strokecolor="#a5a5a5 [3206]" strokeweight="1pt">
                  <v:stroke joinstyle="miter"/>
                  <v:path arrowok="t" o:connecttype="custom" o:connectlocs="370424,0;5143500,0;5143500,0;5143500,1852076;4773076,2222500;0,2222500;0,2222500;0,370424;370424,0" o:connectangles="0,0,0,0,0,0,0,0,0"/>
                </v:shape>
                <v:shape id="_x0000_s1029" type="#_x0000_t202" style="position:absolute;left:2762;top:2286;width:46609;height:10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23EB19D6" w14:textId="77777777" w:rsidR="00CF6680" w:rsidRDefault="00000000">
                        <w:pPr>
                          <w:spacing w:after="0" w:line="240" w:lineRule="auto"/>
                          <w:jc w:val="both"/>
                          <w:rPr>
                            <w:rFonts w:ascii="Myriad Pro" w:hAnsi="Myriad Pro"/>
                          </w:rPr>
                        </w:pPr>
                        <w:r>
                          <w:rPr>
                            <w:rFonts w:ascii="Myriad Pro" w:hAnsi="Myriad Pro"/>
                          </w:rPr>
                          <w:t>Thank you for choosing our product. Please read the instructions carefully before operation. Follow these instructions to ensure that the product is functioning properly. The images shown in this manual are for illustrative purposes only.</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30" type="#_x0000_t75" style="position:absolute;left:2762;top:13811;width:7239;height:3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">
                  <v:imagedata r:id="rId19" o:title=""/>
                </v:shape>
                <v:shape id="_x0000_s1031" type="#_x0000_t202" style="position:absolute;left:10572;top:12858;width:37846;height:79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0C2981F1" w14:textId="77777777" w:rsidR="00CF6680" w:rsidRDefault="00000000">
                        <w:pPr>
                          <w:spacing w:after="0" w:line="240" w:lineRule="auto"/>
                          <w:jc w:val="both"/>
                          <w:rPr>
                            <w:rFonts w:ascii="Myriad Pro" w:hAnsi="Myriad Pro" w:cs="Arial"/>
                            <w:bCs/>
                            <w:color w:val="000000" w:themeColor="text1"/>
                            <w14:shadow w14:blurRad="38100" w14:dist="19050" w14:dir="2700000" w14:sx="100000" w14:sy="100000" w14:kx="0" w14:ky="0" w14:algn="tl">
                              <w14:schemeClr w14:val="dk1">
                                <w14:alpha w14:val="60000"/>
                              </w14:schemeClr>
                            </w14:shadow>
                          </w:rPr>
                        </w:pPr>
                        <w:r>
                          <w:rPr>
                            <w:rFonts w:ascii="Myriad Pro" w:hAnsi="Myriad Pro" w:cs="Arial"/>
                            <w:bCs/>
                            <w:color w:val="000000" w:themeColor="text1"/>
                            <w14:shadow w14:blurRad="38100" w14:dist="19050" w14:dir="2700000" w14:sx="100000" w14:sy="100000" w14:kx="0" w14:ky="0" w14:algn="tl">
                              <w14:schemeClr w14:val="dk1">
                                <w14:alpha w14:val="60000"/>
                              </w14:schemeClr>
                            </w14:shadow>
                          </w:rPr>
                          <w:t xml:space="preserve">For further details, please visit our Company’s website </w:t>
                        </w:r>
                        <w:hyperlink r:id="rId20" w:history="1">
                          <w:r>
                            <w:rPr>
                              <w:rFonts w:ascii="Myriad Pro" w:hAnsi="Myriad Pro" w:cs="Arial"/>
                              <w:bCs/>
                              <w:color w:val="4472C4" w:themeColor="accent1"/>
                              <w14:shadow w14:blurRad="38100" w14:dist="19050" w14:dir="2700000" w14:sx="100000" w14:sy="100000" w14:kx="0" w14:ky="0" w14:algn="tl">
                                <w14:schemeClr w14:val="dk1">
                                  <w14:alpha w14:val="60000"/>
                                </w14:schemeClr>
                              </w14:shadow>
                            </w:rPr>
                            <w:t>www.zkteco.com</w:t>
                          </w:r>
                        </w:hyperlink>
                        <w:r>
                          <w:rPr>
                            <w:rFonts w:ascii="Myriad Pro" w:hAnsi="Myriad Pro" w:cs="Arial"/>
                            <w:bCs/>
                            <w:color w:val="000000" w:themeColor="text1"/>
                            <w14:shadow w14:blurRad="38100" w14:dist="19050" w14:dir="2700000" w14:sx="100000" w14:sy="100000" w14:kx="0" w14:ky="0" w14:algn="tl">
                              <w14:schemeClr w14:val="dk1">
                                <w14:alpha w14:val="60000"/>
                              </w14:schemeClr>
                            </w14:shadow>
                          </w:rPr>
                          <w:t>.</w:t>
                        </w:r>
                      </w:p>
                    </w:txbxContent>
                  </v:textbox>
                </v:shape>
                <w10:wrap type="square"/>
              </v:group>
            </w:pict>
          </mc:Fallback>
        </mc:AlternateContent>
      </w:r>
      <w:r>
        <w:rPr>
          <w:rFonts w:ascii="Myriad Pro" w:hAnsi="Myriad Pro"/>
          <w:noProof/>
        </w:rPr>
        <w:drawing>
          <wp:anchor distT="0" distB="0" distL="114300" distR="114300" simplePos="0" relativeHeight="251654144" behindDoc="1" locked="0" layoutInCell="1" allowOverlap="1" wp14:anchorId="060C39AA" wp14:editId="1E0CE096">
            <wp:simplePos x="0" y="0"/>
            <wp:positionH relativeFrom="page">
              <wp:posOffset>15240</wp:posOffset>
            </wp:positionH>
            <wp:positionV relativeFrom="paragraph">
              <wp:posOffset>-931545</wp:posOffset>
            </wp:positionV>
            <wp:extent cx="7545070" cy="11001375"/>
            <wp:effectExtent l="0" t="0" r="0" b="9525"/>
            <wp:wrapNone/>
            <wp:docPr id="38" name="Picture 38" descr="A picture containing indoor, wall, toil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indoor, wall, toilet&#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7545070" cy="11001375"/>
                    </a:xfrm>
                    <a:prstGeom prst="rect">
                      <a:avLst/>
                    </a:prstGeom>
                  </pic:spPr>
                </pic:pic>
              </a:graphicData>
            </a:graphic>
          </wp:anchor>
        </w:drawing>
      </w:r>
      <w:r>
        <w:rPr>
          <w:rFonts w:ascii="Myriad Pro" w:hAnsi="Myriad Pro"/>
          <w:noProof/>
        </w:rPr>
        <w:drawing>
          <wp:anchor distT="0" distB="0" distL="114300" distR="114300" simplePos="0" relativeHeight="251655168" behindDoc="1" locked="0" layoutInCell="1" allowOverlap="1" wp14:anchorId="6F10AC50" wp14:editId="6DAF6063">
            <wp:simplePos x="0" y="0"/>
            <wp:positionH relativeFrom="page">
              <wp:posOffset>5688965</wp:posOffset>
            </wp:positionH>
            <wp:positionV relativeFrom="page">
              <wp:posOffset>288290</wp:posOffset>
            </wp:positionV>
            <wp:extent cx="1664335" cy="38417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64208" cy="384048"/>
                    </a:xfrm>
                    <a:prstGeom prst="rect">
                      <a:avLst/>
                    </a:prstGeom>
                    <a:effectLst/>
                  </pic:spPr>
                </pic:pic>
              </a:graphicData>
            </a:graphic>
          </wp:anchor>
        </w:drawing>
      </w:r>
    </w:p>
    <w:p w14:paraId="1303CD18" w14:textId="21E8C4EC" w:rsidR="00CF6680" w:rsidRDefault="00000000">
      <w:pPr>
        <w:widowControl w:val="0"/>
        <w:autoSpaceDE w:val="0"/>
        <w:autoSpaceDN w:val="0"/>
        <w:spacing w:after="240" w:line="276" w:lineRule="auto"/>
        <w:jc w:val="both"/>
        <w:rPr>
          <w:rFonts w:ascii="Myriad Pro" w:eastAsia="DengXian" w:hAnsi="Myriad Pro" w:cs="Myriad Pro"/>
          <w:color w:val="000000"/>
          <w:sz w:val="28"/>
          <w:szCs w:val="28"/>
        </w:rPr>
      </w:pPr>
      <w:bookmarkStart w:id="0" w:name="_Hlk32506230"/>
      <w:bookmarkStart w:id="1" w:name="_Hlk46159646"/>
      <w:r>
        <w:rPr>
          <w:rFonts w:ascii="Myriad Pro" w:eastAsia="DengXian" w:hAnsi="Myriad Pro" w:cs="Myriad Pro"/>
          <w:color w:val="7AC53F"/>
          <w:sz w:val="28"/>
          <w:szCs w:val="28"/>
        </w:rPr>
        <w:lastRenderedPageBreak/>
        <w:t>Copyright © 202</w:t>
      </w:r>
      <w:r w:rsidR="00B65D6A">
        <w:rPr>
          <w:rFonts w:ascii="Myriad Pro" w:eastAsia="DengXian" w:hAnsi="Myriad Pro" w:cs="Myriad Pro"/>
          <w:color w:val="7AC53F"/>
          <w:sz w:val="28"/>
          <w:szCs w:val="28"/>
        </w:rPr>
        <w:t>3</w:t>
      </w:r>
      <w:r>
        <w:rPr>
          <w:rFonts w:ascii="Myriad Pro" w:eastAsia="DengXian" w:hAnsi="Myriad Pro" w:cs="Myriad Pro"/>
          <w:color w:val="7AC53F"/>
          <w:sz w:val="28"/>
          <w:szCs w:val="28"/>
        </w:rPr>
        <w:t xml:space="preserve"> ZKTECO CO., LTD. All rights reserved.</w:t>
      </w:r>
    </w:p>
    <w:p w14:paraId="13DFDEE6" w14:textId="77777777" w:rsidR="00CF6680" w:rsidRDefault="00000000">
      <w:pPr>
        <w:widowControl w:val="0"/>
        <w:autoSpaceDE w:val="0"/>
        <w:autoSpaceDN w:val="0"/>
        <w:spacing w:after="360" w:line="276" w:lineRule="auto"/>
        <w:jc w:val="both"/>
        <w:rPr>
          <w:rFonts w:ascii="Myriad Pro" w:eastAsia="SimSun" w:hAnsi="Myriad Pro" w:cs="Arial"/>
          <w:color w:val="000000"/>
          <w:lang w:eastAsia="zh-CN"/>
        </w:rPr>
      </w:pPr>
      <w:r>
        <w:rPr>
          <w:rFonts w:ascii="Myriad Pro" w:eastAsia="DengXian" w:hAnsi="Myriad Pro" w:cs="Arial"/>
          <w:color w:val="000000"/>
        </w:rPr>
        <w:t xml:space="preserve">Without the prior written consent of </w:t>
      </w:r>
      <w:bookmarkStart w:id="2" w:name="_Hlk42074915"/>
      <w:r>
        <w:rPr>
          <w:rFonts w:ascii="Myriad Pro" w:eastAsia="DengXian" w:hAnsi="Myriad Pro" w:cs="Arial"/>
          <w:color w:val="000000"/>
        </w:rPr>
        <w:t xml:space="preserve">ZKTECO CO., LTD </w:t>
      </w:r>
      <w:bookmarkEnd w:id="2"/>
      <w:r>
        <w:rPr>
          <w:rFonts w:ascii="Myriad Pro" w:eastAsia="DengXian" w:hAnsi="Myriad Pro" w:cs="Arial"/>
          <w:color w:val="000000"/>
        </w:rPr>
        <w:t>no portion of this manual can be copied or forwarded in any way or form. All parts of this manual belong to ZKTeco and its subsidiaries (hereinafter the "Company" or "ZKTeco").</w:t>
      </w:r>
    </w:p>
    <w:p w14:paraId="0E76D47B" w14:textId="77777777" w:rsidR="00CF6680" w:rsidRDefault="00000000">
      <w:pPr>
        <w:widowControl w:val="0"/>
        <w:autoSpaceDE w:val="0"/>
        <w:autoSpaceDN w:val="0"/>
        <w:spacing w:after="240" w:line="276" w:lineRule="auto"/>
        <w:jc w:val="both"/>
        <w:rPr>
          <w:rFonts w:ascii="Myriad Pro" w:eastAsia="DengXian" w:hAnsi="Myriad Pro" w:cs="Myriad Pro"/>
          <w:color w:val="7AC53F"/>
          <w:sz w:val="28"/>
          <w:szCs w:val="28"/>
        </w:rPr>
      </w:pPr>
      <w:r>
        <w:rPr>
          <w:rFonts w:ascii="Myriad Pro" w:eastAsia="DengXian" w:hAnsi="Myriad Pro" w:cs="Myriad Pro"/>
          <w:color w:val="7AC53F"/>
          <w:sz w:val="28"/>
          <w:szCs w:val="28"/>
        </w:rPr>
        <w:t>Trademark</w:t>
      </w:r>
    </w:p>
    <w:p w14:paraId="7FC22BA0" w14:textId="77777777" w:rsidR="00CF6680" w:rsidRDefault="00000000">
      <w:pPr>
        <w:widowControl w:val="0"/>
        <w:autoSpaceDE w:val="0"/>
        <w:autoSpaceDN w:val="0"/>
        <w:spacing w:after="360" w:line="276" w:lineRule="auto"/>
        <w:jc w:val="both"/>
        <w:rPr>
          <w:rFonts w:ascii="Myriad Pro" w:eastAsia="DengXian" w:hAnsi="Myriad Pro" w:cs="Myriad Pro"/>
          <w:color w:val="000000"/>
        </w:rPr>
      </w:pPr>
      <w:r>
        <w:rPr>
          <w:noProof/>
        </w:rPr>
        <w:drawing>
          <wp:inline distT="0" distB="0" distL="0" distR="0" wp14:anchorId="7C11A262" wp14:editId="4B8F8382">
            <wp:extent cx="638175" cy="146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38175" cy="146685"/>
                    </a:xfrm>
                    <a:prstGeom prst="rect">
                      <a:avLst/>
                    </a:prstGeom>
                  </pic:spPr>
                </pic:pic>
              </a:graphicData>
            </a:graphic>
          </wp:inline>
        </w:drawing>
      </w:r>
      <w:r>
        <w:rPr>
          <w:rFonts w:ascii="Myriad Pro" w:eastAsia="DengXian" w:hAnsi="Myriad Pro" w:cs="Myriad Pro"/>
          <w:color w:val="000000" w:themeColor="text1"/>
        </w:rPr>
        <w:t xml:space="preserve">  is a registered trademark of </w:t>
      </w:r>
      <w:r>
        <w:rPr>
          <w:rFonts w:ascii="Myriad Pro" w:eastAsia="DengXian" w:hAnsi="Myriad Pro" w:cs="Arial"/>
          <w:color w:val="000000" w:themeColor="text1"/>
        </w:rPr>
        <w:t>ZKTECO CO., LTD</w:t>
      </w:r>
      <w:r>
        <w:rPr>
          <w:rFonts w:ascii="Myriad Pro" w:eastAsia="DengXian" w:hAnsi="Myriad Pro" w:cs="Myriad Pro"/>
          <w:color w:val="000000" w:themeColor="text1"/>
        </w:rPr>
        <w:t>. Other trademarks involved in this manual are owned by their respective owners.</w:t>
      </w:r>
    </w:p>
    <w:p w14:paraId="57109B20" w14:textId="77777777" w:rsidR="00CF6680" w:rsidRDefault="00000000">
      <w:pPr>
        <w:widowControl w:val="0"/>
        <w:autoSpaceDE w:val="0"/>
        <w:autoSpaceDN w:val="0"/>
        <w:spacing w:after="240" w:line="276" w:lineRule="auto"/>
        <w:jc w:val="both"/>
        <w:rPr>
          <w:rFonts w:ascii="Myriad Pro" w:eastAsia="DengXian" w:hAnsi="Myriad Pro" w:cs="Myriad Pro"/>
          <w:color w:val="7AC53F"/>
          <w:sz w:val="28"/>
          <w:szCs w:val="28"/>
        </w:rPr>
      </w:pPr>
      <w:r>
        <w:rPr>
          <w:rFonts w:ascii="Myriad Pro" w:eastAsia="DengXian" w:hAnsi="Myriad Pro" w:cs="Myriad Pro"/>
          <w:color w:val="7AC53F"/>
          <w:sz w:val="28"/>
          <w:szCs w:val="28"/>
        </w:rPr>
        <w:t>Disclaimer</w:t>
      </w:r>
    </w:p>
    <w:p w14:paraId="331BFA29"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This manual contains information on the operation and maintenance of the ZKTeco product. The copyright in all the documents, drawings, etc. in relation to the ZKTeco supplied product vests in and is the property of ZKTeco. The contents hereof should not be used or shared by the receiver with any third party without express written permission of ZKTeco.</w:t>
      </w:r>
    </w:p>
    <w:p w14:paraId="5358C113"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 xml:space="preserve">The contents of this manual must be read as a whole before starting the operation and maintenance of the supplied product. If any of the content(s) of the manual seems unclear or incomplete, please contact ZKTeco before starting the operation and maintenance of the said product. </w:t>
      </w:r>
    </w:p>
    <w:p w14:paraId="0EF3C900"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It is an essential pre-requisite for the satisfactory operation and maintenance that the operating and maintenance personnel are fully familiar with the design and that the said personnel have received thorough training in operating and maintaining the machine/unit/product. It is further essential for the safe operation of the machine/unit/product that personnel have read, understood, and followed the safety instructions contained in the manual.</w:t>
      </w:r>
    </w:p>
    <w:p w14:paraId="3972C956"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In case of any conflict between terms and conditions of this manual and the contract specifications, drawings, instruction sheets or any other contract-related documents, the contract conditions/documents shall prevail. The contract specific conditions/documents shall apply in priority.</w:t>
      </w:r>
    </w:p>
    <w:p w14:paraId="03A2B4E6"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ZKTeco offers no warranty, guarantee or representation regarding the completeness of any information contained in this manual or any of the amendments made thereto. ZKTeco does not extend the warranty of any kind, including, without limitation, any warranty of design, merchantability, or fitness for a particular purpose.</w:t>
      </w:r>
    </w:p>
    <w:p w14:paraId="14028811" w14:textId="77777777" w:rsidR="00CF6680" w:rsidRDefault="00000000">
      <w:pPr>
        <w:widowControl w:val="0"/>
        <w:spacing w:before="120" w:after="360" w:line="276" w:lineRule="auto"/>
        <w:jc w:val="both"/>
        <w:rPr>
          <w:rFonts w:ascii="Myriad Pro" w:eastAsia="DengXian" w:hAnsi="Myriad Pro" w:cs="Myriad Pro"/>
          <w:color w:val="000000"/>
        </w:rPr>
      </w:pPr>
      <w:r>
        <w:rPr>
          <w:rFonts w:ascii="Myriad Pro" w:eastAsia="DengXian" w:hAnsi="Myriad Pro" w:cs="Arial"/>
          <w:lang w:eastAsia="zh-CN"/>
        </w:rPr>
        <w:lastRenderedPageBreak/>
        <w:t>ZKTeco does not assume responsibility for any errors or omissions in the information or documents which are referenced by or linked to this manual. The entire risk as to the results and performance obtained from using the information is assumed by the user.</w:t>
      </w:r>
    </w:p>
    <w:p w14:paraId="402AA39B"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 xml:space="preserve">ZKTeco in no event shall be liable to the user or any third party for any incidental, consequential, indirect, special, or exemplary damages, including, without limitation, loss of business, loss of profits, business interruption, loss of business information or any pecuniary loss, arising out of, in connection with, or relating to the use of the information contained in or referenced by this manual, even if ZKTeco has been advised of the possibility of such damages. </w:t>
      </w:r>
    </w:p>
    <w:p w14:paraId="3ED34A53"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This manual and the information contained therein may include technical, other inaccuracies, or typographical errors. ZKTeco periodically changes the information herein which will be incorporated into new additions/amendments to the manual. ZKTeco reserves the right to add, delete, amend, or modify the information contained in the manual from time to time in the form of circulars, letters, notes, etc. for better operation and safety of the machine/unit/product. The said additions or amendments are meant for improvement /better operations of the machine/unit/product and such amendments shall not give any right to claim any compensation or damages under any circumstances.</w:t>
      </w:r>
    </w:p>
    <w:p w14:paraId="4AD723E6" w14:textId="77777777" w:rsidR="00CF6680" w:rsidRDefault="00000000">
      <w:pPr>
        <w:widowControl w:val="0"/>
        <w:spacing w:before="120" w:after="360" w:line="276" w:lineRule="auto"/>
        <w:jc w:val="both"/>
        <w:rPr>
          <w:rFonts w:ascii="Myriad Pro" w:eastAsia="DengXian" w:hAnsi="Myriad Pro" w:cs="Arial"/>
          <w:lang w:eastAsia="zh-CN"/>
        </w:rPr>
      </w:pPr>
      <w:r>
        <w:rPr>
          <w:rFonts w:ascii="Myriad Pro" w:eastAsia="DengXian" w:hAnsi="Myriad Pro" w:cs="Arial"/>
          <w:lang w:eastAsia="zh-CN"/>
        </w:rPr>
        <w:t>ZKTeco shall in no way be responsible (i) in case the machine/unit/product malfunctions due to any non-compliance of the instructions contained in this manual (ii) in case of operation of the machine/unit/product beyond the rate limits (iii) in case of operation of the machine and product in conditions different from the prescribed conditions of the manual.</w:t>
      </w:r>
    </w:p>
    <w:bookmarkEnd w:id="0"/>
    <w:p w14:paraId="3A890EEA" w14:textId="77777777" w:rsidR="00CF6680" w:rsidRDefault="00000000">
      <w:pPr>
        <w:widowControl w:val="0"/>
        <w:spacing w:before="240" w:after="360" w:line="276" w:lineRule="auto"/>
        <w:jc w:val="both"/>
        <w:rPr>
          <w:rFonts w:ascii="Myriad Pro" w:eastAsia="DengXian" w:hAnsi="Myriad Pro" w:cs="Arial"/>
          <w:lang w:eastAsia="zh-CN"/>
        </w:rPr>
      </w:pPr>
      <w:r>
        <w:rPr>
          <w:rFonts w:ascii="Myriad Pro" w:eastAsia="DengXian" w:hAnsi="Myriad Pro" w:cs="Arial"/>
          <w:lang w:eastAsia="zh-CN"/>
        </w:rPr>
        <w:t xml:space="preserve">The product will be updated from time to time without prior notice. The latest operation procedures and relevant documents are available on </w:t>
      </w:r>
      <w:hyperlink r:id="rId24" w:history="1">
        <w:r>
          <w:rPr>
            <w:rFonts w:ascii="Myriad Pro" w:eastAsia="DengXian" w:hAnsi="Myriad Pro" w:cs="Arial"/>
            <w:color w:val="0000FF"/>
            <w:u w:val="single"/>
            <w:lang w:eastAsia="zh-CN"/>
          </w:rPr>
          <w:t>http://www.zkteco.in</w:t>
        </w:r>
      </w:hyperlink>
      <w:r>
        <w:rPr>
          <w:rFonts w:ascii="Myriad Pro" w:eastAsia="DengXian" w:hAnsi="Myriad Pro" w:cs="Arial"/>
          <w:lang w:eastAsia="zh-CN"/>
        </w:rPr>
        <w:t>.</w:t>
      </w:r>
    </w:p>
    <w:p w14:paraId="370DF11D" w14:textId="77777777" w:rsidR="00CF6680" w:rsidRDefault="00000000">
      <w:pPr>
        <w:widowControl w:val="0"/>
        <w:spacing w:before="240" w:after="360" w:line="276" w:lineRule="auto"/>
        <w:jc w:val="both"/>
        <w:rPr>
          <w:rFonts w:ascii="Myriad Pro" w:eastAsia="DengXian" w:hAnsi="Myriad Pro" w:cs="Arial"/>
          <w:lang w:eastAsia="zh-CN"/>
        </w:rPr>
      </w:pPr>
      <w:r>
        <w:rPr>
          <w:rFonts w:ascii="Myriad Pro" w:eastAsia="DengXian" w:hAnsi="Myriad Pro" w:cs="Arial"/>
          <w:lang w:eastAsia="zh-CN"/>
        </w:rPr>
        <w:t>If there is any issue related to the product, please contact us.</w:t>
      </w:r>
    </w:p>
    <w:p w14:paraId="2CE7B1AA" w14:textId="77777777" w:rsidR="00CF6680" w:rsidRDefault="00000000">
      <w:pPr>
        <w:widowControl w:val="0"/>
        <w:spacing w:before="120" w:after="240" w:line="276" w:lineRule="auto"/>
        <w:jc w:val="both"/>
        <w:rPr>
          <w:rFonts w:ascii="Myriad Pro" w:eastAsia="SimSun" w:hAnsi="Myriad Pro" w:cs="Times New Roman"/>
          <w:color w:val="7AC53F"/>
          <w:kern w:val="2"/>
          <w:sz w:val="32"/>
          <w:szCs w:val="32"/>
          <w:lang w:val="es-AR" w:eastAsia="zh-CN"/>
        </w:rPr>
      </w:pPr>
      <w:r>
        <w:rPr>
          <w:rFonts w:ascii="Myriad Pro" w:eastAsia="SimSun" w:hAnsi="Myriad Pro" w:cs="Times New Roman"/>
          <w:color w:val="7AC53F"/>
          <w:kern w:val="2"/>
          <w:sz w:val="32"/>
          <w:szCs w:val="32"/>
          <w:lang w:val="es-AR" w:eastAsia="zh-CN"/>
        </w:rPr>
        <w:t>ZKTeco India</w:t>
      </w:r>
    </w:p>
    <w:p w14:paraId="4F978F36" w14:textId="77777777" w:rsidR="00CF6680" w:rsidRDefault="00000000">
      <w:pPr>
        <w:widowControl w:val="0"/>
        <w:spacing w:before="240" w:after="240" w:line="276" w:lineRule="auto"/>
        <w:jc w:val="both"/>
        <w:rPr>
          <w:rFonts w:ascii="Myriad Pro" w:eastAsia="SimSun" w:hAnsi="Myriad Pro" w:cs="Times New Roman"/>
          <w:color w:val="000000"/>
          <w:lang w:eastAsia="en-IN"/>
        </w:rPr>
      </w:pPr>
      <w:r>
        <w:rPr>
          <w:rFonts w:ascii="Myriad Pro" w:eastAsia="SimSun" w:hAnsi="Myriad Pro" w:cs="Times New Roman"/>
          <w:lang w:eastAsia="en-IN"/>
        </w:rPr>
        <w:t xml:space="preserve">For business-related queries, please write to us at </w:t>
      </w:r>
      <w:hyperlink r:id="rId25" w:history="1">
        <w:r>
          <w:rPr>
            <w:rFonts w:ascii="Myriad Pro" w:eastAsia="SimSun" w:hAnsi="Myriad Pro" w:cs="Times New Roman"/>
            <w:color w:val="0000FF"/>
            <w:u w:val="single"/>
            <w:lang w:eastAsia="en-IN"/>
          </w:rPr>
          <w:t>sales@zkteco.com</w:t>
        </w:r>
      </w:hyperlink>
      <w:r>
        <w:rPr>
          <w:rFonts w:ascii="Myriad Pro" w:eastAsia="SimSun" w:hAnsi="Myriad Pro" w:cs="Times New Roman"/>
          <w:color w:val="000000"/>
          <w:lang w:eastAsia="en-IN"/>
        </w:rPr>
        <w:t>.</w:t>
      </w:r>
    </w:p>
    <w:p w14:paraId="045DFD43" w14:textId="77777777" w:rsidR="00CF6680" w:rsidRDefault="00000000">
      <w:pPr>
        <w:widowControl w:val="0"/>
        <w:spacing w:before="240" w:after="240" w:line="276" w:lineRule="auto"/>
        <w:jc w:val="both"/>
        <w:rPr>
          <w:rFonts w:ascii="Myriad Pro" w:eastAsia="SimSun" w:hAnsi="Myriad Pro" w:cs="Times New Roman"/>
          <w:color w:val="0000FF"/>
          <w:kern w:val="2"/>
          <w:szCs w:val="20"/>
          <w:u w:val="single"/>
          <w:lang w:val="en-US" w:eastAsia="zh-CN"/>
        </w:rPr>
      </w:pPr>
      <w:r>
        <w:rPr>
          <w:rFonts w:ascii="Myriad Pro" w:eastAsia="DengXian" w:hAnsi="Myriad Pro" w:cs="Times New Roman"/>
        </w:rPr>
        <w:t xml:space="preserve">To know more about our global branches, visit </w:t>
      </w:r>
      <w:hyperlink r:id="rId26" w:history="1">
        <w:r>
          <w:rPr>
            <w:rFonts w:ascii="Myriad Pro" w:eastAsia="SimSun" w:hAnsi="Myriad Pro" w:cs="Times New Roman"/>
            <w:color w:val="0000FF"/>
            <w:kern w:val="2"/>
            <w:szCs w:val="20"/>
            <w:u w:val="single"/>
            <w:lang w:val="en-US" w:eastAsia="zh-CN"/>
          </w:rPr>
          <w:t>www.zkteco.com</w:t>
        </w:r>
      </w:hyperlink>
      <w:r>
        <w:rPr>
          <w:rFonts w:ascii="Myriad Pro" w:eastAsia="SimSun" w:hAnsi="Myriad Pro" w:cs="Times New Roman"/>
          <w:color w:val="0000FF"/>
          <w:kern w:val="2"/>
          <w:szCs w:val="20"/>
          <w:lang w:val="en-US" w:eastAsia="zh-CN"/>
        </w:rPr>
        <w:t xml:space="preserve"> </w:t>
      </w:r>
      <w:r>
        <w:rPr>
          <w:rFonts w:ascii="Myriad Pro" w:eastAsia="DengXian" w:hAnsi="Myriad Pro" w:cs="Times New Roman"/>
        </w:rPr>
        <w:t xml:space="preserve">/ </w:t>
      </w:r>
      <w:hyperlink r:id="rId27" w:history="1">
        <w:r>
          <w:rPr>
            <w:rFonts w:ascii="Myriad Pro" w:eastAsia="SimSun" w:hAnsi="Myriad Pro" w:cs="Times New Roman"/>
            <w:color w:val="0000FF"/>
            <w:kern w:val="2"/>
            <w:szCs w:val="20"/>
            <w:u w:val="single"/>
            <w:lang w:val="en-US" w:eastAsia="zh-CN"/>
          </w:rPr>
          <w:t>www.zkteco.in</w:t>
        </w:r>
      </w:hyperlink>
      <w:r>
        <w:rPr>
          <w:rFonts w:ascii="Myriad Pro" w:eastAsia="SimSun" w:hAnsi="Myriad Pro" w:cs="Times New Roman"/>
          <w:kern w:val="2"/>
          <w:szCs w:val="20"/>
          <w:lang w:val="en-US" w:eastAsia="zh-CN"/>
        </w:rPr>
        <w:t>.</w:t>
      </w:r>
    </w:p>
    <w:p w14:paraId="24C9A35F" w14:textId="77777777" w:rsidR="00CF6680" w:rsidRDefault="00000000">
      <w:pPr>
        <w:widowControl w:val="0"/>
        <w:autoSpaceDE w:val="0"/>
        <w:autoSpaceDN w:val="0"/>
        <w:spacing w:after="0" w:line="360" w:lineRule="auto"/>
        <w:rPr>
          <w:rFonts w:ascii="Myriad Pro" w:eastAsia="DengXian" w:hAnsi="Myriad Pro" w:cs="Corbel"/>
          <w:color w:val="000000"/>
        </w:rPr>
      </w:pPr>
      <w:r>
        <w:rPr>
          <w:rFonts w:ascii="Myriad Pro" w:eastAsia="DengXian" w:hAnsi="Myriad Pro" w:cs="Corbel"/>
          <w:color w:val="000000"/>
        </w:rPr>
        <w:br w:type="page"/>
      </w:r>
    </w:p>
    <w:bookmarkEnd w:id="1"/>
    <w:p w14:paraId="668D378B" w14:textId="77777777" w:rsidR="00CF6680" w:rsidRDefault="00000000">
      <w:pPr>
        <w:jc w:val="center"/>
        <w:rPr>
          <w:rFonts w:ascii="Myriad Pro Light" w:hAnsi="Myriad Pro Light"/>
          <w:b/>
          <w:bCs/>
          <w:sz w:val="32"/>
          <w:szCs w:val="32"/>
          <w:u w:val="single"/>
        </w:rPr>
      </w:pPr>
      <w:r>
        <w:rPr>
          <w:rFonts w:ascii="Myriad Pro Light" w:hAnsi="Myriad Pro Light"/>
          <w:b/>
          <w:bCs/>
          <w:sz w:val="32"/>
          <w:szCs w:val="32"/>
          <w:u w:val="single"/>
        </w:rPr>
        <w:lastRenderedPageBreak/>
        <w:t>Table of Contents</w:t>
      </w:r>
    </w:p>
    <w:p w14:paraId="5298CD00"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r>
        <w:rPr>
          <w:b w:val="0"/>
          <w:bCs w:val="0"/>
          <w:caps w:val="0"/>
          <w:sz w:val="20"/>
        </w:rPr>
        <w:fldChar w:fldCharType="begin"/>
      </w:r>
      <w:r>
        <w:rPr>
          <w:b w:val="0"/>
          <w:bCs w:val="0"/>
          <w:caps w:val="0"/>
          <w:sz w:val="20"/>
        </w:rPr>
        <w:instrText xml:space="preserve"> TOC \o "1-1" \h \z \u </w:instrText>
      </w:r>
      <w:r>
        <w:rPr>
          <w:b w:val="0"/>
          <w:bCs w:val="0"/>
          <w:caps w:val="0"/>
          <w:sz w:val="20"/>
        </w:rPr>
        <w:fldChar w:fldCharType="separate"/>
      </w:r>
      <w:hyperlink w:anchor="_Toc67071151" w:history="1">
        <w:r>
          <w:rPr>
            <w:rStyle w:val="Hyperlink"/>
          </w:rPr>
          <w:t>1</w:t>
        </w:r>
        <w:r>
          <w:rPr>
            <w:rFonts w:asciiTheme="minorHAnsi" w:hAnsiTheme="minorHAnsi"/>
            <w:b w:val="0"/>
            <w:bCs w:val="0"/>
            <w:caps w:val="0"/>
            <w:szCs w:val="22"/>
            <w:lang w:eastAsia="en-IN"/>
          </w:rPr>
          <w:tab/>
        </w:r>
        <w:r>
          <w:rPr>
            <w:rStyle w:val="Hyperlink"/>
          </w:rPr>
          <w:t>Introduction</w:t>
        </w:r>
        <w:r>
          <w:tab/>
        </w:r>
        <w:r>
          <w:fldChar w:fldCharType="begin"/>
        </w:r>
        <w:r>
          <w:instrText xml:space="preserve"> PAGEREF _Toc67071151 \h </w:instrText>
        </w:r>
        <w:r>
          <w:fldChar w:fldCharType="separate"/>
        </w:r>
        <w:r>
          <w:t>7</w:t>
        </w:r>
        <w:r>
          <w:fldChar w:fldCharType="end"/>
        </w:r>
      </w:hyperlink>
    </w:p>
    <w:p w14:paraId="4AFD5C5B"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2" w:history="1">
        <w:r>
          <w:rPr>
            <w:rStyle w:val="Hyperlink"/>
          </w:rPr>
          <w:t>2</w:t>
        </w:r>
        <w:r>
          <w:rPr>
            <w:rFonts w:asciiTheme="minorHAnsi" w:hAnsiTheme="minorHAnsi"/>
            <w:b w:val="0"/>
            <w:bCs w:val="0"/>
            <w:caps w:val="0"/>
            <w:szCs w:val="22"/>
            <w:lang w:eastAsia="en-IN"/>
          </w:rPr>
          <w:tab/>
        </w:r>
        <w:r>
          <w:rPr>
            <w:rStyle w:val="Hyperlink"/>
          </w:rPr>
          <w:t>Supported Software/Database</w:t>
        </w:r>
        <w:r>
          <w:tab/>
        </w:r>
        <w:r>
          <w:fldChar w:fldCharType="begin"/>
        </w:r>
        <w:r>
          <w:instrText xml:space="preserve"> PAGEREF _Toc67071152 \h </w:instrText>
        </w:r>
        <w:r>
          <w:fldChar w:fldCharType="separate"/>
        </w:r>
        <w:r>
          <w:t>7</w:t>
        </w:r>
        <w:r>
          <w:fldChar w:fldCharType="end"/>
        </w:r>
      </w:hyperlink>
    </w:p>
    <w:p w14:paraId="74CCE35A"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3" w:history="1">
        <w:r>
          <w:rPr>
            <w:rStyle w:val="Hyperlink"/>
          </w:rPr>
          <w:t>3</w:t>
        </w:r>
        <w:r>
          <w:rPr>
            <w:rFonts w:asciiTheme="minorHAnsi" w:hAnsiTheme="minorHAnsi"/>
            <w:b w:val="0"/>
            <w:bCs w:val="0"/>
            <w:caps w:val="0"/>
            <w:szCs w:val="22"/>
            <w:lang w:eastAsia="en-IN"/>
          </w:rPr>
          <w:tab/>
        </w:r>
        <w:r>
          <w:rPr>
            <w:rStyle w:val="Hyperlink"/>
          </w:rPr>
          <w:t>Installation Steps</w:t>
        </w:r>
        <w:r>
          <w:tab/>
        </w:r>
        <w:r>
          <w:fldChar w:fldCharType="begin"/>
        </w:r>
        <w:r>
          <w:instrText xml:space="preserve"> PAGEREF _Toc67071153 \h </w:instrText>
        </w:r>
        <w:r>
          <w:fldChar w:fldCharType="separate"/>
        </w:r>
        <w:r>
          <w:t>7</w:t>
        </w:r>
        <w:r>
          <w:fldChar w:fldCharType="end"/>
        </w:r>
      </w:hyperlink>
    </w:p>
    <w:p w14:paraId="733ADACB"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4" w:history="1">
        <w:r>
          <w:rPr>
            <w:rStyle w:val="Hyperlink"/>
          </w:rPr>
          <w:t>4</w:t>
        </w:r>
        <w:r>
          <w:rPr>
            <w:rFonts w:asciiTheme="minorHAnsi" w:hAnsiTheme="minorHAnsi"/>
            <w:b w:val="0"/>
            <w:bCs w:val="0"/>
            <w:caps w:val="0"/>
            <w:szCs w:val="22"/>
            <w:lang w:eastAsia="en-IN"/>
          </w:rPr>
          <w:tab/>
        </w:r>
        <w:r>
          <w:rPr>
            <w:rStyle w:val="Hyperlink"/>
          </w:rPr>
          <w:t>Command List</w:t>
        </w:r>
        <w:r>
          <w:tab/>
        </w:r>
        <w:r>
          <w:fldChar w:fldCharType="begin"/>
        </w:r>
        <w:r>
          <w:instrText xml:space="preserve"> PAGEREF _Toc67071154 \h </w:instrText>
        </w:r>
        <w:r>
          <w:fldChar w:fldCharType="separate"/>
        </w:r>
        <w:r>
          <w:t>7</w:t>
        </w:r>
        <w:r>
          <w:fldChar w:fldCharType="end"/>
        </w:r>
      </w:hyperlink>
    </w:p>
    <w:p w14:paraId="33E89B8D"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5" w:history="1">
        <w:r>
          <w:rPr>
            <w:rStyle w:val="Hyperlink"/>
          </w:rPr>
          <w:t>5</w:t>
        </w:r>
        <w:r>
          <w:rPr>
            <w:rFonts w:asciiTheme="minorHAnsi" w:hAnsiTheme="minorHAnsi"/>
            <w:b w:val="0"/>
            <w:bCs w:val="0"/>
            <w:caps w:val="0"/>
            <w:szCs w:val="22"/>
            <w:lang w:eastAsia="en-IN"/>
          </w:rPr>
          <w:tab/>
        </w:r>
        <w:r>
          <w:rPr>
            <w:rStyle w:val="Hyperlink"/>
          </w:rPr>
          <w:t>Configuration of MySQL Database</w:t>
        </w:r>
        <w:r>
          <w:tab/>
        </w:r>
        <w:r>
          <w:fldChar w:fldCharType="begin"/>
        </w:r>
        <w:r>
          <w:instrText xml:space="preserve"> PAGEREF _Toc67071155 \h </w:instrText>
        </w:r>
        <w:r>
          <w:fldChar w:fldCharType="separate"/>
        </w:r>
        <w:r>
          <w:t>8</w:t>
        </w:r>
        <w:r>
          <w:fldChar w:fldCharType="end"/>
        </w:r>
      </w:hyperlink>
    </w:p>
    <w:p w14:paraId="7DA44929"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6" w:history="1">
        <w:r>
          <w:rPr>
            <w:rStyle w:val="Hyperlink"/>
          </w:rPr>
          <w:t>6</w:t>
        </w:r>
        <w:r>
          <w:rPr>
            <w:rFonts w:asciiTheme="minorHAnsi" w:hAnsiTheme="minorHAnsi"/>
            <w:b w:val="0"/>
            <w:bCs w:val="0"/>
            <w:caps w:val="0"/>
            <w:szCs w:val="22"/>
            <w:lang w:eastAsia="en-IN"/>
          </w:rPr>
          <w:tab/>
        </w:r>
        <w:r>
          <w:rPr>
            <w:rStyle w:val="Hyperlink"/>
          </w:rPr>
          <w:t>Configuration of Oracle Database</w:t>
        </w:r>
        <w:r>
          <w:tab/>
        </w:r>
        <w:r>
          <w:fldChar w:fldCharType="begin"/>
        </w:r>
        <w:r>
          <w:instrText xml:space="preserve"> PAGEREF _Toc67071156 \h </w:instrText>
        </w:r>
        <w:r>
          <w:fldChar w:fldCharType="separate"/>
        </w:r>
        <w:r>
          <w:t>9</w:t>
        </w:r>
        <w:r>
          <w:fldChar w:fldCharType="end"/>
        </w:r>
      </w:hyperlink>
    </w:p>
    <w:p w14:paraId="22979B0A" w14:textId="77777777" w:rsidR="00CF6680" w:rsidRDefault="00000000">
      <w:pPr>
        <w:pStyle w:val="TOC1"/>
        <w:tabs>
          <w:tab w:val="left" w:pos="440"/>
          <w:tab w:val="right" w:leader="dot" w:pos="9736"/>
        </w:tabs>
        <w:rPr>
          <w:rFonts w:asciiTheme="minorHAnsi" w:hAnsiTheme="minorHAnsi"/>
          <w:b w:val="0"/>
          <w:bCs w:val="0"/>
          <w:caps w:val="0"/>
          <w:szCs w:val="22"/>
          <w:lang w:eastAsia="en-IN"/>
        </w:rPr>
      </w:pPr>
      <w:hyperlink w:anchor="_Toc67071157" w:history="1">
        <w:r>
          <w:rPr>
            <w:rStyle w:val="Hyperlink"/>
          </w:rPr>
          <w:t>7</w:t>
        </w:r>
        <w:r>
          <w:rPr>
            <w:rFonts w:asciiTheme="minorHAnsi" w:hAnsiTheme="minorHAnsi"/>
            <w:b w:val="0"/>
            <w:bCs w:val="0"/>
            <w:caps w:val="0"/>
            <w:szCs w:val="22"/>
            <w:lang w:eastAsia="en-IN"/>
          </w:rPr>
          <w:tab/>
        </w:r>
        <w:r>
          <w:rPr>
            <w:rStyle w:val="Hyperlink"/>
          </w:rPr>
          <w:t>How to change the port</w:t>
        </w:r>
        <w:r>
          <w:tab/>
        </w:r>
        <w:r>
          <w:fldChar w:fldCharType="begin"/>
        </w:r>
        <w:r>
          <w:instrText xml:space="preserve"> PAGEREF _Toc67071157 \h </w:instrText>
        </w:r>
        <w:r>
          <w:fldChar w:fldCharType="separate"/>
        </w:r>
        <w:r>
          <w:t>9</w:t>
        </w:r>
        <w:r>
          <w:fldChar w:fldCharType="end"/>
        </w:r>
      </w:hyperlink>
    </w:p>
    <w:p w14:paraId="2D238CE6" w14:textId="77777777" w:rsidR="00CF6680" w:rsidRDefault="00000000">
      <w:pPr>
        <w:rPr>
          <w:rFonts w:ascii="Myriad Pro Light" w:eastAsiaTheme="majorEastAsia" w:hAnsi="Myriad Pro Light" w:cstheme="majorBidi"/>
          <w:b/>
          <w:bCs/>
          <w:sz w:val="32"/>
          <w:szCs w:val="32"/>
          <w:u w:val="single"/>
        </w:rPr>
      </w:pPr>
      <w:r>
        <w:rPr>
          <w:b/>
          <w:bCs/>
          <w:caps/>
          <w:sz w:val="20"/>
          <w:szCs w:val="20"/>
        </w:rPr>
        <w:fldChar w:fldCharType="end"/>
      </w:r>
      <w:r>
        <w:rPr>
          <w:rFonts w:ascii="Myriad Pro Light" w:hAnsi="Myriad Pro Light"/>
          <w:b/>
          <w:bCs/>
          <w:sz w:val="32"/>
          <w:szCs w:val="32"/>
          <w:u w:val="single"/>
        </w:rPr>
        <w:br w:type="page"/>
      </w:r>
    </w:p>
    <w:p w14:paraId="47E12B38" w14:textId="77777777" w:rsidR="00CF6680" w:rsidRDefault="00000000">
      <w:pPr>
        <w:pStyle w:val="Heading1"/>
      </w:pPr>
      <w:bookmarkStart w:id="3" w:name="_Toc67071151"/>
      <w:r>
        <w:lastRenderedPageBreak/>
        <w:t>Introduction</w:t>
      </w:r>
      <w:bookmarkEnd w:id="3"/>
    </w:p>
    <w:p w14:paraId="2443F11E" w14:textId="77777777" w:rsidR="00CF6680" w:rsidRDefault="00000000">
      <w:pPr>
        <w:ind w:firstLine="432"/>
        <w:rPr>
          <w:rFonts w:ascii="Myriad Pro" w:hAnsi="Myriad Pro"/>
        </w:rPr>
      </w:pPr>
      <w:r>
        <w:rPr>
          <w:rFonts w:ascii="Myriad Pro" w:hAnsi="Myriad Pro"/>
        </w:rPr>
        <w:t>This document introduces the steps to be followed for easy TimePro/easyWDMS Linux installation.</w:t>
      </w:r>
    </w:p>
    <w:p w14:paraId="5D85C358" w14:textId="77777777" w:rsidR="00CF6680" w:rsidRDefault="00000000">
      <w:pPr>
        <w:pStyle w:val="Heading1"/>
      </w:pPr>
      <w:bookmarkStart w:id="4" w:name="_Toc67071152"/>
      <w:r>
        <w:t>Supported Software/Database</w:t>
      </w:r>
      <w:bookmarkEnd w:id="4"/>
    </w:p>
    <w:p w14:paraId="6FA3F0B1" w14:textId="4079C9E7" w:rsidR="00CF6680" w:rsidRDefault="00000000">
      <w:pPr>
        <w:pStyle w:val="ListParagraph"/>
        <w:numPr>
          <w:ilvl w:val="0"/>
          <w:numId w:val="2"/>
        </w:numPr>
        <w:spacing w:before="240" w:line="276" w:lineRule="auto"/>
        <w:ind w:left="1080"/>
        <w:jc w:val="both"/>
        <w:rPr>
          <w:rFonts w:ascii="Myriad Pro" w:hAnsi="Myriad Pro"/>
        </w:rPr>
      </w:pPr>
      <w:r>
        <w:rPr>
          <w:rFonts w:ascii="Myriad Pro" w:hAnsi="Myriad Pro"/>
        </w:rPr>
        <w:t>Centos 7, Ubuntu, Fedora</w:t>
      </w:r>
      <w:r w:rsidR="004E5F13">
        <w:rPr>
          <w:rFonts w:ascii="Myriad Pro" w:hAnsi="Myriad Pro"/>
        </w:rPr>
        <w:t>,</w:t>
      </w:r>
      <w:r>
        <w:rPr>
          <w:rFonts w:ascii="Myriad Pro" w:hAnsi="Myriad Pro"/>
        </w:rPr>
        <w:t xml:space="preserve"> Debian(10 and above)</w:t>
      </w:r>
      <w:r w:rsidR="004E5F13">
        <w:rPr>
          <w:rFonts w:ascii="Myriad Pro" w:hAnsi="Myriad Pro"/>
        </w:rPr>
        <w:t xml:space="preserve"> </w:t>
      </w:r>
      <w:r w:rsidR="004E5F13">
        <w:rPr>
          <w:rFonts w:ascii="DengXian" w:eastAsia="DengXian" w:hAnsi="DengXian" w:hint="eastAsia"/>
          <w:lang w:eastAsia="zh-CN"/>
        </w:rPr>
        <w:t>and</w:t>
      </w:r>
      <w:r w:rsidR="004E5F13">
        <w:rPr>
          <w:rFonts w:ascii="Myriad Pro" w:hAnsi="Myriad Pro"/>
        </w:rPr>
        <w:t xml:space="preserve"> </w:t>
      </w:r>
      <w:r w:rsidR="004E5F13">
        <w:rPr>
          <w:rFonts w:ascii="DengXian" w:eastAsia="DengXian" w:hAnsi="DengXian" w:hint="eastAsia"/>
          <w:lang w:eastAsia="zh-CN"/>
        </w:rPr>
        <w:t>MAC</w:t>
      </w:r>
    </w:p>
    <w:p w14:paraId="7F559B73" w14:textId="77777777" w:rsidR="00CF6680" w:rsidRDefault="00000000">
      <w:pPr>
        <w:pStyle w:val="ListParagraph"/>
        <w:numPr>
          <w:ilvl w:val="0"/>
          <w:numId w:val="2"/>
        </w:numPr>
        <w:spacing w:before="240" w:line="276" w:lineRule="auto"/>
        <w:ind w:left="1080"/>
        <w:jc w:val="both"/>
        <w:rPr>
          <w:rFonts w:ascii="Myriad Pro" w:hAnsi="Myriad Pro"/>
        </w:rPr>
      </w:pPr>
      <w:r>
        <w:rPr>
          <w:rFonts w:ascii="Myriad Pro" w:hAnsi="Myriad Pro"/>
        </w:rPr>
        <w:t>Postgresql, MySQL, and Oracle</w:t>
      </w:r>
    </w:p>
    <w:p w14:paraId="12399360" w14:textId="77777777" w:rsidR="00CF6680" w:rsidRDefault="00000000">
      <w:pPr>
        <w:pStyle w:val="Heading1"/>
      </w:pPr>
      <w:bookmarkStart w:id="5" w:name="_Toc67071153"/>
      <w:r>
        <w:t>Installation Steps</w:t>
      </w:r>
      <w:bookmarkEnd w:id="5"/>
    </w:p>
    <w:p w14:paraId="45D78272" w14:textId="77777777" w:rsidR="00CF6680" w:rsidRDefault="00CF6680">
      <w:pPr>
        <w:spacing w:line="240" w:lineRule="auto"/>
        <w:rPr>
          <w:rFonts w:ascii="Myriad Pro" w:hAnsi="Myriad Pro"/>
          <w:lang w:val="en-US"/>
        </w:rPr>
      </w:pPr>
    </w:p>
    <w:p w14:paraId="77B42E92" w14:textId="77777777" w:rsidR="00CF6680" w:rsidRDefault="00000000">
      <w:pPr>
        <w:spacing w:line="240" w:lineRule="auto"/>
        <w:ind w:firstLineChars="100" w:firstLine="225"/>
        <w:rPr>
          <w:rStyle w:val="BookTitle1"/>
          <w:lang w:val="en-US"/>
        </w:rPr>
      </w:pPr>
      <w:r>
        <w:rPr>
          <w:rStyle w:val="BookTitle1"/>
          <w:lang w:val="en-US"/>
        </w:rPr>
        <w:t>MAC</w:t>
      </w:r>
    </w:p>
    <w:p w14:paraId="566B8B1A"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Download and Install the docker based on the Chip-set.</w:t>
      </w:r>
    </w:p>
    <w:p w14:paraId="76C44C38" w14:textId="77777777" w:rsidR="00CF6680" w:rsidRDefault="00000000">
      <w:pPr>
        <w:spacing w:line="240" w:lineRule="auto"/>
        <w:jc w:val="both"/>
        <w:rPr>
          <w:rFonts w:ascii="Myriad Pro" w:hAnsi="Myriad Pro"/>
          <w:lang w:val="en-US"/>
        </w:rPr>
      </w:pPr>
      <w:r>
        <w:rPr>
          <w:rFonts w:ascii="Myriad Pro" w:hAnsi="Myriad Pro"/>
          <w:lang w:val="en-US"/>
        </w:rPr>
        <w:tab/>
      </w:r>
      <w:r>
        <w:rPr>
          <w:rFonts w:ascii="Myriad Pro" w:hAnsi="Myriad Pro"/>
          <w:lang w:val="en-US"/>
        </w:rPr>
        <w:tab/>
        <w:t xml:space="preserve"># </w:t>
      </w:r>
      <w:hyperlink r:id="rId28" w:history="1">
        <w:r>
          <w:rPr>
            <w:rStyle w:val="Hyperlink"/>
            <w:rFonts w:ascii="Myriad Pro" w:hAnsi="Myriad Pro"/>
            <w:lang w:val="en-US"/>
          </w:rPr>
          <w:t>https://www.docker.com/</w:t>
        </w:r>
      </w:hyperlink>
    </w:p>
    <w:p w14:paraId="63ACF023"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Run “sudo su” in the terminal first. It will let you to enter the root user’s password.</w:t>
      </w:r>
    </w:p>
    <w:p w14:paraId="7C8548DA"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After entering the password, continue to the next step in the terminal.</w:t>
      </w:r>
    </w:p>
    <w:p w14:paraId="2048C0BE"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Extract zip file by using the following command:</w:t>
      </w:r>
    </w:p>
    <w:p w14:paraId="22170215" w14:textId="77777777" w:rsidR="00CF6680" w:rsidRDefault="00000000">
      <w:pPr>
        <w:spacing w:line="240" w:lineRule="auto"/>
        <w:ind w:left="720"/>
        <w:jc w:val="both"/>
        <w:rPr>
          <w:rFonts w:ascii="Myriad Pro" w:hAnsi="Myriad Pro"/>
          <w:lang w:val="en-US"/>
        </w:rPr>
      </w:pPr>
      <w:r>
        <w:rPr>
          <w:rFonts w:ascii="Myriad Pro" w:hAnsi="Myriad Pro"/>
          <w:lang w:val="en-US"/>
        </w:rPr>
        <w:tab/>
      </w:r>
      <w:r>
        <w:rPr>
          <w:rFonts w:ascii="Courier New" w:hAnsi="Courier New" w:cs="Courier New"/>
          <w:lang w:val="en-US"/>
        </w:rPr>
        <w:t># unzip easytimepro-linux-9.0.7.zip</w:t>
      </w:r>
    </w:p>
    <w:p w14:paraId="67B796ED"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Open the directory and Run the following command.</w:t>
      </w:r>
    </w:p>
    <w:p w14:paraId="0925DDE3" w14:textId="77777777" w:rsidR="00CF6680" w:rsidRDefault="00000000">
      <w:pPr>
        <w:spacing w:line="240" w:lineRule="auto"/>
        <w:ind w:left="720"/>
        <w:jc w:val="both"/>
        <w:rPr>
          <w:rFonts w:ascii="Myriad Pro" w:hAnsi="Myriad Pro"/>
          <w:lang w:val="en-US"/>
        </w:rPr>
      </w:pPr>
      <w:r>
        <w:rPr>
          <w:rFonts w:ascii="Myriad Pro" w:hAnsi="Myriad Pro"/>
          <w:lang w:val="en-US"/>
        </w:rPr>
        <w:tab/>
      </w:r>
      <w:r>
        <w:rPr>
          <w:rFonts w:ascii="Courier New" w:hAnsi="Courier New" w:cs="Courier New"/>
          <w:lang w:val="en-US"/>
        </w:rPr>
        <w:t># docker-compose build</w:t>
      </w:r>
    </w:p>
    <w:p w14:paraId="0CBE1480" w14:textId="77777777" w:rsidR="00CF6680" w:rsidRDefault="00000000">
      <w:pPr>
        <w:numPr>
          <w:ilvl w:val="0"/>
          <w:numId w:val="3"/>
        </w:numPr>
        <w:spacing w:line="240" w:lineRule="auto"/>
        <w:jc w:val="both"/>
        <w:rPr>
          <w:rFonts w:ascii="Myriad Pro" w:hAnsi="Myriad Pro"/>
          <w:lang w:val="en-US"/>
        </w:rPr>
      </w:pPr>
      <w:r>
        <w:rPr>
          <w:rFonts w:ascii="Myriad Pro" w:hAnsi="Myriad Pro"/>
          <w:lang w:val="en-US"/>
        </w:rPr>
        <w:t>After build finished.</w:t>
      </w:r>
    </w:p>
    <w:p w14:paraId="73252D77" w14:textId="77777777" w:rsidR="00CF6680" w:rsidRDefault="00000000">
      <w:pPr>
        <w:spacing w:line="240" w:lineRule="auto"/>
        <w:ind w:left="720"/>
        <w:jc w:val="both"/>
        <w:rPr>
          <w:rFonts w:ascii="Myriad Pro" w:hAnsi="Myriad Pro"/>
          <w:lang w:val="en-US"/>
        </w:rPr>
      </w:pPr>
      <w:r>
        <w:rPr>
          <w:rFonts w:ascii="Myriad Pro" w:hAnsi="Myriad Pro"/>
          <w:lang w:val="en-US"/>
        </w:rPr>
        <w:tab/>
      </w:r>
      <w:r>
        <w:rPr>
          <w:rFonts w:ascii="Courier New" w:hAnsi="Courier New" w:cs="Courier New"/>
          <w:lang w:val="en-US"/>
        </w:rPr>
        <w:t># docker-compose up -d</w:t>
      </w:r>
    </w:p>
    <w:p w14:paraId="744E2C8F" w14:textId="77777777" w:rsidR="00CF6680" w:rsidRDefault="00CF6680">
      <w:pPr>
        <w:rPr>
          <w:lang w:val="en-US"/>
        </w:rPr>
      </w:pPr>
    </w:p>
    <w:p w14:paraId="76104D60" w14:textId="77777777" w:rsidR="00CF6680" w:rsidRDefault="00000000">
      <w:pPr>
        <w:ind w:firstLineChars="100" w:firstLine="225"/>
        <w:rPr>
          <w:rStyle w:val="BookTitle1"/>
        </w:rPr>
      </w:pPr>
      <w:r>
        <w:rPr>
          <w:rStyle w:val="BookTitle1"/>
          <w:lang w:val="en-US"/>
        </w:rPr>
        <w:t>LINUX</w:t>
      </w:r>
    </w:p>
    <w:p w14:paraId="6A755D93" w14:textId="77777777" w:rsidR="00CF6680" w:rsidRDefault="00000000">
      <w:pPr>
        <w:pStyle w:val="ListParagraph"/>
        <w:numPr>
          <w:ilvl w:val="0"/>
          <w:numId w:val="4"/>
        </w:numPr>
        <w:spacing w:before="240"/>
        <w:jc w:val="both"/>
        <w:rPr>
          <w:rFonts w:ascii="Myriad Pro" w:hAnsi="Myriad Pro"/>
        </w:rPr>
      </w:pPr>
      <w:r>
        <w:rPr>
          <w:rFonts w:ascii="Myriad Pro" w:hAnsi="Myriad Pro"/>
        </w:rPr>
        <w:t>Run “sudo su” in the terminal first and then enter the root user’s password. After entering the password, continue to the next step.</w:t>
      </w:r>
    </w:p>
    <w:p w14:paraId="3393BA6D" w14:textId="77777777" w:rsidR="00CF6680" w:rsidRDefault="00000000">
      <w:pPr>
        <w:pStyle w:val="ListParagraph"/>
        <w:numPr>
          <w:ilvl w:val="0"/>
          <w:numId w:val="5"/>
        </w:numPr>
        <w:spacing w:before="240"/>
        <w:ind w:left="1080"/>
        <w:jc w:val="both"/>
        <w:rPr>
          <w:rFonts w:ascii="Courier New" w:hAnsi="Courier New" w:cs="Courier New"/>
        </w:rPr>
      </w:pPr>
      <w:r>
        <w:rPr>
          <w:rFonts w:ascii="Myriad Pro" w:hAnsi="Myriad Pro"/>
        </w:rPr>
        <w:t xml:space="preserve">Extract tar.gz Files by using this command: </w:t>
      </w:r>
    </w:p>
    <w:p w14:paraId="4563C243" w14:textId="77777777" w:rsidR="00CF6680" w:rsidRDefault="00000000">
      <w:pPr>
        <w:pStyle w:val="ListParagraph"/>
        <w:numPr>
          <w:ilvl w:val="0"/>
          <w:numId w:val="5"/>
        </w:numPr>
        <w:spacing w:before="240"/>
        <w:ind w:left="1080"/>
        <w:jc w:val="both"/>
        <w:rPr>
          <w:rFonts w:ascii="Courier New" w:hAnsi="Courier New" w:cs="Courier New"/>
        </w:rPr>
      </w:pPr>
      <w:r>
        <w:rPr>
          <w:rFonts w:ascii="Courier New" w:hAnsi="Courier New" w:cs="Courier New"/>
        </w:rPr>
        <w:t># tar -xzvf easytimepro-linux-9.0.</w:t>
      </w:r>
      <w:r>
        <w:rPr>
          <w:rFonts w:ascii="Courier New" w:hAnsi="Courier New" w:cs="Courier New"/>
          <w:lang w:val="en-US"/>
        </w:rPr>
        <w:t>7</w:t>
      </w:r>
      <w:r>
        <w:rPr>
          <w:rFonts w:ascii="Courier New" w:hAnsi="Courier New" w:cs="Courier New"/>
        </w:rPr>
        <w:t>.tar.gz</w:t>
      </w:r>
    </w:p>
    <w:p w14:paraId="1F2055F0" w14:textId="77777777" w:rsidR="00CF6680" w:rsidRDefault="00000000">
      <w:pPr>
        <w:pStyle w:val="ListParagraph"/>
        <w:spacing w:before="240"/>
        <w:ind w:left="1080"/>
        <w:jc w:val="both"/>
        <w:rPr>
          <w:rFonts w:ascii="Courier New" w:hAnsi="Courier New" w:cs="Courier New"/>
        </w:rPr>
      </w:pPr>
      <w:r>
        <w:rPr>
          <w:rFonts w:ascii="Courier New" w:hAnsi="Courier New" w:cs="Courier New"/>
        </w:rPr>
        <w:t>For zip package</w:t>
      </w:r>
    </w:p>
    <w:p w14:paraId="368DAA9C" w14:textId="77777777" w:rsidR="00CF6680" w:rsidRDefault="00000000">
      <w:pPr>
        <w:pStyle w:val="ListParagraph"/>
        <w:spacing w:before="240"/>
        <w:ind w:left="1080"/>
        <w:jc w:val="both"/>
        <w:rPr>
          <w:rFonts w:ascii="Courier New" w:hAnsi="Courier New" w:cs="Courier New"/>
        </w:rPr>
      </w:pPr>
      <w:r>
        <w:rPr>
          <w:rFonts w:ascii="Courier New" w:hAnsi="Courier New" w:cs="Courier New"/>
        </w:rPr>
        <w:t># unzip easytimepro-linux-9.0.</w:t>
      </w:r>
      <w:r>
        <w:rPr>
          <w:rFonts w:ascii="Courier New" w:hAnsi="Courier New" w:cs="Courier New"/>
          <w:lang w:val="en-US"/>
        </w:rPr>
        <w:t>7</w:t>
      </w:r>
      <w:r>
        <w:rPr>
          <w:rFonts w:ascii="Courier New" w:hAnsi="Courier New" w:cs="Courier New"/>
        </w:rPr>
        <w:t>.zip</w:t>
      </w:r>
    </w:p>
    <w:p w14:paraId="73D6F504" w14:textId="77777777" w:rsidR="00CF6680" w:rsidRDefault="00CF6680">
      <w:pPr>
        <w:pStyle w:val="ListParagraph"/>
        <w:spacing w:before="240"/>
        <w:ind w:left="1080"/>
        <w:jc w:val="both"/>
        <w:rPr>
          <w:rFonts w:ascii="Courier New" w:hAnsi="Courier New" w:cs="Courier New"/>
        </w:rPr>
      </w:pPr>
    </w:p>
    <w:p w14:paraId="18828C32" w14:textId="77777777" w:rsidR="00CF6680" w:rsidRDefault="00CF6680">
      <w:pPr>
        <w:pStyle w:val="ListParagraph"/>
        <w:spacing w:before="240"/>
        <w:ind w:left="1080"/>
        <w:jc w:val="both"/>
        <w:rPr>
          <w:rFonts w:ascii="Courier New" w:hAnsi="Courier New" w:cs="Courier New"/>
        </w:rPr>
      </w:pPr>
    </w:p>
    <w:p w14:paraId="634929D0" w14:textId="77777777" w:rsidR="00CF6680" w:rsidRDefault="00CF6680">
      <w:pPr>
        <w:pStyle w:val="ListParagraph"/>
        <w:spacing w:before="240"/>
        <w:ind w:left="1080"/>
        <w:jc w:val="both"/>
        <w:rPr>
          <w:rFonts w:ascii="Courier New" w:hAnsi="Courier New" w:cs="Courier New"/>
        </w:rPr>
      </w:pPr>
    </w:p>
    <w:p w14:paraId="08D5EDA1" w14:textId="77777777" w:rsidR="00CF6680" w:rsidRDefault="00000000">
      <w:pPr>
        <w:pStyle w:val="ListParagraph"/>
        <w:numPr>
          <w:ilvl w:val="0"/>
          <w:numId w:val="4"/>
        </w:numPr>
        <w:spacing w:before="240"/>
        <w:jc w:val="both"/>
        <w:rPr>
          <w:rFonts w:ascii="Myriad Pro" w:hAnsi="Myriad Pro"/>
        </w:rPr>
      </w:pPr>
      <w:r>
        <w:rPr>
          <w:rFonts w:ascii="Myriad Pro" w:hAnsi="Myriad Pro"/>
        </w:rPr>
        <w:t>Go to the directory where the setup.sh file is located.</w:t>
      </w:r>
    </w:p>
    <w:p w14:paraId="1209DD88" w14:textId="77777777" w:rsidR="00CF6680" w:rsidRDefault="00000000">
      <w:pPr>
        <w:spacing w:before="240"/>
        <w:ind w:firstLine="720"/>
        <w:jc w:val="both"/>
        <w:rPr>
          <w:rFonts w:ascii="Myriad Pro" w:hAnsi="Myriad Pro"/>
        </w:rPr>
      </w:pPr>
      <w:r>
        <w:rPr>
          <w:rFonts w:ascii="Myriad Pro" w:hAnsi="Myriad Pro"/>
        </w:rPr>
        <w:t>Example:</w:t>
      </w:r>
    </w:p>
    <w:p w14:paraId="1F846C0C" w14:textId="77777777" w:rsidR="00CF6680" w:rsidRDefault="00000000">
      <w:pPr>
        <w:shd w:val="clear" w:color="auto" w:fill="F2F2F2" w:themeFill="background1" w:themeFillShade="F2"/>
        <w:spacing w:before="120" w:after="120"/>
        <w:ind w:left="709" w:right="-150" w:firstLine="371"/>
        <w:rPr>
          <w:rFonts w:ascii="Courier New" w:hAnsi="Courier New" w:cs="Courier New"/>
        </w:rPr>
      </w:pPr>
      <w:r>
        <w:rPr>
          <w:rFonts w:ascii="Courier New" w:hAnsi="Courier New" w:cs="Courier New"/>
        </w:rPr>
        <w:t># chmod 777 setup.sh</w:t>
      </w:r>
    </w:p>
    <w:p w14:paraId="3631C055" w14:textId="77777777" w:rsidR="00CF6680" w:rsidRDefault="00000000">
      <w:pPr>
        <w:shd w:val="clear" w:color="auto" w:fill="F2F2F2" w:themeFill="background1" w:themeFillShade="F2"/>
        <w:spacing w:before="120" w:after="120"/>
        <w:ind w:left="709" w:right="-150" w:firstLine="371"/>
        <w:rPr>
          <w:rFonts w:ascii="Courier New" w:hAnsi="Courier New" w:cs="Courier New"/>
        </w:rPr>
      </w:pPr>
      <w:r>
        <w:rPr>
          <w:rFonts w:ascii="Courier New" w:hAnsi="Courier New" w:cs="Courier New"/>
        </w:rPr>
        <w:t xml:space="preserve"># </w:t>
      </w:r>
      <w:r>
        <w:rPr>
          <w:rFonts w:ascii="DengXian" w:eastAsia="DengXian" w:hAnsi="DengXian" w:cs="Courier New" w:hint="eastAsia"/>
          <w:lang w:eastAsia="zh-CN"/>
        </w:rPr>
        <w:t>ba</w:t>
      </w:r>
      <w:r>
        <w:rPr>
          <w:rFonts w:ascii="Courier New" w:hAnsi="Courier New" w:cs="Courier New"/>
        </w:rPr>
        <w:t>sh setup.sh install</w:t>
      </w:r>
    </w:p>
    <w:p w14:paraId="2DAC4AA8" w14:textId="77777777" w:rsidR="00CF6680" w:rsidRDefault="00000000">
      <w:pPr>
        <w:shd w:val="clear" w:color="auto" w:fill="F2F2F2" w:themeFill="background1" w:themeFillShade="F2"/>
        <w:spacing w:before="120" w:after="120"/>
        <w:ind w:left="709" w:right="-150" w:firstLine="371"/>
        <w:rPr>
          <w:rFonts w:ascii="Myriad Pro" w:hAnsi="Myriad Pro" w:cs="Courier New"/>
        </w:rPr>
      </w:pPr>
      <w:r>
        <w:rPr>
          <w:rFonts w:ascii="Myriad Pro" w:hAnsi="Myriad Pro" w:cs="Courier New"/>
        </w:rPr>
        <w:t xml:space="preserve">If </w:t>
      </w:r>
      <w:r>
        <w:rPr>
          <w:rFonts w:ascii="Courier New" w:hAnsi="Courier New" w:cs="Courier New"/>
        </w:rPr>
        <w:t># bash setup.sh</w:t>
      </w:r>
      <w:r>
        <w:rPr>
          <w:rFonts w:ascii="Myriad Pro" w:hAnsi="Myriad Pro" w:cs="Courier New"/>
        </w:rPr>
        <w:t xml:space="preserve"> install is not working and if it returns error, please try in the terminal.</w:t>
      </w:r>
    </w:p>
    <w:p w14:paraId="45B8D756" w14:textId="77777777" w:rsidR="00CF6680" w:rsidRDefault="00000000">
      <w:pPr>
        <w:shd w:val="clear" w:color="auto" w:fill="F2F2F2" w:themeFill="background1" w:themeFillShade="F2"/>
        <w:spacing w:before="120" w:after="120"/>
        <w:ind w:left="709" w:right="-150" w:firstLine="371"/>
        <w:rPr>
          <w:rFonts w:ascii="Courier New" w:hAnsi="Courier New" w:cs="Courier New"/>
        </w:rPr>
      </w:pPr>
      <w:r>
        <w:rPr>
          <w:rFonts w:ascii="Courier New" w:hAnsi="Courier New" w:cs="Courier New"/>
        </w:rPr>
        <w:t># docker-compose up -d --build</w:t>
      </w:r>
    </w:p>
    <w:p w14:paraId="5F29E2F2" w14:textId="77777777" w:rsidR="00CF6680" w:rsidRDefault="00000000">
      <w:pPr>
        <w:pStyle w:val="Heading1"/>
        <w:spacing w:after="240"/>
      </w:pPr>
      <w:bookmarkStart w:id="6" w:name="_Toc67071154"/>
      <w:r>
        <w:t>Command List</w:t>
      </w:r>
      <w:bookmarkEnd w:id="6"/>
    </w:p>
    <w:tbl>
      <w:tblPr>
        <w:tblStyle w:val="GridTable1Light-Accent61"/>
        <w:tblW w:w="8930" w:type="dxa"/>
        <w:tblInd w:w="421" w:type="dxa"/>
        <w:tblLook w:val="04A0" w:firstRow="1" w:lastRow="0" w:firstColumn="1" w:lastColumn="0" w:noHBand="0" w:noVBand="1"/>
      </w:tblPr>
      <w:tblGrid>
        <w:gridCol w:w="3543"/>
        <w:gridCol w:w="5387"/>
      </w:tblGrid>
      <w:tr w:rsidR="00CF6680" w14:paraId="56574969" w14:textId="77777777" w:rsidTr="00CF6680">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3543" w:type="dxa"/>
            <w:shd w:val="clear" w:color="auto" w:fill="7AC143"/>
            <w:vAlign w:val="center"/>
          </w:tcPr>
          <w:p w14:paraId="64F43C8C" w14:textId="77777777" w:rsidR="00CF6680" w:rsidRDefault="00000000">
            <w:pPr>
              <w:spacing w:after="0" w:line="240" w:lineRule="auto"/>
              <w:jc w:val="center"/>
              <w:rPr>
                <w:rFonts w:ascii="Myriad Pro" w:hAnsi="Myriad Pro" w:cs="Courier New"/>
                <w:b w:val="0"/>
                <w:bCs w:val="0"/>
                <w:color w:val="FFFFFF" w:themeColor="background1"/>
              </w:rPr>
            </w:pPr>
            <w:r>
              <w:rPr>
                <w:rFonts w:ascii="Myriad Pro" w:hAnsi="Myriad Pro" w:cs="Courier New"/>
                <w:color w:val="FFFFFF" w:themeColor="background1"/>
              </w:rPr>
              <w:t>Command List</w:t>
            </w:r>
          </w:p>
        </w:tc>
        <w:tc>
          <w:tcPr>
            <w:tcW w:w="5387" w:type="dxa"/>
            <w:shd w:val="clear" w:color="auto" w:fill="7AC143"/>
            <w:vAlign w:val="center"/>
          </w:tcPr>
          <w:p w14:paraId="08C3B083" w14:textId="77777777" w:rsidR="00CF6680"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Myriad Pro" w:hAnsi="Myriad Pro" w:cs="Courier New"/>
                <w:b w:val="0"/>
                <w:bCs w:val="0"/>
                <w:color w:val="FFFFFF" w:themeColor="background1"/>
              </w:rPr>
            </w:pPr>
            <w:r>
              <w:rPr>
                <w:rFonts w:ascii="Myriad Pro" w:hAnsi="Myriad Pro" w:cs="Courier New"/>
                <w:color w:val="FFFFFF" w:themeColor="background1"/>
              </w:rPr>
              <w:t>Description</w:t>
            </w:r>
          </w:p>
        </w:tc>
      </w:tr>
      <w:tr w:rsidR="00CF6680" w14:paraId="7D7133D9"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6DA82758" w14:textId="77777777" w:rsidR="00CF6680" w:rsidRDefault="00000000">
            <w:pPr>
              <w:spacing w:after="0" w:line="240" w:lineRule="auto"/>
              <w:rPr>
                <w:rFonts w:ascii="Courier New" w:hAnsi="Courier New" w:cs="Courier New"/>
              </w:rPr>
            </w:pPr>
            <w:r>
              <w:rPr>
                <w:rFonts w:ascii="Courier New" w:hAnsi="Courier New" w:cs="Courier New"/>
                <w:b w:val="0"/>
                <w:bCs w:val="0"/>
              </w:rPr>
              <w:t># docker-compose ps</w:t>
            </w:r>
          </w:p>
        </w:tc>
        <w:tc>
          <w:tcPr>
            <w:tcW w:w="5387" w:type="dxa"/>
            <w:vAlign w:val="center"/>
          </w:tcPr>
          <w:p w14:paraId="66FA51E1"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Check if the service is working or not, by using this command.</w:t>
            </w:r>
          </w:p>
          <w:p w14:paraId="2C2408C5"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If the status shows “UP”, it means the service status is working, otherwise,please check the logs for each service</w:t>
            </w:r>
          </w:p>
        </w:tc>
      </w:tr>
      <w:tr w:rsidR="00CF6680" w14:paraId="2719FBA8"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7ADEF434" w14:textId="77777777" w:rsidR="00CF6680" w:rsidRDefault="00000000">
            <w:pPr>
              <w:pStyle w:val="Footer"/>
              <w:tabs>
                <w:tab w:val="clear" w:pos="4513"/>
                <w:tab w:val="clear" w:pos="9026"/>
              </w:tabs>
              <w:rPr>
                <w:rFonts w:ascii="Courier New" w:hAnsi="Courier New" w:cs="Courier New"/>
              </w:rPr>
            </w:pPr>
            <w:r>
              <w:rPr>
                <w:rFonts w:ascii="Courier New" w:hAnsi="Courier New" w:cs="Courier New"/>
                <w:b w:val="0"/>
                <w:bCs w:val="0"/>
              </w:rPr>
              <w:t># docker-compose down</w:t>
            </w:r>
          </w:p>
        </w:tc>
        <w:tc>
          <w:tcPr>
            <w:tcW w:w="5387" w:type="dxa"/>
            <w:vAlign w:val="center"/>
          </w:tcPr>
          <w:p w14:paraId="564B7024" w14:textId="77777777" w:rsidR="00CF6680" w:rsidRDefault="00000000">
            <w:pPr>
              <w:pStyle w:val="Footer"/>
              <w:tabs>
                <w:tab w:val="clear" w:pos="4513"/>
                <w:tab w:val="clear" w:pos="9026"/>
              </w:tabs>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Stop all the services of easy TimePro with Linux package</w:t>
            </w:r>
          </w:p>
        </w:tc>
      </w:tr>
      <w:tr w:rsidR="00CF6680" w14:paraId="7CB4C0A8"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2AD8290F" w14:textId="77777777" w:rsidR="00CF6680" w:rsidRDefault="00000000">
            <w:pPr>
              <w:spacing w:after="0" w:line="240" w:lineRule="auto"/>
              <w:rPr>
                <w:rFonts w:ascii="Courier New" w:hAnsi="Courier New" w:cs="Courier New"/>
              </w:rPr>
            </w:pPr>
            <w:r>
              <w:rPr>
                <w:rFonts w:ascii="Courier New" w:hAnsi="Courier New" w:cs="Courier New"/>
                <w:b w:val="0"/>
                <w:bCs w:val="0"/>
              </w:rPr>
              <w:t># docker-compose up -d</w:t>
            </w:r>
          </w:p>
        </w:tc>
        <w:tc>
          <w:tcPr>
            <w:tcW w:w="5387" w:type="dxa"/>
            <w:vAlign w:val="center"/>
          </w:tcPr>
          <w:p w14:paraId="41ABF3CC"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Restart the service by using this command</w:t>
            </w:r>
          </w:p>
        </w:tc>
      </w:tr>
      <w:tr w:rsidR="00CF6680" w14:paraId="2F5BC753"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3D4FEE48" w14:textId="77777777" w:rsidR="00CF6680" w:rsidRDefault="00000000">
            <w:pPr>
              <w:spacing w:after="0" w:line="240" w:lineRule="auto"/>
              <w:rPr>
                <w:rFonts w:ascii="Courier New" w:hAnsi="Courier New" w:cs="Courier New"/>
              </w:rPr>
            </w:pPr>
            <w:r>
              <w:rPr>
                <w:rFonts w:ascii="Courier New" w:hAnsi="Courier New" w:cs="Courier New"/>
                <w:b w:val="0"/>
                <w:bCs w:val="0"/>
              </w:rPr>
              <w:t># docker-compose start</w:t>
            </w:r>
          </w:p>
        </w:tc>
        <w:tc>
          <w:tcPr>
            <w:tcW w:w="5387" w:type="dxa"/>
            <w:vAlign w:val="center"/>
          </w:tcPr>
          <w:p w14:paraId="3E7526BC"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Start the software command</w:t>
            </w:r>
          </w:p>
        </w:tc>
      </w:tr>
      <w:tr w:rsidR="00CF6680" w14:paraId="499325C3"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6EFA8A80" w14:textId="77777777" w:rsidR="00CF6680" w:rsidRDefault="00000000">
            <w:pPr>
              <w:spacing w:after="0" w:line="240" w:lineRule="auto"/>
              <w:rPr>
                <w:rFonts w:ascii="Courier New" w:hAnsi="Courier New" w:cs="Courier New"/>
              </w:rPr>
            </w:pPr>
            <w:r>
              <w:rPr>
                <w:rFonts w:ascii="Courier New" w:hAnsi="Courier New" w:cs="Courier New"/>
                <w:b w:val="0"/>
                <w:bCs w:val="0"/>
              </w:rPr>
              <w:t># docker-compose stop</w:t>
            </w:r>
          </w:p>
        </w:tc>
        <w:tc>
          <w:tcPr>
            <w:tcW w:w="5387" w:type="dxa"/>
            <w:vAlign w:val="center"/>
          </w:tcPr>
          <w:p w14:paraId="1CA0380E"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Stop the software command</w:t>
            </w:r>
          </w:p>
        </w:tc>
      </w:tr>
      <w:tr w:rsidR="00CF6680" w14:paraId="521275A8"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2D1C77EB" w14:textId="77777777" w:rsidR="00CF6680" w:rsidRDefault="00000000">
            <w:pPr>
              <w:spacing w:after="0" w:line="240" w:lineRule="auto"/>
              <w:rPr>
                <w:rFonts w:ascii="Courier New" w:hAnsi="Courier New" w:cs="Courier New"/>
                <w:b w:val="0"/>
                <w:bCs w:val="0"/>
              </w:rPr>
            </w:pPr>
            <w:r>
              <w:rPr>
                <w:rFonts w:ascii="Courier New" w:hAnsi="Courier New" w:cs="Courier New"/>
                <w:b w:val="0"/>
                <w:bCs w:val="0"/>
              </w:rPr>
              <w:t>#</w:t>
            </w:r>
            <w:r>
              <w:rPr>
                <w:rFonts w:ascii="Courier New" w:hAnsi="Courier New" w:cs="Courier New"/>
              </w:rPr>
              <w:t xml:space="preserve"> </w:t>
            </w:r>
            <w:r>
              <w:rPr>
                <w:rFonts w:ascii="Courier New" w:hAnsi="Courier New" w:cs="Courier New"/>
                <w:b w:val="0"/>
                <w:bCs w:val="0"/>
              </w:rPr>
              <w:t>docker-compose restart</w:t>
            </w:r>
          </w:p>
        </w:tc>
        <w:tc>
          <w:tcPr>
            <w:tcW w:w="5387" w:type="dxa"/>
            <w:vAlign w:val="center"/>
          </w:tcPr>
          <w:p w14:paraId="38313030"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Restart software command</w:t>
            </w:r>
          </w:p>
        </w:tc>
      </w:tr>
      <w:tr w:rsidR="00CF6680" w14:paraId="59029CC7" w14:textId="77777777" w:rsidTr="00CF6680">
        <w:trPr>
          <w:trHeight w:val="432"/>
        </w:trPr>
        <w:tc>
          <w:tcPr>
            <w:cnfStyle w:val="001000000000" w:firstRow="0" w:lastRow="0" w:firstColumn="1" w:lastColumn="0" w:oddVBand="0" w:evenVBand="0" w:oddHBand="0" w:evenHBand="0" w:firstRowFirstColumn="0" w:firstRowLastColumn="0" w:lastRowFirstColumn="0" w:lastRowLastColumn="0"/>
            <w:tcW w:w="3543" w:type="dxa"/>
            <w:vAlign w:val="center"/>
          </w:tcPr>
          <w:p w14:paraId="29388E2A" w14:textId="77777777" w:rsidR="00CF6680" w:rsidRDefault="00000000">
            <w:pPr>
              <w:spacing w:after="0" w:line="240" w:lineRule="auto"/>
              <w:rPr>
                <w:rFonts w:ascii="Courier New" w:hAnsi="Courier New" w:cs="Courier New"/>
              </w:rPr>
            </w:pPr>
            <w:r>
              <w:rPr>
                <w:rFonts w:ascii="Courier New" w:hAnsi="Courier New" w:cs="Courier New"/>
                <w:b w:val="0"/>
                <w:bCs w:val="0"/>
              </w:rPr>
              <w:t># docker-compose logs service_name</w:t>
            </w:r>
          </w:p>
        </w:tc>
        <w:tc>
          <w:tcPr>
            <w:tcW w:w="5387" w:type="dxa"/>
            <w:vAlign w:val="center"/>
          </w:tcPr>
          <w:p w14:paraId="79B2BCD1" w14:textId="77777777" w:rsidR="00CF6680" w:rsidRDefault="00000000">
            <w:pPr>
              <w:spacing w:after="0" w:line="240" w:lineRule="auto"/>
              <w:cnfStyle w:val="000000000000" w:firstRow="0" w:lastRow="0" w:firstColumn="0" w:lastColumn="0" w:oddVBand="0" w:evenVBand="0" w:oddHBand="0" w:evenHBand="0" w:firstRowFirstColumn="0" w:firstRowLastColumn="0" w:lastRowFirstColumn="0" w:lastRowLastColumn="0"/>
              <w:rPr>
                <w:rFonts w:ascii="Myriad Pro" w:hAnsi="Myriad Pro" w:cs="Courier New"/>
              </w:rPr>
            </w:pPr>
            <w:r>
              <w:rPr>
                <w:rFonts w:ascii="Myriad Pro" w:hAnsi="Myriad Pro" w:cs="Courier New"/>
              </w:rPr>
              <w:t>Check the logs for each service by using this command</w:t>
            </w:r>
          </w:p>
        </w:tc>
      </w:tr>
    </w:tbl>
    <w:p w14:paraId="54456C10" w14:textId="77777777" w:rsidR="00CF6680" w:rsidRDefault="00000000">
      <w:pPr>
        <w:spacing w:before="240"/>
        <w:ind w:firstLine="144"/>
        <w:jc w:val="both"/>
        <w:rPr>
          <w:rFonts w:ascii="Courier New" w:hAnsi="Courier New" w:cs="Courier New"/>
        </w:rPr>
      </w:pPr>
      <w:r>
        <w:rPr>
          <w:rFonts w:ascii="Myriad Pro" w:hAnsi="Myriad Pro"/>
        </w:rPr>
        <w:t>service_name:</w:t>
      </w:r>
      <w:r>
        <w:rPr>
          <w:rFonts w:ascii="Myriad Pro" w:hAnsi="Myriad Pro"/>
        </w:rPr>
        <w:tab/>
      </w:r>
      <w:r>
        <w:rPr>
          <w:rFonts w:ascii="Courier New" w:hAnsi="Courier New" w:cs="Courier New"/>
        </w:rPr>
        <w:t xml:space="preserve">beat/worker/web/redis/nginx </w:t>
      </w:r>
    </w:p>
    <w:p w14:paraId="064F7FA0" w14:textId="77777777" w:rsidR="00CF6680" w:rsidRDefault="00000000">
      <w:pPr>
        <w:spacing w:before="240"/>
        <w:ind w:firstLine="144"/>
        <w:jc w:val="both"/>
        <w:rPr>
          <w:rFonts w:ascii="Myriad Pro" w:hAnsi="Myriad Pro"/>
        </w:rPr>
      </w:pPr>
      <w:r>
        <w:rPr>
          <w:rFonts w:ascii="Myriad Pro" w:hAnsi="Myriad Pro"/>
          <w:b/>
          <w:bCs/>
        </w:rPr>
        <w:t>Example:</w:t>
      </w:r>
      <w:r>
        <w:rPr>
          <w:rFonts w:ascii="Myriad Pro" w:hAnsi="Myriad Pro"/>
        </w:rPr>
        <w:t xml:space="preserve"> # docker-compose logs web.</w:t>
      </w:r>
    </w:p>
    <w:p w14:paraId="32DFE07D" w14:textId="77777777" w:rsidR="00CF6680" w:rsidRDefault="00000000">
      <w:pPr>
        <w:pStyle w:val="ListParagraph"/>
        <w:numPr>
          <w:ilvl w:val="0"/>
          <w:numId w:val="6"/>
        </w:numPr>
        <w:spacing w:before="240"/>
        <w:jc w:val="both"/>
        <w:rPr>
          <w:rFonts w:ascii="Myriad Pro" w:hAnsi="Myriad Pro"/>
        </w:rPr>
      </w:pPr>
      <w:r>
        <w:rPr>
          <w:rFonts w:ascii="Myriad Pro" w:hAnsi="Myriad Pro"/>
        </w:rPr>
        <w:t>When you enter this, all the logs will be printed in the terminal.</w:t>
      </w:r>
    </w:p>
    <w:p w14:paraId="51B3DA33" w14:textId="77777777" w:rsidR="00CF6680" w:rsidRDefault="00000000">
      <w:pPr>
        <w:pStyle w:val="ListParagraph"/>
        <w:numPr>
          <w:ilvl w:val="0"/>
          <w:numId w:val="7"/>
        </w:numPr>
        <w:spacing w:before="240"/>
        <w:jc w:val="both"/>
        <w:rPr>
          <w:rFonts w:ascii="Myriad Pro" w:hAnsi="Myriad Pro"/>
        </w:rPr>
      </w:pPr>
      <w:r>
        <w:rPr>
          <w:rFonts w:ascii="Myriad Pro" w:hAnsi="Myriad Pro"/>
        </w:rPr>
        <w:t>If the number of logs is less, this method works well.</w:t>
      </w:r>
    </w:p>
    <w:p w14:paraId="7BC6B89B" w14:textId="77777777" w:rsidR="00CF6680" w:rsidRDefault="00000000">
      <w:pPr>
        <w:pStyle w:val="ListParagraph"/>
        <w:numPr>
          <w:ilvl w:val="0"/>
          <w:numId w:val="7"/>
        </w:numPr>
        <w:spacing w:before="240"/>
        <w:jc w:val="both"/>
        <w:rPr>
          <w:rFonts w:ascii="Myriad Pro" w:hAnsi="Myriad Pro"/>
        </w:rPr>
      </w:pPr>
      <w:r>
        <w:rPr>
          <w:rFonts w:ascii="Myriad Pro" w:hAnsi="Myriad Pro"/>
        </w:rPr>
        <w:t>But the number of logs is more, then it is hard to check.</w:t>
      </w:r>
    </w:p>
    <w:p w14:paraId="11A50999" w14:textId="77777777" w:rsidR="00CF6680" w:rsidRDefault="00000000">
      <w:pPr>
        <w:spacing w:before="240" w:line="240" w:lineRule="auto"/>
        <w:ind w:left="426"/>
        <w:jc w:val="both"/>
        <w:rPr>
          <w:rFonts w:ascii="Myriad Pro" w:hAnsi="Myriad Pro"/>
        </w:rPr>
      </w:pPr>
      <w:r>
        <w:rPr>
          <w:rFonts w:ascii="Myriad Pro" w:hAnsi="Myriad Pro"/>
        </w:rPr>
        <w:t>So, we can save all the service logs to one file, and check the logs in the same file. To do so, perform the following command:</w:t>
      </w:r>
    </w:p>
    <w:p w14:paraId="036DECA8" w14:textId="1D393D8E" w:rsidR="00CF6680" w:rsidRDefault="00000000">
      <w:pPr>
        <w:spacing w:before="240" w:line="240" w:lineRule="auto"/>
        <w:ind w:firstLine="426"/>
        <w:jc w:val="both"/>
        <w:rPr>
          <w:rFonts w:ascii="Courier New" w:hAnsi="Courier New" w:cs="Courier New"/>
        </w:rPr>
      </w:pPr>
      <w:r>
        <w:rPr>
          <w:rFonts w:ascii="Courier New" w:hAnsi="Courier New" w:cs="Courier New"/>
        </w:rPr>
        <w:t># docker-compose logs service_name &gt; log_name.txt</w:t>
      </w:r>
    </w:p>
    <w:p w14:paraId="37FB2B08" w14:textId="77777777" w:rsidR="00772F93" w:rsidRDefault="00772F93">
      <w:pPr>
        <w:spacing w:before="240" w:line="240" w:lineRule="auto"/>
        <w:ind w:firstLine="426"/>
        <w:jc w:val="both"/>
        <w:rPr>
          <w:rFonts w:ascii="Courier New" w:hAnsi="Courier New" w:cs="Courier New"/>
        </w:rPr>
      </w:pPr>
    </w:p>
    <w:p w14:paraId="2B1C93BE" w14:textId="77777777" w:rsidR="00CF6680" w:rsidRDefault="00000000">
      <w:pPr>
        <w:spacing w:before="240" w:line="240" w:lineRule="auto"/>
        <w:ind w:firstLine="426"/>
        <w:jc w:val="both"/>
        <w:rPr>
          <w:rFonts w:ascii="Myriad Pro" w:hAnsi="Myriad Pro"/>
        </w:rPr>
      </w:pPr>
      <w:r>
        <w:rPr>
          <w:rFonts w:ascii="Myriad Pro" w:hAnsi="Myriad Pro"/>
        </w:rPr>
        <w:lastRenderedPageBreak/>
        <w:t>Example: # docker-compose logs web &gt; web_logs.txt</w:t>
      </w:r>
    </w:p>
    <w:p w14:paraId="025CA809" w14:textId="77777777" w:rsidR="00CF6680" w:rsidRDefault="00000000">
      <w:pPr>
        <w:pStyle w:val="BodyTextIndent"/>
        <w:ind w:left="426"/>
      </w:pPr>
      <w:r>
        <w:t>The command will save all the logs to log_name.txt file, then you can open this file and check the error logs and start to debug.</w:t>
      </w:r>
    </w:p>
    <w:p w14:paraId="37A703BD" w14:textId="77777777" w:rsidR="00CF6680" w:rsidRDefault="00000000">
      <w:pPr>
        <w:pStyle w:val="Heading1"/>
        <w:rPr>
          <w:sz w:val="28"/>
          <w:szCs w:val="28"/>
        </w:rPr>
      </w:pPr>
      <w:bookmarkStart w:id="7" w:name="_Toc67071155"/>
      <w:r>
        <w:t>Configuration of MySQL Database</w:t>
      </w:r>
      <w:bookmarkEnd w:id="7"/>
    </w:p>
    <w:p w14:paraId="1D47326C" w14:textId="77777777" w:rsidR="00CF6680" w:rsidRDefault="00000000">
      <w:pPr>
        <w:pStyle w:val="ListParagraph"/>
        <w:numPr>
          <w:ilvl w:val="0"/>
          <w:numId w:val="6"/>
        </w:numPr>
        <w:spacing w:before="240"/>
        <w:jc w:val="both"/>
        <w:rPr>
          <w:rFonts w:ascii="Myriad Pro" w:hAnsi="Myriad Pro"/>
        </w:rPr>
      </w:pPr>
      <w:r>
        <w:rPr>
          <w:rFonts w:ascii="Myriad Pro" w:hAnsi="Myriad Pro"/>
        </w:rPr>
        <w:t>Edit the ‘attsite.ini’ file.</w:t>
      </w:r>
    </w:p>
    <w:p w14:paraId="4F660BA9" w14:textId="77777777" w:rsidR="00CF6680" w:rsidRDefault="00000000">
      <w:pPr>
        <w:pStyle w:val="ListParagraph"/>
        <w:numPr>
          <w:ilvl w:val="0"/>
          <w:numId w:val="6"/>
        </w:numPr>
        <w:spacing w:before="240"/>
        <w:jc w:val="both"/>
        <w:rPr>
          <w:rFonts w:ascii="Myriad Pro" w:hAnsi="Myriad Pro"/>
        </w:rPr>
      </w:pPr>
      <w:r>
        <w:rPr>
          <w:rFonts w:ascii="Myriad Pro" w:hAnsi="Myriad Pro"/>
        </w:rPr>
        <w:t>In the [DATABASE] column, fill in the configuration details of the MySQL database</w:t>
      </w:r>
      <w:r>
        <w:rPr>
          <w:sz w:val="28"/>
          <w:szCs w:val="28"/>
        </w:rPr>
        <w:t>.</w:t>
      </w:r>
    </w:p>
    <w:p w14:paraId="18DA359A" w14:textId="77777777" w:rsidR="00CF6680" w:rsidRDefault="00000000">
      <w:pPr>
        <w:spacing w:before="240"/>
        <w:ind w:firstLine="504"/>
        <w:jc w:val="both"/>
        <w:rPr>
          <w:rFonts w:ascii="Myriad Pro" w:hAnsi="Myriad Pro"/>
        </w:rPr>
      </w:pPr>
      <w:r>
        <w:rPr>
          <w:rFonts w:ascii="Myriad Pro" w:hAnsi="Myriad Pro"/>
        </w:rPr>
        <w:t>Example:</w:t>
      </w:r>
    </w:p>
    <w:p w14:paraId="06471B4F"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DATABASE]</w:t>
      </w:r>
    </w:p>
    <w:p w14:paraId="70EF4850"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 database configure</w:t>
      </w:r>
    </w:p>
    <w:p w14:paraId="26B6221F"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 supported engine type: mysql/oracle/postgresql</w:t>
      </w:r>
    </w:p>
    <w:p w14:paraId="3447B8E2"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ENGINE=mysql</w:t>
      </w:r>
    </w:p>
    <w:p w14:paraId="3E8C83BA"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NAME=easytime_linux</w:t>
      </w:r>
    </w:p>
    <w:p w14:paraId="2FA6574E"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USER=root</w:t>
      </w:r>
    </w:p>
    <w:p w14:paraId="1B7011EC"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PASSWORD=my_secrete_password</w:t>
      </w:r>
    </w:p>
    <w:p w14:paraId="356C4242"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PORT=3306</w:t>
      </w:r>
    </w:p>
    <w:p w14:paraId="1536A84F" w14:textId="77777777" w:rsidR="00CF6680" w:rsidRDefault="00000000">
      <w:pPr>
        <w:shd w:val="clear" w:color="auto" w:fill="F2F2F2" w:themeFill="background1" w:themeFillShade="F2"/>
        <w:ind w:left="504"/>
        <w:rPr>
          <w:rFonts w:ascii="Courier New" w:hAnsi="Courier New" w:cs="Courier New"/>
        </w:rPr>
      </w:pPr>
      <w:r>
        <w:rPr>
          <w:rFonts w:ascii="Courier New" w:hAnsi="Courier New" w:cs="Courier New"/>
        </w:rPr>
        <w:t>HOST=192.168.10.1</w:t>
      </w:r>
    </w:p>
    <w:p w14:paraId="6CE3995E" w14:textId="77777777" w:rsidR="00CF6680" w:rsidRDefault="00000000">
      <w:pPr>
        <w:spacing w:before="240"/>
        <w:ind w:firstLine="504"/>
        <w:jc w:val="both"/>
        <w:rPr>
          <w:rFonts w:ascii="Myriad Pro" w:hAnsi="Myriad Pro"/>
        </w:rPr>
      </w:pPr>
      <w:r>
        <w:rPr>
          <w:rFonts w:ascii="Myriad Pro" w:hAnsi="Myriad Pro"/>
          <w:b/>
          <w:bCs/>
        </w:rPr>
        <w:t>Note:</w:t>
      </w:r>
      <w:r>
        <w:rPr>
          <w:rFonts w:ascii="Myriad Pro" w:hAnsi="Myriad Pro"/>
        </w:rPr>
        <w:t xml:space="preserve"> Ensure that this configuration can be successfully connected to MySQL externally after testing.</w:t>
      </w:r>
    </w:p>
    <w:p w14:paraId="727F8D9A" w14:textId="77777777" w:rsidR="00CF6680" w:rsidRDefault="00000000">
      <w:pPr>
        <w:rPr>
          <w:rFonts w:ascii="Myriad Pro" w:hAnsi="Myriad Pro"/>
        </w:rPr>
      </w:pPr>
      <w:r>
        <w:rPr>
          <w:rFonts w:ascii="Myriad Pro" w:hAnsi="Myriad Pro"/>
        </w:rPr>
        <w:br w:type="page"/>
      </w:r>
    </w:p>
    <w:p w14:paraId="226840DD" w14:textId="77777777" w:rsidR="00CF6680" w:rsidRDefault="00000000">
      <w:pPr>
        <w:spacing w:before="240"/>
        <w:ind w:left="504"/>
        <w:jc w:val="both"/>
        <w:rPr>
          <w:rFonts w:ascii="Myriad Pro" w:hAnsi="Myriad Pro"/>
        </w:rPr>
      </w:pPr>
      <w:r>
        <w:rPr>
          <w:rFonts w:ascii="Myriad Pro" w:hAnsi="Myriad Pro"/>
        </w:rPr>
        <w:lastRenderedPageBreak/>
        <w:t xml:space="preserve">The user can check the db connection, by using the command </w:t>
      </w:r>
    </w:p>
    <w:p w14:paraId="148D11C4" w14:textId="77777777" w:rsidR="00CF6680" w:rsidRDefault="00000000">
      <w:pPr>
        <w:spacing w:before="240"/>
        <w:ind w:left="504"/>
        <w:jc w:val="both"/>
        <w:rPr>
          <w:rFonts w:ascii="Courier New" w:hAnsi="Courier New" w:cs="Courier New"/>
        </w:rPr>
      </w:pPr>
      <w:r>
        <w:rPr>
          <w:rFonts w:ascii="Courier New" w:hAnsi="Courier New" w:cs="Courier New"/>
        </w:rPr>
        <w:t>#docker-compose exec web bash</w:t>
      </w:r>
    </w:p>
    <w:p w14:paraId="02EF3784" w14:textId="77777777" w:rsidR="00CF6680" w:rsidRDefault="00000000">
      <w:pPr>
        <w:spacing w:before="240"/>
        <w:ind w:firstLine="504"/>
        <w:jc w:val="both"/>
        <w:rPr>
          <w:rFonts w:ascii="Myriad Pro" w:hAnsi="Myriad Pro"/>
        </w:rPr>
      </w:pPr>
      <w:r>
        <w:rPr>
          <w:rFonts w:ascii="Myriad Pro" w:hAnsi="Myriad Pro"/>
        </w:rPr>
        <w:t>Example:</w:t>
      </w:r>
    </w:p>
    <w:p w14:paraId="2E3175FB" w14:textId="77777777" w:rsidR="00CF6680" w:rsidRDefault="00000000">
      <w:pPr>
        <w:pStyle w:val="Footer"/>
        <w:shd w:val="clear" w:color="auto" w:fill="F2F2F2" w:themeFill="background1" w:themeFillShade="F2"/>
        <w:tabs>
          <w:tab w:val="clear" w:pos="4513"/>
          <w:tab w:val="clear" w:pos="9026"/>
        </w:tabs>
        <w:spacing w:before="240" w:after="160" w:line="259" w:lineRule="auto"/>
        <w:ind w:left="567"/>
        <w:rPr>
          <w:rFonts w:ascii="Courier New" w:hAnsi="Courier New" w:cs="Courier New"/>
        </w:rPr>
      </w:pPr>
      <w:r>
        <w:rPr>
          <w:rFonts w:ascii="Courier New" w:hAnsi="Courier New" w:cs="Courier New"/>
        </w:rPr>
        <w:t>"""</w:t>
      </w:r>
    </w:p>
    <w:p w14:paraId="3A87EC69"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root@localhost EasyTimePro]# docker-compose exec web bash</w:t>
      </w:r>
    </w:p>
    <w:p w14:paraId="0B855AE7"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root@0d261ca84e24:/app# python ConnDb.py</w:t>
      </w:r>
    </w:p>
    <w:p w14:paraId="15FD12D5"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mac=0242ac150005</w:t>
      </w:r>
    </w:p>
    <w:p w14:paraId="28C830B9"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mysql connection is successful</w:t>
      </w:r>
    </w:p>
    <w:p w14:paraId="2301FDA7"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root@0d261ca84e24:/app# exit</w:t>
      </w:r>
    </w:p>
    <w:p w14:paraId="1E6CBE58" w14:textId="77777777" w:rsidR="00CF6680" w:rsidRDefault="00000000">
      <w:pPr>
        <w:shd w:val="clear" w:color="auto" w:fill="F2F2F2" w:themeFill="background1" w:themeFillShade="F2"/>
        <w:spacing w:before="240"/>
        <w:ind w:left="567"/>
        <w:rPr>
          <w:rFonts w:ascii="Courier New" w:hAnsi="Courier New" w:cs="Courier New"/>
        </w:rPr>
      </w:pPr>
      <w:r>
        <w:rPr>
          <w:rFonts w:ascii="Courier New" w:hAnsi="Courier New" w:cs="Courier New"/>
        </w:rPr>
        <w:t>exit</w:t>
      </w:r>
    </w:p>
    <w:p w14:paraId="4CCF052B" w14:textId="77777777" w:rsidR="00CF6680" w:rsidRDefault="00000000">
      <w:pPr>
        <w:shd w:val="clear" w:color="auto" w:fill="F2F2F2" w:themeFill="background1" w:themeFillShade="F2"/>
        <w:ind w:left="567"/>
        <w:rPr>
          <w:rFonts w:ascii="Courier New" w:hAnsi="Courier New" w:cs="Courier New"/>
        </w:rPr>
      </w:pPr>
      <w:r>
        <w:rPr>
          <w:rFonts w:ascii="Courier New" w:hAnsi="Courier New" w:cs="Courier New"/>
        </w:rPr>
        <w:t>"""</w:t>
      </w:r>
    </w:p>
    <w:p w14:paraId="3D061C3C" w14:textId="77777777" w:rsidR="00CF6680" w:rsidRDefault="00000000">
      <w:pPr>
        <w:pStyle w:val="Heading1"/>
        <w:rPr>
          <w:sz w:val="28"/>
          <w:szCs w:val="28"/>
        </w:rPr>
      </w:pPr>
      <w:bookmarkStart w:id="8" w:name="_Toc67071156"/>
      <w:r>
        <w:t>Configuration of Oracle Database</w:t>
      </w:r>
      <w:bookmarkEnd w:id="8"/>
    </w:p>
    <w:p w14:paraId="2E760CEE" w14:textId="77777777" w:rsidR="00CF6680" w:rsidRDefault="00000000">
      <w:pPr>
        <w:pStyle w:val="BodyTextIndent"/>
        <w:ind w:left="432"/>
      </w:pPr>
      <w:bookmarkStart w:id="9" w:name="_Toc67071157"/>
      <w:r>
        <w:rPr>
          <w:rStyle w:val="BookTitle1"/>
          <w:b w:val="0"/>
          <w:bCs w:val="0"/>
        </w:rPr>
        <w:t>1.</w:t>
      </w:r>
      <w:r>
        <w:t xml:space="preserve"> To support the Oracle database, we must install the Oracle Client driver initially.</w:t>
      </w:r>
    </w:p>
    <w:p w14:paraId="40E5094C" w14:textId="4249E4D2" w:rsidR="00CF6680" w:rsidRDefault="00000000" w:rsidP="00B65D6A">
      <w:pPr>
        <w:pStyle w:val="BodyTextIndent"/>
        <w:ind w:left="432"/>
      </w:pPr>
      <w:r>
        <w:tab/>
        <w:t xml:space="preserve">   </w:t>
      </w:r>
      <w:r>
        <w:tab/>
      </w:r>
      <w:r>
        <w:rPr>
          <w:rStyle w:val="BookTitle1"/>
          <w:b w:val="0"/>
          <w:bCs w:val="0"/>
        </w:rPr>
        <w:t>1</w:t>
      </w:r>
      <w:r w:rsidR="00B65D6A">
        <w:rPr>
          <w:rStyle w:val="BookTitle1"/>
          <w:b w:val="0"/>
          <w:bCs w:val="0"/>
        </w:rPr>
        <w:t xml:space="preserve">) </w:t>
      </w:r>
      <w:r>
        <w:t>Open the Docker file</w:t>
      </w:r>
      <w:r w:rsidR="00B65D6A">
        <w:t>('compose\production\web\Docker</w:t>
      </w:r>
      <w:r w:rsidR="00B65D6A">
        <w:rPr>
          <w:lang w:val="en-US"/>
        </w:rPr>
        <w:t>file</w:t>
      </w:r>
      <w:r w:rsidR="00B65D6A">
        <w:t>)</w:t>
      </w:r>
      <w:r>
        <w:t>.</w:t>
      </w:r>
    </w:p>
    <w:p w14:paraId="2DA27EEE" w14:textId="4A37306F" w:rsidR="00CF6680" w:rsidRDefault="00000000">
      <w:pPr>
        <w:pStyle w:val="BodyTextIndent"/>
        <w:ind w:left="432"/>
      </w:pPr>
      <w:r>
        <w:tab/>
      </w:r>
      <w:r>
        <w:tab/>
      </w:r>
      <w:r w:rsidR="00B65D6A">
        <w:rPr>
          <w:rStyle w:val="BookTitle1"/>
          <w:b w:val="0"/>
          <w:bCs w:val="0"/>
        </w:rPr>
        <w:t>2)</w:t>
      </w:r>
      <w:r>
        <w:t xml:space="preserve"> </w:t>
      </w:r>
      <w:r>
        <w:rPr>
          <w:lang w:val="en-US"/>
        </w:rPr>
        <w:t>U</w:t>
      </w:r>
      <w:r>
        <w:t>n</w:t>
      </w:r>
      <w:r>
        <w:rPr>
          <w:lang w:val="en-US"/>
        </w:rPr>
        <w:t>c</w:t>
      </w:r>
      <w:r>
        <w:t>omment the oracle client installation code.</w:t>
      </w:r>
    </w:p>
    <w:p w14:paraId="4DEC4488" w14:textId="77777777" w:rsidR="00CF6680" w:rsidRDefault="00000000">
      <w:pPr>
        <w:pStyle w:val="BodyTextIndent"/>
        <w:spacing w:line="259" w:lineRule="auto"/>
        <w:ind w:left="432"/>
      </w:pPr>
      <w:r>
        <w:rPr>
          <w:rStyle w:val="BookTitle1"/>
          <w:b w:val="0"/>
          <w:bCs w:val="0"/>
          <w:lang w:val="en-US"/>
        </w:rPr>
        <w:t>2.</w:t>
      </w:r>
      <w:r>
        <w:rPr>
          <w:lang w:val="en-US"/>
        </w:rPr>
        <w:t xml:space="preserve"> </w:t>
      </w:r>
      <w:r>
        <w:t>When connecting to oracle, you use the SID or Service Name. When you use the Service Name, you must add the SERVICE_NAME_</w:t>
      </w:r>
    </w:p>
    <w:p w14:paraId="7C0DE799" w14:textId="77777777" w:rsidR="00CF6680" w:rsidRDefault="00000000">
      <w:pPr>
        <w:pStyle w:val="BodyTextIndent"/>
        <w:spacing w:line="259" w:lineRule="auto"/>
        <w:ind w:left="0" w:firstLine="432"/>
        <w:rPr>
          <w:rFonts w:ascii="Courier New" w:hAnsi="Courier New" w:cs="Courier New"/>
        </w:rPr>
      </w:pPr>
      <w:r>
        <w:t xml:space="preserve">Example: </w:t>
      </w:r>
      <w:r>
        <w:tab/>
      </w:r>
      <w:r>
        <w:rPr>
          <w:rFonts w:ascii="Courier New" w:hAnsi="Courier New" w:cs="Courier New"/>
        </w:rPr>
        <w:t>Service Name =orcl in attsite.ini</w:t>
      </w:r>
    </w:p>
    <w:p w14:paraId="3C7AE2C0" w14:textId="77777777" w:rsidR="00CF6680" w:rsidRDefault="00000000">
      <w:pPr>
        <w:pStyle w:val="BodyTextIndent"/>
        <w:spacing w:line="259" w:lineRule="auto"/>
        <w:ind w:left="720" w:firstLine="720"/>
        <w:rPr>
          <w:rFonts w:ascii="Courier New" w:hAnsi="Courier New" w:cs="Courier New"/>
        </w:rPr>
      </w:pPr>
      <w:r>
        <w:rPr>
          <w:rFonts w:ascii="Courier New" w:hAnsi="Courier New" w:cs="Courier New"/>
        </w:rPr>
        <w:t>NAME=SERVICE_NAME_orcl</w:t>
      </w:r>
    </w:p>
    <w:p w14:paraId="5159B77E" w14:textId="77777777" w:rsidR="00CF6680" w:rsidRDefault="00CF6680">
      <w:pPr>
        <w:pStyle w:val="BodyTextIndent"/>
        <w:spacing w:line="259" w:lineRule="auto"/>
        <w:ind w:left="720" w:firstLine="720"/>
        <w:rPr>
          <w:rFonts w:ascii="Courier New" w:hAnsi="Courier New" w:cs="Courier New"/>
        </w:rPr>
      </w:pPr>
    </w:p>
    <w:p w14:paraId="79E12B25" w14:textId="1F9DAE6D" w:rsidR="00CF6680" w:rsidRDefault="00CF6680">
      <w:pPr>
        <w:pStyle w:val="BodyTextIndent"/>
        <w:spacing w:line="259" w:lineRule="auto"/>
        <w:ind w:left="720" w:firstLine="720"/>
        <w:rPr>
          <w:rFonts w:ascii="Courier New" w:hAnsi="Courier New" w:cs="Courier New"/>
        </w:rPr>
      </w:pPr>
    </w:p>
    <w:p w14:paraId="7F394823" w14:textId="53915DED" w:rsidR="00772F93" w:rsidRDefault="00772F93">
      <w:pPr>
        <w:pStyle w:val="BodyTextIndent"/>
        <w:spacing w:line="259" w:lineRule="auto"/>
        <w:ind w:left="720" w:firstLine="720"/>
        <w:rPr>
          <w:rFonts w:ascii="Courier New" w:hAnsi="Courier New" w:cs="Courier New"/>
        </w:rPr>
      </w:pPr>
    </w:p>
    <w:p w14:paraId="0ACD26A4" w14:textId="77777777" w:rsidR="00772F93" w:rsidRDefault="00772F93">
      <w:pPr>
        <w:pStyle w:val="BodyTextIndent"/>
        <w:spacing w:line="259" w:lineRule="auto"/>
        <w:ind w:left="720" w:firstLine="720"/>
        <w:rPr>
          <w:rFonts w:ascii="Courier New" w:hAnsi="Courier New" w:cs="Courier New"/>
        </w:rPr>
      </w:pPr>
    </w:p>
    <w:p w14:paraId="4E412A7E" w14:textId="77777777" w:rsidR="00CF6680" w:rsidRDefault="00000000">
      <w:pPr>
        <w:pStyle w:val="Heading1"/>
      </w:pPr>
      <w:r>
        <w:lastRenderedPageBreak/>
        <w:t>How to change the port</w:t>
      </w:r>
      <w:bookmarkEnd w:id="9"/>
    </w:p>
    <w:p w14:paraId="35080DF3" w14:textId="77777777" w:rsidR="00CF6680" w:rsidRDefault="00000000">
      <w:pPr>
        <w:spacing w:before="240"/>
        <w:ind w:firstLine="432"/>
        <w:jc w:val="both"/>
        <w:rPr>
          <w:rFonts w:ascii="Myriad Pro" w:hAnsi="Myriad Pro"/>
        </w:rPr>
      </w:pPr>
      <w:r>
        <w:rPr>
          <w:rFonts w:ascii="Myriad Pro" w:hAnsi="Myriad Pro"/>
        </w:rPr>
        <w:t>The software default port is 80. If you want to change to other port, please follow the below steps:</w:t>
      </w:r>
    </w:p>
    <w:p w14:paraId="110BE584" w14:textId="77777777" w:rsidR="00CF6680" w:rsidRDefault="00000000">
      <w:pPr>
        <w:spacing w:before="240"/>
        <w:ind w:firstLine="432"/>
        <w:jc w:val="both"/>
        <w:rPr>
          <w:rFonts w:ascii="Myriad Pro" w:hAnsi="Myriad Pro"/>
        </w:rPr>
      </w:pPr>
      <w:r>
        <w:rPr>
          <w:rFonts w:ascii="Myriad Pro" w:hAnsi="Myriad Pro"/>
        </w:rPr>
        <w:t>Example:</w:t>
      </w:r>
    </w:p>
    <w:p w14:paraId="1070C250" w14:textId="77777777" w:rsidR="00CF6680" w:rsidRDefault="00000000">
      <w:pPr>
        <w:ind w:left="432"/>
        <w:rPr>
          <w:rFonts w:ascii="Myriad Pro" w:hAnsi="Myriad Pro" w:cs="Courier New"/>
        </w:rPr>
      </w:pPr>
      <w:r>
        <w:rPr>
          <w:rFonts w:ascii="Myriad Pro" w:hAnsi="Myriad Pro" w:cs="Courier New"/>
        </w:rPr>
        <w:t>If you want change to port "8090";</w:t>
      </w:r>
    </w:p>
    <w:p w14:paraId="50DB23DE" w14:textId="77777777" w:rsidR="00CF6680" w:rsidRDefault="00000000">
      <w:pPr>
        <w:pStyle w:val="ListParagraph"/>
        <w:numPr>
          <w:ilvl w:val="0"/>
          <w:numId w:val="8"/>
        </w:numPr>
        <w:rPr>
          <w:rFonts w:ascii="Myriad Pro" w:hAnsi="Myriad Pro" w:cs="Courier New"/>
        </w:rPr>
      </w:pPr>
      <w:r>
        <w:rPr>
          <w:rFonts w:ascii="Myriad Pro" w:hAnsi="Myriad Pro" w:cs="Courier New"/>
        </w:rPr>
        <w:t>Open ‘.env’ file</w:t>
      </w:r>
    </w:p>
    <w:p w14:paraId="01FBED52" w14:textId="4A9DA7C0" w:rsidR="00CF6680" w:rsidRDefault="00000000">
      <w:pPr>
        <w:pStyle w:val="ListParagraph"/>
        <w:numPr>
          <w:ilvl w:val="0"/>
          <w:numId w:val="8"/>
        </w:numPr>
        <w:rPr>
          <w:rFonts w:ascii="Myriad Pro" w:hAnsi="Myriad Pro" w:cs="Courier New"/>
        </w:rPr>
      </w:pPr>
      <w:r>
        <w:rPr>
          <w:rFonts w:ascii="Myriad Pro" w:hAnsi="Myriad Pro" w:cs="Courier New"/>
        </w:rPr>
        <w:t>The file path is ‘easytimepro-linux-9.0.</w:t>
      </w:r>
      <w:r w:rsidR="00772F93">
        <w:rPr>
          <w:rFonts w:ascii="Myriad Pro" w:hAnsi="Myriad Pro" w:cs="Courier New"/>
        </w:rPr>
        <w:t>7</w:t>
      </w:r>
      <w:r>
        <w:rPr>
          <w:rFonts w:ascii="Myriad Pro" w:hAnsi="Myriad Pro" w:cs="Courier New"/>
        </w:rPr>
        <w:t>/.env’</w:t>
      </w:r>
    </w:p>
    <w:p w14:paraId="38CC04F5" w14:textId="77777777" w:rsidR="00CF6680" w:rsidRDefault="00000000">
      <w:pPr>
        <w:pStyle w:val="ListParagraph"/>
        <w:numPr>
          <w:ilvl w:val="0"/>
          <w:numId w:val="8"/>
        </w:numPr>
        <w:rPr>
          <w:rFonts w:ascii="Myriad Pro" w:hAnsi="Myriad Pro" w:cs="Courier New"/>
        </w:rPr>
      </w:pPr>
      <w:r>
        <w:rPr>
          <w:rFonts w:ascii="Myriad Pro" w:hAnsi="Myriad Pro"/>
        </w:rPr>
        <w:t xml:space="preserve">Then, change the port to </w:t>
      </w:r>
      <w:r>
        <w:rPr>
          <w:rFonts w:ascii="Myriad Pro" w:hAnsi="Myriad Pro" w:cs="Courier New"/>
        </w:rPr>
        <w:t>web_port=“new port”</w:t>
      </w:r>
    </w:p>
    <w:p w14:paraId="05E6FE41" w14:textId="77777777" w:rsidR="00CF6680" w:rsidRDefault="00CF6680">
      <w:pPr>
        <w:spacing w:before="240"/>
        <w:ind w:left="432"/>
        <w:jc w:val="both"/>
        <w:rPr>
          <w:rFonts w:ascii="Myriad Pro" w:hAnsi="Myriad Pro"/>
        </w:rPr>
      </w:pPr>
    </w:p>
    <w:p w14:paraId="09B4C687" w14:textId="77777777" w:rsidR="00CF6680" w:rsidRDefault="00000000">
      <w:pPr>
        <w:spacing w:before="240"/>
        <w:ind w:left="432"/>
        <w:jc w:val="both"/>
        <w:rPr>
          <w:rFonts w:ascii="Myriad Pro" w:hAnsi="Myriad Pro"/>
          <w:b/>
          <w:bCs/>
        </w:rPr>
      </w:pPr>
      <w:r>
        <w:rPr>
          <w:rFonts w:ascii="Myriad Pro" w:hAnsi="Myriad Pro"/>
          <w:b/>
          <w:bCs/>
        </w:rPr>
        <w:t>Example:</w:t>
      </w:r>
    </w:p>
    <w:p w14:paraId="7730E462" w14:textId="77777777" w:rsidR="00CF6680" w:rsidRDefault="00000000">
      <w:pPr>
        <w:ind w:firstLine="432"/>
        <w:rPr>
          <w:rFonts w:ascii="Courier New" w:hAnsi="Courier New" w:cs="Courier New"/>
        </w:rPr>
      </w:pPr>
      <w:r>
        <w:rPr>
          <w:rFonts w:ascii="Courier New" w:hAnsi="Courier New" w:cs="Courier New"/>
        </w:rPr>
        <w:t>web_port=8090</w:t>
      </w:r>
    </w:p>
    <w:p w14:paraId="29B67E69" w14:textId="77777777" w:rsidR="00CF6680" w:rsidRDefault="00000000">
      <w:pPr>
        <w:pStyle w:val="ListParagraph"/>
        <w:numPr>
          <w:ilvl w:val="0"/>
          <w:numId w:val="8"/>
        </w:numPr>
        <w:spacing w:before="240"/>
        <w:jc w:val="both"/>
        <w:rPr>
          <w:rFonts w:ascii="Myriad Pro" w:hAnsi="Myriad Pro"/>
        </w:rPr>
      </w:pPr>
      <w:r>
        <w:rPr>
          <w:rFonts w:ascii="Myriad Pro" w:hAnsi="Myriad Pro"/>
        </w:rPr>
        <w:t>Run this command again:</w:t>
      </w:r>
    </w:p>
    <w:p w14:paraId="591C50E5" w14:textId="77777777" w:rsidR="00CF6680" w:rsidRDefault="00000000">
      <w:pPr>
        <w:shd w:val="clear" w:color="auto" w:fill="F2F2F2" w:themeFill="background1" w:themeFillShade="F2"/>
        <w:ind w:left="432" w:firstLine="288"/>
        <w:rPr>
          <w:rFonts w:ascii="Courier New" w:hAnsi="Courier New" w:cs="Courier New"/>
        </w:rPr>
      </w:pPr>
      <w:r>
        <w:rPr>
          <w:rFonts w:ascii="Courier New" w:hAnsi="Courier New" w:cs="Courier New"/>
        </w:rPr>
        <w:t>docker-compose down(if installed)</w:t>
      </w:r>
    </w:p>
    <w:p w14:paraId="2E58375C" w14:textId="77777777" w:rsidR="00CF6680" w:rsidRDefault="00000000">
      <w:pPr>
        <w:shd w:val="clear" w:color="auto" w:fill="F2F2F2" w:themeFill="background1" w:themeFillShade="F2"/>
        <w:ind w:left="432" w:firstLine="288"/>
        <w:rPr>
          <w:rFonts w:ascii="Courier New" w:hAnsi="Courier New" w:cs="Courier New"/>
        </w:rPr>
      </w:pPr>
      <w:r>
        <w:rPr>
          <w:rFonts w:ascii="Courier New" w:hAnsi="Courier New" w:cs="Courier New"/>
        </w:rPr>
        <w:t># bash setup.sh install</w:t>
      </w:r>
    </w:p>
    <w:p w14:paraId="095099EB" w14:textId="77777777" w:rsidR="00CF6680" w:rsidRDefault="00000000">
      <w:pPr>
        <w:shd w:val="clear" w:color="auto" w:fill="F2F2F2" w:themeFill="background1" w:themeFillShade="F2"/>
        <w:ind w:left="432"/>
      </w:pPr>
      <w:r>
        <w:rPr>
          <w:rFonts w:ascii="Courier New" w:hAnsi="Courier New" w:cs="Courier New"/>
        </w:rPr>
        <w:t>&lt;Done&gt;</w:t>
      </w:r>
    </w:p>
    <w:p w14:paraId="742D8982" w14:textId="77777777" w:rsidR="00CF6680" w:rsidRDefault="00000000">
      <w:pPr>
        <w:spacing w:before="240"/>
        <w:ind w:firstLine="432"/>
        <w:jc w:val="both"/>
        <w:rPr>
          <w:rFonts w:ascii="Myriad Pro" w:hAnsi="Myriad Pro"/>
        </w:rPr>
      </w:pPr>
      <w:r>
        <w:rPr>
          <w:rFonts w:ascii="Myriad Pro" w:hAnsi="Myriad Pro"/>
        </w:rPr>
        <w:t>Open the link in browser</w:t>
      </w:r>
      <w:r>
        <w:rPr>
          <w:rFonts w:ascii="Myriad Pro" w:hAnsi="Myriad Pro"/>
        </w:rPr>
        <w:t>：</w:t>
      </w:r>
      <w:r>
        <w:rPr>
          <w:rFonts w:ascii="Myriad Pro" w:hAnsi="Myriad Pro"/>
        </w:rPr>
        <w:t>http://127.0.0.1:new port and then check.</w:t>
      </w:r>
    </w:p>
    <w:p w14:paraId="120148D3" w14:textId="77777777" w:rsidR="00CF6680" w:rsidRDefault="00000000">
      <w:pPr>
        <w:spacing w:before="240"/>
        <w:ind w:firstLine="432"/>
        <w:jc w:val="both"/>
        <w:rPr>
          <w:rFonts w:ascii="Myriad Pro" w:hAnsi="Myriad Pro"/>
          <w:b/>
          <w:bCs/>
        </w:rPr>
      </w:pPr>
      <w:r>
        <w:rPr>
          <w:rFonts w:ascii="Myriad Pro" w:hAnsi="Myriad Pro"/>
          <w:b/>
          <w:bCs/>
        </w:rPr>
        <w:t>Note:</w:t>
      </w:r>
    </w:p>
    <w:p w14:paraId="56537F39" w14:textId="77777777" w:rsidR="00CF6680" w:rsidRDefault="00000000">
      <w:pPr>
        <w:pStyle w:val="ListParagraph"/>
        <w:numPr>
          <w:ilvl w:val="0"/>
          <w:numId w:val="9"/>
        </w:numPr>
        <w:spacing w:before="240"/>
        <w:jc w:val="both"/>
        <w:rPr>
          <w:rFonts w:ascii="Myriad Pro" w:hAnsi="Myriad Pro"/>
        </w:rPr>
      </w:pPr>
      <w:r>
        <w:rPr>
          <w:rFonts w:ascii="Myriad Pro" w:hAnsi="Myriad Pro"/>
        </w:rPr>
        <w:t>When you install the software for the first time, wait for one minute after installation.</w:t>
      </w:r>
    </w:p>
    <w:p w14:paraId="5C448CDD" w14:textId="77777777" w:rsidR="00CF6680" w:rsidRDefault="00000000">
      <w:pPr>
        <w:pStyle w:val="ListParagraph"/>
        <w:numPr>
          <w:ilvl w:val="0"/>
          <w:numId w:val="9"/>
        </w:numPr>
        <w:spacing w:before="240"/>
        <w:jc w:val="both"/>
        <w:rPr>
          <w:rFonts w:ascii="Myriad Pro" w:hAnsi="Myriad Pro"/>
        </w:rPr>
      </w:pPr>
      <w:r>
        <w:rPr>
          <w:rFonts w:ascii="Myriad Pro" w:hAnsi="Myriad Pro"/>
        </w:rPr>
        <w:t>Please do not change anything in .yml file.</w:t>
      </w:r>
    </w:p>
    <w:p w14:paraId="4CDCEE59" w14:textId="77777777" w:rsidR="00CF6680" w:rsidRDefault="00000000">
      <w:pPr>
        <w:pStyle w:val="ListParagraph"/>
        <w:numPr>
          <w:ilvl w:val="0"/>
          <w:numId w:val="9"/>
        </w:numPr>
        <w:spacing w:before="240"/>
        <w:jc w:val="both"/>
        <w:rPr>
          <w:rFonts w:ascii="Myriad Pro" w:hAnsi="Myriad Pro"/>
        </w:rPr>
      </w:pPr>
      <w:r>
        <w:rPr>
          <w:rFonts w:ascii="Myriad Pro" w:eastAsia="DengXian" w:hAnsi="Myriad Pro" w:hint="eastAsia"/>
          <w:lang w:eastAsia="zh-CN"/>
        </w:rPr>
        <w:t>M</w:t>
      </w:r>
      <w:r>
        <w:rPr>
          <w:rFonts w:ascii="Myriad Pro" w:eastAsia="DengXian" w:hAnsi="Myriad Pro"/>
          <w:lang w:eastAsia="zh-CN"/>
        </w:rPr>
        <w:t>ake sure internet is working</w:t>
      </w:r>
    </w:p>
    <w:p w14:paraId="52B0B408" w14:textId="77777777" w:rsidR="00CF6680" w:rsidRDefault="00000000">
      <w:pPr>
        <w:rPr>
          <w:rFonts w:ascii="Myriad Pro" w:hAnsi="Myriad Pro"/>
        </w:rPr>
      </w:pPr>
      <w:r>
        <w:rPr>
          <w:rFonts w:ascii="Myriad Pro" w:hAnsi="Myriad Pro"/>
        </w:rPr>
        <w:br w:type="page"/>
      </w:r>
    </w:p>
    <w:p w14:paraId="5FF77FBB" w14:textId="77777777" w:rsidR="00CF6680" w:rsidRDefault="00CF6680">
      <w:pPr>
        <w:spacing w:before="240"/>
        <w:jc w:val="both"/>
        <w:rPr>
          <w:rFonts w:ascii="Myriad Pro" w:hAnsi="Myriad Pro"/>
        </w:rPr>
        <w:sectPr w:rsidR="00CF6680">
          <w:headerReference w:type="default" r:id="rId29"/>
          <w:footerReference w:type="default" r:id="rId30"/>
          <w:pgSz w:w="11906" w:h="16838"/>
          <w:pgMar w:top="1440" w:right="1080" w:bottom="1440" w:left="1080" w:header="461" w:footer="461" w:gutter="0"/>
          <w:cols w:space="708"/>
          <w:docGrid w:type="lines" w:linePitch="312"/>
        </w:sectPr>
      </w:pPr>
    </w:p>
    <w:p w14:paraId="34EC0732" w14:textId="77777777" w:rsidR="00CF6680" w:rsidRDefault="00000000">
      <w:pPr>
        <w:spacing w:before="240"/>
        <w:jc w:val="both"/>
        <w:rPr>
          <w:rFonts w:ascii="Myriad Pro" w:hAnsi="Myriad Pro"/>
        </w:rPr>
      </w:pPr>
      <w:r>
        <w:rPr>
          <w:rFonts w:ascii="Myriad Pro" w:eastAsia="SimSun" w:hAnsi="Myriad Pro" w:cs="Corbel"/>
          <w:noProof/>
          <w:color w:val="000000"/>
          <w:lang w:val="en-US"/>
        </w:rPr>
        <w:lastRenderedPageBreak/>
        <mc:AlternateContent>
          <mc:Choice Requires="wps">
            <w:drawing>
              <wp:anchor distT="0" distB="0" distL="114300" distR="114300" simplePos="0" relativeHeight="251661312" behindDoc="0" locked="0" layoutInCell="1" allowOverlap="1" wp14:anchorId="5BB50072" wp14:editId="49DEF6AC">
                <wp:simplePos x="0" y="0"/>
                <wp:positionH relativeFrom="margin">
                  <wp:posOffset>0</wp:posOffset>
                </wp:positionH>
                <wp:positionV relativeFrom="paragraph">
                  <wp:posOffset>9180830</wp:posOffset>
                </wp:positionV>
                <wp:extent cx="5814060" cy="463550"/>
                <wp:effectExtent l="0" t="0" r="0" b="0"/>
                <wp:wrapNone/>
                <wp:docPr id="294" name="Text Box 294"/>
                <wp:cNvGraphicFramePr/>
                <a:graphic xmlns:a="http://schemas.openxmlformats.org/drawingml/2006/main">
                  <a:graphicData uri="http://schemas.microsoft.com/office/word/2010/wordprocessingShape">
                    <wps:wsp>
                      <wps:cNvSpPr txBox="1"/>
                      <wps:spPr>
                        <a:xfrm>
                          <a:off x="0" y="0"/>
                          <a:ext cx="5813774" cy="463500"/>
                        </a:xfrm>
                        <a:prstGeom prst="rect">
                          <a:avLst/>
                        </a:prstGeom>
                        <a:noFill/>
                        <a:ln>
                          <a:noFill/>
                        </a:ln>
                        <a:effectLst/>
                      </wps:spPr>
                      <wps:txbx>
                        <w:txbxContent>
                          <w:p w14:paraId="2A49F83A" w14:textId="439B7291" w:rsidR="00CF6680" w:rsidRDefault="00000000">
                            <w:pPr>
                              <w:rPr>
                                <w:rFonts w:ascii="Myriad Pro" w:hAnsi="Myriad Pro"/>
                              </w:rPr>
                            </w:pPr>
                            <w:r>
                              <w:rPr>
                                <w:rFonts w:ascii="Myriad Pro" w:hAnsi="Myriad Pro"/>
                              </w:rPr>
                              <w:t>Copyright © 202</w:t>
                            </w:r>
                            <w:r w:rsidR="00B65D6A">
                              <w:rPr>
                                <w:rFonts w:ascii="Myriad Pro" w:hAnsi="Myriad Pro"/>
                              </w:rPr>
                              <w:t>3</w:t>
                            </w:r>
                            <w:r>
                              <w:rPr>
                                <w:rFonts w:ascii="Myriad Pro" w:hAnsi="Myriad Pro"/>
                              </w:rPr>
                              <w:t xml:space="preserve"> ZKTECO CO., LTD. All Rights Reserve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BB50072" id="Text Box 294" o:spid="_x0000_s1032" type="#_x0000_t202" style="position:absolute;left:0;text-align:left;margin-left:0;margin-top:722.9pt;width:457.8pt;height:36.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" filled="f" stroked="f">
                <v:textbox>
                  <w:txbxContent>
                    <w:p w14:paraId="2A49F83A" w14:textId="439B7291" w:rsidR="00CF6680" w:rsidRDefault="00000000">
                      <w:pPr>
                        <w:rPr>
                          <w:rFonts w:ascii="Myriad Pro" w:hAnsi="Myriad Pro"/>
                        </w:rPr>
                      </w:pPr>
                      <w:r>
                        <w:rPr>
                          <w:rFonts w:ascii="Myriad Pro" w:hAnsi="Myriad Pro"/>
                        </w:rPr>
                        <w:t>Copyright © 202</w:t>
                      </w:r>
                      <w:r w:rsidR="00B65D6A">
                        <w:rPr>
                          <w:rFonts w:ascii="Myriad Pro" w:hAnsi="Myriad Pro"/>
                        </w:rPr>
                        <w:t>3</w:t>
                      </w:r>
                      <w:r>
                        <w:rPr>
                          <w:rFonts w:ascii="Myriad Pro" w:hAnsi="Myriad Pro"/>
                        </w:rPr>
                        <w:t xml:space="preserve"> ZKTECO CO., LTD. All Rights Reserved.</w:t>
                      </w:r>
                    </w:p>
                  </w:txbxContent>
                </v:textbox>
                <w10:wrap anchorx="margin"/>
              </v:shape>
            </w:pict>
          </mc:Fallback>
        </mc:AlternateContent>
      </w:r>
      <w:r>
        <w:rPr>
          <w:rFonts w:ascii="Myriad Pro" w:eastAsia="SimSun" w:hAnsi="Myriad Pro" w:cs="Corbel"/>
          <w:noProof/>
          <w:color w:val="000000"/>
          <w:lang w:val="en-US"/>
        </w:rPr>
        <w:drawing>
          <wp:anchor distT="0" distB="0" distL="114300" distR="114300" simplePos="0" relativeHeight="251660288" behindDoc="0" locked="0" layoutInCell="1" allowOverlap="1" wp14:anchorId="09A9F57C" wp14:editId="583B5715">
            <wp:simplePos x="0" y="0"/>
            <wp:positionH relativeFrom="margin">
              <wp:align>right</wp:align>
            </wp:positionH>
            <wp:positionV relativeFrom="paragraph">
              <wp:posOffset>7306310</wp:posOffset>
            </wp:positionV>
            <wp:extent cx="1536065" cy="1535430"/>
            <wp:effectExtent l="0" t="0" r="7620" b="8255"/>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a:picLocks noChangeAspect="1"/>
                    </pic:cNvPicPr>
                  </pic:nvPicPr>
                  <pic:blipFill>
                    <a:blip r:embed="rId31"/>
                    <a:stretch>
                      <a:fillRect/>
                    </a:stretch>
                  </pic:blipFill>
                  <pic:spPr>
                    <a:xfrm>
                      <a:off x="0" y="0"/>
                      <a:ext cx="1535989" cy="1535264"/>
                    </a:xfrm>
                    <a:prstGeom prst="rect">
                      <a:avLst/>
                    </a:prstGeom>
                  </pic:spPr>
                </pic:pic>
              </a:graphicData>
            </a:graphic>
          </wp:anchor>
        </w:drawing>
      </w:r>
      <w:r>
        <w:rPr>
          <w:rFonts w:ascii="Myriad Pro" w:eastAsia="SimSun" w:hAnsi="Myriad Pro" w:cs="Corbel"/>
          <w:noProof/>
          <w:color w:val="000000"/>
          <w:lang w:val="en-US"/>
        </w:rPr>
        <mc:AlternateContent>
          <mc:Choice Requires="wps">
            <w:drawing>
              <wp:anchor distT="0" distB="0" distL="114300" distR="114300" simplePos="0" relativeHeight="251659264" behindDoc="0" locked="0" layoutInCell="1" allowOverlap="1" wp14:anchorId="7788B3F1" wp14:editId="526C134B">
                <wp:simplePos x="0" y="0"/>
                <wp:positionH relativeFrom="column">
                  <wp:posOffset>-113030</wp:posOffset>
                </wp:positionH>
                <wp:positionV relativeFrom="paragraph">
                  <wp:posOffset>7386320</wp:posOffset>
                </wp:positionV>
                <wp:extent cx="2378710" cy="1701800"/>
                <wp:effectExtent l="0" t="0" r="0" b="0"/>
                <wp:wrapNone/>
                <wp:docPr id="293" name="Text Box 293"/>
                <wp:cNvGraphicFramePr/>
                <a:graphic xmlns:a="http://schemas.openxmlformats.org/drawingml/2006/main">
                  <a:graphicData uri="http://schemas.microsoft.com/office/word/2010/wordprocessingShape">
                    <wps:wsp>
                      <wps:cNvSpPr txBox="1"/>
                      <wps:spPr>
                        <a:xfrm>
                          <a:off x="0" y="0"/>
                          <a:ext cx="2378476" cy="1701579"/>
                        </a:xfrm>
                        <a:prstGeom prst="rect">
                          <a:avLst/>
                        </a:prstGeom>
                        <a:noFill/>
                        <a:ln>
                          <a:noFill/>
                        </a:ln>
                        <a:effectLst/>
                      </wps:spPr>
                      <wps:txbx>
                        <w:txbxContent>
                          <w:p w14:paraId="78BF6373"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Contact Us</w:t>
                            </w:r>
                          </w:p>
                          <w:p w14:paraId="61571F0C"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ZKTeco India</w:t>
                            </w:r>
                          </w:p>
                          <w:p w14:paraId="664EFB54"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 xml:space="preserve">Survey No. 01, Outer Ring Road, </w:t>
                            </w:r>
                          </w:p>
                          <w:p w14:paraId="7F0CBBE6"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Opposite to More Mega Store,</w:t>
                            </w:r>
                          </w:p>
                          <w:p w14:paraId="26916676"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Mahadevapura, Bangalore -56004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788B3F1" id="Text Box 293" o:spid="_x0000_s1033" type="#_x0000_t202" style="position:absolute;left:0;text-align:left;margin-left:-8.9pt;margin-top:581.6pt;width:187.3pt;height:13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" filled="f" stroked="f">
                <v:textbox>
                  <w:txbxContent>
                    <w:p w14:paraId="78BF6373"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Contact Us</w:t>
                      </w:r>
                    </w:p>
                    <w:p w14:paraId="61571F0C"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ZKTeco India</w:t>
                      </w:r>
                    </w:p>
                    <w:p w14:paraId="664EFB54"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 xml:space="preserve">Survey No. 01, Outer Ring Road, </w:t>
                      </w:r>
                    </w:p>
                    <w:p w14:paraId="7F0CBBE6"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Opposite to More Mega Store,</w:t>
                      </w:r>
                    </w:p>
                    <w:p w14:paraId="26916676" w14:textId="77777777" w:rsidR="00CF6680" w:rsidRDefault="00000000">
                      <w:pPr>
                        <w:spacing w:before="120" w:after="120" w:line="276" w:lineRule="auto"/>
                        <w:jc w:val="both"/>
                        <w:rPr>
                          <w:rFonts w:ascii="Myriad Pro" w:hAnsi="Myriad Pro" w:cs="Times New Roman"/>
                          <w:kern w:val="2"/>
                          <w:szCs w:val="20"/>
                          <w:lang w:eastAsia="zh-CN"/>
                        </w:rPr>
                      </w:pPr>
                      <w:r>
                        <w:rPr>
                          <w:rFonts w:ascii="Myriad Pro" w:hAnsi="Myriad Pro" w:cs="Times New Roman"/>
                          <w:kern w:val="2"/>
                          <w:szCs w:val="20"/>
                          <w:lang w:eastAsia="zh-CN"/>
                        </w:rPr>
                        <w:t>Mahadevapura, Bangalore -560048</w:t>
                      </w:r>
                    </w:p>
                  </w:txbxContent>
                </v:textbox>
              </v:shape>
            </w:pict>
          </mc:Fallback>
        </mc:AlternateContent>
      </w:r>
      <w:r>
        <w:rPr>
          <w:noProof/>
        </w:rPr>
        <w:drawing>
          <wp:anchor distT="0" distB="0" distL="114300" distR="114300" simplePos="0" relativeHeight="251658240" behindDoc="0" locked="0" layoutInCell="1" allowOverlap="1" wp14:anchorId="172D1012" wp14:editId="36CE44A0">
            <wp:simplePos x="0" y="0"/>
            <wp:positionH relativeFrom="margin">
              <wp:align>center</wp:align>
            </wp:positionH>
            <wp:positionV relativeFrom="page">
              <wp:align>bottom</wp:align>
            </wp:positionV>
            <wp:extent cx="7599680" cy="3087370"/>
            <wp:effectExtent l="0" t="0" r="1270" b="0"/>
            <wp:wrapSquare wrapText="bothSides"/>
            <wp:docPr id="296" name="Picture 296" descr="A picture containing wall, indoor, toile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Picture 296" descr="A picture containing wall, indoor, toilet, white&#10;&#10;Description automatically generated"/>
                    <pic:cNvPicPr>
                      <a:picLocks noChangeAspect="1"/>
                    </pic:cNvPicPr>
                  </pic:nvPicPr>
                  <pic:blipFill>
                    <a:blip r:embed="rId32" cstate="print"/>
                    <a:srcRect b="71278"/>
                    <a:stretch>
                      <a:fillRect/>
                    </a:stretch>
                  </pic:blipFill>
                  <pic:spPr>
                    <a:xfrm>
                      <a:off x="0" y="0"/>
                      <a:ext cx="7599680" cy="3087370"/>
                    </a:xfrm>
                    <a:prstGeom prst="rect">
                      <a:avLst/>
                    </a:prstGeom>
                    <a:ln>
                      <a:noFill/>
                    </a:ln>
                  </pic:spPr>
                </pic:pic>
              </a:graphicData>
            </a:graphic>
          </wp:anchor>
        </w:drawing>
      </w:r>
    </w:p>
    <w:sectPr w:rsidR="00CF6680">
      <w:headerReference w:type="default" r:id="rId33"/>
      <w:footerReference w:type="default" r:id="rId34"/>
      <w:pgSz w:w="11906" w:h="16838"/>
      <w:pgMar w:top="1440" w:right="1080" w:bottom="1440" w:left="1080" w:header="461" w:footer="461" w:gutter="0"/>
      <w:cols w:space="708"/>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75C38" w14:textId="77777777" w:rsidR="006F66A1" w:rsidRDefault="006F66A1">
      <w:pPr>
        <w:spacing w:line="240" w:lineRule="auto"/>
      </w:pPr>
      <w:r>
        <w:separator/>
      </w:r>
    </w:p>
  </w:endnote>
  <w:endnote w:type="continuationSeparator" w:id="0">
    <w:p w14:paraId="103EA0C3" w14:textId="77777777" w:rsidR="006F66A1" w:rsidRDefault="006F6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Segoe UI"/>
    <w:charset w:val="00"/>
    <w:family w:val="swiss"/>
    <w:pitch w:val="default"/>
    <w:sig w:usb0="00000000" w:usb1="00000000" w:usb2="00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yriad Pro Light">
    <w:altName w:val="Segoe UI Light"/>
    <w:charset w:val="00"/>
    <w:family w:val="swiss"/>
    <w:pitch w:val="default"/>
    <w:sig w:usb0="00000000"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bel">
    <w:panose1 w:val="020B0503020204020204"/>
    <w:charset w:val="00"/>
    <w:family w:val="swiss"/>
    <w:pitch w:val="variable"/>
    <w:sig w:usb0="A00002EF" w:usb1="4000A44B" w:usb2="00000000" w:usb3="00000000" w:csb0="0000019F" w:csb1="00000000"/>
  </w:font>
  <w:font w:name="MyriadPro-Regular">
    <w:altName w:val="SimSun"/>
    <w:charset w:val="00"/>
    <w:family w:val="auto"/>
    <w:pitch w:val="default"/>
    <w:sig w:usb0="00000000"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996D" w14:textId="77777777" w:rsidR="00CF6680" w:rsidRDefault="00000000">
    <w:pPr>
      <w:pStyle w:val="Footer"/>
    </w:pPr>
    <w:r>
      <w:rPr>
        <w:rFonts w:ascii="MyriadPro-Regular" w:eastAsia="Calibri" w:hAnsi="MyriadPro-Regular" w:cs="MyriadPro-Regular"/>
        <w:color w:val="7F7F7F"/>
        <w:spacing w:val="60"/>
        <w:sz w:val="18"/>
        <w:szCs w:val="18"/>
      </w:rPr>
      <w:t>Page</w:t>
    </w:r>
    <w:r>
      <w:rPr>
        <w:rFonts w:ascii="MyriadPro-Regular" w:eastAsia="Calibri" w:hAnsi="MyriadPro-Regular" w:cs="MyriadPro-Regular"/>
        <w:sz w:val="18"/>
        <w:szCs w:val="18"/>
      </w:rPr>
      <w:t xml:space="preserve"> | </w:t>
    </w:r>
    <w:r>
      <w:rPr>
        <w:rFonts w:ascii="MyriadPro-Regular" w:eastAsia="Calibri" w:hAnsi="MyriadPro-Regular" w:cs="MyriadPro-Regular"/>
        <w:sz w:val="18"/>
        <w:szCs w:val="18"/>
      </w:rPr>
      <w:fldChar w:fldCharType="begin"/>
    </w:r>
    <w:r>
      <w:rPr>
        <w:rFonts w:ascii="MyriadPro-Regular" w:eastAsia="Calibri" w:hAnsi="MyriadPro-Regular" w:cs="MyriadPro-Regular"/>
        <w:sz w:val="18"/>
        <w:szCs w:val="18"/>
      </w:rPr>
      <w:instrText xml:space="preserve"> PAGE   \* MERGEFORMAT </w:instrText>
    </w:r>
    <w:r>
      <w:rPr>
        <w:rFonts w:ascii="MyriadPro-Regular" w:eastAsia="Calibri" w:hAnsi="MyriadPro-Regular" w:cs="MyriadPro-Regular"/>
        <w:sz w:val="18"/>
        <w:szCs w:val="18"/>
      </w:rPr>
      <w:fldChar w:fldCharType="separate"/>
    </w:r>
    <w:r>
      <w:rPr>
        <w:rFonts w:ascii="MyriadPro-Regular" w:eastAsia="Calibri" w:hAnsi="MyriadPro-Regular" w:cs="MyriadPro-Regular"/>
        <w:sz w:val="18"/>
        <w:szCs w:val="18"/>
      </w:rPr>
      <w:t>2</w:t>
    </w:r>
    <w:r>
      <w:rPr>
        <w:rFonts w:ascii="MyriadPro-Regular" w:eastAsia="Calibri" w:hAnsi="MyriadPro-Regular" w:cs="MyriadPro-Regular"/>
        <w:b/>
        <w:bCs/>
        <w:sz w:val="18"/>
        <w:szCs w:val="18"/>
      </w:rPr>
      <w:fldChar w:fldCharType="end"/>
    </w:r>
    <w:r>
      <w:ptab w:relativeTo="margin" w:alignment="center" w:leader="none"/>
    </w:r>
    <w:r>
      <w:ptab w:relativeTo="margin" w:alignment="right" w:leader="none"/>
    </w:r>
    <w:r>
      <w:rPr>
        <w:rFonts w:ascii="MyriadPro-Regular" w:eastAsia="Calibri" w:hAnsi="MyriadPro-Regular" w:cs="MyriadPro-Regular"/>
        <w:sz w:val="18"/>
        <w:szCs w:val="18"/>
      </w:rPr>
      <w:t xml:space="preserve">Copyright©2020 ZKTeco. All rights reserved.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68B5F" w14:textId="77777777" w:rsidR="00CF6680" w:rsidRDefault="00000000">
    <w:pPr>
      <w:pStyle w:val="Footer"/>
      <w:tabs>
        <w:tab w:val="clear" w:pos="4513"/>
        <w:tab w:val="clear" w:pos="9026"/>
      </w:tabs>
      <w:rPr>
        <w:rFonts w:ascii="Myriad Pro Light" w:hAnsi="Myriad Pro Light"/>
        <w:sz w:val="18"/>
        <w:szCs w:val="18"/>
      </w:rPr>
    </w:pPr>
    <w:r>
      <w:rPr>
        <w:rFonts w:ascii="MyriadPro-Regular" w:hAnsi="MyriadPro-Regular" w:cs="MyriadPro-Regular"/>
        <w:color w:val="808080" w:themeColor="background1" w:themeShade="80"/>
        <w:spacing w:val="60"/>
        <w:sz w:val="18"/>
        <w:szCs w:val="18"/>
      </w:rPr>
      <w:t>Page</w:t>
    </w:r>
    <w:r>
      <w:rPr>
        <w:rFonts w:ascii="MyriadPro-Regular" w:hAnsi="MyriadPro-Regular" w:cs="MyriadPro-Regular"/>
        <w:sz w:val="18"/>
        <w:szCs w:val="18"/>
      </w:rPr>
      <w:t xml:space="preserve"> | </w:t>
    </w:r>
    <w:r>
      <w:rPr>
        <w:rFonts w:ascii="MyriadPro-Regular" w:hAnsi="MyriadPro-Regular" w:cs="MyriadPro-Regular"/>
        <w:sz w:val="18"/>
        <w:szCs w:val="18"/>
      </w:rPr>
      <w:fldChar w:fldCharType="begin"/>
    </w:r>
    <w:r>
      <w:rPr>
        <w:rFonts w:ascii="MyriadPro-Regular" w:hAnsi="MyriadPro-Regular" w:cs="MyriadPro-Regular"/>
        <w:sz w:val="18"/>
        <w:szCs w:val="18"/>
      </w:rPr>
      <w:instrText xml:space="preserve"> PAGE   \* MERGEFORMAT </w:instrText>
    </w:r>
    <w:r>
      <w:rPr>
        <w:rFonts w:ascii="MyriadPro-Regular" w:hAnsi="MyriadPro-Regular" w:cs="MyriadPro-Regular"/>
        <w:sz w:val="18"/>
        <w:szCs w:val="18"/>
      </w:rPr>
      <w:fldChar w:fldCharType="separate"/>
    </w:r>
    <w:r>
      <w:rPr>
        <w:rFonts w:ascii="MyriadPro-Regular" w:hAnsi="MyriadPro-Regular" w:cs="MyriadPro-Regular"/>
        <w:b/>
        <w:bCs/>
        <w:sz w:val="18"/>
        <w:szCs w:val="18"/>
      </w:rPr>
      <w:t>1</w:t>
    </w:r>
    <w:r>
      <w:rPr>
        <w:rFonts w:ascii="MyriadPro-Regular" w:hAnsi="MyriadPro-Regular" w:cs="MyriadPro-Regular"/>
        <w:b/>
        <w:bCs/>
        <w:sz w:val="18"/>
        <w:szCs w:val="18"/>
      </w:rPr>
      <w:fldChar w:fldCharType="end"/>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b/>
        <w:bCs/>
        <w:sz w:val="18"/>
        <w:szCs w:val="18"/>
      </w:rPr>
      <w:tab/>
    </w:r>
    <w:r>
      <w:rPr>
        <w:rFonts w:ascii="MyriadPro-Regular" w:hAnsi="MyriadPro-Regular" w:cs="MyriadPro-Regular"/>
        <w:sz w:val="18"/>
        <w:szCs w:val="18"/>
      </w:rPr>
      <w:t>Copyright©2019 ZKTeco.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yriad Pro" w:hAnsi="Myriad Pro"/>
        <w:sz w:val="18"/>
        <w:szCs w:val="18"/>
      </w:rPr>
      <w:id w:val="435019527"/>
    </w:sdtPr>
    <w:sdtContent>
      <w:p w14:paraId="12CE64A1" w14:textId="77777777" w:rsidR="00CF6680" w:rsidRDefault="00000000">
        <w:pPr>
          <w:pBdr>
            <w:top w:val="single" w:sz="4" w:space="1" w:color="auto"/>
          </w:pBdr>
          <w:tabs>
            <w:tab w:val="left" w:pos="5670"/>
          </w:tabs>
          <w:adjustRightInd w:val="0"/>
          <w:snapToGrid w:val="0"/>
          <w:ind w:right="-35"/>
          <w:rPr>
            <w:rFonts w:ascii="Myriad Pro" w:eastAsia="Calibri" w:hAnsi="Myriad Pro" w:cs="MyriadPro-Regular"/>
            <w:sz w:val="18"/>
            <w:szCs w:val="18"/>
          </w:rPr>
        </w:pPr>
        <w:r>
          <w:rPr>
            <w:rFonts w:ascii="Myriad Pro" w:hAnsi="Myriad Pro"/>
            <w:color w:val="808080"/>
            <w:sz w:val="18"/>
            <w:szCs w:val="18"/>
          </w:rPr>
          <w:t xml:space="preserve">Page | </w:t>
        </w:r>
        <w:r>
          <w:rPr>
            <w:rFonts w:ascii="Myriad Pro" w:hAnsi="Myriad Pro"/>
            <w:color w:val="808080"/>
            <w:sz w:val="18"/>
            <w:szCs w:val="18"/>
          </w:rPr>
          <w:fldChar w:fldCharType="begin"/>
        </w:r>
        <w:r>
          <w:rPr>
            <w:rFonts w:ascii="Myriad Pro" w:hAnsi="Myriad Pro"/>
            <w:color w:val="808080"/>
            <w:sz w:val="18"/>
            <w:szCs w:val="18"/>
          </w:rPr>
          <w:instrText xml:space="preserve"> PAGE   \* MERGEFORMAT </w:instrText>
        </w:r>
        <w:r>
          <w:rPr>
            <w:rFonts w:ascii="Myriad Pro" w:hAnsi="Myriad Pro"/>
            <w:color w:val="808080"/>
            <w:sz w:val="18"/>
            <w:szCs w:val="18"/>
          </w:rPr>
          <w:fldChar w:fldCharType="separate"/>
        </w:r>
        <w:r>
          <w:rPr>
            <w:rFonts w:ascii="Myriad Pro" w:hAnsi="Myriad Pro"/>
            <w:color w:val="808080"/>
            <w:sz w:val="18"/>
            <w:szCs w:val="18"/>
          </w:rPr>
          <w:t>2</w:t>
        </w:r>
        <w:r>
          <w:rPr>
            <w:rFonts w:ascii="Myriad Pro" w:hAnsi="Myriad Pro"/>
            <w:color w:val="808080"/>
            <w:sz w:val="18"/>
            <w:szCs w:val="18"/>
          </w:rPr>
          <w:fldChar w:fldCharType="end"/>
        </w:r>
        <w:r>
          <w:rPr>
            <w:rFonts w:ascii="Myriad Pro" w:hAnsi="Myriad Pro"/>
            <w:color w:val="808080"/>
            <w:sz w:val="18"/>
            <w:szCs w:val="18"/>
          </w:rPr>
          <w:tab/>
        </w:r>
        <w:r>
          <w:rPr>
            <w:rFonts w:ascii="Myriad Pro" w:eastAsia="Calibri" w:hAnsi="Myriad Pro" w:cs="MyriadPro-Regular"/>
            <w:color w:val="808080"/>
            <w:sz w:val="18"/>
            <w:szCs w:val="18"/>
          </w:rPr>
          <w:t>Copyright©2021 ZKTECO CO., LTD. All rights reserved</w:t>
        </w:r>
        <w:r>
          <w:rPr>
            <w:rFonts w:ascii="Myriad Pro" w:eastAsia="Calibri" w:hAnsi="Myriad Pro" w:cs="MyriadPro-Regular"/>
            <w:sz w:val="18"/>
            <w:szCs w:val="18"/>
          </w:rPr>
          <w:t>.</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6F01C" w14:textId="77777777" w:rsidR="00CF6680" w:rsidRDefault="00CF6680">
    <w:pPr>
      <w:adjustRightInd w:val="0"/>
      <w:snapToGrid w:val="0"/>
      <w:ind w:right="26"/>
      <w:rPr>
        <w:rFonts w:ascii="Myriad Pro" w:eastAsia="Calibri" w:hAnsi="Myriad Pro" w:cs="MyriadPro-Regula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04838" w14:textId="77777777" w:rsidR="006F66A1" w:rsidRDefault="006F66A1">
      <w:pPr>
        <w:spacing w:after="0"/>
      </w:pPr>
      <w:r>
        <w:separator/>
      </w:r>
    </w:p>
  </w:footnote>
  <w:footnote w:type="continuationSeparator" w:id="0">
    <w:p w14:paraId="1F9972B7" w14:textId="77777777" w:rsidR="006F66A1" w:rsidRDefault="006F66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23B5" w14:textId="77777777" w:rsidR="00CF6680" w:rsidRDefault="00000000">
    <w:pPr>
      <w:pStyle w:val="Header"/>
    </w:pPr>
    <w:r>
      <w:pict w14:anchorId="78062F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81910" o:spid="_x0000_s1029" type="#_x0000_t75" style="position:absolute;margin-left:0;margin-top:0;width:481.45pt;height:481.45pt;z-index:-251657728;mso-position-horizontal:center;mso-position-horizontal-relative:margin;mso-position-vertical:center;mso-position-vertical-relative:margin;mso-width-relative:page;mso-height-relative:page" o:allowincell="f">
          <v:imagedata r:id="rId1" o:title="ZKTeco_Gray-Green（去R） - Cop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D54FD" w14:textId="77777777" w:rsidR="00CF6680" w:rsidRDefault="00000000">
    <w:pPr>
      <w:pStyle w:val="Header"/>
      <w:pBdr>
        <w:bottom w:val="single" w:sz="4" w:space="1" w:color="auto"/>
      </w:pBdr>
      <w:tabs>
        <w:tab w:val="clear" w:pos="9026"/>
      </w:tabs>
      <w:rPr>
        <w:rFonts w:ascii="Myriad Pro Light" w:hAnsi="Myriad Pro Light"/>
        <w:b w:val="0"/>
        <w:bCs/>
        <w:color w:val="000000" w:themeColor="text1"/>
        <w:sz w:val="18"/>
        <w:szCs w:val="18"/>
      </w:rPr>
    </w:pPr>
    <w:r>
      <w:rPr>
        <w:rFonts w:ascii="Myriad Pro Light" w:hAnsi="Myriad Pro Light"/>
        <w:b w:val="0"/>
        <w:bCs/>
        <w:i/>
        <w:iCs/>
        <w:color w:val="000000" w:themeColor="text1"/>
        <w:sz w:val="18"/>
        <w:szCs w:val="18"/>
      </w:rPr>
      <w:t>P</w:t>
    </w:r>
    <w:r>
      <w:rPr>
        <w:rFonts w:ascii="Myriad Pro Light" w:hAnsi="Myriad Pro Light"/>
        <w:b w:val="0"/>
        <w:bCs/>
        <w:i/>
        <w:iCs/>
        <w:color w:val="000000" w:themeColor="text1"/>
        <w:sz w:val="18"/>
        <w:szCs w:val="18"/>
      </w:rPr>
      <w:pict w14:anchorId="204A93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881911" o:spid="_x0000_s1030" type="#_x0000_t75" style="position:absolute;margin-left:0;margin-top:0;width:481.45pt;height:481.45pt;z-index:-251658752;mso-position-horizontal:center;mso-position-horizontal-relative:margin;mso-position-vertical:center;mso-position-vertical-relative:margin;mso-width-relative:page;mso-height-relative:page" o:allowincell="f">
          <v:imagedata r:id="rId1" o:title="ZKTeco_Gray-Green（去R） - Copy" gain="19661f" blacklevel="22938f"/>
          <w10:wrap anchorx="margin" anchory="margin"/>
        </v:shape>
      </w:pict>
    </w:r>
    <w:r>
      <w:rPr>
        <w:rFonts w:ascii="Myriad Pro Light" w:hAnsi="Myriad Pro Light"/>
        <w:b w:val="0"/>
        <w:bCs/>
        <w:i/>
        <w:iCs/>
        <w:color w:val="000000" w:themeColor="text1"/>
        <w:sz w:val="18"/>
        <w:szCs w:val="18"/>
      </w:rPr>
      <w:t>roduct Name and Model Number</w:t>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r>
    <w:r>
      <w:rPr>
        <w:rFonts w:ascii="Myriad Pro Light" w:hAnsi="Myriad Pro Light"/>
        <w:b w:val="0"/>
        <w:bCs/>
        <w:i/>
        <w:iCs/>
        <w:color w:val="000000" w:themeColor="text1"/>
        <w:sz w:val="18"/>
        <w:szCs w:val="18"/>
      </w:rPr>
      <w:tab/>
      <w:t xml:space="preserve">    </w:t>
    </w:r>
    <w:r>
      <w:rPr>
        <w:rFonts w:ascii="Myriad Pro Light" w:hAnsi="Myriad Pro Light"/>
        <w:b w:val="0"/>
        <w:bCs/>
        <w:color w:val="000000" w:themeColor="text1"/>
        <w:sz w:val="18"/>
        <w:szCs w:val="18"/>
      </w:rPr>
      <w:t>User Manu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8D27F" w14:textId="77777777" w:rsidR="00CF6680" w:rsidRDefault="00000000">
    <w:pPr>
      <w:pStyle w:val="Header"/>
    </w:pPr>
    <w:r>
      <w:rPr>
        <w:noProof/>
      </w:rPr>
      <w:drawing>
        <wp:anchor distT="0" distB="0" distL="114300" distR="114300" simplePos="0" relativeHeight="251656704" behindDoc="1" locked="0" layoutInCell="1" allowOverlap="1" wp14:anchorId="6815DE4A" wp14:editId="29FDB884">
          <wp:simplePos x="0" y="0"/>
          <wp:positionH relativeFrom="column">
            <wp:posOffset>5473700</wp:posOffset>
          </wp:positionH>
          <wp:positionV relativeFrom="paragraph">
            <wp:posOffset>-95250</wp:posOffset>
          </wp:positionV>
          <wp:extent cx="932815" cy="215900"/>
          <wp:effectExtent l="0" t="0" r="635" b="0"/>
          <wp:wrapNone/>
          <wp:docPr id="9" name="Picture 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objec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33042" cy="21600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CFD72" w14:textId="77777777" w:rsidR="00CF6680" w:rsidRDefault="00000000">
    <w:pPr>
      <w:pStyle w:val="Header"/>
      <w:pBdr>
        <w:bottom w:val="single" w:sz="4" w:space="1" w:color="auto"/>
      </w:pBdr>
      <w:tabs>
        <w:tab w:val="clear" w:pos="9026"/>
        <w:tab w:val="right" w:pos="9720"/>
      </w:tabs>
      <w:rPr>
        <w:rFonts w:ascii="Myriad Pro" w:hAnsi="Myriad Pro"/>
        <w:b w:val="0"/>
        <w:bCs/>
        <w:color w:val="808080"/>
        <w:sz w:val="18"/>
        <w:szCs w:val="18"/>
        <w:bdr w:val="single" w:sz="4" w:space="0" w:color="auto"/>
      </w:rPr>
    </w:pPr>
    <w:r>
      <w:rPr>
        <w:rFonts w:ascii="Myriad Pro" w:hAnsi="Myriad Pro"/>
        <w:b w:val="0"/>
        <w:bCs/>
        <w:color w:val="808080"/>
        <w:sz w:val="18"/>
        <w:szCs w:val="18"/>
      </w:rPr>
      <w:t>easy TimePro/easyWDMS Linux Package</w:t>
    </w:r>
    <w:r>
      <w:rPr>
        <w:rFonts w:ascii="Myriad Pro" w:hAnsi="Myriad Pro"/>
        <w:b w:val="0"/>
        <w:bCs/>
      </w:rPr>
      <w:tab/>
    </w:r>
    <w:r>
      <w:rPr>
        <w:rFonts w:ascii="Myriad Pro" w:hAnsi="Myriad Pro"/>
        <w:b w:val="0"/>
        <w:bCs/>
      </w:rPr>
      <w:tab/>
    </w:r>
    <w:r>
      <w:rPr>
        <w:rFonts w:ascii="Myriad Pro" w:hAnsi="Myriad Pro"/>
        <w:b w:val="0"/>
        <w:bCs/>
        <w:color w:val="808080"/>
        <w:sz w:val="18"/>
        <w:szCs w:val="18"/>
      </w:rPr>
      <w:t>Installation Guid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A3336" w14:textId="77777777" w:rsidR="00CF6680" w:rsidRDefault="00CF6680">
    <w:pPr>
      <w:pStyle w:val="Header"/>
      <w:tabs>
        <w:tab w:val="clear" w:pos="9026"/>
        <w:tab w:val="right" w:pos="9720"/>
      </w:tabs>
      <w:rPr>
        <w:rFonts w:ascii="Myriad Pro Light" w:hAnsi="Myriad Pro Light"/>
        <w:color w:val="808080"/>
        <w:sz w:val="18"/>
        <w:szCs w:val="18"/>
        <w:bdr w:val="single" w:sz="4" w:space="0" w:color="au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35529"/>
    <w:multiLevelType w:val="multilevel"/>
    <w:tmpl w:val="17235529"/>
    <w:lvl w:ilvl="0">
      <w:start w:val="1"/>
      <w:numFmt w:val="decimal"/>
      <w:lvlText w:val="%1."/>
      <w:lvlJc w:val="left"/>
      <w:pPr>
        <w:ind w:left="792" w:hanging="360"/>
      </w:pPr>
      <w:rPr>
        <w:rFonts w:hint="default"/>
        <w:color w:val="7AC143"/>
      </w:r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1" w15:restartNumberingAfterBreak="0">
    <w:nsid w:val="34671431"/>
    <w:multiLevelType w:val="multilevel"/>
    <w:tmpl w:val="34671431"/>
    <w:lvl w:ilvl="0">
      <w:start w:val="1"/>
      <w:numFmt w:val="bullet"/>
      <w:lvlText w:val=""/>
      <w:lvlJc w:val="left"/>
      <w:pPr>
        <w:ind w:left="864" w:hanging="360"/>
      </w:pPr>
      <w:rPr>
        <w:rFonts w:ascii="Symbol" w:hAnsi="Symbol" w:hint="default"/>
        <w:color w:val="7AC143"/>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 w15:restartNumberingAfterBreak="0">
    <w:nsid w:val="37AA2653"/>
    <w:multiLevelType w:val="multilevel"/>
    <w:tmpl w:val="37AA2653"/>
    <w:lvl w:ilvl="0">
      <w:start w:val="1"/>
      <w:numFmt w:val="bullet"/>
      <w:lvlText w:val=""/>
      <w:lvlJc w:val="left"/>
      <w:pPr>
        <w:ind w:left="864" w:hanging="360"/>
      </w:pPr>
      <w:rPr>
        <w:rFonts w:ascii="Symbol" w:hAnsi="Symbol" w:hint="default"/>
        <w:color w:val="70AD47" w:themeColor="accent6"/>
      </w:rPr>
    </w:lvl>
    <w:lvl w:ilvl="1">
      <w:start w:val="1"/>
      <w:numFmt w:val="bullet"/>
      <w:lvlText w:val="o"/>
      <w:lvlJc w:val="left"/>
      <w:pPr>
        <w:ind w:left="1584" w:hanging="360"/>
      </w:pPr>
      <w:rPr>
        <w:rFonts w:ascii="Courier New" w:hAnsi="Courier New" w:cs="Courier New" w:hint="default"/>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3" w15:restartNumberingAfterBreak="0">
    <w:nsid w:val="3EBB572A"/>
    <w:multiLevelType w:val="multilevel"/>
    <w:tmpl w:val="3EBB572A"/>
    <w:lvl w:ilvl="0">
      <w:start w:val="1"/>
      <w:numFmt w:val="bullet"/>
      <w:lvlText w:val=""/>
      <w:lvlJc w:val="left"/>
      <w:pPr>
        <w:ind w:left="900" w:hanging="360"/>
      </w:pPr>
      <w:rPr>
        <w:rFonts w:ascii="Symbol" w:hAnsi="Symbol" w:hint="default"/>
        <w:color w:val="70AD47" w:themeColor="accent6"/>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4" w15:restartNumberingAfterBreak="0">
    <w:nsid w:val="53924DA7"/>
    <w:multiLevelType w:val="multilevel"/>
    <w:tmpl w:val="53924DA7"/>
    <w:lvl w:ilvl="0">
      <w:start w:val="1"/>
      <w:numFmt w:val="decimal"/>
      <w:lvlText w:val="%1."/>
      <w:lvlJc w:val="left"/>
      <w:pPr>
        <w:ind w:left="800" w:hanging="360"/>
      </w:pPr>
      <w:rPr>
        <w:rFonts w:hint="default"/>
        <w:color w:val="7AC143"/>
      </w:rPr>
    </w:lvl>
    <w:lvl w:ilvl="1">
      <w:start w:val="1"/>
      <w:numFmt w:val="lowerLetter"/>
      <w:lvlText w:val="%2."/>
      <w:lvlJc w:val="left"/>
      <w:pPr>
        <w:ind w:left="1520" w:hanging="360"/>
      </w:pPr>
    </w:lvl>
    <w:lvl w:ilvl="2">
      <w:start w:val="1"/>
      <w:numFmt w:val="lowerRoman"/>
      <w:lvlText w:val="%3."/>
      <w:lvlJc w:val="right"/>
      <w:pPr>
        <w:ind w:left="2240" w:hanging="180"/>
      </w:pPr>
    </w:lvl>
    <w:lvl w:ilvl="3">
      <w:start w:val="1"/>
      <w:numFmt w:val="decimal"/>
      <w:lvlText w:val="%4."/>
      <w:lvlJc w:val="left"/>
      <w:pPr>
        <w:ind w:left="2960" w:hanging="360"/>
      </w:pPr>
    </w:lvl>
    <w:lvl w:ilvl="4">
      <w:start w:val="1"/>
      <w:numFmt w:val="lowerLetter"/>
      <w:lvlText w:val="%5."/>
      <w:lvlJc w:val="left"/>
      <w:pPr>
        <w:ind w:left="3680" w:hanging="360"/>
      </w:pPr>
    </w:lvl>
    <w:lvl w:ilvl="5">
      <w:start w:val="1"/>
      <w:numFmt w:val="lowerRoman"/>
      <w:lvlText w:val="%6."/>
      <w:lvlJc w:val="right"/>
      <w:pPr>
        <w:ind w:left="4400" w:hanging="180"/>
      </w:pPr>
    </w:lvl>
    <w:lvl w:ilvl="6">
      <w:start w:val="1"/>
      <w:numFmt w:val="decimal"/>
      <w:lvlText w:val="%7."/>
      <w:lvlJc w:val="left"/>
      <w:pPr>
        <w:ind w:left="5120" w:hanging="360"/>
      </w:pPr>
    </w:lvl>
    <w:lvl w:ilvl="7">
      <w:start w:val="1"/>
      <w:numFmt w:val="lowerLetter"/>
      <w:lvlText w:val="%8."/>
      <w:lvlJc w:val="left"/>
      <w:pPr>
        <w:ind w:left="5840" w:hanging="360"/>
      </w:pPr>
    </w:lvl>
    <w:lvl w:ilvl="8">
      <w:start w:val="1"/>
      <w:numFmt w:val="lowerRoman"/>
      <w:lvlText w:val="%9."/>
      <w:lvlJc w:val="right"/>
      <w:pPr>
        <w:ind w:left="6560" w:hanging="180"/>
      </w:pPr>
    </w:lvl>
  </w:abstractNum>
  <w:abstractNum w:abstractNumId="5" w15:restartNumberingAfterBreak="0">
    <w:nsid w:val="6A225C59"/>
    <w:multiLevelType w:val="multilevel"/>
    <w:tmpl w:val="6A225C59"/>
    <w:lvl w:ilvl="0">
      <w:start w:val="1"/>
      <w:numFmt w:val="decimal"/>
      <w:pStyle w:val="Heading1"/>
      <w:lvlText w:val="%1"/>
      <w:lvlJc w:val="left"/>
      <w:pPr>
        <w:ind w:left="432" w:hanging="432"/>
      </w:pPr>
      <w:rPr>
        <w:color w:val="7AC53F"/>
        <w:sz w:val="36"/>
        <w:szCs w:val="36"/>
      </w:rPr>
    </w:lvl>
    <w:lvl w:ilvl="1">
      <w:start w:val="1"/>
      <w:numFmt w:val="decimal"/>
      <w:pStyle w:val="Heading2"/>
      <w:lvlText w:val="%1.%2"/>
      <w:lvlJc w:val="left"/>
      <w:pPr>
        <w:ind w:left="3128" w:hanging="576"/>
      </w:pPr>
      <w:rPr>
        <w:rFonts w:ascii="Myriad Pro" w:hAnsi="Myriad Pro" w:hint="default"/>
        <w:b w:val="0"/>
        <w:bCs/>
        <w:color w:val="7AC53F"/>
      </w:rPr>
    </w:lvl>
    <w:lvl w:ilvl="2">
      <w:start w:val="1"/>
      <w:numFmt w:val="decimal"/>
      <w:pStyle w:val="Heading3"/>
      <w:lvlText w:val="%1.%2.%3"/>
      <w:lvlJc w:val="left"/>
      <w:pPr>
        <w:ind w:left="720" w:hanging="720"/>
      </w:pPr>
      <w:rPr>
        <w:color w:val="7AC53F"/>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A6857ED"/>
    <w:multiLevelType w:val="multilevel"/>
    <w:tmpl w:val="6A6857ED"/>
    <w:lvl w:ilvl="0">
      <w:start w:val="1"/>
      <w:numFmt w:val="bullet"/>
      <w:lvlText w:val=""/>
      <w:lvlJc w:val="left"/>
      <w:pPr>
        <w:ind w:left="1440" w:hanging="360"/>
      </w:pPr>
      <w:rPr>
        <w:rFonts w:ascii="Symbol" w:hAnsi="Symbol" w:hint="default"/>
        <w:color w:val="70AD47" w:themeColor="accent6"/>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 w15:restartNumberingAfterBreak="0">
    <w:nsid w:val="6D8849AF"/>
    <w:multiLevelType w:val="multilevel"/>
    <w:tmpl w:val="6D8849AF"/>
    <w:lvl w:ilvl="0">
      <w:start w:val="1"/>
      <w:numFmt w:val="bullet"/>
      <w:lvlText w:val=""/>
      <w:lvlJc w:val="left"/>
      <w:pPr>
        <w:ind w:left="720" w:hanging="360"/>
      </w:pPr>
      <w:rPr>
        <w:rFonts w:ascii="Symbol" w:hAnsi="Symbol" w:hint="default"/>
        <w:color w:val="70AD47" w:themeColor="accent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DE333A5"/>
    <w:multiLevelType w:val="singleLevel"/>
    <w:tmpl w:val="7DE333A5"/>
    <w:lvl w:ilvl="0">
      <w:start w:val="1"/>
      <w:numFmt w:val="decimal"/>
      <w:suff w:val="space"/>
      <w:lvlText w:val="%1."/>
      <w:lvlJc w:val="left"/>
      <w:pPr>
        <w:ind w:left="720" w:firstLine="0"/>
      </w:pPr>
      <w:rPr>
        <w:rFonts w:hint="default"/>
        <w:b w:val="0"/>
        <w:bCs w:val="0"/>
      </w:rPr>
    </w:lvl>
  </w:abstractNum>
  <w:num w:numId="1" w16cid:durableId="1806005216">
    <w:abstractNumId w:val="5"/>
  </w:num>
  <w:num w:numId="2" w16cid:durableId="1218585417">
    <w:abstractNumId w:val="7"/>
  </w:num>
  <w:num w:numId="3" w16cid:durableId="882474675">
    <w:abstractNumId w:val="8"/>
  </w:num>
  <w:num w:numId="4" w16cid:durableId="941953244">
    <w:abstractNumId w:val="4"/>
  </w:num>
  <w:num w:numId="5" w16cid:durableId="1806387331">
    <w:abstractNumId w:val="6"/>
  </w:num>
  <w:num w:numId="6" w16cid:durableId="1029137469">
    <w:abstractNumId w:val="1"/>
  </w:num>
  <w:num w:numId="7" w16cid:durableId="1478299281">
    <w:abstractNumId w:val="2"/>
  </w:num>
  <w:num w:numId="8" w16cid:durableId="1290089536">
    <w:abstractNumId w:val="0"/>
  </w:num>
  <w:num w:numId="9" w16cid:durableId="22179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rawingGridVerticalSpacing w:val="156"/>
  <w:displayHorizontalDrawingGridEvery w:val="2"/>
  <w:displayVerticalDrawingGridEvery w:val="2"/>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MjYxMTQ2sDAFAiUdpeDU4uLM/DyQAlOzWgDVJfJmLQAAAA=="/>
  </w:docVars>
  <w:rsids>
    <w:rsidRoot w:val="001F40E1"/>
    <w:rsid w:val="000000C4"/>
    <w:rsid w:val="000001FE"/>
    <w:rsid w:val="00000392"/>
    <w:rsid w:val="000004F6"/>
    <w:rsid w:val="0000070F"/>
    <w:rsid w:val="00000958"/>
    <w:rsid w:val="00000A7E"/>
    <w:rsid w:val="00000A7F"/>
    <w:rsid w:val="00000D88"/>
    <w:rsid w:val="00000D9A"/>
    <w:rsid w:val="0000140B"/>
    <w:rsid w:val="000014B2"/>
    <w:rsid w:val="0000229A"/>
    <w:rsid w:val="00002AE4"/>
    <w:rsid w:val="00003038"/>
    <w:rsid w:val="00004726"/>
    <w:rsid w:val="00004CF6"/>
    <w:rsid w:val="00004E13"/>
    <w:rsid w:val="0000568B"/>
    <w:rsid w:val="00005E1C"/>
    <w:rsid w:val="00005E77"/>
    <w:rsid w:val="00005FA7"/>
    <w:rsid w:val="0000601D"/>
    <w:rsid w:val="00006351"/>
    <w:rsid w:val="000066BF"/>
    <w:rsid w:val="000068DB"/>
    <w:rsid w:val="00006C18"/>
    <w:rsid w:val="00007C98"/>
    <w:rsid w:val="00007CC5"/>
    <w:rsid w:val="0001053B"/>
    <w:rsid w:val="00010801"/>
    <w:rsid w:val="0001161A"/>
    <w:rsid w:val="00011AE6"/>
    <w:rsid w:val="00011B6E"/>
    <w:rsid w:val="00011D46"/>
    <w:rsid w:val="0001239E"/>
    <w:rsid w:val="000135C4"/>
    <w:rsid w:val="00014053"/>
    <w:rsid w:val="00014686"/>
    <w:rsid w:val="000148FA"/>
    <w:rsid w:val="0001540F"/>
    <w:rsid w:val="000154B6"/>
    <w:rsid w:val="000157AB"/>
    <w:rsid w:val="00015B9B"/>
    <w:rsid w:val="0001617D"/>
    <w:rsid w:val="000164A5"/>
    <w:rsid w:val="0001693A"/>
    <w:rsid w:val="000169A0"/>
    <w:rsid w:val="00016A27"/>
    <w:rsid w:val="00016B14"/>
    <w:rsid w:val="00016BBE"/>
    <w:rsid w:val="000170DF"/>
    <w:rsid w:val="00017175"/>
    <w:rsid w:val="000173FD"/>
    <w:rsid w:val="000176D6"/>
    <w:rsid w:val="00017CEC"/>
    <w:rsid w:val="00017D39"/>
    <w:rsid w:val="00020BFC"/>
    <w:rsid w:val="00020DD5"/>
    <w:rsid w:val="0002123C"/>
    <w:rsid w:val="00021555"/>
    <w:rsid w:val="000235BC"/>
    <w:rsid w:val="0002379C"/>
    <w:rsid w:val="0002388B"/>
    <w:rsid w:val="000238E5"/>
    <w:rsid w:val="00023C95"/>
    <w:rsid w:val="0002401C"/>
    <w:rsid w:val="000240B8"/>
    <w:rsid w:val="0002449C"/>
    <w:rsid w:val="00024E43"/>
    <w:rsid w:val="00025152"/>
    <w:rsid w:val="000268E9"/>
    <w:rsid w:val="00026BE9"/>
    <w:rsid w:val="00026C55"/>
    <w:rsid w:val="000274F0"/>
    <w:rsid w:val="0002754C"/>
    <w:rsid w:val="000279DC"/>
    <w:rsid w:val="000301AE"/>
    <w:rsid w:val="0003077C"/>
    <w:rsid w:val="00030811"/>
    <w:rsid w:val="00030CE7"/>
    <w:rsid w:val="0003133E"/>
    <w:rsid w:val="00031378"/>
    <w:rsid w:val="000328F5"/>
    <w:rsid w:val="00032A64"/>
    <w:rsid w:val="0003341F"/>
    <w:rsid w:val="000340C5"/>
    <w:rsid w:val="000343D1"/>
    <w:rsid w:val="00034C50"/>
    <w:rsid w:val="00035C8F"/>
    <w:rsid w:val="0003638A"/>
    <w:rsid w:val="00036635"/>
    <w:rsid w:val="00036E81"/>
    <w:rsid w:val="00037061"/>
    <w:rsid w:val="000401C0"/>
    <w:rsid w:val="000401F6"/>
    <w:rsid w:val="000410FF"/>
    <w:rsid w:val="0004112D"/>
    <w:rsid w:val="000413B6"/>
    <w:rsid w:val="00041CD3"/>
    <w:rsid w:val="00043BE1"/>
    <w:rsid w:val="00043CD7"/>
    <w:rsid w:val="0004428D"/>
    <w:rsid w:val="00044AAC"/>
    <w:rsid w:val="00044E7F"/>
    <w:rsid w:val="00045A2A"/>
    <w:rsid w:val="00046070"/>
    <w:rsid w:val="000469AC"/>
    <w:rsid w:val="000469C9"/>
    <w:rsid w:val="00046A8E"/>
    <w:rsid w:val="00046B05"/>
    <w:rsid w:val="00046EA6"/>
    <w:rsid w:val="00046EC5"/>
    <w:rsid w:val="00050633"/>
    <w:rsid w:val="000507FB"/>
    <w:rsid w:val="00050BD6"/>
    <w:rsid w:val="00050DFC"/>
    <w:rsid w:val="000511B1"/>
    <w:rsid w:val="000516F6"/>
    <w:rsid w:val="0005186A"/>
    <w:rsid w:val="00052272"/>
    <w:rsid w:val="000522B6"/>
    <w:rsid w:val="0005325B"/>
    <w:rsid w:val="0005330A"/>
    <w:rsid w:val="0005336A"/>
    <w:rsid w:val="000536D2"/>
    <w:rsid w:val="00053A5B"/>
    <w:rsid w:val="00053C94"/>
    <w:rsid w:val="00053EA8"/>
    <w:rsid w:val="0005420E"/>
    <w:rsid w:val="00054E6B"/>
    <w:rsid w:val="00055236"/>
    <w:rsid w:val="00055A61"/>
    <w:rsid w:val="00055A76"/>
    <w:rsid w:val="000566FA"/>
    <w:rsid w:val="0005728E"/>
    <w:rsid w:val="000574D9"/>
    <w:rsid w:val="00057F8B"/>
    <w:rsid w:val="0006008C"/>
    <w:rsid w:val="00060423"/>
    <w:rsid w:val="00060C42"/>
    <w:rsid w:val="00061CC2"/>
    <w:rsid w:val="00061EAF"/>
    <w:rsid w:val="00062EA2"/>
    <w:rsid w:val="0006304F"/>
    <w:rsid w:val="00063773"/>
    <w:rsid w:val="00064100"/>
    <w:rsid w:val="000647BC"/>
    <w:rsid w:val="0006510B"/>
    <w:rsid w:val="00065666"/>
    <w:rsid w:val="00065C5D"/>
    <w:rsid w:val="00066136"/>
    <w:rsid w:val="0006618F"/>
    <w:rsid w:val="0006757D"/>
    <w:rsid w:val="00070BCD"/>
    <w:rsid w:val="00071E22"/>
    <w:rsid w:val="000723C8"/>
    <w:rsid w:val="00072499"/>
    <w:rsid w:val="00072D26"/>
    <w:rsid w:val="00072D2A"/>
    <w:rsid w:val="00072D77"/>
    <w:rsid w:val="00073DEC"/>
    <w:rsid w:val="00074149"/>
    <w:rsid w:val="00074216"/>
    <w:rsid w:val="000748EB"/>
    <w:rsid w:val="00074EE2"/>
    <w:rsid w:val="00075A6E"/>
    <w:rsid w:val="00075CF3"/>
    <w:rsid w:val="00076235"/>
    <w:rsid w:val="000762D9"/>
    <w:rsid w:val="00076462"/>
    <w:rsid w:val="00076DB7"/>
    <w:rsid w:val="00076F7B"/>
    <w:rsid w:val="000773A2"/>
    <w:rsid w:val="00077AD9"/>
    <w:rsid w:val="0008019E"/>
    <w:rsid w:val="00080992"/>
    <w:rsid w:val="00081169"/>
    <w:rsid w:val="0008120B"/>
    <w:rsid w:val="00081429"/>
    <w:rsid w:val="00081686"/>
    <w:rsid w:val="00081ADE"/>
    <w:rsid w:val="0008226F"/>
    <w:rsid w:val="000823D6"/>
    <w:rsid w:val="000826CF"/>
    <w:rsid w:val="00082DC2"/>
    <w:rsid w:val="00082E03"/>
    <w:rsid w:val="000834CB"/>
    <w:rsid w:val="000834E2"/>
    <w:rsid w:val="00083897"/>
    <w:rsid w:val="00083A6F"/>
    <w:rsid w:val="00083ADE"/>
    <w:rsid w:val="0008414F"/>
    <w:rsid w:val="000842E4"/>
    <w:rsid w:val="00084A08"/>
    <w:rsid w:val="00084A27"/>
    <w:rsid w:val="00084AFA"/>
    <w:rsid w:val="00084B83"/>
    <w:rsid w:val="00084C98"/>
    <w:rsid w:val="00085181"/>
    <w:rsid w:val="00085367"/>
    <w:rsid w:val="00085B11"/>
    <w:rsid w:val="00086CC2"/>
    <w:rsid w:val="00086D3A"/>
    <w:rsid w:val="00086D53"/>
    <w:rsid w:val="00086E32"/>
    <w:rsid w:val="00086E3F"/>
    <w:rsid w:val="0008702F"/>
    <w:rsid w:val="000871C8"/>
    <w:rsid w:val="0009027C"/>
    <w:rsid w:val="00090666"/>
    <w:rsid w:val="00090761"/>
    <w:rsid w:val="00090DA4"/>
    <w:rsid w:val="000910F8"/>
    <w:rsid w:val="00091336"/>
    <w:rsid w:val="000916B4"/>
    <w:rsid w:val="00091CC2"/>
    <w:rsid w:val="00092436"/>
    <w:rsid w:val="000924D8"/>
    <w:rsid w:val="0009274D"/>
    <w:rsid w:val="00092FE1"/>
    <w:rsid w:val="000930FE"/>
    <w:rsid w:val="000934AC"/>
    <w:rsid w:val="00093747"/>
    <w:rsid w:val="00093FC6"/>
    <w:rsid w:val="000949C3"/>
    <w:rsid w:val="00095422"/>
    <w:rsid w:val="00095434"/>
    <w:rsid w:val="00095ECD"/>
    <w:rsid w:val="00096062"/>
    <w:rsid w:val="000960E9"/>
    <w:rsid w:val="000961B1"/>
    <w:rsid w:val="0009650A"/>
    <w:rsid w:val="00096BC9"/>
    <w:rsid w:val="00096CED"/>
    <w:rsid w:val="000A0215"/>
    <w:rsid w:val="000A0734"/>
    <w:rsid w:val="000A1187"/>
    <w:rsid w:val="000A14AD"/>
    <w:rsid w:val="000A1856"/>
    <w:rsid w:val="000A19CF"/>
    <w:rsid w:val="000A1A48"/>
    <w:rsid w:val="000A225E"/>
    <w:rsid w:val="000A22D9"/>
    <w:rsid w:val="000A2321"/>
    <w:rsid w:val="000A2324"/>
    <w:rsid w:val="000A2484"/>
    <w:rsid w:val="000A29DF"/>
    <w:rsid w:val="000A2DAB"/>
    <w:rsid w:val="000A347A"/>
    <w:rsid w:val="000A5585"/>
    <w:rsid w:val="000A5B02"/>
    <w:rsid w:val="000A6FC7"/>
    <w:rsid w:val="000A70AB"/>
    <w:rsid w:val="000A74D8"/>
    <w:rsid w:val="000A7922"/>
    <w:rsid w:val="000A7980"/>
    <w:rsid w:val="000B0147"/>
    <w:rsid w:val="000B040C"/>
    <w:rsid w:val="000B0650"/>
    <w:rsid w:val="000B110C"/>
    <w:rsid w:val="000B1647"/>
    <w:rsid w:val="000B217F"/>
    <w:rsid w:val="000B2405"/>
    <w:rsid w:val="000B24D1"/>
    <w:rsid w:val="000B27E1"/>
    <w:rsid w:val="000B33C7"/>
    <w:rsid w:val="000B40B8"/>
    <w:rsid w:val="000B45A3"/>
    <w:rsid w:val="000B46BB"/>
    <w:rsid w:val="000B4961"/>
    <w:rsid w:val="000B50CB"/>
    <w:rsid w:val="000B5A3D"/>
    <w:rsid w:val="000B5E53"/>
    <w:rsid w:val="000B7267"/>
    <w:rsid w:val="000B72FC"/>
    <w:rsid w:val="000B7543"/>
    <w:rsid w:val="000B7A25"/>
    <w:rsid w:val="000B7ACF"/>
    <w:rsid w:val="000C05B3"/>
    <w:rsid w:val="000C0BEF"/>
    <w:rsid w:val="000C18FC"/>
    <w:rsid w:val="000C2C74"/>
    <w:rsid w:val="000C33C6"/>
    <w:rsid w:val="000C4215"/>
    <w:rsid w:val="000C431E"/>
    <w:rsid w:val="000C43E9"/>
    <w:rsid w:val="000C475F"/>
    <w:rsid w:val="000C4B60"/>
    <w:rsid w:val="000C5320"/>
    <w:rsid w:val="000C5537"/>
    <w:rsid w:val="000C58B5"/>
    <w:rsid w:val="000C5BC9"/>
    <w:rsid w:val="000C5C9B"/>
    <w:rsid w:val="000C5F22"/>
    <w:rsid w:val="000C6F90"/>
    <w:rsid w:val="000C732C"/>
    <w:rsid w:val="000C7658"/>
    <w:rsid w:val="000C7787"/>
    <w:rsid w:val="000C7C73"/>
    <w:rsid w:val="000D04A8"/>
    <w:rsid w:val="000D0561"/>
    <w:rsid w:val="000D1585"/>
    <w:rsid w:val="000D2C6F"/>
    <w:rsid w:val="000D2E2E"/>
    <w:rsid w:val="000D2F43"/>
    <w:rsid w:val="000D3275"/>
    <w:rsid w:val="000D351F"/>
    <w:rsid w:val="000D3B0B"/>
    <w:rsid w:val="000D4376"/>
    <w:rsid w:val="000D4584"/>
    <w:rsid w:val="000D4602"/>
    <w:rsid w:val="000D5065"/>
    <w:rsid w:val="000D508D"/>
    <w:rsid w:val="000D5319"/>
    <w:rsid w:val="000D57FB"/>
    <w:rsid w:val="000D5E19"/>
    <w:rsid w:val="000D5F63"/>
    <w:rsid w:val="000D6911"/>
    <w:rsid w:val="000D78DC"/>
    <w:rsid w:val="000E1218"/>
    <w:rsid w:val="000E127D"/>
    <w:rsid w:val="000E178B"/>
    <w:rsid w:val="000E1C6F"/>
    <w:rsid w:val="000E1EA9"/>
    <w:rsid w:val="000E244F"/>
    <w:rsid w:val="000E2C92"/>
    <w:rsid w:val="000E2CC1"/>
    <w:rsid w:val="000E3762"/>
    <w:rsid w:val="000E39EE"/>
    <w:rsid w:val="000E4F4D"/>
    <w:rsid w:val="000E57CC"/>
    <w:rsid w:val="000E64B2"/>
    <w:rsid w:val="000E6874"/>
    <w:rsid w:val="000E69F8"/>
    <w:rsid w:val="000E6F5D"/>
    <w:rsid w:val="000E703F"/>
    <w:rsid w:val="000E7314"/>
    <w:rsid w:val="000E78EC"/>
    <w:rsid w:val="000E7B9D"/>
    <w:rsid w:val="000E7C8D"/>
    <w:rsid w:val="000E7E05"/>
    <w:rsid w:val="000F032F"/>
    <w:rsid w:val="000F0835"/>
    <w:rsid w:val="000F1625"/>
    <w:rsid w:val="000F1684"/>
    <w:rsid w:val="000F1FDC"/>
    <w:rsid w:val="000F26AD"/>
    <w:rsid w:val="000F2FD8"/>
    <w:rsid w:val="000F32B1"/>
    <w:rsid w:val="000F38CF"/>
    <w:rsid w:val="000F3AFF"/>
    <w:rsid w:val="000F4017"/>
    <w:rsid w:val="000F4086"/>
    <w:rsid w:val="000F4177"/>
    <w:rsid w:val="000F457A"/>
    <w:rsid w:val="000F4949"/>
    <w:rsid w:val="000F4E18"/>
    <w:rsid w:val="000F598C"/>
    <w:rsid w:val="000F5999"/>
    <w:rsid w:val="000F5A63"/>
    <w:rsid w:val="000F5C25"/>
    <w:rsid w:val="000F5D2E"/>
    <w:rsid w:val="000F60B3"/>
    <w:rsid w:val="000F627E"/>
    <w:rsid w:val="000F67EB"/>
    <w:rsid w:val="000F693E"/>
    <w:rsid w:val="000F7238"/>
    <w:rsid w:val="000F77C5"/>
    <w:rsid w:val="000F7938"/>
    <w:rsid w:val="000F7BB4"/>
    <w:rsid w:val="00101E21"/>
    <w:rsid w:val="00102228"/>
    <w:rsid w:val="00102FF0"/>
    <w:rsid w:val="00103032"/>
    <w:rsid w:val="001030CA"/>
    <w:rsid w:val="00103FBE"/>
    <w:rsid w:val="0010415E"/>
    <w:rsid w:val="001046F6"/>
    <w:rsid w:val="00104F71"/>
    <w:rsid w:val="00105178"/>
    <w:rsid w:val="001054BA"/>
    <w:rsid w:val="00105723"/>
    <w:rsid w:val="00105C4C"/>
    <w:rsid w:val="00105FC6"/>
    <w:rsid w:val="001060FD"/>
    <w:rsid w:val="00106400"/>
    <w:rsid w:val="0010688C"/>
    <w:rsid w:val="001070B0"/>
    <w:rsid w:val="00107F35"/>
    <w:rsid w:val="001103B6"/>
    <w:rsid w:val="001103E8"/>
    <w:rsid w:val="001106B1"/>
    <w:rsid w:val="00110AD8"/>
    <w:rsid w:val="00111299"/>
    <w:rsid w:val="00111684"/>
    <w:rsid w:val="0011196E"/>
    <w:rsid w:val="00111AD7"/>
    <w:rsid w:val="0011281F"/>
    <w:rsid w:val="00112E27"/>
    <w:rsid w:val="00112EB5"/>
    <w:rsid w:val="00114147"/>
    <w:rsid w:val="00114EBF"/>
    <w:rsid w:val="0011503B"/>
    <w:rsid w:val="0011566B"/>
    <w:rsid w:val="00115A98"/>
    <w:rsid w:val="00115FE0"/>
    <w:rsid w:val="001168C4"/>
    <w:rsid w:val="00116E39"/>
    <w:rsid w:val="0011728D"/>
    <w:rsid w:val="00117D97"/>
    <w:rsid w:val="00117E8E"/>
    <w:rsid w:val="001209CE"/>
    <w:rsid w:val="0012111B"/>
    <w:rsid w:val="001214F3"/>
    <w:rsid w:val="00121972"/>
    <w:rsid w:val="00121CC9"/>
    <w:rsid w:val="00121DDC"/>
    <w:rsid w:val="00122FD8"/>
    <w:rsid w:val="0012303C"/>
    <w:rsid w:val="001238D3"/>
    <w:rsid w:val="00123D66"/>
    <w:rsid w:val="001242FD"/>
    <w:rsid w:val="00124526"/>
    <w:rsid w:val="00125339"/>
    <w:rsid w:val="0012577A"/>
    <w:rsid w:val="001259AC"/>
    <w:rsid w:val="00125B3C"/>
    <w:rsid w:val="00125BD1"/>
    <w:rsid w:val="00125E33"/>
    <w:rsid w:val="00126039"/>
    <w:rsid w:val="001265CB"/>
    <w:rsid w:val="00126C6C"/>
    <w:rsid w:val="00126CFC"/>
    <w:rsid w:val="00127CF8"/>
    <w:rsid w:val="0013072A"/>
    <w:rsid w:val="00130D42"/>
    <w:rsid w:val="00130FA0"/>
    <w:rsid w:val="00131405"/>
    <w:rsid w:val="001315BD"/>
    <w:rsid w:val="00131980"/>
    <w:rsid w:val="0013211F"/>
    <w:rsid w:val="001321D4"/>
    <w:rsid w:val="001324A6"/>
    <w:rsid w:val="00132723"/>
    <w:rsid w:val="00132B31"/>
    <w:rsid w:val="00132B62"/>
    <w:rsid w:val="00132E6B"/>
    <w:rsid w:val="0013364C"/>
    <w:rsid w:val="00133C2E"/>
    <w:rsid w:val="00133FD0"/>
    <w:rsid w:val="0013401D"/>
    <w:rsid w:val="00134446"/>
    <w:rsid w:val="00134FED"/>
    <w:rsid w:val="00135614"/>
    <w:rsid w:val="00136BAE"/>
    <w:rsid w:val="00137020"/>
    <w:rsid w:val="001372BB"/>
    <w:rsid w:val="00137DCD"/>
    <w:rsid w:val="00140418"/>
    <w:rsid w:val="00140880"/>
    <w:rsid w:val="00141DA8"/>
    <w:rsid w:val="001420BE"/>
    <w:rsid w:val="0014210A"/>
    <w:rsid w:val="00142750"/>
    <w:rsid w:val="00142828"/>
    <w:rsid w:val="00142880"/>
    <w:rsid w:val="0014378B"/>
    <w:rsid w:val="00143A39"/>
    <w:rsid w:val="00143CB3"/>
    <w:rsid w:val="00143CFD"/>
    <w:rsid w:val="00143D3F"/>
    <w:rsid w:val="001447FD"/>
    <w:rsid w:val="0014483F"/>
    <w:rsid w:val="0014624E"/>
    <w:rsid w:val="00146346"/>
    <w:rsid w:val="00147162"/>
    <w:rsid w:val="00147BA3"/>
    <w:rsid w:val="00147C28"/>
    <w:rsid w:val="00147F74"/>
    <w:rsid w:val="00150063"/>
    <w:rsid w:val="00150177"/>
    <w:rsid w:val="001501EF"/>
    <w:rsid w:val="0015038D"/>
    <w:rsid w:val="00150A2E"/>
    <w:rsid w:val="00150E67"/>
    <w:rsid w:val="00152143"/>
    <w:rsid w:val="00152407"/>
    <w:rsid w:val="00152557"/>
    <w:rsid w:val="00152662"/>
    <w:rsid w:val="0015275B"/>
    <w:rsid w:val="00152860"/>
    <w:rsid w:val="00153571"/>
    <w:rsid w:val="00153D0F"/>
    <w:rsid w:val="00154CF5"/>
    <w:rsid w:val="00154E70"/>
    <w:rsid w:val="00154ED0"/>
    <w:rsid w:val="00154F7D"/>
    <w:rsid w:val="00154FAA"/>
    <w:rsid w:val="00155BC2"/>
    <w:rsid w:val="00155C00"/>
    <w:rsid w:val="00155F8C"/>
    <w:rsid w:val="00156642"/>
    <w:rsid w:val="00156747"/>
    <w:rsid w:val="00156B99"/>
    <w:rsid w:val="0015724C"/>
    <w:rsid w:val="001573FE"/>
    <w:rsid w:val="001574DB"/>
    <w:rsid w:val="00157679"/>
    <w:rsid w:val="00160674"/>
    <w:rsid w:val="001615BC"/>
    <w:rsid w:val="001618B0"/>
    <w:rsid w:val="00161A2C"/>
    <w:rsid w:val="00161F92"/>
    <w:rsid w:val="00162491"/>
    <w:rsid w:val="00162813"/>
    <w:rsid w:val="001635F1"/>
    <w:rsid w:val="00163D17"/>
    <w:rsid w:val="00163FFA"/>
    <w:rsid w:val="00164C0A"/>
    <w:rsid w:val="001652BD"/>
    <w:rsid w:val="001654CC"/>
    <w:rsid w:val="00166CE9"/>
    <w:rsid w:val="00167307"/>
    <w:rsid w:val="0016734C"/>
    <w:rsid w:val="00170090"/>
    <w:rsid w:val="001703A4"/>
    <w:rsid w:val="001705B6"/>
    <w:rsid w:val="001707D7"/>
    <w:rsid w:val="00171742"/>
    <w:rsid w:val="001719D7"/>
    <w:rsid w:val="00172DB9"/>
    <w:rsid w:val="0017303F"/>
    <w:rsid w:val="001732F6"/>
    <w:rsid w:val="00173480"/>
    <w:rsid w:val="0017365E"/>
    <w:rsid w:val="00174375"/>
    <w:rsid w:val="00174FAD"/>
    <w:rsid w:val="00175591"/>
    <w:rsid w:val="00175596"/>
    <w:rsid w:val="0017596A"/>
    <w:rsid w:val="00175970"/>
    <w:rsid w:val="00175E8A"/>
    <w:rsid w:val="0017643D"/>
    <w:rsid w:val="00176525"/>
    <w:rsid w:val="0017707E"/>
    <w:rsid w:val="00180518"/>
    <w:rsid w:val="001805AB"/>
    <w:rsid w:val="00180E67"/>
    <w:rsid w:val="00180F31"/>
    <w:rsid w:val="00181036"/>
    <w:rsid w:val="0018127F"/>
    <w:rsid w:val="00181AF8"/>
    <w:rsid w:val="00181E14"/>
    <w:rsid w:val="001823FD"/>
    <w:rsid w:val="001828C4"/>
    <w:rsid w:val="00182C51"/>
    <w:rsid w:val="00182DA4"/>
    <w:rsid w:val="00182EBE"/>
    <w:rsid w:val="00182F60"/>
    <w:rsid w:val="00184408"/>
    <w:rsid w:val="00184975"/>
    <w:rsid w:val="00184B6D"/>
    <w:rsid w:val="00184E8C"/>
    <w:rsid w:val="0018520F"/>
    <w:rsid w:val="001867ED"/>
    <w:rsid w:val="0018682D"/>
    <w:rsid w:val="001904D7"/>
    <w:rsid w:val="00190AB7"/>
    <w:rsid w:val="0019117B"/>
    <w:rsid w:val="001911A0"/>
    <w:rsid w:val="00191D4D"/>
    <w:rsid w:val="00191E93"/>
    <w:rsid w:val="001921FF"/>
    <w:rsid w:val="001923C5"/>
    <w:rsid w:val="00192DB4"/>
    <w:rsid w:val="00193296"/>
    <w:rsid w:val="00193518"/>
    <w:rsid w:val="001938CA"/>
    <w:rsid w:val="00193B32"/>
    <w:rsid w:val="00194219"/>
    <w:rsid w:val="001945E3"/>
    <w:rsid w:val="00194C76"/>
    <w:rsid w:val="00194DC2"/>
    <w:rsid w:val="0019501A"/>
    <w:rsid w:val="001951DF"/>
    <w:rsid w:val="00195794"/>
    <w:rsid w:val="0019590D"/>
    <w:rsid w:val="00195E51"/>
    <w:rsid w:val="00195EB4"/>
    <w:rsid w:val="00195F07"/>
    <w:rsid w:val="001961D6"/>
    <w:rsid w:val="00196388"/>
    <w:rsid w:val="0019684B"/>
    <w:rsid w:val="00196E8A"/>
    <w:rsid w:val="001977EE"/>
    <w:rsid w:val="00197997"/>
    <w:rsid w:val="001A02C7"/>
    <w:rsid w:val="001A0414"/>
    <w:rsid w:val="001A0546"/>
    <w:rsid w:val="001A0715"/>
    <w:rsid w:val="001A0C66"/>
    <w:rsid w:val="001A115A"/>
    <w:rsid w:val="001A1307"/>
    <w:rsid w:val="001A17C9"/>
    <w:rsid w:val="001A1F30"/>
    <w:rsid w:val="001A2215"/>
    <w:rsid w:val="001A270D"/>
    <w:rsid w:val="001A28EC"/>
    <w:rsid w:val="001A4409"/>
    <w:rsid w:val="001A4777"/>
    <w:rsid w:val="001A484C"/>
    <w:rsid w:val="001A49BC"/>
    <w:rsid w:val="001A52D9"/>
    <w:rsid w:val="001A5B27"/>
    <w:rsid w:val="001A61D7"/>
    <w:rsid w:val="001A66BB"/>
    <w:rsid w:val="001A758F"/>
    <w:rsid w:val="001A7C38"/>
    <w:rsid w:val="001A7CE3"/>
    <w:rsid w:val="001B00E5"/>
    <w:rsid w:val="001B1079"/>
    <w:rsid w:val="001B12F5"/>
    <w:rsid w:val="001B1420"/>
    <w:rsid w:val="001B199E"/>
    <w:rsid w:val="001B1EA7"/>
    <w:rsid w:val="001B2579"/>
    <w:rsid w:val="001B28A1"/>
    <w:rsid w:val="001B298C"/>
    <w:rsid w:val="001B32C3"/>
    <w:rsid w:val="001B355D"/>
    <w:rsid w:val="001B3AC9"/>
    <w:rsid w:val="001B3B08"/>
    <w:rsid w:val="001B3EDC"/>
    <w:rsid w:val="001B4489"/>
    <w:rsid w:val="001B48AD"/>
    <w:rsid w:val="001B4E20"/>
    <w:rsid w:val="001B527F"/>
    <w:rsid w:val="001B579D"/>
    <w:rsid w:val="001B57D8"/>
    <w:rsid w:val="001B6033"/>
    <w:rsid w:val="001B60AD"/>
    <w:rsid w:val="001B62C4"/>
    <w:rsid w:val="001B6343"/>
    <w:rsid w:val="001B640A"/>
    <w:rsid w:val="001B6CAC"/>
    <w:rsid w:val="001B7C02"/>
    <w:rsid w:val="001B7EAC"/>
    <w:rsid w:val="001C0118"/>
    <w:rsid w:val="001C02EC"/>
    <w:rsid w:val="001C087C"/>
    <w:rsid w:val="001C0C65"/>
    <w:rsid w:val="001C0C9B"/>
    <w:rsid w:val="001C1193"/>
    <w:rsid w:val="001C15EE"/>
    <w:rsid w:val="001C15FB"/>
    <w:rsid w:val="001C1B9E"/>
    <w:rsid w:val="001C1D79"/>
    <w:rsid w:val="001C3D99"/>
    <w:rsid w:val="001C3E76"/>
    <w:rsid w:val="001C42D2"/>
    <w:rsid w:val="001C4469"/>
    <w:rsid w:val="001C5183"/>
    <w:rsid w:val="001C5203"/>
    <w:rsid w:val="001C552B"/>
    <w:rsid w:val="001C5974"/>
    <w:rsid w:val="001C6200"/>
    <w:rsid w:val="001C662C"/>
    <w:rsid w:val="001C6CF5"/>
    <w:rsid w:val="001C73F6"/>
    <w:rsid w:val="001C7498"/>
    <w:rsid w:val="001C74BF"/>
    <w:rsid w:val="001C75B4"/>
    <w:rsid w:val="001C7674"/>
    <w:rsid w:val="001C7F25"/>
    <w:rsid w:val="001D0590"/>
    <w:rsid w:val="001D0B92"/>
    <w:rsid w:val="001D112F"/>
    <w:rsid w:val="001D1ACD"/>
    <w:rsid w:val="001D1FEE"/>
    <w:rsid w:val="001D25AD"/>
    <w:rsid w:val="001D3832"/>
    <w:rsid w:val="001D4427"/>
    <w:rsid w:val="001D474F"/>
    <w:rsid w:val="001D4869"/>
    <w:rsid w:val="001D4F87"/>
    <w:rsid w:val="001D50A0"/>
    <w:rsid w:val="001D53A6"/>
    <w:rsid w:val="001D56B1"/>
    <w:rsid w:val="001D60E1"/>
    <w:rsid w:val="001D6196"/>
    <w:rsid w:val="001D63CE"/>
    <w:rsid w:val="001D719B"/>
    <w:rsid w:val="001D7274"/>
    <w:rsid w:val="001D75E7"/>
    <w:rsid w:val="001E0513"/>
    <w:rsid w:val="001E0885"/>
    <w:rsid w:val="001E108C"/>
    <w:rsid w:val="001E12AB"/>
    <w:rsid w:val="001E18A1"/>
    <w:rsid w:val="001E1F7B"/>
    <w:rsid w:val="001E2687"/>
    <w:rsid w:val="001E290A"/>
    <w:rsid w:val="001E2E09"/>
    <w:rsid w:val="001E305F"/>
    <w:rsid w:val="001E40D1"/>
    <w:rsid w:val="001E4B0C"/>
    <w:rsid w:val="001E5298"/>
    <w:rsid w:val="001E53DF"/>
    <w:rsid w:val="001E5447"/>
    <w:rsid w:val="001E5C97"/>
    <w:rsid w:val="001E5E31"/>
    <w:rsid w:val="001E654B"/>
    <w:rsid w:val="001E65F6"/>
    <w:rsid w:val="001E66B0"/>
    <w:rsid w:val="001E694A"/>
    <w:rsid w:val="001E7294"/>
    <w:rsid w:val="001E76E8"/>
    <w:rsid w:val="001E77B2"/>
    <w:rsid w:val="001E79E6"/>
    <w:rsid w:val="001E7B18"/>
    <w:rsid w:val="001E7E6E"/>
    <w:rsid w:val="001F0955"/>
    <w:rsid w:val="001F118B"/>
    <w:rsid w:val="001F1211"/>
    <w:rsid w:val="001F1744"/>
    <w:rsid w:val="001F1A18"/>
    <w:rsid w:val="001F2490"/>
    <w:rsid w:val="001F26BB"/>
    <w:rsid w:val="001F3307"/>
    <w:rsid w:val="001F3C4C"/>
    <w:rsid w:val="001F4080"/>
    <w:rsid w:val="001F40E1"/>
    <w:rsid w:val="001F455F"/>
    <w:rsid w:val="001F4649"/>
    <w:rsid w:val="001F47E7"/>
    <w:rsid w:val="001F4991"/>
    <w:rsid w:val="001F5172"/>
    <w:rsid w:val="001F51B6"/>
    <w:rsid w:val="001F5798"/>
    <w:rsid w:val="001F6636"/>
    <w:rsid w:val="001F6723"/>
    <w:rsid w:val="001F6B06"/>
    <w:rsid w:val="001F6B28"/>
    <w:rsid w:val="001F708B"/>
    <w:rsid w:val="001F7598"/>
    <w:rsid w:val="001F7651"/>
    <w:rsid w:val="001F7E3D"/>
    <w:rsid w:val="002002AE"/>
    <w:rsid w:val="0020063C"/>
    <w:rsid w:val="0020079A"/>
    <w:rsid w:val="00200AA8"/>
    <w:rsid w:val="00201379"/>
    <w:rsid w:val="00201D98"/>
    <w:rsid w:val="0020243C"/>
    <w:rsid w:val="00202626"/>
    <w:rsid w:val="00202D8C"/>
    <w:rsid w:val="00202DE2"/>
    <w:rsid w:val="00203201"/>
    <w:rsid w:val="00203750"/>
    <w:rsid w:val="0020444A"/>
    <w:rsid w:val="0020457F"/>
    <w:rsid w:val="00204A9A"/>
    <w:rsid w:val="00205117"/>
    <w:rsid w:val="002058AA"/>
    <w:rsid w:val="0020684F"/>
    <w:rsid w:val="00206934"/>
    <w:rsid w:val="00206D7B"/>
    <w:rsid w:val="00206FA3"/>
    <w:rsid w:val="0020732F"/>
    <w:rsid w:val="00207397"/>
    <w:rsid w:val="002103A9"/>
    <w:rsid w:val="00210B78"/>
    <w:rsid w:val="002110B3"/>
    <w:rsid w:val="00211C35"/>
    <w:rsid w:val="00212767"/>
    <w:rsid w:val="0021277B"/>
    <w:rsid w:val="00213186"/>
    <w:rsid w:val="002134B9"/>
    <w:rsid w:val="002140B2"/>
    <w:rsid w:val="002141EA"/>
    <w:rsid w:val="00214C63"/>
    <w:rsid w:val="00214C75"/>
    <w:rsid w:val="00214D42"/>
    <w:rsid w:val="0021546F"/>
    <w:rsid w:val="00215C91"/>
    <w:rsid w:val="00215F97"/>
    <w:rsid w:val="00216346"/>
    <w:rsid w:val="0021672B"/>
    <w:rsid w:val="00216E54"/>
    <w:rsid w:val="002171DC"/>
    <w:rsid w:val="00217836"/>
    <w:rsid w:val="0022013C"/>
    <w:rsid w:val="00220352"/>
    <w:rsid w:val="00220D3C"/>
    <w:rsid w:val="002216BB"/>
    <w:rsid w:val="00221BF4"/>
    <w:rsid w:val="00222152"/>
    <w:rsid w:val="0022232E"/>
    <w:rsid w:val="00222507"/>
    <w:rsid w:val="002234A8"/>
    <w:rsid w:val="0022383F"/>
    <w:rsid w:val="0022391E"/>
    <w:rsid w:val="00223965"/>
    <w:rsid w:val="00223ED3"/>
    <w:rsid w:val="0022407D"/>
    <w:rsid w:val="00224583"/>
    <w:rsid w:val="00224987"/>
    <w:rsid w:val="00224DAD"/>
    <w:rsid w:val="0022543F"/>
    <w:rsid w:val="00225477"/>
    <w:rsid w:val="00225FBF"/>
    <w:rsid w:val="00225FDD"/>
    <w:rsid w:val="002263F1"/>
    <w:rsid w:val="002266A9"/>
    <w:rsid w:val="002269B5"/>
    <w:rsid w:val="00226D1A"/>
    <w:rsid w:val="00227933"/>
    <w:rsid w:val="00227A2F"/>
    <w:rsid w:val="00230282"/>
    <w:rsid w:val="00230586"/>
    <w:rsid w:val="00230C09"/>
    <w:rsid w:val="002316C0"/>
    <w:rsid w:val="002316EC"/>
    <w:rsid w:val="00231A51"/>
    <w:rsid w:val="00231AA6"/>
    <w:rsid w:val="00231EE6"/>
    <w:rsid w:val="002329F3"/>
    <w:rsid w:val="00232E7E"/>
    <w:rsid w:val="0023387B"/>
    <w:rsid w:val="002341AD"/>
    <w:rsid w:val="002348A2"/>
    <w:rsid w:val="0023504C"/>
    <w:rsid w:val="0023590A"/>
    <w:rsid w:val="00235BD3"/>
    <w:rsid w:val="00236546"/>
    <w:rsid w:val="00236623"/>
    <w:rsid w:val="00237729"/>
    <w:rsid w:val="00237932"/>
    <w:rsid w:val="002379CC"/>
    <w:rsid w:val="00237BB7"/>
    <w:rsid w:val="002405A5"/>
    <w:rsid w:val="00240608"/>
    <w:rsid w:val="00240697"/>
    <w:rsid w:val="0024099C"/>
    <w:rsid w:val="00240F70"/>
    <w:rsid w:val="002411AB"/>
    <w:rsid w:val="00241969"/>
    <w:rsid w:val="00241A5A"/>
    <w:rsid w:val="00241C5E"/>
    <w:rsid w:val="0024245F"/>
    <w:rsid w:val="00242FF0"/>
    <w:rsid w:val="00243EA5"/>
    <w:rsid w:val="00244432"/>
    <w:rsid w:val="00244600"/>
    <w:rsid w:val="002446C5"/>
    <w:rsid w:val="00244CFA"/>
    <w:rsid w:val="00244DB7"/>
    <w:rsid w:val="002455D3"/>
    <w:rsid w:val="00245B8F"/>
    <w:rsid w:val="0024640D"/>
    <w:rsid w:val="00246BB0"/>
    <w:rsid w:val="00246D64"/>
    <w:rsid w:val="00246EF8"/>
    <w:rsid w:val="0024726B"/>
    <w:rsid w:val="002472B2"/>
    <w:rsid w:val="00247387"/>
    <w:rsid w:val="0024741E"/>
    <w:rsid w:val="002475E5"/>
    <w:rsid w:val="00247B9F"/>
    <w:rsid w:val="00247E1E"/>
    <w:rsid w:val="00250648"/>
    <w:rsid w:val="00251079"/>
    <w:rsid w:val="00251209"/>
    <w:rsid w:val="002512C5"/>
    <w:rsid w:val="00251A54"/>
    <w:rsid w:val="00252335"/>
    <w:rsid w:val="00252577"/>
    <w:rsid w:val="002539CC"/>
    <w:rsid w:val="00253B30"/>
    <w:rsid w:val="00253C3C"/>
    <w:rsid w:val="00254A7C"/>
    <w:rsid w:val="00254CC0"/>
    <w:rsid w:val="00254E4B"/>
    <w:rsid w:val="002551E2"/>
    <w:rsid w:val="00255AB4"/>
    <w:rsid w:val="00255C82"/>
    <w:rsid w:val="00256EE2"/>
    <w:rsid w:val="00257431"/>
    <w:rsid w:val="002578D4"/>
    <w:rsid w:val="002600E1"/>
    <w:rsid w:val="002604C9"/>
    <w:rsid w:val="002610B2"/>
    <w:rsid w:val="002613F3"/>
    <w:rsid w:val="00261408"/>
    <w:rsid w:val="0026153D"/>
    <w:rsid w:val="002619E3"/>
    <w:rsid w:val="00261D98"/>
    <w:rsid w:val="002630DC"/>
    <w:rsid w:val="00264577"/>
    <w:rsid w:val="002652A4"/>
    <w:rsid w:val="002653DD"/>
    <w:rsid w:val="00265BC0"/>
    <w:rsid w:val="0026683C"/>
    <w:rsid w:val="00267235"/>
    <w:rsid w:val="0026755C"/>
    <w:rsid w:val="00267C35"/>
    <w:rsid w:val="00267DA5"/>
    <w:rsid w:val="00270023"/>
    <w:rsid w:val="002712FF"/>
    <w:rsid w:val="00271390"/>
    <w:rsid w:val="002713ED"/>
    <w:rsid w:val="002717C5"/>
    <w:rsid w:val="0027210A"/>
    <w:rsid w:val="002723A0"/>
    <w:rsid w:val="002727FD"/>
    <w:rsid w:val="0027280F"/>
    <w:rsid w:val="002732E6"/>
    <w:rsid w:val="0027377B"/>
    <w:rsid w:val="00273989"/>
    <w:rsid w:val="00273A9E"/>
    <w:rsid w:val="00273AFE"/>
    <w:rsid w:val="00273E90"/>
    <w:rsid w:val="00273F8A"/>
    <w:rsid w:val="00274022"/>
    <w:rsid w:val="0027426E"/>
    <w:rsid w:val="002744F9"/>
    <w:rsid w:val="002748A0"/>
    <w:rsid w:val="002756D2"/>
    <w:rsid w:val="002759CC"/>
    <w:rsid w:val="00275E51"/>
    <w:rsid w:val="002769B2"/>
    <w:rsid w:val="002770C6"/>
    <w:rsid w:val="00277309"/>
    <w:rsid w:val="0027750F"/>
    <w:rsid w:val="00277AC2"/>
    <w:rsid w:val="00277B6D"/>
    <w:rsid w:val="00277DA7"/>
    <w:rsid w:val="00280219"/>
    <w:rsid w:val="00280A90"/>
    <w:rsid w:val="00281600"/>
    <w:rsid w:val="00281815"/>
    <w:rsid w:val="00281A5D"/>
    <w:rsid w:val="002826F3"/>
    <w:rsid w:val="002828DF"/>
    <w:rsid w:val="00282AEC"/>
    <w:rsid w:val="00282AFB"/>
    <w:rsid w:val="00283108"/>
    <w:rsid w:val="002839EA"/>
    <w:rsid w:val="00283B2B"/>
    <w:rsid w:val="002842B4"/>
    <w:rsid w:val="00284338"/>
    <w:rsid w:val="0028444D"/>
    <w:rsid w:val="00284458"/>
    <w:rsid w:val="00284C9B"/>
    <w:rsid w:val="00284D67"/>
    <w:rsid w:val="00285908"/>
    <w:rsid w:val="00285DDA"/>
    <w:rsid w:val="00285FAC"/>
    <w:rsid w:val="0028610D"/>
    <w:rsid w:val="002864C6"/>
    <w:rsid w:val="002865FD"/>
    <w:rsid w:val="002868C2"/>
    <w:rsid w:val="00286926"/>
    <w:rsid w:val="0028725E"/>
    <w:rsid w:val="0028782E"/>
    <w:rsid w:val="00287DA7"/>
    <w:rsid w:val="00287F4E"/>
    <w:rsid w:val="002900AF"/>
    <w:rsid w:val="002916D3"/>
    <w:rsid w:val="002922D2"/>
    <w:rsid w:val="00292BAC"/>
    <w:rsid w:val="0029324D"/>
    <w:rsid w:val="00293A6F"/>
    <w:rsid w:val="002941F2"/>
    <w:rsid w:val="00294596"/>
    <w:rsid w:val="00295C5D"/>
    <w:rsid w:val="00295CEA"/>
    <w:rsid w:val="00296122"/>
    <w:rsid w:val="00296218"/>
    <w:rsid w:val="00297819"/>
    <w:rsid w:val="00297941"/>
    <w:rsid w:val="002A02DD"/>
    <w:rsid w:val="002A0EE2"/>
    <w:rsid w:val="002A187A"/>
    <w:rsid w:val="002A1D84"/>
    <w:rsid w:val="002A2E06"/>
    <w:rsid w:val="002A2FB6"/>
    <w:rsid w:val="002A3431"/>
    <w:rsid w:val="002A4B0B"/>
    <w:rsid w:val="002A4D09"/>
    <w:rsid w:val="002A50CF"/>
    <w:rsid w:val="002A554C"/>
    <w:rsid w:val="002A5744"/>
    <w:rsid w:val="002A60FD"/>
    <w:rsid w:val="002A67C5"/>
    <w:rsid w:val="002A67EE"/>
    <w:rsid w:val="002A6B80"/>
    <w:rsid w:val="002A704D"/>
    <w:rsid w:val="002A70BE"/>
    <w:rsid w:val="002A7AFE"/>
    <w:rsid w:val="002A7B53"/>
    <w:rsid w:val="002B002D"/>
    <w:rsid w:val="002B10A7"/>
    <w:rsid w:val="002B1270"/>
    <w:rsid w:val="002B12F3"/>
    <w:rsid w:val="002B15F9"/>
    <w:rsid w:val="002B2265"/>
    <w:rsid w:val="002B2433"/>
    <w:rsid w:val="002B243D"/>
    <w:rsid w:val="002B26C9"/>
    <w:rsid w:val="002B2BD1"/>
    <w:rsid w:val="002B2F28"/>
    <w:rsid w:val="002B389F"/>
    <w:rsid w:val="002B3A3F"/>
    <w:rsid w:val="002B3A90"/>
    <w:rsid w:val="002B4000"/>
    <w:rsid w:val="002B45F8"/>
    <w:rsid w:val="002B4731"/>
    <w:rsid w:val="002B4CE8"/>
    <w:rsid w:val="002B4E11"/>
    <w:rsid w:val="002B59EF"/>
    <w:rsid w:val="002B5E98"/>
    <w:rsid w:val="002B6183"/>
    <w:rsid w:val="002B7824"/>
    <w:rsid w:val="002B7C92"/>
    <w:rsid w:val="002C05D9"/>
    <w:rsid w:val="002C0A9C"/>
    <w:rsid w:val="002C114C"/>
    <w:rsid w:val="002C135F"/>
    <w:rsid w:val="002C1807"/>
    <w:rsid w:val="002C24C9"/>
    <w:rsid w:val="002C2D62"/>
    <w:rsid w:val="002C33A7"/>
    <w:rsid w:val="002C41F2"/>
    <w:rsid w:val="002C4836"/>
    <w:rsid w:val="002C573D"/>
    <w:rsid w:val="002C5B6E"/>
    <w:rsid w:val="002C5D6E"/>
    <w:rsid w:val="002C5E3F"/>
    <w:rsid w:val="002C5FD4"/>
    <w:rsid w:val="002C61E1"/>
    <w:rsid w:val="002C64DE"/>
    <w:rsid w:val="002C673E"/>
    <w:rsid w:val="002C72A3"/>
    <w:rsid w:val="002C7310"/>
    <w:rsid w:val="002C750A"/>
    <w:rsid w:val="002C7C7B"/>
    <w:rsid w:val="002D06D8"/>
    <w:rsid w:val="002D126E"/>
    <w:rsid w:val="002D1A0F"/>
    <w:rsid w:val="002D28A5"/>
    <w:rsid w:val="002D2AA2"/>
    <w:rsid w:val="002D351A"/>
    <w:rsid w:val="002D3EA8"/>
    <w:rsid w:val="002D43EF"/>
    <w:rsid w:val="002D4B2D"/>
    <w:rsid w:val="002D5284"/>
    <w:rsid w:val="002D5358"/>
    <w:rsid w:val="002D5E30"/>
    <w:rsid w:val="002D6605"/>
    <w:rsid w:val="002D6614"/>
    <w:rsid w:val="002D6787"/>
    <w:rsid w:val="002D6813"/>
    <w:rsid w:val="002D6C0D"/>
    <w:rsid w:val="002D6E8A"/>
    <w:rsid w:val="002D7A5D"/>
    <w:rsid w:val="002D7CE4"/>
    <w:rsid w:val="002D7DDF"/>
    <w:rsid w:val="002E02F7"/>
    <w:rsid w:val="002E08FD"/>
    <w:rsid w:val="002E120B"/>
    <w:rsid w:val="002E16FD"/>
    <w:rsid w:val="002E175C"/>
    <w:rsid w:val="002E18CA"/>
    <w:rsid w:val="002E1EC3"/>
    <w:rsid w:val="002E1EFA"/>
    <w:rsid w:val="002E26C9"/>
    <w:rsid w:val="002E2A64"/>
    <w:rsid w:val="002E2A78"/>
    <w:rsid w:val="002E2B91"/>
    <w:rsid w:val="002E2FF2"/>
    <w:rsid w:val="002E39F6"/>
    <w:rsid w:val="002E437C"/>
    <w:rsid w:val="002E4686"/>
    <w:rsid w:val="002E521D"/>
    <w:rsid w:val="002E5784"/>
    <w:rsid w:val="002E589C"/>
    <w:rsid w:val="002E5AE6"/>
    <w:rsid w:val="002E6E18"/>
    <w:rsid w:val="002E70E5"/>
    <w:rsid w:val="002E72BD"/>
    <w:rsid w:val="002E73FD"/>
    <w:rsid w:val="002E7462"/>
    <w:rsid w:val="002E7C1C"/>
    <w:rsid w:val="002E7CF1"/>
    <w:rsid w:val="002F0A2D"/>
    <w:rsid w:val="002F132A"/>
    <w:rsid w:val="002F13AA"/>
    <w:rsid w:val="002F215D"/>
    <w:rsid w:val="002F2482"/>
    <w:rsid w:val="002F2762"/>
    <w:rsid w:val="002F36CB"/>
    <w:rsid w:val="002F38E3"/>
    <w:rsid w:val="002F408C"/>
    <w:rsid w:val="002F409E"/>
    <w:rsid w:val="002F4119"/>
    <w:rsid w:val="002F44F0"/>
    <w:rsid w:val="002F4AD3"/>
    <w:rsid w:val="002F5797"/>
    <w:rsid w:val="002F617F"/>
    <w:rsid w:val="002F7398"/>
    <w:rsid w:val="002F7A7A"/>
    <w:rsid w:val="002F7AE4"/>
    <w:rsid w:val="00300A87"/>
    <w:rsid w:val="0030125A"/>
    <w:rsid w:val="003022CE"/>
    <w:rsid w:val="00302833"/>
    <w:rsid w:val="00302C26"/>
    <w:rsid w:val="0030354D"/>
    <w:rsid w:val="003035F1"/>
    <w:rsid w:val="00303DCC"/>
    <w:rsid w:val="00304796"/>
    <w:rsid w:val="00304C51"/>
    <w:rsid w:val="00304F14"/>
    <w:rsid w:val="0030549B"/>
    <w:rsid w:val="00305CE3"/>
    <w:rsid w:val="00305E31"/>
    <w:rsid w:val="00306197"/>
    <w:rsid w:val="003066A1"/>
    <w:rsid w:val="0030678E"/>
    <w:rsid w:val="00306A81"/>
    <w:rsid w:val="00306DAB"/>
    <w:rsid w:val="003074A6"/>
    <w:rsid w:val="0030756F"/>
    <w:rsid w:val="00307EC6"/>
    <w:rsid w:val="00307FC9"/>
    <w:rsid w:val="00310488"/>
    <w:rsid w:val="00310937"/>
    <w:rsid w:val="00310977"/>
    <w:rsid w:val="00310B36"/>
    <w:rsid w:val="003115FA"/>
    <w:rsid w:val="00311E63"/>
    <w:rsid w:val="00312022"/>
    <w:rsid w:val="00312688"/>
    <w:rsid w:val="003133E9"/>
    <w:rsid w:val="003133F1"/>
    <w:rsid w:val="003137E7"/>
    <w:rsid w:val="00313AA0"/>
    <w:rsid w:val="00314022"/>
    <w:rsid w:val="00314DA2"/>
    <w:rsid w:val="00314E3D"/>
    <w:rsid w:val="00315B21"/>
    <w:rsid w:val="00315D3E"/>
    <w:rsid w:val="00315F24"/>
    <w:rsid w:val="00316D7B"/>
    <w:rsid w:val="003171A7"/>
    <w:rsid w:val="003174F9"/>
    <w:rsid w:val="0031785C"/>
    <w:rsid w:val="00317DCC"/>
    <w:rsid w:val="003200AE"/>
    <w:rsid w:val="00320154"/>
    <w:rsid w:val="00320605"/>
    <w:rsid w:val="00320752"/>
    <w:rsid w:val="00320E6A"/>
    <w:rsid w:val="00320ED9"/>
    <w:rsid w:val="003210DB"/>
    <w:rsid w:val="00321A87"/>
    <w:rsid w:val="00321D15"/>
    <w:rsid w:val="00321D59"/>
    <w:rsid w:val="0032246F"/>
    <w:rsid w:val="003231E1"/>
    <w:rsid w:val="003232C4"/>
    <w:rsid w:val="003232F9"/>
    <w:rsid w:val="00323658"/>
    <w:rsid w:val="00323978"/>
    <w:rsid w:val="003241DF"/>
    <w:rsid w:val="00324785"/>
    <w:rsid w:val="00324A84"/>
    <w:rsid w:val="0032522F"/>
    <w:rsid w:val="0032534D"/>
    <w:rsid w:val="003254E7"/>
    <w:rsid w:val="00325A18"/>
    <w:rsid w:val="00325D41"/>
    <w:rsid w:val="00325F48"/>
    <w:rsid w:val="00325FBB"/>
    <w:rsid w:val="0032625D"/>
    <w:rsid w:val="003264EC"/>
    <w:rsid w:val="003266B1"/>
    <w:rsid w:val="00326F63"/>
    <w:rsid w:val="003270D7"/>
    <w:rsid w:val="003273CD"/>
    <w:rsid w:val="00327684"/>
    <w:rsid w:val="00327FF6"/>
    <w:rsid w:val="0033023C"/>
    <w:rsid w:val="00330F44"/>
    <w:rsid w:val="00331F5D"/>
    <w:rsid w:val="003322FE"/>
    <w:rsid w:val="003322FF"/>
    <w:rsid w:val="00332C3A"/>
    <w:rsid w:val="00332E39"/>
    <w:rsid w:val="00333145"/>
    <w:rsid w:val="00333597"/>
    <w:rsid w:val="003335BD"/>
    <w:rsid w:val="003338DE"/>
    <w:rsid w:val="00333DD9"/>
    <w:rsid w:val="00333FBC"/>
    <w:rsid w:val="00334765"/>
    <w:rsid w:val="00334B71"/>
    <w:rsid w:val="00335066"/>
    <w:rsid w:val="0033507A"/>
    <w:rsid w:val="00335689"/>
    <w:rsid w:val="00335F30"/>
    <w:rsid w:val="00336071"/>
    <w:rsid w:val="0033611C"/>
    <w:rsid w:val="00336D38"/>
    <w:rsid w:val="003400D6"/>
    <w:rsid w:val="003402F3"/>
    <w:rsid w:val="0034031E"/>
    <w:rsid w:val="00340325"/>
    <w:rsid w:val="00340896"/>
    <w:rsid w:val="0034168A"/>
    <w:rsid w:val="003419B7"/>
    <w:rsid w:val="003419FB"/>
    <w:rsid w:val="00341A0D"/>
    <w:rsid w:val="00342576"/>
    <w:rsid w:val="00342EC8"/>
    <w:rsid w:val="003439AE"/>
    <w:rsid w:val="00343C12"/>
    <w:rsid w:val="00343C49"/>
    <w:rsid w:val="00343E07"/>
    <w:rsid w:val="00344776"/>
    <w:rsid w:val="00344872"/>
    <w:rsid w:val="00344C7C"/>
    <w:rsid w:val="00344DB0"/>
    <w:rsid w:val="0034519D"/>
    <w:rsid w:val="00345256"/>
    <w:rsid w:val="00345678"/>
    <w:rsid w:val="003458DE"/>
    <w:rsid w:val="00346AC7"/>
    <w:rsid w:val="00346BCA"/>
    <w:rsid w:val="0034710B"/>
    <w:rsid w:val="00347809"/>
    <w:rsid w:val="00350D4D"/>
    <w:rsid w:val="003511DA"/>
    <w:rsid w:val="0035126F"/>
    <w:rsid w:val="00351398"/>
    <w:rsid w:val="0035162B"/>
    <w:rsid w:val="0035207E"/>
    <w:rsid w:val="0035222E"/>
    <w:rsid w:val="0035276C"/>
    <w:rsid w:val="00352BA8"/>
    <w:rsid w:val="003532FE"/>
    <w:rsid w:val="0035376D"/>
    <w:rsid w:val="00354200"/>
    <w:rsid w:val="003542BE"/>
    <w:rsid w:val="00354619"/>
    <w:rsid w:val="00354BA8"/>
    <w:rsid w:val="00354EFF"/>
    <w:rsid w:val="00354F75"/>
    <w:rsid w:val="00355810"/>
    <w:rsid w:val="003559E8"/>
    <w:rsid w:val="00355CF5"/>
    <w:rsid w:val="00355E69"/>
    <w:rsid w:val="00356780"/>
    <w:rsid w:val="00356E46"/>
    <w:rsid w:val="00357210"/>
    <w:rsid w:val="0035789E"/>
    <w:rsid w:val="003606EF"/>
    <w:rsid w:val="003612B4"/>
    <w:rsid w:val="003613D4"/>
    <w:rsid w:val="00361690"/>
    <w:rsid w:val="003619B9"/>
    <w:rsid w:val="003619D6"/>
    <w:rsid w:val="00361ADB"/>
    <w:rsid w:val="00361CEF"/>
    <w:rsid w:val="00361F63"/>
    <w:rsid w:val="00362163"/>
    <w:rsid w:val="00362A38"/>
    <w:rsid w:val="00362AD9"/>
    <w:rsid w:val="00362C91"/>
    <w:rsid w:val="00362EB8"/>
    <w:rsid w:val="00362F9A"/>
    <w:rsid w:val="00363285"/>
    <w:rsid w:val="0036342B"/>
    <w:rsid w:val="0036362C"/>
    <w:rsid w:val="003637B0"/>
    <w:rsid w:val="003637F1"/>
    <w:rsid w:val="003640D3"/>
    <w:rsid w:val="003644B6"/>
    <w:rsid w:val="00364579"/>
    <w:rsid w:val="0036471B"/>
    <w:rsid w:val="00365AB1"/>
    <w:rsid w:val="00365E11"/>
    <w:rsid w:val="003663EC"/>
    <w:rsid w:val="00366F8B"/>
    <w:rsid w:val="0036705F"/>
    <w:rsid w:val="00367950"/>
    <w:rsid w:val="003701ED"/>
    <w:rsid w:val="00370345"/>
    <w:rsid w:val="00370CCE"/>
    <w:rsid w:val="00371E51"/>
    <w:rsid w:val="0037267D"/>
    <w:rsid w:val="00372E73"/>
    <w:rsid w:val="003734F4"/>
    <w:rsid w:val="003735A6"/>
    <w:rsid w:val="00373A2A"/>
    <w:rsid w:val="00374769"/>
    <w:rsid w:val="00374AE8"/>
    <w:rsid w:val="00374F9A"/>
    <w:rsid w:val="00374FC7"/>
    <w:rsid w:val="0037549E"/>
    <w:rsid w:val="0037558D"/>
    <w:rsid w:val="003755A7"/>
    <w:rsid w:val="00376527"/>
    <w:rsid w:val="003767DF"/>
    <w:rsid w:val="00376827"/>
    <w:rsid w:val="003771CA"/>
    <w:rsid w:val="003778C3"/>
    <w:rsid w:val="00377CD7"/>
    <w:rsid w:val="00377D31"/>
    <w:rsid w:val="00380635"/>
    <w:rsid w:val="0038084B"/>
    <w:rsid w:val="00380B44"/>
    <w:rsid w:val="00380D92"/>
    <w:rsid w:val="0038167E"/>
    <w:rsid w:val="00382364"/>
    <w:rsid w:val="00382C5C"/>
    <w:rsid w:val="00383E1E"/>
    <w:rsid w:val="00383F80"/>
    <w:rsid w:val="0038432A"/>
    <w:rsid w:val="00384983"/>
    <w:rsid w:val="003851EC"/>
    <w:rsid w:val="0038524C"/>
    <w:rsid w:val="00385FE1"/>
    <w:rsid w:val="0038608B"/>
    <w:rsid w:val="0038612A"/>
    <w:rsid w:val="00386432"/>
    <w:rsid w:val="00386CED"/>
    <w:rsid w:val="00387031"/>
    <w:rsid w:val="00387600"/>
    <w:rsid w:val="0038772C"/>
    <w:rsid w:val="00387CB7"/>
    <w:rsid w:val="003900A0"/>
    <w:rsid w:val="00390264"/>
    <w:rsid w:val="00390DD2"/>
    <w:rsid w:val="00390FAE"/>
    <w:rsid w:val="00390FBC"/>
    <w:rsid w:val="00391B1C"/>
    <w:rsid w:val="00391D4A"/>
    <w:rsid w:val="00392048"/>
    <w:rsid w:val="0039271D"/>
    <w:rsid w:val="00392EA2"/>
    <w:rsid w:val="00393421"/>
    <w:rsid w:val="00393CEB"/>
    <w:rsid w:val="003940B1"/>
    <w:rsid w:val="00394738"/>
    <w:rsid w:val="00395054"/>
    <w:rsid w:val="003955AB"/>
    <w:rsid w:val="00395653"/>
    <w:rsid w:val="0039598C"/>
    <w:rsid w:val="00395B96"/>
    <w:rsid w:val="00395E75"/>
    <w:rsid w:val="003963DC"/>
    <w:rsid w:val="003965D4"/>
    <w:rsid w:val="003967F0"/>
    <w:rsid w:val="00396CE8"/>
    <w:rsid w:val="003972CC"/>
    <w:rsid w:val="003976D6"/>
    <w:rsid w:val="00397E8E"/>
    <w:rsid w:val="003A08D2"/>
    <w:rsid w:val="003A0A5E"/>
    <w:rsid w:val="003A11FF"/>
    <w:rsid w:val="003A16F2"/>
    <w:rsid w:val="003A1CF3"/>
    <w:rsid w:val="003A20DA"/>
    <w:rsid w:val="003A22F7"/>
    <w:rsid w:val="003A2CA5"/>
    <w:rsid w:val="003A2CD4"/>
    <w:rsid w:val="003A3332"/>
    <w:rsid w:val="003A387B"/>
    <w:rsid w:val="003A3D0A"/>
    <w:rsid w:val="003A4B3A"/>
    <w:rsid w:val="003A53F1"/>
    <w:rsid w:val="003A5407"/>
    <w:rsid w:val="003A5AF6"/>
    <w:rsid w:val="003A5F48"/>
    <w:rsid w:val="003A6052"/>
    <w:rsid w:val="003A6191"/>
    <w:rsid w:val="003A63B6"/>
    <w:rsid w:val="003A7073"/>
    <w:rsid w:val="003A70EA"/>
    <w:rsid w:val="003A72FA"/>
    <w:rsid w:val="003A77C8"/>
    <w:rsid w:val="003A7AB0"/>
    <w:rsid w:val="003B0900"/>
    <w:rsid w:val="003B1823"/>
    <w:rsid w:val="003B26C6"/>
    <w:rsid w:val="003B27ED"/>
    <w:rsid w:val="003B28FD"/>
    <w:rsid w:val="003B2FA6"/>
    <w:rsid w:val="003B3706"/>
    <w:rsid w:val="003B442E"/>
    <w:rsid w:val="003B4B73"/>
    <w:rsid w:val="003B57F9"/>
    <w:rsid w:val="003B5E6B"/>
    <w:rsid w:val="003B62F9"/>
    <w:rsid w:val="003B68E9"/>
    <w:rsid w:val="003B6BD5"/>
    <w:rsid w:val="003B778B"/>
    <w:rsid w:val="003B7B76"/>
    <w:rsid w:val="003B7EA3"/>
    <w:rsid w:val="003C05D4"/>
    <w:rsid w:val="003C0954"/>
    <w:rsid w:val="003C0C1D"/>
    <w:rsid w:val="003C19F0"/>
    <w:rsid w:val="003C1C04"/>
    <w:rsid w:val="003C2347"/>
    <w:rsid w:val="003C25C5"/>
    <w:rsid w:val="003C3270"/>
    <w:rsid w:val="003C35B9"/>
    <w:rsid w:val="003C3B00"/>
    <w:rsid w:val="003C3CBF"/>
    <w:rsid w:val="003C4451"/>
    <w:rsid w:val="003C4D64"/>
    <w:rsid w:val="003C586D"/>
    <w:rsid w:val="003C60F0"/>
    <w:rsid w:val="003C7A6D"/>
    <w:rsid w:val="003D1073"/>
    <w:rsid w:val="003D14DA"/>
    <w:rsid w:val="003D169B"/>
    <w:rsid w:val="003D18C8"/>
    <w:rsid w:val="003D1F83"/>
    <w:rsid w:val="003D206A"/>
    <w:rsid w:val="003D25CC"/>
    <w:rsid w:val="003D2744"/>
    <w:rsid w:val="003D2BF4"/>
    <w:rsid w:val="003D3101"/>
    <w:rsid w:val="003D3FBF"/>
    <w:rsid w:val="003D4234"/>
    <w:rsid w:val="003D47EA"/>
    <w:rsid w:val="003D4DD6"/>
    <w:rsid w:val="003D4DE3"/>
    <w:rsid w:val="003D61C5"/>
    <w:rsid w:val="003D6752"/>
    <w:rsid w:val="003D6AA9"/>
    <w:rsid w:val="003D6EE9"/>
    <w:rsid w:val="003D71F5"/>
    <w:rsid w:val="003D78D8"/>
    <w:rsid w:val="003D7EA9"/>
    <w:rsid w:val="003D7F2F"/>
    <w:rsid w:val="003D7F72"/>
    <w:rsid w:val="003E03C2"/>
    <w:rsid w:val="003E0413"/>
    <w:rsid w:val="003E0B05"/>
    <w:rsid w:val="003E0D62"/>
    <w:rsid w:val="003E0F8F"/>
    <w:rsid w:val="003E1A8C"/>
    <w:rsid w:val="003E2618"/>
    <w:rsid w:val="003E2EF8"/>
    <w:rsid w:val="003E3103"/>
    <w:rsid w:val="003E34AB"/>
    <w:rsid w:val="003E3C44"/>
    <w:rsid w:val="003E3FB9"/>
    <w:rsid w:val="003E451A"/>
    <w:rsid w:val="003E5155"/>
    <w:rsid w:val="003E54C6"/>
    <w:rsid w:val="003E5B39"/>
    <w:rsid w:val="003E6005"/>
    <w:rsid w:val="003E602D"/>
    <w:rsid w:val="003E6412"/>
    <w:rsid w:val="003E6AEF"/>
    <w:rsid w:val="003E6FEF"/>
    <w:rsid w:val="003E714E"/>
    <w:rsid w:val="003E7517"/>
    <w:rsid w:val="003E7A2A"/>
    <w:rsid w:val="003F0A09"/>
    <w:rsid w:val="003F0D43"/>
    <w:rsid w:val="003F1039"/>
    <w:rsid w:val="003F1CA2"/>
    <w:rsid w:val="003F243D"/>
    <w:rsid w:val="003F2A57"/>
    <w:rsid w:val="003F2C11"/>
    <w:rsid w:val="003F3677"/>
    <w:rsid w:val="003F3A13"/>
    <w:rsid w:val="003F3CD4"/>
    <w:rsid w:val="003F3DB9"/>
    <w:rsid w:val="003F3EA4"/>
    <w:rsid w:val="003F3FD3"/>
    <w:rsid w:val="003F4DE5"/>
    <w:rsid w:val="003F5119"/>
    <w:rsid w:val="003F52B1"/>
    <w:rsid w:val="003F549D"/>
    <w:rsid w:val="003F54D6"/>
    <w:rsid w:val="003F577E"/>
    <w:rsid w:val="003F6665"/>
    <w:rsid w:val="003F6C0D"/>
    <w:rsid w:val="003F6C47"/>
    <w:rsid w:val="003F6DA1"/>
    <w:rsid w:val="003F6F9D"/>
    <w:rsid w:val="003F72D5"/>
    <w:rsid w:val="00400F16"/>
    <w:rsid w:val="0040104D"/>
    <w:rsid w:val="00401606"/>
    <w:rsid w:val="00401DF1"/>
    <w:rsid w:val="0040261D"/>
    <w:rsid w:val="00402E91"/>
    <w:rsid w:val="00403348"/>
    <w:rsid w:val="00403586"/>
    <w:rsid w:val="0040381B"/>
    <w:rsid w:val="00403878"/>
    <w:rsid w:val="00403CAB"/>
    <w:rsid w:val="004044A8"/>
    <w:rsid w:val="00404C92"/>
    <w:rsid w:val="00404DF9"/>
    <w:rsid w:val="00404F09"/>
    <w:rsid w:val="004058A2"/>
    <w:rsid w:val="00406214"/>
    <w:rsid w:val="0040641F"/>
    <w:rsid w:val="0040666C"/>
    <w:rsid w:val="0040730B"/>
    <w:rsid w:val="00407FB9"/>
    <w:rsid w:val="004104C4"/>
    <w:rsid w:val="00410BD3"/>
    <w:rsid w:val="00410C6A"/>
    <w:rsid w:val="00411E39"/>
    <w:rsid w:val="00412527"/>
    <w:rsid w:val="0041286E"/>
    <w:rsid w:val="00413B52"/>
    <w:rsid w:val="00413EAE"/>
    <w:rsid w:val="00414225"/>
    <w:rsid w:val="004143B9"/>
    <w:rsid w:val="00414550"/>
    <w:rsid w:val="004148AE"/>
    <w:rsid w:val="00414901"/>
    <w:rsid w:val="00414CE5"/>
    <w:rsid w:val="00414EAB"/>
    <w:rsid w:val="00415275"/>
    <w:rsid w:val="00415A90"/>
    <w:rsid w:val="00415EEF"/>
    <w:rsid w:val="00415FA1"/>
    <w:rsid w:val="00416C65"/>
    <w:rsid w:val="00417208"/>
    <w:rsid w:val="00417261"/>
    <w:rsid w:val="004172F1"/>
    <w:rsid w:val="004175C0"/>
    <w:rsid w:val="0041798C"/>
    <w:rsid w:val="00417BB4"/>
    <w:rsid w:val="00420AC5"/>
    <w:rsid w:val="00420E84"/>
    <w:rsid w:val="00421218"/>
    <w:rsid w:val="00421C8F"/>
    <w:rsid w:val="00421CC5"/>
    <w:rsid w:val="004220FF"/>
    <w:rsid w:val="004224A2"/>
    <w:rsid w:val="0042295A"/>
    <w:rsid w:val="00422A08"/>
    <w:rsid w:val="00423365"/>
    <w:rsid w:val="0042353C"/>
    <w:rsid w:val="00423F0A"/>
    <w:rsid w:val="00423FCB"/>
    <w:rsid w:val="00424051"/>
    <w:rsid w:val="00424267"/>
    <w:rsid w:val="004243B4"/>
    <w:rsid w:val="0042482D"/>
    <w:rsid w:val="004248E8"/>
    <w:rsid w:val="00424AEB"/>
    <w:rsid w:val="00424B5E"/>
    <w:rsid w:val="004259BF"/>
    <w:rsid w:val="00425EE1"/>
    <w:rsid w:val="00426024"/>
    <w:rsid w:val="00426CA4"/>
    <w:rsid w:val="00426D73"/>
    <w:rsid w:val="00426E38"/>
    <w:rsid w:val="0042737B"/>
    <w:rsid w:val="0042759C"/>
    <w:rsid w:val="00427600"/>
    <w:rsid w:val="0042780E"/>
    <w:rsid w:val="00427A9B"/>
    <w:rsid w:val="00427D36"/>
    <w:rsid w:val="00427D75"/>
    <w:rsid w:val="00427EA1"/>
    <w:rsid w:val="004308E1"/>
    <w:rsid w:val="00430DB2"/>
    <w:rsid w:val="004317F8"/>
    <w:rsid w:val="00431D84"/>
    <w:rsid w:val="00432330"/>
    <w:rsid w:val="00432672"/>
    <w:rsid w:val="004327C5"/>
    <w:rsid w:val="004329CC"/>
    <w:rsid w:val="00432EFC"/>
    <w:rsid w:val="00432F15"/>
    <w:rsid w:val="0043336E"/>
    <w:rsid w:val="0043380E"/>
    <w:rsid w:val="00433D65"/>
    <w:rsid w:val="0043474A"/>
    <w:rsid w:val="00434826"/>
    <w:rsid w:val="00434A10"/>
    <w:rsid w:val="00435920"/>
    <w:rsid w:val="00435929"/>
    <w:rsid w:val="00435AE7"/>
    <w:rsid w:val="004366AF"/>
    <w:rsid w:val="00436C47"/>
    <w:rsid w:val="00436E91"/>
    <w:rsid w:val="0043735C"/>
    <w:rsid w:val="004378C3"/>
    <w:rsid w:val="00437E1D"/>
    <w:rsid w:val="0044020A"/>
    <w:rsid w:val="0044043E"/>
    <w:rsid w:val="00440AA1"/>
    <w:rsid w:val="00440F42"/>
    <w:rsid w:val="004410F9"/>
    <w:rsid w:val="00442B62"/>
    <w:rsid w:val="004430D0"/>
    <w:rsid w:val="00443131"/>
    <w:rsid w:val="00443434"/>
    <w:rsid w:val="004439AE"/>
    <w:rsid w:val="004446C7"/>
    <w:rsid w:val="004446D9"/>
    <w:rsid w:val="00444F29"/>
    <w:rsid w:val="00445D72"/>
    <w:rsid w:val="0044632F"/>
    <w:rsid w:val="00447DE4"/>
    <w:rsid w:val="004502C8"/>
    <w:rsid w:val="00450ED3"/>
    <w:rsid w:val="00451336"/>
    <w:rsid w:val="00451903"/>
    <w:rsid w:val="00451A37"/>
    <w:rsid w:val="00451C5E"/>
    <w:rsid w:val="00451F3C"/>
    <w:rsid w:val="004524C9"/>
    <w:rsid w:val="00452669"/>
    <w:rsid w:val="0045280B"/>
    <w:rsid w:val="004528AE"/>
    <w:rsid w:val="00452DE7"/>
    <w:rsid w:val="0045363B"/>
    <w:rsid w:val="00453EE1"/>
    <w:rsid w:val="004547B9"/>
    <w:rsid w:val="00455429"/>
    <w:rsid w:val="00455856"/>
    <w:rsid w:val="00455CF8"/>
    <w:rsid w:val="004567D5"/>
    <w:rsid w:val="004568EE"/>
    <w:rsid w:val="00456BFF"/>
    <w:rsid w:val="00456D74"/>
    <w:rsid w:val="0045708E"/>
    <w:rsid w:val="004572C1"/>
    <w:rsid w:val="00457BFE"/>
    <w:rsid w:val="0046000A"/>
    <w:rsid w:val="0046137A"/>
    <w:rsid w:val="00461AA5"/>
    <w:rsid w:val="00461B1B"/>
    <w:rsid w:val="00463AD0"/>
    <w:rsid w:val="0046467C"/>
    <w:rsid w:val="00464786"/>
    <w:rsid w:val="00464809"/>
    <w:rsid w:val="00464D47"/>
    <w:rsid w:val="00464DC8"/>
    <w:rsid w:val="004653B0"/>
    <w:rsid w:val="00465B9A"/>
    <w:rsid w:val="00465BEA"/>
    <w:rsid w:val="00466133"/>
    <w:rsid w:val="004665B5"/>
    <w:rsid w:val="00466731"/>
    <w:rsid w:val="00466C11"/>
    <w:rsid w:val="00466D65"/>
    <w:rsid w:val="004677E1"/>
    <w:rsid w:val="00467AE6"/>
    <w:rsid w:val="00467AFD"/>
    <w:rsid w:val="004706B1"/>
    <w:rsid w:val="00470B49"/>
    <w:rsid w:val="00470F2D"/>
    <w:rsid w:val="004713A2"/>
    <w:rsid w:val="00471CAB"/>
    <w:rsid w:val="00471F85"/>
    <w:rsid w:val="00471FC8"/>
    <w:rsid w:val="00472346"/>
    <w:rsid w:val="0047273C"/>
    <w:rsid w:val="004728DD"/>
    <w:rsid w:val="00472DE7"/>
    <w:rsid w:val="00472E75"/>
    <w:rsid w:val="00472FE9"/>
    <w:rsid w:val="004734B7"/>
    <w:rsid w:val="0047382B"/>
    <w:rsid w:val="004739E4"/>
    <w:rsid w:val="00473FC7"/>
    <w:rsid w:val="0047424C"/>
    <w:rsid w:val="0047461E"/>
    <w:rsid w:val="00475FE3"/>
    <w:rsid w:val="00476446"/>
    <w:rsid w:val="00476936"/>
    <w:rsid w:val="0047787D"/>
    <w:rsid w:val="00477CDA"/>
    <w:rsid w:val="00477DEB"/>
    <w:rsid w:val="004801A4"/>
    <w:rsid w:val="004807DD"/>
    <w:rsid w:val="00480979"/>
    <w:rsid w:val="004811F3"/>
    <w:rsid w:val="00481CF7"/>
    <w:rsid w:val="00481FFF"/>
    <w:rsid w:val="00482A5F"/>
    <w:rsid w:val="00482ABF"/>
    <w:rsid w:val="00483BFD"/>
    <w:rsid w:val="00483D11"/>
    <w:rsid w:val="004847D5"/>
    <w:rsid w:val="00484A2A"/>
    <w:rsid w:val="00484A6C"/>
    <w:rsid w:val="00485145"/>
    <w:rsid w:val="00485155"/>
    <w:rsid w:val="00485E14"/>
    <w:rsid w:val="004860DF"/>
    <w:rsid w:val="0048695B"/>
    <w:rsid w:val="00486EFB"/>
    <w:rsid w:val="00487285"/>
    <w:rsid w:val="004879AE"/>
    <w:rsid w:val="0049008A"/>
    <w:rsid w:val="0049037D"/>
    <w:rsid w:val="004904F0"/>
    <w:rsid w:val="00490F7F"/>
    <w:rsid w:val="00491CB2"/>
    <w:rsid w:val="00491E35"/>
    <w:rsid w:val="004920C3"/>
    <w:rsid w:val="00492E4E"/>
    <w:rsid w:val="00492F1D"/>
    <w:rsid w:val="00494901"/>
    <w:rsid w:val="00494DB8"/>
    <w:rsid w:val="00494EE8"/>
    <w:rsid w:val="004954FC"/>
    <w:rsid w:val="00495522"/>
    <w:rsid w:val="00496021"/>
    <w:rsid w:val="004965DF"/>
    <w:rsid w:val="004968F0"/>
    <w:rsid w:val="00496BBD"/>
    <w:rsid w:val="00496FC4"/>
    <w:rsid w:val="004972E4"/>
    <w:rsid w:val="004974A1"/>
    <w:rsid w:val="0049795A"/>
    <w:rsid w:val="00497BD8"/>
    <w:rsid w:val="00497D5C"/>
    <w:rsid w:val="004A044A"/>
    <w:rsid w:val="004A0A17"/>
    <w:rsid w:val="004A20FE"/>
    <w:rsid w:val="004A2124"/>
    <w:rsid w:val="004A212A"/>
    <w:rsid w:val="004A231E"/>
    <w:rsid w:val="004A2423"/>
    <w:rsid w:val="004A24E5"/>
    <w:rsid w:val="004A2C55"/>
    <w:rsid w:val="004A372C"/>
    <w:rsid w:val="004A43CF"/>
    <w:rsid w:val="004A443D"/>
    <w:rsid w:val="004A4B31"/>
    <w:rsid w:val="004A5A4A"/>
    <w:rsid w:val="004A6E46"/>
    <w:rsid w:val="004A77FB"/>
    <w:rsid w:val="004A7E5A"/>
    <w:rsid w:val="004B01E1"/>
    <w:rsid w:val="004B0239"/>
    <w:rsid w:val="004B02A8"/>
    <w:rsid w:val="004B0A91"/>
    <w:rsid w:val="004B0D9E"/>
    <w:rsid w:val="004B0EAA"/>
    <w:rsid w:val="004B0EAD"/>
    <w:rsid w:val="004B10DC"/>
    <w:rsid w:val="004B1FBF"/>
    <w:rsid w:val="004B2EBC"/>
    <w:rsid w:val="004B3362"/>
    <w:rsid w:val="004B36AE"/>
    <w:rsid w:val="004B3C4B"/>
    <w:rsid w:val="004B5865"/>
    <w:rsid w:val="004B6266"/>
    <w:rsid w:val="004B67E1"/>
    <w:rsid w:val="004B6AF7"/>
    <w:rsid w:val="004B6DF7"/>
    <w:rsid w:val="004B76B1"/>
    <w:rsid w:val="004B77F6"/>
    <w:rsid w:val="004C011A"/>
    <w:rsid w:val="004C0444"/>
    <w:rsid w:val="004C0573"/>
    <w:rsid w:val="004C0DEA"/>
    <w:rsid w:val="004C1C01"/>
    <w:rsid w:val="004C1EDA"/>
    <w:rsid w:val="004C231B"/>
    <w:rsid w:val="004C237B"/>
    <w:rsid w:val="004C2693"/>
    <w:rsid w:val="004C2C14"/>
    <w:rsid w:val="004C38A8"/>
    <w:rsid w:val="004C3B60"/>
    <w:rsid w:val="004C3D24"/>
    <w:rsid w:val="004C46FE"/>
    <w:rsid w:val="004C4B2A"/>
    <w:rsid w:val="004C4FC0"/>
    <w:rsid w:val="004C5392"/>
    <w:rsid w:val="004C552D"/>
    <w:rsid w:val="004C6881"/>
    <w:rsid w:val="004C6EBD"/>
    <w:rsid w:val="004D06AE"/>
    <w:rsid w:val="004D0A79"/>
    <w:rsid w:val="004D0AC8"/>
    <w:rsid w:val="004D1297"/>
    <w:rsid w:val="004D1C78"/>
    <w:rsid w:val="004D232D"/>
    <w:rsid w:val="004D255E"/>
    <w:rsid w:val="004D27CB"/>
    <w:rsid w:val="004D28CD"/>
    <w:rsid w:val="004D28ED"/>
    <w:rsid w:val="004D2CFB"/>
    <w:rsid w:val="004D31A1"/>
    <w:rsid w:val="004D32F7"/>
    <w:rsid w:val="004D369E"/>
    <w:rsid w:val="004D3B4F"/>
    <w:rsid w:val="004D4462"/>
    <w:rsid w:val="004D558A"/>
    <w:rsid w:val="004D5E33"/>
    <w:rsid w:val="004D5EDB"/>
    <w:rsid w:val="004D6569"/>
    <w:rsid w:val="004D68E0"/>
    <w:rsid w:val="004D6935"/>
    <w:rsid w:val="004D6C90"/>
    <w:rsid w:val="004D70D0"/>
    <w:rsid w:val="004D7855"/>
    <w:rsid w:val="004E00A4"/>
    <w:rsid w:val="004E02AB"/>
    <w:rsid w:val="004E05EB"/>
    <w:rsid w:val="004E0AFB"/>
    <w:rsid w:val="004E0CE2"/>
    <w:rsid w:val="004E1127"/>
    <w:rsid w:val="004E11AC"/>
    <w:rsid w:val="004E1BC8"/>
    <w:rsid w:val="004E20D3"/>
    <w:rsid w:val="004E2FCF"/>
    <w:rsid w:val="004E3B9F"/>
    <w:rsid w:val="004E3EA9"/>
    <w:rsid w:val="004E489C"/>
    <w:rsid w:val="004E4D46"/>
    <w:rsid w:val="004E528B"/>
    <w:rsid w:val="004E5F13"/>
    <w:rsid w:val="004E5F2F"/>
    <w:rsid w:val="004E642A"/>
    <w:rsid w:val="004E7E61"/>
    <w:rsid w:val="004F0026"/>
    <w:rsid w:val="004F0084"/>
    <w:rsid w:val="004F09E8"/>
    <w:rsid w:val="004F0A66"/>
    <w:rsid w:val="004F16B0"/>
    <w:rsid w:val="004F1F62"/>
    <w:rsid w:val="004F2066"/>
    <w:rsid w:val="004F2703"/>
    <w:rsid w:val="004F3484"/>
    <w:rsid w:val="004F3720"/>
    <w:rsid w:val="004F3D99"/>
    <w:rsid w:val="004F3E25"/>
    <w:rsid w:val="004F4308"/>
    <w:rsid w:val="004F4599"/>
    <w:rsid w:val="004F463F"/>
    <w:rsid w:val="004F4949"/>
    <w:rsid w:val="004F4CA0"/>
    <w:rsid w:val="004F4F48"/>
    <w:rsid w:val="004F54DF"/>
    <w:rsid w:val="004F5767"/>
    <w:rsid w:val="004F60DE"/>
    <w:rsid w:val="004F63B4"/>
    <w:rsid w:val="004F6BC5"/>
    <w:rsid w:val="004F7347"/>
    <w:rsid w:val="004F7842"/>
    <w:rsid w:val="004F7E94"/>
    <w:rsid w:val="00500D1C"/>
    <w:rsid w:val="00500F69"/>
    <w:rsid w:val="0050119B"/>
    <w:rsid w:val="005012AE"/>
    <w:rsid w:val="005013B3"/>
    <w:rsid w:val="005017CA"/>
    <w:rsid w:val="00502137"/>
    <w:rsid w:val="0050214E"/>
    <w:rsid w:val="0050247B"/>
    <w:rsid w:val="00502546"/>
    <w:rsid w:val="0050254F"/>
    <w:rsid w:val="00502A36"/>
    <w:rsid w:val="005034AB"/>
    <w:rsid w:val="00503B3A"/>
    <w:rsid w:val="00503CC5"/>
    <w:rsid w:val="00504C8A"/>
    <w:rsid w:val="00505403"/>
    <w:rsid w:val="005063F1"/>
    <w:rsid w:val="005067A3"/>
    <w:rsid w:val="00506A15"/>
    <w:rsid w:val="0050717E"/>
    <w:rsid w:val="00507645"/>
    <w:rsid w:val="00510EB4"/>
    <w:rsid w:val="005131E2"/>
    <w:rsid w:val="00513687"/>
    <w:rsid w:val="00513BE1"/>
    <w:rsid w:val="00513C64"/>
    <w:rsid w:val="005144E0"/>
    <w:rsid w:val="00514A76"/>
    <w:rsid w:val="00515723"/>
    <w:rsid w:val="005158D5"/>
    <w:rsid w:val="00515AB2"/>
    <w:rsid w:val="00515B36"/>
    <w:rsid w:val="00515D35"/>
    <w:rsid w:val="00515DAD"/>
    <w:rsid w:val="005165F4"/>
    <w:rsid w:val="0051664A"/>
    <w:rsid w:val="00516816"/>
    <w:rsid w:val="00516EE3"/>
    <w:rsid w:val="0051714F"/>
    <w:rsid w:val="0051739A"/>
    <w:rsid w:val="0051747E"/>
    <w:rsid w:val="00517A91"/>
    <w:rsid w:val="00517C9A"/>
    <w:rsid w:val="00517F96"/>
    <w:rsid w:val="0052012D"/>
    <w:rsid w:val="00521409"/>
    <w:rsid w:val="00523984"/>
    <w:rsid w:val="00523A0A"/>
    <w:rsid w:val="005249A2"/>
    <w:rsid w:val="00524A1F"/>
    <w:rsid w:val="005252C8"/>
    <w:rsid w:val="00525397"/>
    <w:rsid w:val="005253B9"/>
    <w:rsid w:val="00525936"/>
    <w:rsid w:val="00526FCC"/>
    <w:rsid w:val="00527608"/>
    <w:rsid w:val="00527A5E"/>
    <w:rsid w:val="00527BF7"/>
    <w:rsid w:val="0053007C"/>
    <w:rsid w:val="00531AF1"/>
    <w:rsid w:val="00532B54"/>
    <w:rsid w:val="00532EC6"/>
    <w:rsid w:val="0053336A"/>
    <w:rsid w:val="00533683"/>
    <w:rsid w:val="00534000"/>
    <w:rsid w:val="00534192"/>
    <w:rsid w:val="00534A78"/>
    <w:rsid w:val="0053613B"/>
    <w:rsid w:val="005369B6"/>
    <w:rsid w:val="00536E85"/>
    <w:rsid w:val="00536EF0"/>
    <w:rsid w:val="00537A6A"/>
    <w:rsid w:val="00537FC0"/>
    <w:rsid w:val="00540170"/>
    <w:rsid w:val="00540631"/>
    <w:rsid w:val="00540738"/>
    <w:rsid w:val="005407B7"/>
    <w:rsid w:val="0054109B"/>
    <w:rsid w:val="005410DF"/>
    <w:rsid w:val="00541585"/>
    <w:rsid w:val="00541689"/>
    <w:rsid w:val="00541ECB"/>
    <w:rsid w:val="00542594"/>
    <w:rsid w:val="00542A2E"/>
    <w:rsid w:val="00542A6D"/>
    <w:rsid w:val="00542B6C"/>
    <w:rsid w:val="00543635"/>
    <w:rsid w:val="00543B3B"/>
    <w:rsid w:val="00544D8F"/>
    <w:rsid w:val="00544E5A"/>
    <w:rsid w:val="0054533C"/>
    <w:rsid w:val="005457B8"/>
    <w:rsid w:val="005457F7"/>
    <w:rsid w:val="00545C57"/>
    <w:rsid w:val="00545CBA"/>
    <w:rsid w:val="005460C7"/>
    <w:rsid w:val="00546ACB"/>
    <w:rsid w:val="00546D54"/>
    <w:rsid w:val="00547A2D"/>
    <w:rsid w:val="00547B93"/>
    <w:rsid w:val="00547D9F"/>
    <w:rsid w:val="00551475"/>
    <w:rsid w:val="00552E92"/>
    <w:rsid w:val="005535E1"/>
    <w:rsid w:val="005536C9"/>
    <w:rsid w:val="00553B7F"/>
    <w:rsid w:val="00553D9A"/>
    <w:rsid w:val="00554F15"/>
    <w:rsid w:val="00555728"/>
    <w:rsid w:val="00555863"/>
    <w:rsid w:val="005559C8"/>
    <w:rsid w:val="00555B26"/>
    <w:rsid w:val="00555BFF"/>
    <w:rsid w:val="00555F3E"/>
    <w:rsid w:val="00555FBD"/>
    <w:rsid w:val="005562AF"/>
    <w:rsid w:val="00556482"/>
    <w:rsid w:val="005564D6"/>
    <w:rsid w:val="005570AB"/>
    <w:rsid w:val="00557314"/>
    <w:rsid w:val="00557967"/>
    <w:rsid w:val="00557BC9"/>
    <w:rsid w:val="00557CE3"/>
    <w:rsid w:val="00560069"/>
    <w:rsid w:val="005601B9"/>
    <w:rsid w:val="005604C1"/>
    <w:rsid w:val="0056063D"/>
    <w:rsid w:val="00560721"/>
    <w:rsid w:val="0056074F"/>
    <w:rsid w:val="00560962"/>
    <w:rsid w:val="005609DD"/>
    <w:rsid w:val="0056138E"/>
    <w:rsid w:val="0056197A"/>
    <w:rsid w:val="0056199D"/>
    <w:rsid w:val="00561DE7"/>
    <w:rsid w:val="00562954"/>
    <w:rsid w:val="00562CD1"/>
    <w:rsid w:val="00562E7A"/>
    <w:rsid w:val="00563453"/>
    <w:rsid w:val="005636FE"/>
    <w:rsid w:val="005639A1"/>
    <w:rsid w:val="00563B9E"/>
    <w:rsid w:val="00564084"/>
    <w:rsid w:val="00564857"/>
    <w:rsid w:val="00564B9E"/>
    <w:rsid w:val="00564EB7"/>
    <w:rsid w:val="005652EF"/>
    <w:rsid w:val="005657AA"/>
    <w:rsid w:val="005659BC"/>
    <w:rsid w:val="00565A81"/>
    <w:rsid w:val="00565E8B"/>
    <w:rsid w:val="00566483"/>
    <w:rsid w:val="00566976"/>
    <w:rsid w:val="00566B73"/>
    <w:rsid w:val="00566DA9"/>
    <w:rsid w:val="00566FEE"/>
    <w:rsid w:val="00567522"/>
    <w:rsid w:val="00567555"/>
    <w:rsid w:val="005675B2"/>
    <w:rsid w:val="00567ACA"/>
    <w:rsid w:val="00570098"/>
    <w:rsid w:val="00570A24"/>
    <w:rsid w:val="00570B07"/>
    <w:rsid w:val="00570D8E"/>
    <w:rsid w:val="00570F17"/>
    <w:rsid w:val="0057122A"/>
    <w:rsid w:val="0057219B"/>
    <w:rsid w:val="005721C8"/>
    <w:rsid w:val="0057351F"/>
    <w:rsid w:val="005736A2"/>
    <w:rsid w:val="0057394D"/>
    <w:rsid w:val="00573E79"/>
    <w:rsid w:val="0057411B"/>
    <w:rsid w:val="005743EE"/>
    <w:rsid w:val="005747E3"/>
    <w:rsid w:val="00574CDD"/>
    <w:rsid w:val="0057597D"/>
    <w:rsid w:val="00575A25"/>
    <w:rsid w:val="00575ABD"/>
    <w:rsid w:val="00575B12"/>
    <w:rsid w:val="0057615E"/>
    <w:rsid w:val="00576650"/>
    <w:rsid w:val="005769D2"/>
    <w:rsid w:val="00576A22"/>
    <w:rsid w:val="00576B42"/>
    <w:rsid w:val="00580005"/>
    <w:rsid w:val="00580313"/>
    <w:rsid w:val="00580A7C"/>
    <w:rsid w:val="00580C8C"/>
    <w:rsid w:val="00581954"/>
    <w:rsid w:val="00581D53"/>
    <w:rsid w:val="00581EA8"/>
    <w:rsid w:val="005825AC"/>
    <w:rsid w:val="005829DD"/>
    <w:rsid w:val="00582A53"/>
    <w:rsid w:val="005831C7"/>
    <w:rsid w:val="00583227"/>
    <w:rsid w:val="00583657"/>
    <w:rsid w:val="00583941"/>
    <w:rsid w:val="00583A08"/>
    <w:rsid w:val="00583E58"/>
    <w:rsid w:val="00584017"/>
    <w:rsid w:val="00584C44"/>
    <w:rsid w:val="00585D2A"/>
    <w:rsid w:val="00586E2F"/>
    <w:rsid w:val="00586F4A"/>
    <w:rsid w:val="0058728A"/>
    <w:rsid w:val="0058733D"/>
    <w:rsid w:val="00587A0B"/>
    <w:rsid w:val="00587A6D"/>
    <w:rsid w:val="00590814"/>
    <w:rsid w:val="00590A37"/>
    <w:rsid w:val="005910C4"/>
    <w:rsid w:val="00591302"/>
    <w:rsid w:val="00591359"/>
    <w:rsid w:val="00591FFC"/>
    <w:rsid w:val="0059223A"/>
    <w:rsid w:val="005925F2"/>
    <w:rsid w:val="00593E80"/>
    <w:rsid w:val="00593FF2"/>
    <w:rsid w:val="00594033"/>
    <w:rsid w:val="00594767"/>
    <w:rsid w:val="00594D16"/>
    <w:rsid w:val="0059558B"/>
    <w:rsid w:val="00595C9F"/>
    <w:rsid w:val="0059641F"/>
    <w:rsid w:val="005964DE"/>
    <w:rsid w:val="005967C6"/>
    <w:rsid w:val="00596AC9"/>
    <w:rsid w:val="005974CE"/>
    <w:rsid w:val="00597AC9"/>
    <w:rsid w:val="00597DE3"/>
    <w:rsid w:val="005A01D3"/>
    <w:rsid w:val="005A0736"/>
    <w:rsid w:val="005A07EF"/>
    <w:rsid w:val="005A1102"/>
    <w:rsid w:val="005A139D"/>
    <w:rsid w:val="005A1A67"/>
    <w:rsid w:val="005A2271"/>
    <w:rsid w:val="005A2B5A"/>
    <w:rsid w:val="005A3091"/>
    <w:rsid w:val="005A42BE"/>
    <w:rsid w:val="005A43AC"/>
    <w:rsid w:val="005A4CA7"/>
    <w:rsid w:val="005A5334"/>
    <w:rsid w:val="005A5568"/>
    <w:rsid w:val="005A58D3"/>
    <w:rsid w:val="005A5905"/>
    <w:rsid w:val="005A5DFF"/>
    <w:rsid w:val="005A5E6A"/>
    <w:rsid w:val="005A6390"/>
    <w:rsid w:val="005A6CB1"/>
    <w:rsid w:val="005A6E15"/>
    <w:rsid w:val="005A75F9"/>
    <w:rsid w:val="005A7A49"/>
    <w:rsid w:val="005A7B47"/>
    <w:rsid w:val="005B0885"/>
    <w:rsid w:val="005B0B45"/>
    <w:rsid w:val="005B113A"/>
    <w:rsid w:val="005B1D24"/>
    <w:rsid w:val="005B1F82"/>
    <w:rsid w:val="005B29C0"/>
    <w:rsid w:val="005B374C"/>
    <w:rsid w:val="005B41E0"/>
    <w:rsid w:val="005B4989"/>
    <w:rsid w:val="005B4C61"/>
    <w:rsid w:val="005B4F08"/>
    <w:rsid w:val="005B523A"/>
    <w:rsid w:val="005B5281"/>
    <w:rsid w:val="005B529B"/>
    <w:rsid w:val="005B53C4"/>
    <w:rsid w:val="005B59B9"/>
    <w:rsid w:val="005B7107"/>
    <w:rsid w:val="005B7288"/>
    <w:rsid w:val="005B7686"/>
    <w:rsid w:val="005B79D4"/>
    <w:rsid w:val="005C012E"/>
    <w:rsid w:val="005C0275"/>
    <w:rsid w:val="005C0AF7"/>
    <w:rsid w:val="005C151D"/>
    <w:rsid w:val="005C15D4"/>
    <w:rsid w:val="005C16C1"/>
    <w:rsid w:val="005C21E6"/>
    <w:rsid w:val="005C2918"/>
    <w:rsid w:val="005C2920"/>
    <w:rsid w:val="005C2D7B"/>
    <w:rsid w:val="005C2DC5"/>
    <w:rsid w:val="005C33B9"/>
    <w:rsid w:val="005C341C"/>
    <w:rsid w:val="005C3527"/>
    <w:rsid w:val="005C43F2"/>
    <w:rsid w:val="005C5CC6"/>
    <w:rsid w:val="005C60F2"/>
    <w:rsid w:val="005C6B7A"/>
    <w:rsid w:val="005C6E90"/>
    <w:rsid w:val="005C6F39"/>
    <w:rsid w:val="005C70B9"/>
    <w:rsid w:val="005C7821"/>
    <w:rsid w:val="005C7BBE"/>
    <w:rsid w:val="005D05F0"/>
    <w:rsid w:val="005D0699"/>
    <w:rsid w:val="005D0D45"/>
    <w:rsid w:val="005D1695"/>
    <w:rsid w:val="005D1A0D"/>
    <w:rsid w:val="005D1BB8"/>
    <w:rsid w:val="005D20C9"/>
    <w:rsid w:val="005D254F"/>
    <w:rsid w:val="005D2CCA"/>
    <w:rsid w:val="005D324C"/>
    <w:rsid w:val="005D3D26"/>
    <w:rsid w:val="005D4975"/>
    <w:rsid w:val="005D4DA4"/>
    <w:rsid w:val="005D5869"/>
    <w:rsid w:val="005D5ABD"/>
    <w:rsid w:val="005D5C0D"/>
    <w:rsid w:val="005D5C4D"/>
    <w:rsid w:val="005D5CE6"/>
    <w:rsid w:val="005D5DBA"/>
    <w:rsid w:val="005D62FD"/>
    <w:rsid w:val="005D638C"/>
    <w:rsid w:val="005D64E5"/>
    <w:rsid w:val="005D6579"/>
    <w:rsid w:val="005D7213"/>
    <w:rsid w:val="005D75F1"/>
    <w:rsid w:val="005D7E9F"/>
    <w:rsid w:val="005E018D"/>
    <w:rsid w:val="005E02AC"/>
    <w:rsid w:val="005E1109"/>
    <w:rsid w:val="005E13DB"/>
    <w:rsid w:val="005E1421"/>
    <w:rsid w:val="005E1670"/>
    <w:rsid w:val="005E195A"/>
    <w:rsid w:val="005E1B94"/>
    <w:rsid w:val="005E2EE9"/>
    <w:rsid w:val="005E311B"/>
    <w:rsid w:val="005E32E8"/>
    <w:rsid w:val="005E358D"/>
    <w:rsid w:val="005E3A9D"/>
    <w:rsid w:val="005E46EF"/>
    <w:rsid w:val="005E4DA2"/>
    <w:rsid w:val="005E4FE0"/>
    <w:rsid w:val="005E565E"/>
    <w:rsid w:val="005E5FF3"/>
    <w:rsid w:val="005E6603"/>
    <w:rsid w:val="005E723A"/>
    <w:rsid w:val="005E7BE8"/>
    <w:rsid w:val="005F0037"/>
    <w:rsid w:val="005F051E"/>
    <w:rsid w:val="005F0600"/>
    <w:rsid w:val="005F1878"/>
    <w:rsid w:val="005F2350"/>
    <w:rsid w:val="005F246B"/>
    <w:rsid w:val="005F2736"/>
    <w:rsid w:val="005F2A3C"/>
    <w:rsid w:val="005F2DC9"/>
    <w:rsid w:val="005F2EAB"/>
    <w:rsid w:val="005F3B8C"/>
    <w:rsid w:val="005F41A9"/>
    <w:rsid w:val="005F41CB"/>
    <w:rsid w:val="005F43AC"/>
    <w:rsid w:val="005F44DD"/>
    <w:rsid w:val="005F45F8"/>
    <w:rsid w:val="005F472D"/>
    <w:rsid w:val="005F5140"/>
    <w:rsid w:val="005F526F"/>
    <w:rsid w:val="005F542B"/>
    <w:rsid w:val="005F596E"/>
    <w:rsid w:val="005F5E69"/>
    <w:rsid w:val="005F6100"/>
    <w:rsid w:val="005F63D6"/>
    <w:rsid w:val="005F6537"/>
    <w:rsid w:val="005F6D21"/>
    <w:rsid w:val="005F6DDC"/>
    <w:rsid w:val="005F70C1"/>
    <w:rsid w:val="005F7E70"/>
    <w:rsid w:val="0060019E"/>
    <w:rsid w:val="00600446"/>
    <w:rsid w:val="006004AC"/>
    <w:rsid w:val="006004CB"/>
    <w:rsid w:val="00600B41"/>
    <w:rsid w:val="00600CBA"/>
    <w:rsid w:val="00600FDE"/>
    <w:rsid w:val="00601377"/>
    <w:rsid w:val="00601780"/>
    <w:rsid w:val="0060197E"/>
    <w:rsid w:val="00602237"/>
    <w:rsid w:val="00602708"/>
    <w:rsid w:val="00602C54"/>
    <w:rsid w:val="00603081"/>
    <w:rsid w:val="006030BB"/>
    <w:rsid w:val="0060376C"/>
    <w:rsid w:val="00603F71"/>
    <w:rsid w:val="00604AEB"/>
    <w:rsid w:val="00604F5C"/>
    <w:rsid w:val="0060509A"/>
    <w:rsid w:val="00605726"/>
    <w:rsid w:val="006058BD"/>
    <w:rsid w:val="00605AFC"/>
    <w:rsid w:val="00605B1C"/>
    <w:rsid w:val="00605EB4"/>
    <w:rsid w:val="00606062"/>
    <w:rsid w:val="006064C3"/>
    <w:rsid w:val="006064F0"/>
    <w:rsid w:val="00606810"/>
    <w:rsid w:val="00606BFD"/>
    <w:rsid w:val="00606F17"/>
    <w:rsid w:val="006075ED"/>
    <w:rsid w:val="00607D1B"/>
    <w:rsid w:val="00610B9A"/>
    <w:rsid w:val="0061152D"/>
    <w:rsid w:val="00611554"/>
    <w:rsid w:val="0061177F"/>
    <w:rsid w:val="00611D55"/>
    <w:rsid w:val="00612061"/>
    <w:rsid w:val="006120D5"/>
    <w:rsid w:val="0061250C"/>
    <w:rsid w:val="00612578"/>
    <w:rsid w:val="00612E02"/>
    <w:rsid w:val="0061300A"/>
    <w:rsid w:val="00613273"/>
    <w:rsid w:val="00613636"/>
    <w:rsid w:val="00613CE9"/>
    <w:rsid w:val="00613D4D"/>
    <w:rsid w:val="00613E1D"/>
    <w:rsid w:val="00613EF9"/>
    <w:rsid w:val="00613FDF"/>
    <w:rsid w:val="00614F84"/>
    <w:rsid w:val="006151E4"/>
    <w:rsid w:val="00615439"/>
    <w:rsid w:val="0061571E"/>
    <w:rsid w:val="006168C6"/>
    <w:rsid w:val="00616A3E"/>
    <w:rsid w:val="00621173"/>
    <w:rsid w:val="00621B8E"/>
    <w:rsid w:val="00621FDD"/>
    <w:rsid w:val="006220AD"/>
    <w:rsid w:val="0062236D"/>
    <w:rsid w:val="00622C45"/>
    <w:rsid w:val="00622E36"/>
    <w:rsid w:val="0062324D"/>
    <w:rsid w:val="00623504"/>
    <w:rsid w:val="00623933"/>
    <w:rsid w:val="00623F5D"/>
    <w:rsid w:val="00623F7D"/>
    <w:rsid w:val="006240CF"/>
    <w:rsid w:val="00624BF6"/>
    <w:rsid w:val="00624D0C"/>
    <w:rsid w:val="00624DBC"/>
    <w:rsid w:val="0062553C"/>
    <w:rsid w:val="006257BD"/>
    <w:rsid w:val="006257D6"/>
    <w:rsid w:val="0062588A"/>
    <w:rsid w:val="0062605B"/>
    <w:rsid w:val="00626631"/>
    <w:rsid w:val="006267BD"/>
    <w:rsid w:val="0062719B"/>
    <w:rsid w:val="00627546"/>
    <w:rsid w:val="006276C5"/>
    <w:rsid w:val="00627E15"/>
    <w:rsid w:val="00627F3F"/>
    <w:rsid w:val="00627FED"/>
    <w:rsid w:val="0063118B"/>
    <w:rsid w:val="006311FF"/>
    <w:rsid w:val="00631F59"/>
    <w:rsid w:val="0063282B"/>
    <w:rsid w:val="00632B7E"/>
    <w:rsid w:val="00633260"/>
    <w:rsid w:val="00633380"/>
    <w:rsid w:val="006339CC"/>
    <w:rsid w:val="00633C56"/>
    <w:rsid w:val="00634065"/>
    <w:rsid w:val="0063431D"/>
    <w:rsid w:val="00634AAA"/>
    <w:rsid w:val="00634AB2"/>
    <w:rsid w:val="00634E43"/>
    <w:rsid w:val="006356FD"/>
    <w:rsid w:val="006360E9"/>
    <w:rsid w:val="00636746"/>
    <w:rsid w:val="00636A94"/>
    <w:rsid w:val="0063758F"/>
    <w:rsid w:val="00637C14"/>
    <w:rsid w:val="00637E34"/>
    <w:rsid w:val="00640C67"/>
    <w:rsid w:val="00641C40"/>
    <w:rsid w:val="006420D1"/>
    <w:rsid w:val="00642AFD"/>
    <w:rsid w:val="00643CD9"/>
    <w:rsid w:val="00644910"/>
    <w:rsid w:val="006449D8"/>
    <w:rsid w:val="00644ECD"/>
    <w:rsid w:val="006451AF"/>
    <w:rsid w:val="00645AAD"/>
    <w:rsid w:val="00646B68"/>
    <w:rsid w:val="00647E11"/>
    <w:rsid w:val="00647F2E"/>
    <w:rsid w:val="0065038C"/>
    <w:rsid w:val="006505F5"/>
    <w:rsid w:val="006506E2"/>
    <w:rsid w:val="00650A95"/>
    <w:rsid w:val="00650B49"/>
    <w:rsid w:val="00650E44"/>
    <w:rsid w:val="006516C9"/>
    <w:rsid w:val="00652106"/>
    <w:rsid w:val="0065224F"/>
    <w:rsid w:val="0065255E"/>
    <w:rsid w:val="00652614"/>
    <w:rsid w:val="00652BDE"/>
    <w:rsid w:val="00652FE5"/>
    <w:rsid w:val="0065304F"/>
    <w:rsid w:val="006534CF"/>
    <w:rsid w:val="006536C7"/>
    <w:rsid w:val="0065416E"/>
    <w:rsid w:val="006541B3"/>
    <w:rsid w:val="00654425"/>
    <w:rsid w:val="0065533B"/>
    <w:rsid w:val="006556A1"/>
    <w:rsid w:val="00655F5E"/>
    <w:rsid w:val="0065641B"/>
    <w:rsid w:val="006568D9"/>
    <w:rsid w:val="00657115"/>
    <w:rsid w:val="00657502"/>
    <w:rsid w:val="00657B06"/>
    <w:rsid w:val="00657C41"/>
    <w:rsid w:val="00660234"/>
    <w:rsid w:val="0066094A"/>
    <w:rsid w:val="00660BF3"/>
    <w:rsid w:val="00660EEE"/>
    <w:rsid w:val="0066112C"/>
    <w:rsid w:val="00661658"/>
    <w:rsid w:val="00661968"/>
    <w:rsid w:val="00662A98"/>
    <w:rsid w:val="00662CF9"/>
    <w:rsid w:val="00662E5D"/>
    <w:rsid w:val="00663286"/>
    <w:rsid w:val="00663BEB"/>
    <w:rsid w:val="00664159"/>
    <w:rsid w:val="00664923"/>
    <w:rsid w:val="0066597B"/>
    <w:rsid w:val="00665E01"/>
    <w:rsid w:val="006665A9"/>
    <w:rsid w:val="006665D2"/>
    <w:rsid w:val="00666649"/>
    <w:rsid w:val="00666B0C"/>
    <w:rsid w:val="00666E39"/>
    <w:rsid w:val="00667043"/>
    <w:rsid w:val="00667137"/>
    <w:rsid w:val="0066734B"/>
    <w:rsid w:val="00667379"/>
    <w:rsid w:val="006674C2"/>
    <w:rsid w:val="00667523"/>
    <w:rsid w:val="00667C69"/>
    <w:rsid w:val="0067000A"/>
    <w:rsid w:val="00670039"/>
    <w:rsid w:val="00670461"/>
    <w:rsid w:val="006705ED"/>
    <w:rsid w:val="00670639"/>
    <w:rsid w:val="0067069D"/>
    <w:rsid w:val="00670C16"/>
    <w:rsid w:val="00670D6B"/>
    <w:rsid w:val="00671DC0"/>
    <w:rsid w:val="00672EBB"/>
    <w:rsid w:val="006730CF"/>
    <w:rsid w:val="006739F3"/>
    <w:rsid w:val="0067420D"/>
    <w:rsid w:val="0067489B"/>
    <w:rsid w:val="00674A92"/>
    <w:rsid w:val="006755D2"/>
    <w:rsid w:val="00675EDD"/>
    <w:rsid w:val="00676910"/>
    <w:rsid w:val="00677475"/>
    <w:rsid w:val="00677641"/>
    <w:rsid w:val="00677BF2"/>
    <w:rsid w:val="0068018C"/>
    <w:rsid w:val="00680FBC"/>
    <w:rsid w:val="006834D4"/>
    <w:rsid w:val="006836C1"/>
    <w:rsid w:val="0068376C"/>
    <w:rsid w:val="006838C9"/>
    <w:rsid w:val="00684328"/>
    <w:rsid w:val="006843F8"/>
    <w:rsid w:val="0068456A"/>
    <w:rsid w:val="00684A11"/>
    <w:rsid w:val="00684DA4"/>
    <w:rsid w:val="00684E76"/>
    <w:rsid w:val="00685027"/>
    <w:rsid w:val="00685332"/>
    <w:rsid w:val="006855FB"/>
    <w:rsid w:val="006858CE"/>
    <w:rsid w:val="00685BC8"/>
    <w:rsid w:val="006860E0"/>
    <w:rsid w:val="0068635B"/>
    <w:rsid w:val="006866C8"/>
    <w:rsid w:val="00686B5E"/>
    <w:rsid w:val="00686E29"/>
    <w:rsid w:val="00686E9A"/>
    <w:rsid w:val="006875EA"/>
    <w:rsid w:val="006900EF"/>
    <w:rsid w:val="00690C74"/>
    <w:rsid w:val="00690D85"/>
    <w:rsid w:val="006916C0"/>
    <w:rsid w:val="00692B16"/>
    <w:rsid w:val="00693063"/>
    <w:rsid w:val="00693A37"/>
    <w:rsid w:val="00694221"/>
    <w:rsid w:val="00694427"/>
    <w:rsid w:val="00694DD8"/>
    <w:rsid w:val="00694F24"/>
    <w:rsid w:val="0069581F"/>
    <w:rsid w:val="00695F15"/>
    <w:rsid w:val="006965A0"/>
    <w:rsid w:val="00696654"/>
    <w:rsid w:val="00696D57"/>
    <w:rsid w:val="00697003"/>
    <w:rsid w:val="00697BC1"/>
    <w:rsid w:val="00697BC8"/>
    <w:rsid w:val="006A0140"/>
    <w:rsid w:val="006A01BA"/>
    <w:rsid w:val="006A0216"/>
    <w:rsid w:val="006A0682"/>
    <w:rsid w:val="006A0C4F"/>
    <w:rsid w:val="006A150C"/>
    <w:rsid w:val="006A1792"/>
    <w:rsid w:val="006A1EF5"/>
    <w:rsid w:val="006A24FD"/>
    <w:rsid w:val="006A2CE1"/>
    <w:rsid w:val="006A2DBB"/>
    <w:rsid w:val="006A322A"/>
    <w:rsid w:val="006A33C1"/>
    <w:rsid w:val="006A3407"/>
    <w:rsid w:val="006A3420"/>
    <w:rsid w:val="006A448F"/>
    <w:rsid w:val="006A4818"/>
    <w:rsid w:val="006A4AAF"/>
    <w:rsid w:val="006A4D34"/>
    <w:rsid w:val="006A4EDA"/>
    <w:rsid w:val="006A602E"/>
    <w:rsid w:val="006A725F"/>
    <w:rsid w:val="006A7331"/>
    <w:rsid w:val="006A7869"/>
    <w:rsid w:val="006A791C"/>
    <w:rsid w:val="006A7C05"/>
    <w:rsid w:val="006B03D3"/>
    <w:rsid w:val="006B0DAA"/>
    <w:rsid w:val="006B13D3"/>
    <w:rsid w:val="006B17A7"/>
    <w:rsid w:val="006B224D"/>
    <w:rsid w:val="006B231C"/>
    <w:rsid w:val="006B2B24"/>
    <w:rsid w:val="006B2C2F"/>
    <w:rsid w:val="006B3385"/>
    <w:rsid w:val="006B390E"/>
    <w:rsid w:val="006B450E"/>
    <w:rsid w:val="006B472A"/>
    <w:rsid w:val="006B4A0E"/>
    <w:rsid w:val="006B5504"/>
    <w:rsid w:val="006B56CB"/>
    <w:rsid w:val="006B5AA3"/>
    <w:rsid w:val="006B6255"/>
    <w:rsid w:val="006B69AF"/>
    <w:rsid w:val="006B6DB6"/>
    <w:rsid w:val="006C031A"/>
    <w:rsid w:val="006C0590"/>
    <w:rsid w:val="006C10BE"/>
    <w:rsid w:val="006C11DC"/>
    <w:rsid w:val="006C1483"/>
    <w:rsid w:val="006C15F7"/>
    <w:rsid w:val="006C184C"/>
    <w:rsid w:val="006C243A"/>
    <w:rsid w:val="006C2F48"/>
    <w:rsid w:val="006C36D6"/>
    <w:rsid w:val="006C3789"/>
    <w:rsid w:val="006C42B8"/>
    <w:rsid w:val="006C4385"/>
    <w:rsid w:val="006C46C5"/>
    <w:rsid w:val="006C4990"/>
    <w:rsid w:val="006C4B45"/>
    <w:rsid w:val="006C5B08"/>
    <w:rsid w:val="006C6005"/>
    <w:rsid w:val="006C6264"/>
    <w:rsid w:val="006C6AD0"/>
    <w:rsid w:val="006C6E12"/>
    <w:rsid w:val="006C7BF0"/>
    <w:rsid w:val="006D0142"/>
    <w:rsid w:val="006D06F7"/>
    <w:rsid w:val="006D0EE9"/>
    <w:rsid w:val="006D15FE"/>
    <w:rsid w:val="006D1814"/>
    <w:rsid w:val="006D1D6F"/>
    <w:rsid w:val="006D1FF2"/>
    <w:rsid w:val="006D21B2"/>
    <w:rsid w:val="006D2BEE"/>
    <w:rsid w:val="006D2C2F"/>
    <w:rsid w:val="006D2ED9"/>
    <w:rsid w:val="006D2F06"/>
    <w:rsid w:val="006D3319"/>
    <w:rsid w:val="006D34C4"/>
    <w:rsid w:val="006D3693"/>
    <w:rsid w:val="006D39F2"/>
    <w:rsid w:val="006D3AF5"/>
    <w:rsid w:val="006D403D"/>
    <w:rsid w:val="006D4D26"/>
    <w:rsid w:val="006D50E3"/>
    <w:rsid w:val="006D5123"/>
    <w:rsid w:val="006D5961"/>
    <w:rsid w:val="006D5C32"/>
    <w:rsid w:val="006D6594"/>
    <w:rsid w:val="006D7008"/>
    <w:rsid w:val="006D706A"/>
    <w:rsid w:val="006E0058"/>
    <w:rsid w:val="006E012D"/>
    <w:rsid w:val="006E020E"/>
    <w:rsid w:val="006E0731"/>
    <w:rsid w:val="006E103C"/>
    <w:rsid w:val="006E18D0"/>
    <w:rsid w:val="006E1FBB"/>
    <w:rsid w:val="006E2012"/>
    <w:rsid w:val="006E2338"/>
    <w:rsid w:val="006E27A9"/>
    <w:rsid w:val="006E27E7"/>
    <w:rsid w:val="006E2C36"/>
    <w:rsid w:val="006E2C9B"/>
    <w:rsid w:val="006E2DC1"/>
    <w:rsid w:val="006E3C77"/>
    <w:rsid w:val="006E3FB2"/>
    <w:rsid w:val="006E4532"/>
    <w:rsid w:val="006E47DA"/>
    <w:rsid w:val="006E5D24"/>
    <w:rsid w:val="006E63A4"/>
    <w:rsid w:val="006E63CD"/>
    <w:rsid w:val="006E6E8D"/>
    <w:rsid w:val="006E73B6"/>
    <w:rsid w:val="006E74EC"/>
    <w:rsid w:val="006E77BE"/>
    <w:rsid w:val="006F0146"/>
    <w:rsid w:val="006F0AC5"/>
    <w:rsid w:val="006F1224"/>
    <w:rsid w:val="006F1CEA"/>
    <w:rsid w:val="006F27DE"/>
    <w:rsid w:val="006F2886"/>
    <w:rsid w:val="006F29BB"/>
    <w:rsid w:val="006F390E"/>
    <w:rsid w:val="006F3982"/>
    <w:rsid w:val="006F41EB"/>
    <w:rsid w:val="006F45A2"/>
    <w:rsid w:val="006F5298"/>
    <w:rsid w:val="006F595E"/>
    <w:rsid w:val="006F5D33"/>
    <w:rsid w:val="006F6443"/>
    <w:rsid w:val="006F66A1"/>
    <w:rsid w:val="006F6B02"/>
    <w:rsid w:val="006F6C1A"/>
    <w:rsid w:val="006F6F68"/>
    <w:rsid w:val="006F7076"/>
    <w:rsid w:val="006F77C4"/>
    <w:rsid w:val="006F7D56"/>
    <w:rsid w:val="0070046A"/>
    <w:rsid w:val="007015AA"/>
    <w:rsid w:val="00701AC8"/>
    <w:rsid w:val="00701D44"/>
    <w:rsid w:val="0070276B"/>
    <w:rsid w:val="007032FA"/>
    <w:rsid w:val="0070379A"/>
    <w:rsid w:val="00703D19"/>
    <w:rsid w:val="00703E37"/>
    <w:rsid w:val="00704E27"/>
    <w:rsid w:val="00704E4A"/>
    <w:rsid w:val="007053FE"/>
    <w:rsid w:val="007054FD"/>
    <w:rsid w:val="00705EBE"/>
    <w:rsid w:val="007060BC"/>
    <w:rsid w:val="00706562"/>
    <w:rsid w:val="0070674C"/>
    <w:rsid w:val="007074FB"/>
    <w:rsid w:val="00707DDC"/>
    <w:rsid w:val="00707F6D"/>
    <w:rsid w:val="007101EE"/>
    <w:rsid w:val="007104D5"/>
    <w:rsid w:val="00710582"/>
    <w:rsid w:val="00710652"/>
    <w:rsid w:val="0071179F"/>
    <w:rsid w:val="00711855"/>
    <w:rsid w:val="00711AAC"/>
    <w:rsid w:val="00712BD1"/>
    <w:rsid w:val="007135A3"/>
    <w:rsid w:val="0071372B"/>
    <w:rsid w:val="00713CEB"/>
    <w:rsid w:val="00713FA1"/>
    <w:rsid w:val="00714397"/>
    <w:rsid w:val="007143C6"/>
    <w:rsid w:val="0071579D"/>
    <w:rsid w:val="00715817"/>
    <w:rsid w:val="00716119"/>
    <w:rsid w:val="0071645F"/>
    <w:rsid w:val="00716985"/>
    <w:rsid w:val="00716C08"/>
    <w:rsid w:val="007170D6"/>
    <w:rsid w:val="00717517"/>
    <w:rsid w:val="007179E1"/>
    <w:rsid w:val="00720760"/>
    <w:rsid w:val="007208D6"/>
    <w:rsid w:val="007215D3"/>
    <w:rsid w:val="00721AF1"/>
    <w:rsid w:val="00721BB1"/>
    <w:rsid w:val="00721D82"/>
    <w:rsid w:val="007220E8"/>
    <w:rsid w:val="007222F8"/>
    <w:rsid w:val="00722FEF"/>
    <w:rsid w:val="00723495"/>
    <w:rsid w:val="00723B99"/>
    <w:rsid w:val="007242F2"/>
    <w:rsid w:val="007252CC"/>
    <w:rsid w:val="00725A74"/>
    <w:rsid w:val="00725FC6"/>
    <w:rsid w:val="007261A3"/>
    <w:rsid w:val="0072632B"/>
    <w:rsid w:val="00726D15"/>
    <w:rsid w:val="00726D30"/>
    <w:rsid w:val="0072704A"/>
    <w:rsid w:val="0072716E"/>
    <w:rsid w:val="0072755D"/>
    <w:rsid w:val="007279D0"/>
    <w:rsid w:val="00727A31"/>
    <w:rsid w:val="00727A35"/>
    <w:rsid w:val="00727B6C"/>
    <w:rsid w:val="00727D93"/>
    <w:rsid w:val="00727E7F"/>
    <w:rsid w:val="00727F92"/>
    <w:rsid w:val="00730AA1"/>
    <w:rsid w:val="00730BAA"/>
    <w:rsid w:val="0073160D"/>
    <w:rsid w:val="00731A22"/>
    <w:rsid w:val="00731C9F"/>
    <w:rsid w:val="00731D98"/>
    <w:rsid w:val="00731E15"/>
    <w:rsid w:val="007320DD"/>
    <w:rsid w:val="007326FD"/>
    <w:rsid w:val="0073275B"/>
    <w:rsid w:val="0073316D"/>
    <w:rsid w:val="007337FC"/>
    <w:rsid w:val="00733CFA"/>
    <w:rsid w:val="00733DCD"/>
    <w:rsid w:val="0073402D"/>
    <w:rsid w:val="0073550E"/>
    <w:rsid w:val="007355FC"/>
    <w:rsid w:val="00735A1F"/>
    <w:rsid w:val="00735C71"/>
    <w:rsid w:val="007360F1"/>
    <w:rsid w:val="00736C4D"/>
    <w:rsid w:val="00737352"/>
    <w:rsid w:val="00740471"/>
    <w:rsid w:val="007407BF"/>
    <w:rsid w:val="00740ADF"/>
    <w:rsid w:val="007413A1"/>
    <w:rsid w:val="00741A81"/>
    <w:rsid w:val="0074212E"/>
    <w:rsid w:val="00742C60"/>
    <w:rsid w:val="00742D74"/>
    <w:rsid w:val="007430E5"/>
    <w:rsid w:val="007438DB"/>
    <w:rsid w:val="00743F2D"/>
    <w:rsid w:val="00743FFB"/>
    <w:rsid w:val="00744589"/>
    <w:rsid w:val="00744815"/>
    <w:rsid w:val="0074564C"/>
    <w:rsid w:val="00745710"/>
    <w:rsid w:val="00745BB6"/>
    <w:rsid w:val="00745E1C"/>
    <w:rsid w:val="00745EED"/>
    <w:rsid w:val="00745F9B"/>
    <w:rsid w:val="00746503"/>
    <w:rsid w:val="0074665D"/>
    <w:rsid w:val="0074679D"/>
    <w:rsid w:val="007501FB"/>
    <w:rsid w:val="007506A1"/>
    <w:rsid w:val="007506C5"/>
    <w:rsid w:val="0075134D"/>
    <w:rsid w:val="007516C5"/>
    <w:rsid w:val="00752655"/>
    <w:rsid w:val="00752797"/>
    <w:rsid w:val="00752B2E"/>
    <w:rsid w:val="00752E8E"/>
    <w:rsid w:val="0075304D"/>
    <w:rsid w:val="00754123"/>
    <w:rsid w:val="007542E4"/>
    <w:rsid w:val="00754353"/>
    <w:rsid w:val="00754475"/>
    <w:rsid w:val="0075524E"/>
    <w:rsid w:val="00755D6D"/>
    <w:rsid w:val="00756123"/>
    <w:rsid w:val="00756276"/>
    <w:rsid w:val="0075656F"/>
    <w:rsid w:val="00756BE4"/>
    <w:rsid w:val="0075775F"/>
    <w:rsid w:val="00757AF5"/>
    <w:rsid w:val="00757EDB"/>
    <w:rsid w:val="00760001"/>
    <w:rsid w:val="00760FA0"/>
    <w:rsid w:val="00761449"/>
    <w:rsid w:val="0076170A"/>
    <w:rsid w:val="0076199B"/>
    <w:rsid w:val="00762450"/>
    <w:rsid w:val="007626ED"/>
    <w:rsid w:val="00762A98"/>
    <w:rsid w:val="007631A8"/>
    <w:rsid w:val="00763714"/>
    <w:rsid w:val="00763AA1"/>
    <w:rsid w:val="00763FC9"/>
    <w:rsid w:val="007641F7"/>
    <w:rsid w:val="00764A63"/>
    <w:rsid w:val="00765B77"/>
    <w:rsid w:val="0076608E"/>
    <w:rsid w:val="0076608F"/>
    <w:rsid w:val="00766201"/>
    <w:rsid w:val="007671DB"/>
    <w:rsid w:val="0076728E"/>
    <w:rsid w:val="0076730A"/>
    <w:rsid w:val="00767564"/>
    <w:rsid w:val="00767682"/>
    <w:rsid w:val="00767A6B"/>
    <w:rsid w:val="00767FDD"/>
    <w:rsid w:val="0077018C"/>
    <w:rsid w:val="007701F7"/>
    <w:rsid w:val="007715D0"/>
    <w:rsid w:val="007724CE"/>
    <w:rsid w:val="00772911"/>
    <w:rsid w:val="00772C10"/>
    <w:rsid w:val="00772F93"/>
    <w:rsid w:val="00773683"/>
    <w:rsid w:val="00774797"/>
    <w:rsid w:val="007747C9"/>
    <w:rsid w:val="00774BF7"/>
    <w:rsid w:val="00774C22"/>
    <w:rsid w:val="00774E57"/>
    <w:rsid w:val="0077553E"/>
    <w:rsid w:val="00775633"/>
    <w:rsid w:val="00775F3A"/>
    <w:rsid w:val="00777159"/>
    <w:rsid w:val="00777B12"/>
    <w:rsid w:val="00777C89"/>
    <w:rsid w:val="00777F21"/>
    <w:rsid w:val="00780115"/>
    <w:rsid w:val="00780219"/>
    <w:rsid w:val="00781B75"/>
    <w:rsid w:val="007821B7"/>
    <w:rsid w:val="007825C7"/>
    <w:rsid w:val="00782794"/>
    <w:rsid w:val="00782910"/>
    <w:rsid w:val="00782C3B"/>
    <w:rsid w:val="007833BF"/>
    <w:rsid w:val="00783B0C"/>
    <w:rsid w:val="00783FC6"/>
    <w:rsid w:val="00784980"/>
    <w:rsid w:val="00784D5B"/>
    <w:rsid w:val="00784DC3"/>
    <w:rsid w:val="00784E74"/>
    <w:rsid w:val="00784FFE"/>
    <w:rsid w:val="00785758"/>
    <w:rsid w:val="00785FA6"/>
    <w:rsid w:val="00785FAD"/>
    <w:rsid w:val="00786291"/>
    <w:rsid w:val="007866A3"/>
    <w:rsid w:val="00787615"/>
    <w:rsid w:val="00787903"/>
    <w:rsid w:val="00787F98"/>
    <w:rsid w:val="0079034D"/>
    <w:rsid w:val="0079048F"/>
    <w:rsid w:val="00790499"/>
    <w:rsid w:val="00790599"/>
    <w:rsid w:val="007905EF"/>
    <w:rsid w:val="00790AB9"/>
    <w:rsid w:val="00790C30"/>
    <w:rsid w:val="00790E93"/>
    <w:rsid w:val="00790EEE"/>
    <w:rsid w:val="007910B9"/>
    <w:rsid w:val="00791124"/>
    <w:rsid w:val="0079164B"/>
    <w:rsid w:val="00791DEA"/>
    <w:rsid w:val="0079236A"/>
    <w:rsid w:val="00792410"/>
    <w:rsid w:val="007924C4"/>
    <w:rsid w:val="00792535"/>
    <w:rsid w:val="00792920"/>
    <w:rsid w:val="00792A24"/>
    <w:rsid w:val="00793291"/>
    <w:rsid w:val="007938D8"/>
    <w:rsid w:val="00793B0C"/>
    <w:rsid w:val="00793C84"/>
    <w:rsid w:val="00793FF0"/>
    <w:rsid w:val="0079444A"/>
    <w:rsid w:val="0079497E"/>
    <w:rsid w:val="00795346"/>
    <w:rsid w:val="007955E1"/>
    <w:rsid w:val="00795712"/>
    <w:rsid w:val="0079685E"/>
    <w:rsid w:val="00796B49"/>
    <w:rsid w:val="0079716F"/>
    <w:rsid w:val="0079730B"/>
    <w:rsid w:val="00797EA6"/>
    <w:rsid w:val="00797FCC"/>
    <w:rsid w:val="007A08DA"/>
    <w:rsid w:val="007A099E"/>
    <w:rsid w:val="007A0CC5"/>
    <w:rsid w:val="007A1478"/>
    <w:rsid w:val="007A18BE"/>
    <w:rsid w:val="007A1922"/>
    <w:rsid w:val="007A1BBB"/>
    <w:rsid w:val="007A232A"/>
    <w:rsid w:val="007A23D0"/>
    <w:rsid w:val="007A2400"/>
    <w:rsid w:val="007A279B"/>
    <w:rsid w:val="007A2870"/>
    <w:rsid w:val="007A356A"/>
    <w:rsid w:val="007A39D1"/>
    <w:rsid w:val="007A3AE9"/>
    <w:rsid w:val="007A421F"/>
    <w:rsid w:val="007A4658"/>
    <w:rsid w:val="007A4D91"/>
    <w:rsid w:val="007A529E"/>
    <w:rsid w:val="007A586F"/>
    <w:rsid w:val="007A60BE"/>
    <w:rsid w:val="007A6FC1"/>
    <w:rsid w:val="007A72A7"/>
    <w:rsid w:val="007A757A"/>
    <w:rsid w:val="007A7A2F"/>
    <w:rsid w:val="007A7DE9"/>
    <w:rsid w:val="007B017A"/>
    <w:rsid w:val="007B0CB4"/>
    <w:rsid w:val="007B1050"/>
    <w:rsid w:val="007B198B"/>
    <w:rsid w:val="007B1EB3"/>
    <w:rsid w:val="007B2064"/>
    <w:rsid w:val="007B2311"/>
    <w:rsid w:val="007B3309"/>
    <w:rsid w:val="007B3441"/>
    <w:rsid w:val="007B366C"/>
    <w:rsid w:val="007B3AFE"/>
    <w:rsid w:val="007B3D2A"/>
    <w:rsid w:val="007B51EB"/>
    <w:rsid w:val="007B5B56"/>
    <w:rsid w:val="007B5EF0"/>
    <w:rsid w:val="007B608A"/>
    <w:rsid w:val="007B62D9"/>
    <w:rsid w:val="007B6624"/>
    <w:rsid w:val="007B7FB6"/>
    <w:rsid w:val="007C071A"/>
    <w:rsid w:val="007C073A"/>
    <w:rsid w:val="007C14B5"/>
    <w:rsid w:val="007C17DC"/>
    <w:rsid w:val="007C1E8E"/>
    <w:rsid w:val="007C28E9"/>
    <w:rsid w:val="007C2D89"/>
    <w:rsid w:val="007C32C7"/>
    <w:rsid w:val="007C3389"/>
    <w:rsid w:val="007C3A38"/>
    <w:rsid w:val="007C3D62"/>
    <w:rsid w:val="007C4048"/>
    <w:rsid w:val="007C46D9"/>
    <w:rsid w:val="007C47F4"/>
    <w:rsid w:val="007C4E93"/>
    <w:rsid w:val="007C4EE6"/>
    <w:rsid w:val="007C57AD"/>
    <w:rsid w:val="007C5DE9"/>
    <w:rsid w:val="007C5E91"/>
    <w:rsid w:val="007C66F1"/>
    <w:rsid w:val="007C6A19"/>
    <w:rsid w:val="007C6B14"/>
    <w:rsid w:val="007C6EF0"/>
    <w:rsid w:val="007C7103"/>
    <w:rsid w:val="007C7F98"/>
    <w:rsid w:val="007C7FF5"/>
    <w:rsid w:val="007D007C"/>
    <w:rsid w:val="007D0A42"/>
    <w:rsid w:val="007D0A96"/>
    <w:rsid w:val="007D1158"/>
    <w:rsid w:val="007D1334"/>
    <w:rsid w:val="007D14CD"/>
    <w:rsid w:val="007D14FB"/>
    <w:rsid w:val="007D16FC"/>
    <w:rsid w:val="007D18E9"/>
    <w:rsid w:val="007D243F"/>
    <w:rsid w:val="007D246C"/>
    <w:rsid w:val="007D28DC"/>
    <w:rsid w:val="007D3399"/>
    <w:rsid w:val="007D3A76"/>
    <w:rsid w:val="007D3B80"/>
    <w:rsid w:val="007D3EF0"/>
    <w:rsid w:val="007D4536"/>
    <w:rsid w:val="007D45EF"/>
    <w:rsid w:val="007D4C67"/>
    <w:rsid w:val="007D506D"/>
    <w:rsid w:val="007D5296"/>
    <w:rsid w:val="007D571C"/>
    <w:rsid w:val="007D64C5"/>
    <w:rsid w:val="007D65BD"/>
    <w:rsid w:val="007D6BF5"/>
    <w:rsid w:val="007D6FD3"/>
    <w:rsid w:val="007D7404"/>
    <w:rsid w:val="007E02B7"/>
    <w:rsid w:val="007E0624"/>
    <w:rsid w:val="007E0A7F"/>
    <w:rsid w:val="007E1A0A"/>
    <w:rsid w:val="007E1E97"/>
    <w:rsid w:val="007E21A8"/>
    <w:rsid w:val="007E2314"/>
    <w:rsid w:val="007E2389"/>
    <w:rsid w:val="007E2868"/>
    <w:rsid w:val="007E296A"/>
    <w:rsid w:val="007E3BF9"/>
    <w:rsid w:val="007E3CB0"/>
    <w:rsid w:val="007E3E24"/>
    <w:rsid w:val="007E3E39"/>
    <w:rsid w:val="007E46AF"/>
    <w:rsid w:val="007E5E11"/>
    <w:rsid w:val="007E6A6A"/>
    <w:rsid w:val="007E6D4D"/>
    <w:rsid w:val="007E6DB1"/>
    <w:rsid w:val="007E6F56"/>
    <w:rsid w:val="007E72E9"/>
    <w:rsid w:val="007E73F0"/>
    <w:rsid w:val="007E7BAC"/>
    <w:rsid w:val="007E7BAF"/>
    <w:rsid w:val="007F00BE"/>
    <w:rsid w:val="007F14F1"/>
    <w:rsid w:val="007F1D64"/>
    <w:rsid w:val="007F211C"/>
    <w:rsid w:val="007F22CF"/>
    <w:rsid w:val="007F2A0D"/>
    <w:rsid w:val="007F3CF8"/>
    <w:rsid w:val="007F4082"/>
    <w:rsid w:val="007F48AC"/>
    <w:rsid w:val="007F4939"/>
    <w:rsid w:val="007F4E9F"/>
    <w:rsid w:val="007F50AC"/>
    <w:rsid w:val="007F5420"/>
    <w:rsid w:val="007F564F"/>
    <w:rsid w:val="007F5872"/>
    <w:rsid w:val="007F642C"/>
    <w:rsid w:val="007F652E"/>
    <w:rsid w:val="007F6537"/>
    <w:rsid w:val="007F742F"/>
    <w:rsid w:val="007F79CE"/>
    <w:rsid w:val="00800B1F"/>
    <w:rsid w:val="00800DCA"/>
    <w:rsid w:val="00801EB4"/>
    <w:rsid w:val="008020EB"/>
    <w:rsid w:val="008028C1"/>
    <w:rsid w:val="00803B03"/>
    <w:rsid w:val="00804069"/>
    <w:rsid w:val="0080562E"/>
    <w:rsid w:val="00805A5C"/>
    <w:rsid w:val="00806646"/>
    <w:rsid w:val="00806A1C"/>
    <w:rsid w:val="0080745C"/>
    <w:rsid w:val="00807542"/>
    <w:rsid w:val="00807E36"/>
    <w:rsid w:val="00807E83"/>
    <w:rsid w:val="008101F6"/>
    <w:rsid w:val="00810481"/>
    <w:rsid w:val="00810D93"/>
    <w:rsid w:val="00811788"/>
    <w:rsid w:val="00811CE2"/>
    <w:rsid w:val="0081240D"/>
    <w:rsid w:val="008130F4"/>
    <w:rsid w:val="008134BE"/>
    <w:rsid w:val="00814027"/>
    <w:rsid w:val="00814924"/>
    <w:rsid w:val="0081507C"/>
    <w:rsid w:val="00815D3D"/>
    <w:rsid w:val="00816FBC"/>
    <w:rsid w:val="008170B9"/>
    <w:rsid w:val="008171C8"/>
    <w:rsid w:val="0081746A"/>
    <w:rsid w:val="008177A4"/>
    <w:rsid w:val="00820CED"/>
    <w:rsid w:val="0082118D"/>
    <w:rsid w:val="00821942"/>
    <w:rsid w:val="0082263F"/>
    <w:rsid w:val="00823174"/>
    <w:rsid w:val="00823AEC"/>
    <w:rsid w:val="00824719"/>
    <w:rsid w:val="00824CF4"/>
    <w:rsid w:val="0082524F"/>
    <w:rsid w:val="0082596E"/>
    <w:rsid w:val="008259A9"/>
    <w:rsid w:val="00825AA9"/>
    <w:rsid w:val="00825F75"/>
    <w:rsid w:val="00825FD9"/>
    <w:rsid w:val="00826125"/>
    <w:rsid w:val="00826261"/>
    <w:rsid w:val="00826B35"/>
    <w:rsid w:val="00826B7E"/>
    <w:rsid w:val="00826DC5"/>
    <w:rsid w:val="008270D0"/>
    <w:rsid w:val="008271B1"/>
    <w:rsid w:val="00827869"/>
    <w:rsid w:val="00827FDC"/>
    <w:rsid w:val="0083005F"/>
    <w:rsid w:val="008302D2"/>
    <w:rsid w:val="00830C57"/>
    <w:rsid w:val="00830F62"/>
    <w:rsid w:val="0083142E"/>
    <w:rsid w:val="008314EE"/>
    <w:rsid w:val="008314F1"/>
    <w:rsid w:val="00832FF3"/>
    <w:rsid w:val="00834685"/>
    <w:rsid w:val="008346CE"/>
    <w:rsid w:val="0083479D"/>
    <w:rsid w:val="00834E38"/>
    <w:rsid w:val="00834EB9"/>
    <w:rsid w:val="008350CD"/>
    <w:rsid w:val="00835642"/>
    <w:rsid w:val="008357CF"/>
    <w:rsid w:val="0083647D"/>
    <w:rsid w:val="0083676F"/>
    <w:rsid w:val="008367D1"/>
    <w:rsid w:val="00836CA7"/>
    <w:rsid w:val="00837121"/>
    <w:rsid w:val="008375D4"/>
    <w:rsid w:val="00837A3E"/>
    <w:rsid w:val="00837A9F"/>
    <w:rsid w:val="00837B44"/>
    <w:rsid w:val="00837C42"/>
    <w:rsid w:val="00837E91"/>
    <w:rsid w:val="00840083"/>
    <w:rsid w:val="0084012E"/>
    <w:rsid w:val="00840995"/>
    <w:rsid w:val="00840E48"/>
    <w:rsid w:val="0084110D"/>
    <w:rsid w:val="008412BB"/>
    <w:rsid w:val="0084148B"/>
    <w:rsid w:val="00841B27"/>
    <w:rsid w:val="00841B80"/>
    <w:rsid w:val="00841E9E"/>
    <w:rsid w:val="008426F1"/>
    <w:rsid w:val="00842C4C"/>
    <w:rsid w:val="00842E1B"/>
    <w:rsid w:val="00842ED1"/>
    <w:rsid w:val="0084315A"/>
    <w:rsid w:val="008435DF"/>
    <w:rsid w:val="00843759"/>
    <w:rsid w:val="00843A33"/>
    <w:rsid w:val="00843FD0"/>
    <w:rsid w:val="00844037"/>
    <w:rsid w:val="008441A0"/>
    <w:rsid w:val="008445F9"/>
    <w:rsid w:val="00844DE2"/>
    <w:rsid w:val="00844EBB"/>
    <w:rsid w:val="00845075"/>
    <w:rsid w:val="008466E1"/>
    <w:rsid w:val="008469A9"/>
    <w:rsid w:val="00847188"/>
    <w:rsid w:val="008472F8"/>
    <w:rsid w:val="0084753D"/>
    <w:rsid w:val="0084790E"/>
    <w:rsid w:val="00850519"/>
    <w:rsid w:val="00850720"/>
    <w:rsid w:val="00850919"/>
    <w:rsid w:val="00850D2B"/>
    <w:rsid w:val="00851295"/>
    <w:rsid w:val="008512AA"/>
    <w:rsid w:val="0085148B"/>
    <w:rsid w:val="008538C1"/>
    <w:rsid w:val="008542B3"/>
    <w:rsid w:val="00854A67"/>
    <w:rsid w:val="0085585C"/>
    <w:rsid w:val="00855D11"/>
    <w:rsid w:val="00855FCE"/>
    <w:rsid w:val="00855FFA"/>
    <w:rsid w:val="008562B7"/>
    <w:rsid w:val="0085653B"/>
    <w:rsid w:val="00857386"/>
    <w:rsid w:val="008574FD"/>
    <w:rsid w:val="008609D3"/>
    <w:rsid w:val="00860ED7"/>
    <w:rsid w:val="008616A0"/>
    <w:rsid w:val="0086202D"/>
    <w:rsid w:val="00862187"/>
    <w:rsid w:val="00862422"/>
    <w:rsid w:val="00862498"/>
    <w:rsid w:val="008628E9"/>
    <w:rsid w:val="00862D86"/>
    <w:rsid w:val="00863647"/>
    <w:rsid w:val="00863E1D"/>
    <w:rsid w:val="008640E1"/>
    <w:rsid w:val="00864532"/>
    <w:rsid w:val="00864AEC"/>
    <w:rsid w:val="0086504B"/>
    <w:rsid w:val="00865180"/>
    <w:rsid w:val="00865484"/>
    <w:rsid w:val="0086560E"/>
    <w:rsid w:val="00865860"/>
    <w:rsid w:val="008661FF"/>
    <w:rsid w:val="008664B9"/>
    <w:rsid w:val="00866570"/>
    <w:rsid w:val="00867007"/>
    <w:rsid w:val="008674A5"/>
    <w:rsid w:val="00867834"/>
    <w:rsid w:val="00867885"/>
    <w:rsid w:val="008708A2"/>
    <w:rsid w:val="008708A7"/>
    <w:rsid w:val="00870A46"/>
    <w:rsid w:val="00870BF6"/>
    <w:rsid w:val="00870C2D"/>
    <w:rsid w:val="00870E90"/>
    <w:rsid w:val="008714B8"/>
    <w:rsid w:val="00871722"/>
    <w:rsid w:val="00871898"/>
    <w:rsid w:val="00872C7B"/>
    <w:rsid w:val="00873B30"/>
    <w:rsid w:val="00873B9C"/>
    <w:rsid w:val="00873DC1"/>
    <w:rsid w:val="00874842"/>
    <w:rsid w:val="00874B36"/>
    <w:rsid w:val="00874F94"/>
    <w:rsid w:val="00875A16"/>
    <w:rsid w:val="008763AB"/>
    <w:rsid w:val="00876418"/>
    <w:rsid w:val="008765E6"/>
    <w:rsid w:val="00876BBA"/>
    <w:rsid w:val="00876D2B"/>
    <w:rsid w:val="00877868"/>
    <w:rsid w:val="008779D5"/>
    <w:rsid w:val="00877CCB"/>
    <w:rsid w:val="00877E01"/>
    <w:rsid w:val="0088091D"/>
    <w:rsid w:val="00880D7D"/>
    <w:rsid w:val="00880FD9"/>
    <w:rsid w:val="0088123D"/>
    <w:rsid w:val="008814D9"/>
    <w:rsid w:val="008825B9"/>
    <w:rsid w:val="008828F4"/>
    <w:rsid w:val="00883249"/>
    <w:rsid w:val="00883899"/>
    <w:rsid w:val="0088389E"/>
    <w:rsid w:val="008838CA"/>
    <w:rsid w:val="00883AF0"/>
    <w:rsid w:val="00884226"/>
    <w:rsid w:val="00884389"/>
    <w:rsid w:val="00884B50"/>
    <w:rsid w:val="00884BAA"/>
    <w:rsid w:val="008855BC"/>
    <w:rsid w:val="008858D4"/>
    <w:rsid w:val="00885D4E"/>
    <w:rsid w:val="00886257"/>
    <w:rsid w:val="008867D8"/>
    <w:rsid w:val="00886AB7"/>
    <w:rsid w:val="0088713B"/>
    <w:rsid w:val="00887B7E"/>
    <w:rsid w:val="00887D25"/>
    <w:rsid w:val="00890025"/>
    <w:rsid w:val="0089005F"/>
    <w:rsid w:val="008902C3"/>
    <w:rsid w:val="00890A6F"/>
    <w:rsid w:val="00890F46"/>
    <w:rsid w:val="00891338"/>
    <w:rsid w:val="008916AB"/>
    <w:rsid w:val="00891969"/>
    <w:rsid w:val="00891A31"/>
    <w:rsid w:val="0089236D"/>
    <w:rsid w:val="00892E42"/>
    <w:rsid w:val="0089316A"/>
    <w:rsid w:val="0089384B"/>
    <w:rsid w:val="00893D08"/>
    <w:rsid w:val="008948BD"/>
    <w:rsid w:val="00894C9D"/>
    <w:rsid w:val="00894CC3"/>
    <w:rsid w:val="008958B7"/>
    <w:rsid w:val="00897075"/>
    <w:rsid w:val="00897276"/>
    <w:rsid w:val="008A01A9"/>
    <w:rsid w:val="008A05F7"/>
    <w:rsid w:val="008A0A67"/>
    <w:rsid w:val="008A0E0F"/>
    <w:rsid w:val="008A14A9"/>
    <w:rsid w:val="008A229A"/>
    <w:rsid w:val="008A2801"/>
    <w:rsid w:val="008A344F"/>
    <w:rsid w:val="008A3B4C"/>
    <w:rsid w:val="008A3C27"/>
    <w:rsid w:val="008A3D01"/>
    <w:rsid w:val="008A431F"/>
    <w:rsid w:val="008A5432"/>
    <w:rsid w:val="008A5544"/>
    <w:rsid w:val="008A65C2"/>
    <w:rsid w:val="008A68AE"/>
    <w:rsid w:val="008A6AF4"/>
    <w:rsid w:val="008A7168"/>
    <w:rsid w:val="008A7247"/>
    <w:rsid w:val="008A740B"/>
    <w:rsid w:val="008B05E5"/>
    <w:rsid w:val="008B067A"/>
    <w:rsid w:val="008B0D1B"/>
    <w:rsid w:val="008B0ED2"/>
    <w:rsid w:val="008B16C4"/>
    <w:rsid w:val="008B2311"/>
    <w:rsid w:val="008B2502"/>
    <w:rsid w:val="008B2EF0"/>
    <w:rsid w:val="008B2F61"/>
    <w:rsid w:val="008B3046"/>
    <w:rsid w:val="008B3286"/>
    <w:rsid w:val="008B36E4"/>
    <w:rsid w:val="008B4045"/>
    <w:rsid w:val="008B4D54"/>
    <w:rsid w:val="008B53A9"/>
    <w:rsid w:val="008B55FF"/>
    <w:rsid w:val="008B591B"/>
    <w:rsid w:val="008B6265"/>
    <w:rsid w:val="008B6273"/>
    <w:rsid w:val="008B62F2"/>
    <w:rsid w:val="008B65FB"/>
    <w:rsid w:val="008B6DD8"/>
    <w:rsid w:val="008B6EA1"/>
    <w:rsid w:val="008C0945"/>
    <w:rsid w:val="008C0BB4"/>
    <w:rsid w:val="008C0E2B"/>
    <w:rsid w:val="008C10CE"/>
    <w:rsid w:val="008C1130"/>
    <w:rsid w:val="008C26C2"/>
    <w:rsid w:val="008C299C"/>
    <w:rsid w:val="008C2A51"/>
    <w:rsid w:val="008C2F86"/>
    <w:rsid w:val="008C2FC0"/>
    <w:rsid w:val="008C428D"/>
    <w:rsid w:val="008C44C7"/>
    <w:rsid w:val="008C46E6"/>
    <w:rsid w:val="008C4BF3"/>
    <w:rsid w:val="008C4F77"/>
    <w:rsid w:val="008C4F88"/>
    <w:rsid w:val="008C5445"/>
    <w:rsid w:val="008C554C"/>
    <w:rsid w:val="008C641D"/>
    <w:rsid w:val="008C6ACA"/>
    <w:rsid w:val="008C6C22"/>
    <w:rsid w:val="008C742E"/>
    <w:rsid w:val="008C7B6A"/>
    <w:rsid w:val="008D073C"/>
    <w:rsid w:val="008D0B6C"/>
    <w:rsid w:val="008D0DB7"/>
    <w:rsid w:val="008D266D"/>
    <w:rsid w:val="008D28C3"/>
    <w:rsid w:val="008D342F"/>
    <w:rsid w:val="008D375B"/>
    <w:rsid w:val="008D379D"/>
    <w:rsid w:val="008D3A8F"/>
    <w:rsid w:val="008D48B9"/>
    <w:rsid w:val="008D4BC0"/>
    <w:rsid w:val="008D4D4B"/>
    <w:rsid w:val="008D4DA6"/>
    <w:rsid w:val="008D588B"/>
    <w:rsid w:val="008D5A6E"/>
    <w:rsid w:val="008D5DA5"/>
    <w:rsid w:val="008D6367"/>
    <w:rsid w:val="008D7079"/>
    <w:rsid w:val="008D7372"/>
    <w:rsid w:val="008D75F2"/>
    <w:rsid w:val="008D7F17"/>
    <w:rsid w:val="008E0590"/>
    <w:rsid w:val="008E08CA"/>
    <w:rsid w:val="008E0E12"/>
    <w:rsid w:val="008E0FB3"/>
    <w:rsid w:val="008E13FA"/>
    <w:rsid w:val="008E1530"/>
    <w:rsid w:val="008E1B83"/>
    <w:rsid w:val="008E1C0B"/>
    <w:rsid w:val="008E218D"/>
    <w:rsid w:val="008E2725"/>
    <w:rsid w:val="008E395E"/>
    <w:rsid w:val="008E4638"/>
    <w:rsid w:val="008E4FA4"/>
    <w:rsid w:val="008E5CC1"/>
    <w:rsid w:val="008E650D"/>
    <w:rsid w:val="008E72A2"/>
    <w:rsid w:val="008E789E"/>
    <w:rsid w:val="008E7951"/>
    <w:rsid w:val="008E7D99"/>
    <w:rsid w:val="008F00FD"/>
    <w:rsid w:val="008F05E3"/>
    <w:rsid w:val="008F0FE7"/>
    <w:rsid w:val="008F1C1C"/>
    <w:rsid w:val="008F1C6E"/>
    <w:rsid w:val="008F20C4"/>
    <w:rsid w:val="008F21A1"/>
    <w:rsid w:val="008F236F"/>
    <w:rsid w:val="008F24A0"/>
    <w:rsid w:val="008F2F3A"/>
    <w:rsid w:val="008F3021"/>
    <w:rsid w:val="008F30C2"/>
    <w:rsid w:val="008F3617"/>
    <w:rsid w:val="008F3A94"/>
    <w:rsid w:val="008F3AAD"/>
    <w:rsid w:val="008F40F0"/>
    <w:rsid w:val="008F4679"/>
    <w:rsid w:val="008F4B81"/>
    <w:rsid w:val="008F4EE2"/>
    <w:rsid w:val="008F5380"/>
    <w:rsid w:val="008F5398"/>
    <w:rsid w:val="008F565A"/>
    <w:rsid w:val="008F5940"/>
    <w:rsid w:val="008F5F17"/>
    <w:rsid w:val="008F615A"/>
    <w:rsid w:val="008F6728"/>
    <w:rsid w:val="008F6AE7"/>
    <w:rsid w:val="008F723E"/>
    <w:rsid w:val="008F758C"/>
    <w:rsid w:val="008F7A64"/>
    <w:rsid w:val="00900072"/>
    <w:rsid w:val="009000EC"/>
    <w:rsid w:val="009004CB"/>
    <w:rsid w:val="00900C94"/>
    <w:rsid w:val="00900F34"/>
    <w:rsid w:val="009015C5"/>
    <w:rsid w:val="0090187A"/>
    <w:rsid w:val="00901D73"/>
    <w:rsid w:val="0090235C"/>
    <w:rsid w:val="00902573"/>
    <w:rsid w:val="00902A9C"/>
    <w:rsid w:val="00902B96"/>
    <w:rsid w:val="00902C67"/>
    <w:rsid w:val="00904DE5"/>
    <w:rsid w:val="009052E7"/>
    <w:rsid w:val="00905319"/>
    <w:rsid w:val="009056DF"/>
    <w:rsid w:val="00905B69"/>
    <w:rsid w:val="00906122"/>
    <w:rsid w:val="009068B3"/>
    <w:rsid w:val="00907323"/>
    <w:rsid w:val="00907E29"/>
    <w:rsid w:val="009100D5"/>
    <w:rsid w:val="009106E3"/>
    <w:rsid w:val="0091086E"/>
    <w:rsid w:val="00910BB7"/>
    <w:rsid w:val="00910D6B"/>
    <w:rsid w:val="00910E8B"/>
    <w:rsid w:val="0091110D"/>
    <w:rsid w:val="009111D4"/>
    <w:rsid w:val="00911742"/>
    <w:rsid w:val="00911D99"/>
    <w:rsid w:val="00911E83"/>
    <w:rsid w:val="0091205D"/>
    <w:rsid w:val="00912853"/>
    <w:rsid w:val="00912930"/>
    <w:rsid w:val="00912FC8"/>
    <w:rsid w:val="009136CC"/>
    <w:rsid w:val="00913F5E"/>
    <w:rsid w:val="0091429E"/>
    <w:rsid w:val="00914B38"/>
    <w:rsid w:val="00915697"/>
    <w:rsid w:val="00916282"/>
    <w:rsid w:val="0091693B"/>
    <w:rsid w:val="009173E0"/>
    <w:rsid w:val="00917A80"/>
    <w:rsid w:val="00917D9D"/>
    <w:rsid w:val="00920056"/>
    <w:rsid w:val="00920F45"/>
    <w:rsid w:val="00921A25"/>
    <w:rsid w:val="00921E9E"/>
    <w:rsid w:val="00921F18"/>
    <w:rsid w:val="0092291E"/>
    <w:rsid w:val="00922D23"/>
    <w:rsid w:val="0092305C"/>
    <w:rsid w:val="00923713"/>
    <w:rsid w:val="00923C3C"/>
    <w:rsid w:val="00924861"/>
    <w:rsid w:val="00924C0D"/>
    <w:rsid w:val="00924F59"/>
    <w:rsid w:val="009259D1"/>
    <w:rsid w:val="00925E58"/>
    <w:rsid w:val="009263B3"/>
    <w:rsid w:val="00926A3A"/>
    <w:rsid w:val="00927EB8"/>
    <w:rsid w:val="0093034C"/>
    <w:rsid w:val="00930486"/>
    <w:rsid w:val="00930A51"/>
    <w:rsid w:val="00930C42"/>
    <w:rsid w:val="00930F10"/>
    <w:rsid w:val="00932053"/>
    <w:rsid w:val="00932208"/>
    <w:rsid w:val="0093260F"/>
    <w:rsid w:val="00932F5E"/>
    <w:rsid w:val="009332B9"/>
    <w:rsid w:val="009332CB"/>
    <w:rsid w:val="009368F3"/>
    <w:rsid w:val="00936944"/>
    <w:rsid w:val="00937617"/>
    <w:rsid w:val="00937854"/>
    <w:rsid w:val="00940343"/>
    <w:rsid w:val="00940616"/>
    <w:rsid w:val="0094062C"/>
    <w:rsid w:val="00940CB7"/>
    <w:rsid w:val="00940F54"/>
    <w:rsid w:val="00941753"/>
    <w:rsid w:val="00941841"/>
    <w:rsid w:val="00941AC3"/>
    <w:rsid w:val="00941BC5"/>
    <w:rsid w:val="009435BA"/>
    <w:rsid w:val="00944AE1"/>
    <w:rsid w:val="00944D4E"/>
    <w:rsid w:val="009459C5"/>
    <w:rsid w:val="00945BF6"/>
    <w:rsid w:val="00945D77"/>
    <w:rsid w:val="009463F0"/>
    <w:rsid w:val="00946AB1"/>
    <w:rsid w:val="00946D49"/>
    <w:rsid w:val="00946E4D"/>
    <w:rsid w:val="009470F5"/>
    <w:rsid w:val="00947781"/>
    <w:rsid w:val="009478DB"/>
    <w:rsid w:val="009506F4"/>
    <w:rsid w:val="009506F9"/>
    <w:rsid w:val="00950D86"/>
    <w:rsid w:val="00951625"/>
    <w:rsid w:val="00951EFC"/>
    <w:rsid w:val="00952387"/>
    <w:rsid w:val="0095284E"/>
    <w:rsid w:val="00952961"/>
    <w:rsid w:val="00952D5D"/>
    <w:rsid w:val="00952F3F"/>
    <w:rsid w:val="00953523"/>
    <w:rsid w:val="009540F2"/>
    <w:rsid w:val="00954F2B"/>
    <w:rsid w:val="00955291"/>
    <w:rsid w:val="00955458"/>
    <w:rsid w:val="009562A5"/>
    <w:rsid w:val="009564F2"/>
    <w:rsid w:val="009567D6"/>
    <w:rsid w:val="009568D4"/>
    <w:rsid w:val="00956F0C"/>
    <w:rsid w:val="00957501"/>
    <w:rsid w:val="0096057F"/>
    <w:rsid w:val="00960D72"/>
    <w:rsid w:val="00960DBE"/>
    <w:rsid w:val="0096126F"/>
    <w:rsid w:val="00961882"/>
    <w:rsid w:val="0096265A"/>
    <w:rsid w:val="0096294D"/>
    <w:rsid w:val="00962F3C"/>
    <w:rsid w:val="009634C3"/>
    <w:rsid w:val="009641CA"/>
    <w:rsid w:val="009645F7"/>
    <w:rsid w:val="00964856"/>
    <w:rsid w:val="009656CC"/>
    <w:rsid w:val="009656FE"/>
    <w:rsid w:val="00965B36"/>
    <w:rsid w:val="00966915"/>
    <w:rsid w:val="00966CFA"/>
    <w:rsid w:val="009678E0"/>
    <w:rsid w:val="00967A18"/>
    <w:rsid w:val="00967D69"/>
    <w:rsid w:val="00970166"/>
    <w:rsid w:val="00970B55"/>
    <w:rsid w:val="00970BED"/>
    <w:rsid w:val="00972300"/>
    <w:rsid w:val="00972322"/>
    <w:rsid w:val="00973C89"/>
    <w:rsid w:val="009744EF"/>
    <w:rsid w:val="00975656"/>
    <w:rsid w:val="00975BD6"/>
    <w:rsid w:val="00976D5C"/>
    <w:rsid w:val="009774C4"/>
    <w:rsid w:val="00977601"/>
    <w:rsid w:val="009777A5"/>
    <w:rsid w:val="00977FAB"/>
    <w:rsid w:val="009802EA"/>
    <w:rsid w:val="0098040C"/>
    <w:rsid w:val="00980547"/>
    <w:rsid w:val="00980A4B"/>
    <w:rsid w:val="009822FA"/>
    <w:rsid w:val="009824BD"/>
    <w:rsid w:val="009832D4"/>
    <w:rsid w:val="0098359E"/>
    <w:rsid w:val="00983D4A"/>
    <w:rsid w:val="00984708"/>
    <w:rsid w:val="00984B0A"/>
    <w:rsid w:val="00984DFE"/>
    <w:rsid w:val="009855FF"/>
    <w:rsid w:val="009859D3"/>
    <w:rsid w:val="00986246"/>
    <w:rsid w:val="0098624C"/>
    <w:rsid w:val="00986599"/>
    <w:rsid w:val="0098691C"/>
    <w:rsid w:val="009876E3"/>
    <w:rsid w:val="00987E34"/>
    <w:rsid w:val="00987FCC"/>
    <w:rsid w:val="009902C4"/>
    <w:rsid w:val="00990478"/>
    <w:rsid w:val="00990E3E"/>
    <w:rsid w:val="00991B58"/>
    <w:rsid w:val="00991FE0"/>
    <w:rsid w:val="009923D2"/>
    <w:rsid w:val="00993336"/>
    <w:rsid w:val="009933F9"/>
    <w:rsid w:val="0099394A"/>
    <w:rsid w:val="009942C2"/>
    <w:rsid w:val="009942FD"/>
    <w:rsid w:val="0099464E"/>
    <w:rsid w:val="009951AB"/>
    <w:rsid w:val="00995F0F"/>
    <w:rsid w:val="0099667B"/>
    <w:rsid w:val="00996C80"/>
    <w:rsid w:val="009972F6"/>
    <w:rsid w:val="00997914"/>
    <w:rsid w:val="00997AE9"/>
    <w:rsid w:val="00997B57"/>
    <w:rsid w:val="009A04B0"/>
    <w:rsid w:val="009A0F1A"/>
    <w:rsid w:val="009A1CF5"/>
    <w:rsid w:val="009A23A8"/>
    <w:rsid w:val="009A2437"/>
    <w:rsid w:val="009A2DA8"/>
    <w:rsid w:val="009A3860"/>
    <w:rsid w:val="009A4551"/>
    <w:rsid w:val="009A4856"/>
    <w:rsid w:val="009A491E"/>
    <w:rsid w:val="009A5271"/>
    <w:rsid w:val="009A5D17"/>
    <w:rsid w:val="009A6110"/>
    <w:rsid w:val="009A6A3E"/>
    <w:rsid w:val="009A6D1C"/>
    <w:rsid w:val="009A6FD9"/>
    <w:rsid w:val="009A7A5B"/>
    <w:rsid w:val="009A7B15"/>
    <w:rsid w:val="009A7CDA"/>
    <w:rsid w:val="009B000D"/>
    <w:rsid w:val="009B0168"/>
    <w:rsid w:val="009B0B24"/>
    <w:rsid w:val="009B0FCB"/>
    <w:rsid w:val="009B1560"/>
    <w:rsid w:val="009B17AA"/>
    <w:rsid w:val="009B1917"/>
    <w:rsid w:val="009B1D92"/>
    <w:rsid w:val="009B2000"/>
    <w:rsid w:val="009B242A"/>
    <w:rsid w:val="009B2721"/>
    <w:rsid w:val="009B2FF4"/>
    <w:rsid w:val="009B300D"/>
    <w:rsid w:val="009B3426"/>
    <w:rsid w:val="009B43E1"/>
    <w:rsid w:val="009B4EE3"/>
    <w:rsid w:val="009B4F41"/>
    <w:rsid w:val="009B5243"/>
    <w:rsid w:val="009B52E5"/>
    <w:rsid w:val="009B5FC7"/>
    <w:rsid w:val="009B605A"/>
    <w:rsid w:val="009B643A"/>
    <w:rsid w:val="009B66B1"/>
    <w:rsid w:val="009B6CF9"/>
    <w:rsid w:val="009B732F"/>
    <w:rsid w:val="009B7871"/>
    <w:rsid w:val="009B7D64"/>
    <w:rsid w:val="009C0DDC"/>
    <w:rsid w:val="009C0E40"/>
    <w:rsid w:val="009C0F3F"/>
    <w:rsid w:val="009C1146"/>
    <w:rsid w:val="009C12FD"/>
    <w:rsid w:val="009C151B"/>
    <w:rsid w:val="009C1F0D"/>
    <w:rsid w:val="009C2770"/>
    <w:rsid w:val="009C2817"/>
    <w:rsid w:val="009C2CFD"/>
    <w:rsid w:val="009C390A"/>
    <w:rsid w:val="009C3D4B"/>
    <w:rsid w:val="009C40F3"/>
    <w:rsid w:val="009C4511"/>
    <w:rsid w:val="009C484B"/>
    <w:rsid w:val="009C48EA"/>
    <w:rsid w:val="009C4FC7"/>
    <w:rsid w:val="009C58D9"/>
    <w:rsid w:val="009C6020"/>
    <w:rsid w:val="009C6241"/>
    <w:rsid w:val="009C6AB6"/>
    <w:rsid w:val="009C6B81"/>
    <w:rsid w:val="009C6C3B"/>
    <w:rsid w:val="009C7472"/>
    <w:rsid w:val="009C781B"/>
    <w:rsid w:val="009D01FE"/>
    <w:rsid w:val="009D0264"/>
    <w:rsid w:val="009D0534"/>
    <w:rsid w:val="009D0655"/>
    <w:rsid w:val="009D0EF8"/>
    <w:rsid w:val="009D15BD"/>
    <w:rsid w:val="009D230E"/>
    <w:rsid w:val="009D2627"/>
    <w:rsid w:val="009D2A2D"/>
    <w:rsid w:val="009D30F0"/>
    <w:rsid w:val="009D3392"/>
    <w:rsid w:val="009D3CBC"/>
    <w:rsid w:val="009D40FA"/>
    <w:rsid w:val="009D42D1"/>
    <w:rsid w:val="009D47BA"/>
    <w:rsid w:val="009D4E59"/>
    <w:rsid w:val="009D55B3"/>
    <w:rsid w:val="009D56BB"/>
    <w:rsid w:val="009D5C20"/>
    <w:rsid w:val="009D5D45"/>
    <w:rsid w:val="009D5F5D"/>
    <w:rsid w:val="009D629F"/>
    <w:rsid w:val="009D64ED"/>
    <w:rsid w:val="009D7079"/>
    <w:rsid w:val="009D7144"/>
    <w:rsid w:val="009E0024"/>
    <w:rsid w:val="009E06B7"/>
    <w:rsid w:val="009E0ABD"/>
    <w:rsid w:val="009E0CFE"/>
    <w:rsid w:val="009E1297"/>
    <w:rsid w:val="009E165C"/>
    <w:rsid w:val="009E21D8"/>
    <w:rsid w:val="009E2630"/>
    <w:rsid w:val="009E27FE"/>
    <w:rsid w:val="009E2803"/>
    <w:rsid w:val="009E366E"/>
    <w:rsid w:val="009E3CE9"/>
    <w:rsid w:val="009E3E15"/>
    <w:rsid w:val="009E4433"/>
    <w:rsid w:val="009E50B1"/>
    <w:rsid w:val="009E51B8"/>
    <w:rsid w:val="009E51C1"/>
    <w:rsid w:val="009E59DB"/>
    <w:rsid w:val="009E5BD4"/>
    <w:rsid w:val="009E6452"/>
    <w:rsid w:val="009E65F9"/>
    <w:rsid w:val="009E67EF"/>
    <w:rsid w:val="009E6B2F"/>
    <w:rsid w:val="009E6FE1"/>
    <w:rsid w:val="009F099A"/>
    <w:rsid w:val="009F0DF1"/>
    <w:rsid w:val="009F0FD0"/>
    <w:rsid w:val="009F199E"/>
    <w:rsid w:val="009F1B99"/>
    <w:rsid w:val="009F1D66"/>
    <w:rsid w:val="009F1FB4"/>
    <w:rsid w:val="009F2B9A"/>
    <w:rsid w:val="009F2FAD"/>
    <w:rsid w:val="009F3CDC"/>
    <w:rsid w:val="009F3D42"/>
    <w:rsid w:val="009F448A"/>
    <w:rsid w:val="009F44AC"/>
    <w:rsid w:val="009F472C"/>
    <w:rsid w:val="009F4957"/>
    <w:rsid w:val="009F5969"/>
    <w:rsid w:val="009F5A47"/>
    <w:rsid w:val="009F6480"/>
    <w:rsid w:val="009F6C0F"/>
    <w:rsid w:val="009F6E3B"/>
    <w:rsid w:val="009F6F49"/>
    <w:rsid w:val="009F7448"/>
    <w:rsid w:val="009F7A30"/>
    <w:rsid w:val="00A00E6B"/>
    <w:rsid w:val="00A014AF"/>
    <w:rsid w:val="00A015E2"/>
    <w:rsid w:val="00A0165D"/>
    <w:rsid w:val="00A02017"/>
    <w:rsid w:val="00A0204B"/>
    <w:rsid w:val="00A020E9"/>
    <w:rsid w:val="00A032AC"/>
    <w:rsid w:val="00A03CF2"/>
    <w:rsid w:val="00A03F2C"/>
    <w:rsid w:val="00A04654"/>
    <w:rsid w:val="00A04A50"/>
    <w:rsid w:val="00A06020"/>
    <w:rsid w:val="00A063D7"/>
    <w:rsid w:val="00A0672A"/>
    <w:rsid w:val="00A070B2"/>
    <w:rsid w:val="00A07198"/>
    <w:rsid w:val="00A07524"/>
    <w:rsid w:val="00A07657"/>
    <w:rsid w:val="00A107CA"/>
    <w:rsid w:val="00A10E02"/>
    <w:rsid w:val="00A122C5"/>
    <w:rsid w:val="00A13755"/>
    <w:rsid w:val="00A13D42"/>
    <w:rsid w:val="00A14B86"/>
    <w:rsid w:val="00A14EB4"/>
    <w:rsid w:val="00A14EDD"/>
    <w:rsid w:val="00A15028"/>
    <w:rsid w:val="00A15A31"/>
    <w:rsid w:val="00A15F45"/>
    <w:rsid w:val="00A16027"/>
    <w:rsid w:val="00A16EAD"/>
    <w:rsid w:val="00A176B1"/>
    <w:rsid w:val="00A177D7"/>
    <w:rsid w:val="00A17ACB"/>
    <w:rsid w:val="00A20679"/>
    <w:rsid w:val="00A20AC3"/>
    <w:rsid w:val="00A20FCE"/>
    <w:rsid w:val="00A20FE1"/>
    <w:rsid w:val="00A21011"/>
    <w:rsid w:val="00A223D7"/>
    <w:rsid w:val="00A22A05"/>
    <w:rsid w:val="00A2301F"/>
    <w:rsid w:val="00A23496"/>
    <w:rsid w:val="00A237FF"/>
    <w:rsid w:val="00A23A7F"/>
    <w:rsid w:val="00A23EC8"/>
    <w:rsid w:val="00A23FF1"/>
    <w:rsid w:val="00A241E6"/>
    <w:rsid w:val="00A2449D"/>
    <w:rsid w:val="00A24C5B"/>
    <w:rsid w:val="00A252AF"/>
    <w:rsid w:val="00A253F8"/>
    <w:rsid w:val="00A2589D"/>
    <w:rsid w:val="00A259C7"/>
    <w:rsid w:val="00A25BA2"/>
    <w:rsid w:val="00A25E66"/>
    <w:rsid w:val="00A25F4B"/>
    <w:rsid w:val="00A261A0"/>
    <w:rsid w:val="00A26264"/>
    <w:rsid w:val="00A263BA"/>
    <w:rsid w:val="00A2701C"/>
    <w:rsid w:val="00A27D3A"/>
    <w:rsid w:val="00A304F1"/>
    <w:rsid w:val="00A308D3"/>
    <w:rsid w:val="00A312F4"/>
    <w:rsid w:val="00A322FD"/>
    <w:rsid w:val="00A32907"/>
    <w:rsid w:val="00A32BD9"/>
    <w:rsid w:val="00A32E8E"/>
    <w:rsid w:val="00A32F3E"/>
    <w:rsid w:val="00A32FC8"/>
    <w:rsid w:val="00A3353B"/>
    <w:rsid w:val="00A339B0"/>
    <w:rsid w:val="00A33A4E"/>
    <w:rsid w:val="00A34132"/>
    <w:rsid w:val="00A3440F"/>
    <w:rsid w:val="00A34E10"/>
    <w:rsid w:val="00A34FEE"/>
    <w:rsid w:val="00A350B2"/>
    <w:rsid w:val="00A35853"/>
    <w:rsid w:val="00A362C9"/>
    <w:rsid w:val="00A3693C"/>
    <w:rsid w:val="00A36B5F"/>
    <w:rsid w:val="00A36E10"/>
    <w:rsid w:val="00A377CC"/>
    <w:rsid w:val="00A40C66"/>
    <w:rsid w:val="00A40F22"/>
    <w:rsid w:val="00A4130E"/>
    <w:rsid w:val="00A413E5"/>
    <w:rsid w:val="00A4163C"/>
    <w:rsid w:val="00A41650"/>
    <w:rsid w:val="00A422F9"/>
    <w:rsid w:val="00A42C3A"/>
    <w:rsid w:val="00A42CB7"/>
    <w:rsid w:val="00A431CF"/>
    <w:rsid w:val="00A433CF"/>
    <w:rsid w:val="00A43467"/>
    <w:rsid w:val="00A43535"/>
    <w:rsid w:val="00A43A84"/>
    <w:rsid w:val="00A43E9E"/>
    <w:rsid w:val="00A458AA"/>
    <w:rsid w:val="00A46097"/>
    <w:rsid w:val="00A462B0"/>
    <w:rsid w:val="00A4647E"/>
    <w:rsid w:val="00A467CF"/>
    <w:rsid w:val="00A46AF9"/>
    <w:rsid w:val="00A46B86"/>
    <w:rsid w:val="00A46B92"/>
    <w:rsid w:val="00A475A7"/>
    <w:rsid w:val="00A50487"/>
    <w:rsid w:val="00A50EAD"/>
    <w:rsid w:val="00A50F40"/>
    <w:rsid w:val="00A517A8"/>
    <w:rsid w:val="00A520B2"/>
    <w:rsid w:val="00A52142"/>
    <w:rsid w:val="00A52CB1"/>
    <w:rsid w:val="00A52F43"/>
    <w:rsid w:val="00A52F6F"/>
    <w:rsid w:val="00A53129"/>
    <w:rsid w:val="00A53589"/>
    <w:rsid w:val="00A5359F"/>
    <w:rsid w:val="00A5386E"/>
    <w:rsid w:val="00A539BA"/>
    <w:rsid w:val="00A540FF"/>
    <w:rsid w:val="00A54995"/>
    <w:rsid w:val="00A54E3A"/>
    <w:rsid w:val="00A5503C"/>
    <w:rsid w:val="00A55E89"/>
    <w:rsid w:val="00A55F3C"/>
    <w:rsid w:val="00A56091"/>
    <w:rsid w:val="00A5648C"/>
    <w:rsid w:val="00A5679A"/>
    <w:rsid w:val="00A5713D"/>
    <w:rsid w:val="00A57323"/>
    <w:rsid w:val="00A57902"/>
    <w:rsid w:val="00A57A17"/>
    <w:rsid w:val="00A57AC6"/>
    <w:rsid w:val="00A6002E"/>
    <w:rsid w:val="00A604C8"/>
    <w:rsid w:val="00A60797"/>
    <w:rsid w:val="00A607F2"/>
    <w:rsid w:val="00A60CA5"/>
    <w:rsid w:val="00A61D0C"/>
    <w:rsid w:val="00A61D22"/>
    <w:rsid w:val="00A61DFD"/>
    <w:rsid w:val="00A62CCD"/>
    <w:rsid w:val="00A63394"/>
    <w:rsid w:val="00A6391C"/>
    <w:rsid w:val="00A64245"/>
    <w:rsid w:val="00A647E3"/>
    <w:rsid w:val="00A64981"/>
    <w:rsid w:val="00A64D1A"/>
    <w:rsid w:val="00A64DF7"/>
    <w:rsid w:val="00A653FB"/>
    <w:rsid w:val="00A65AA1"/>
    <w:rsid w:val="00A65F79"/>
    <w:rsid w:val="00A660F3"/>
    <w:rsid w:val="00A66774"/>
    <w:rsid w:val="00A671B1"/>
    <w:rsid w:val="00A672E8"/>
    <w:rsid w:val="00A7029F"/>
    <w:rsid w:val="00A70949"/>
    <w:rsid w:val="00A70F20"/>
    <w:rsid w:val="00A712FF"/>
    <w:rsid w:val="00A7131B"/>
    <w:rsid w:val="00A71558"/>
    <w:rsid w:val="00A7225B"/>
    <w:rsid w:val="00A73819"/>
    <w:rsid w:val="00A73E57"/>
    <w:rsid w:val="00A740F1"/>
    <w:rsid w:val="00A74364"/>
    <w:rsid w:val="00A74910"/>
    <w:rsid w:val="00A7526D"/>
    <w:rsid w:val="00A7558A"/>
    <w:rsid w:val="00A75C1C"/>
    <w:rsid w:val="00A76401"/>
    <w:rsid w:val="00A7649C"/>
    <w:rsid w:val="00A76CC4"/>
    <w:rsid w:val="00A76F75"/>
    <w:rsid w:val="00A7713D"/>
    <w:rsid w:val="00A7737F"/>
    <w:rsid w:val="00A774B8"/>
    <w:rsid w:val="00A77B46"/>
    <w:rsid w:val="00A77DF7"/>
    <w:rsid w:val="00A77F5A"/>
    <w:rsid w:val="00A80242"/>
    <w:rsid w:val="00A80364"/>
    <w:rsid w:val="00A8038F"/>
    <w:rsid w:val="00A8062F"/>
    <w:rsid w:val="00A80E76"/>
    <w:rsid w:val="00A81441"/>
    <w:rsid w:val="00A8182D"/>
    <w:rsid w:val="00A81BEF"/>
    <w:rsid w:val="00A8252C"/>
    <w:rsid w:val="00A82AB7"/>
    <w:rsid w:val="00A830C6"/>
    <w:rsid w:val="00A833A8"/>
    <w:rsid w:val="00A83A6A"/>
    <w:rsid w:val="00A83F56"/>
    <w:rsid w:val="00A8438B"/>
    <w:rsid w:val="00A84466"/>
    <w:rsid w:val="00A84CCE"/>
    <w:rsid w:val="00A84FED"/>
    <w:rsid w:val="00A859D9"/>
    <w:rsid w:val="00A85D95"/>
    <w:rsid w:val="00A85DAA"/>
    <w:rsid w:val="00A860BD"/>
    <w:rsid w:val="00A86694"/>
    <w:rsid w:val="00A873A7"/>
    <w:rsid w:val="00A91158"/>
    <w:rsid w:val="00A91993"/>
    <w:rsid w:val="00A92620"/>
    <w:rsid w:val="00A9279F"/>
    <w:rsid w:val="00A92F99"/>
    <w:rsid w:val="00A930C6"/>
    <w:rsid w:val="00A9460F"/>
    <w:rsid w:val="00A946DD"/>
    <w:rsid w:val="00A947D0"/>
    <w:rsid w:val="00A949E6"/>
    <w:rsid w:val="00A94A1E"/>
    <w:rsid w:val="00A94AA6"/>
    <w:rsid w:val="00A94E71"/>
    <w:rsid w:val="00A951EC"/>
    <w:rsid w:val="00A95A5B"/>
    <w:rsid w:val="00A95E3F"/>
    <w:rsid w:val="00A963B3"/>
    <w:rsid w:val="00A964C7"/>
    <w:rsid w:val="00A96C6A"/>
    <w:rsid w:val="00A96F63"/>
    <w:rsid w:val="00A97D71"/>
    <w:rsid w:val="00A97EAF"/>
    <w:rsid w:val="00AA0187"/>
    <w:rsid w:val="00AA08DF"/>
    <w:rsid w:val="00AA0E55"/>
    <w:rsid w:val="00AA0EFA"/>
    <w:rsid w:val="00AA0F6A"/>
    <w:rsid w:val="00AA113D"/>
    <w:rsid w:val="00AA170F"/>
    <w:rsid w:val="00AA1F61"/>
    <w:rsid w:val="00AA2402"/>
    <w:rsid w:val="00AA2449"/>
    <w:rsid w:val="00AA28E1"/>
    <w:rsid w:val="00AA2F37"/>
    <w:rsid w:val="00AA3187"/>
    <w:rsid w:val="00AA3459"/>
    <w:rsid w:val="00AA363A"/>
    <w:rsid w:val="00AA3A2A"/>
    <w:rsid w:val="00AA3A53"/>
    <w:rsid w:val="00AA3C5F"/>
    <w:rsid w:val="00AA3EBB"/>
    <w:rsid w:val="00AA4687"/>
    <w:rsid w:val="00AA4B7C"/>
    <w:rsid w:val="00AA5048"/>
    <w:rsid w:val="00AA58C1"/>
    <w:rsid w:val="00AA6AF7"/>
    <w:rsid w:val="00AA7208"/>
    <w:rsid w:val="00AA734B"/>
    <w:rsid w:val="00AA7AFC"/>
    <w:rsid w:val="00AB01EC"/>
    <w:rsid w:val="00AB0308"/>
    <w:rsid w:val="00AB0331"/>
    <w:rsid w:val="00AB0526"/>
    <w:rsid w:val="00AB062D"/>
    <w:rsid w:val="00AB0B2B"/>
    <w:rsid w:val="00AB0CE6"/>
    <w:rsid w:val="00AB1088"/>
    <w:rsid w:val="00AB1389"/>
    <w:rsid w:val="00AB178C"/>
    <w:rsid w:val="00AB24B8"/>
    <w:rsid w:val="00AB254C"/>
    <w:rsid w:val="00AB2886"/>
    <w:rsid w:val="00AB2A39"/>
    <w:rsid w:val="00AB3087"/>
    <w:rsid w:val="00AB344F"/>
    <w:rsid w:val="00AB3C64"/>
    <w:rsid w:val="00AB3C6B"/>
    <w:rsid w:val="00AB5718"/>
    <w:rsid w:val="00AB58CF"/>
    <w:rsid w:val="00AB5CCF"/>
    <w:rsid w:val="00AB6874"/>
    <w:rsid w:val="00AB6AD3"/>
    <w:rsid w:val="00AB7396"/>
    <w:rsid w:val="00AB744B"/>
    <w:rsid w:val="00AB78FE"/>
    <w:rsid w:val="00AB7A52"/>
    <w:rsid w:val="00AB7E29"/>
    <w:rsid w:val="00AC09A5"/>
    <w:rsid w:val="00AC12D6"/>
    <w:rsid w:val="00AC2B84"/>
    <w:rsid w:val="00AC35FA"/>
    <w:rsid w:val="00AC3E35"/>
    <w:rsid w:val="00AC4673"/>
    <w:rsid w:val="00AC48D3"/>
    <w:rsid w:val="00AC4930"/>
    <w:rsid w:val="00AC4CF9"/>
    <w:rsid w:val="00AC5195"/>
    <w:rsid w:val="00AC562B"/>
    <w:rsid w:val="00AC5CB4"/>
    <w:rsid w:val="00AC6079"/>
    <w:rsid w:val="00AC61F3"/>
    <w:rsid w:val="00AC6887"/>
    <w:rsid w:val="00AC6EF3"/>
    <w:rsid w:val="00AC7114"/>
    <w:rsid w:val="00AC768A"/>
    <w:rsid w:val="00AC7DA6"/>
    <w:rsid w:val="00AD0020"/>
    <w:rsid w:val="00AD0124"/>
    <w:rsid w:val="00AD0181"/>
    <w:rsid w:val="00AD02DB"/>
    <w:rsid w:val="00AD115A"/>
    <w:rsid w:val="00AD1467"/>
    <w:rsid w:val="00AD1811"/>
    <w:rsid w:val="00AD2201"/>
    <w:rsid w:val="00AD23A5"/>
    <w:rsid w:val="00AD2B87"/>
    <w:rsid w:val="00AD335C"/>
    <w:rsid w:val="00AD3662"/>
    <w:rsid w:val="00AD3842"/>
    <w:rsid w:val="00AD3AC2"/>
    <w:rsid w:val="00AD4038"/>
    <w:rsid w:val="00AD4214"/>
    <w:rsid w:val="00AD4BB5"/>
    <w:rsid w:val="00AD4D8F"/>
    <w:rsid w:val="00AD526C"/>
    <w:rsid w:val="00AD57C5"/>
    <w:rsid w:val="00AD5DBD"/>
    <w:rsid w:val="00AD60E4"/>
    <w:rsid w:val="00AD7099"/>
    <w:rsid w:val="00AD732C"/>
    <w:rsid w:val="00AD75D3"/>
    <w:rsid w:val="00AD7C3A"/>
    <w:rsid w:val="00AE0034"/>
    <w:rsid w:val="00AE0447"/>
    <w:rsid w:val="00AE04A6"/>
    <w:rsid w:val="00AE1A81"/>
    <w:rsid w:val="00AE1B91"/>
    <w:rsid w:val="00AE25AA"/>
    <w:rsid w:val="00AE2962"/>
    <w:rsid w:val="00AE30AE"/>
    <w:rsid w:val="00AE3235"/>
    <w:rsid w:val="00AE33AD"/>
    <w:rsid w:val="00AE346C"/>
    <w:rsid w:val="00AE3687"/>
    <w:rsid w:val="00AE3D24"/>
    <w:rsid w:val="00AE3E57"/>
    <w:rsid w:val="00AE43F1"/>
    <w:rsid w:val="00AE441A"/>
    <w:rsid w:val="00AE45DE"/>
    <w:rsid w:val="00AE4B5B"/>
    <w:rsid w:val="00AE5D3C"/>
    <w:rsid w:val="00AE624E"/>
    <w:rsid w:val="00AE6851"/>
    <w:rsid w:val="00AE7163"/>
    <w:rsid w:val="00AE766F"/>
    <w:rsid w:val="00AE7830"/>
    <w:rsid w:val="00AE7CCE"/>
    <w:rsid w:val="00AF070C"/>
    <w:rsid w:val="00AF0FFD"/>
    <w:rsid w:val="00AF1A11"/>
    <w:rsid w:val="00AF1C0F"/>
    <w:rsid w:val="00AF2760"/>
    <w:rsid w:val="00AF27CB"/>
    <w:rsid w:val="00AF35E8"/>
    <w:rsid w:val="00AF3605"/>
    <w:rsid w:val="00AF3697"/>
    <w:rsid w:val="00AF392E"/>
    <w:rsid w:val="00AF3978"/>
    <w:rsid w:val="00AF3E32"/>
    <w:rsid w:val="00AF47DE"/>
    <w:rsid w:val="00AF5297"/>
    <w:rsid w:val="00AF5CB1"/>
    <w:rsid w:val="00AF5D59"/>
    <w:rsid w:val="00AF62D0"/>
    <w:rsid w:val="00AF635C"/>
    <w:rsid w:val="00AF67BC"/>
    <w:rsid w:val="00AF6B55"/>
    <w:rsid w:val="00AF6D6E"/>
    <w:rsid w:val="00AF6E6E"/>
    <w:rsid w:val="00AF6FB3"/>
    <w:rsid w:val="00AF712C"/>
    <w:rsid w:val="00AF7948"/>
    <w:rsid w:val="00AF7971"/>
    <w:rsid w:val="00AF7A7B"/>
    <w:rsid w:val="00B00C6B"/>
    <w:rsid w:val="00B00E37"/>
    <w:rsid w:val="00B023CD"/>
    <w:rsid w:val="00B0267B"/>
    <w:rsid w:val="00B0281A"/>
    <w:rsid w:val="00B02C52"/>
    <w:rsid w:val="00B02DD3"/>
    <w:rsid w:val="00B0303F"/>
    <w:rsid w:val="00B0316C"/>
    <w:rsid w:val="00B03528"/>
    <w:rsid w:val="00B03733"/>
    <w:rsid w:val="00B03983"/>
    <w:rsid w:val="00B03BA1"/>
    <w:rsid w:val="00B040BE"/>
    <w:rsid w:val="00B041D1"/>
    <w:rsid w:val="00B048A9"/>
    <w:rsid w:val="00B04ABC"/>
    <w:rsid w:val="00B04EC3"/>
    <w:rsid w:val="00B05437"/>
    <w:rsid w:val="00B073D8"/>
    <w:rsid w:val="00B076D2"/>
    <w:rsid w:val="00B07871"/>
    <w:rsid w:val="00B07B92"/>
    <w:rsid w:val="00B07D61"/>
    <w:rsid w:val="00B1057D"/>
    <w:rsid w:val="00B10E4B"/>
    <w:rsid w:val="00B10F37"/>
    <w:rsid w:val="00B1113F"/>
    <w:rsid w:val="00B11798"/>
    <w:rsid w:val="00B11806"/>
    <w:rsid w:val="00B12F9A"/>
    <w:rsid w:val="00B13913"/>
    <w:rsid w:val="00B13A40"/>
    <w:rsid w:val="00B13B32"/>
    <w:rsid w:val="00B13DD5"/>
    <w:rsid w:val="00B14E0F"/>
    <w:rsid w:val="00B15522"/>
    <w:rsid w:val="00B15B54"/>
    <w:rsid w:val="00B15E2E"/>
    <w:rsid w:val="00B15EFD"/>
    <w:rsid w:val="00B15F1A"/>
    <w:rsid w:val="00B1609F"/>
    <w:rsid w:val="00B1646C"/>
    <w:rsid w:val="00B167EB"/>
    <w:rsid w:val="00B16B1A"/>
    <w:rsid w:val="00B16C68"/>
    <w:rsid w:val="00B16CBB"/>
    <w:rsid w:val="00B16F3F"/>
    <w:rsid w:val="00B16F86"/>
    <w:rsid w:val="00B17A82"/>
    <w:rsid w:val="00B17AF5"/>
    <w:rsid w:val="00B17C86"/>
    <w:rsid w:val="00B20973"/>
    <w:rsid w:val="00B20F83"/>
    <w:rsid w:val="00B244B9"/>
    <w:rsid w:val="00B244BA"/>
    <w:rsid w:val="00B249F8"/>
    <w:rsid w:val="00B24CE9"/>
    <w:rsid w:val="00B257C6"/>
    <w:rsid w:val="00B25972"/>
    <w:rsid w:val="00B25D09"/>
    <w:rsid w:val="00B25F6D"/>
    <w:rsid w:val="00B260F8"/>
    <w:rsid w:val="00B26269"/>
    <w:rsid w:val="00B264FF"/>
    <w:rsid w:val="00B26627"/>
    <w:rsid w:val="00B268A5"/>
    <w:rsid w:val="00B27192"/>
    <w:rsid w:val="00B2767B"/>
    <w:rsid w:val="00B27787"/>
    <w:rsid w:val="00B27926"/>
    <w:rsid w:val="00B27A20"/>
    <w:rsid w:val="00B3078F"/>
    <w:rsid w:val="00B30D47"/>
    <w:rsid w:val="00B311A3"/>
    <w:rsid w:val="00B3144B"/>
    <w:rsid w:val="00B31C74"/>
    <w:rsid w:val="00B3204A"/>
    <w:rsid w:val="00B321D0"/>
    <w:rsid w:val="00B33549"/>
    <w:rsid w:val="00B33762"/>
    <w:rsid w:val="00B33AC0"/>
    <w:rsid w:val="00B34C38"/>
    <w:rsid w:val="00B35392"/>
    <w:rsid w:val="00B35396"/>
    <w:rsid w:val="00B35607"/>
    <w:rsid w:val="00B35710"/>
    <w:rsid w:val="00B359B9"/>
    <w:rsid w:val="00B35B20"/>
    <w:rsid w:val="00B360DE"/>
    <w:rsid w:val="00B36373"/>
    <w:rsid w:val="00B369B9"/>
    <w:rsid w:val="00B36AFF"/>
    <w:rsid w:val="00B372AC"/>
    <w:rsid w:val="00B373C5"/>
    <w:rsid w:val="00B373D9"/>
    <w:rsid w:val="00B37999"/>
    <w:rsid w:val="00B37C44"/>
    <w:rsid w:val="00B402AD"/>
    <w:rsid w:val="00B40D25"/>
    <w:rsid w:val="00B40E3D"/>
    <w:rsid w:val="00B41338"/>
    <w:rsid w:val="00B41B3C"/>
    <w:rsid w:val="00B41C46"/>
    <w:rsid w:val="00B41CDB"/>
    <w:rsid w:val="00B42439"/>
    <w:rsid w:val="00B42626"/>
    <w:rsid w:val="00B42736"/>
    <w:rsid w:val="00B427E6"/>
    <w:rsid w:val="00B43BBC"/>
    <w:rsid w:val="00B44DBB"/>
    <w:rsid w:val="00B45137"/>
    <w:rsid w:val="00B45200"/>
    <w:rsid w:val="00B469BF"/>
    <w:rsid w:val="00B46FF1"/>
    <w:rsid w:val="00B470C0"/>
    <w:rsid w:val="00B47A29"/>
    <w:rsid w:val="00B47EBA"/>
    <w:rsid w:val="00B509F4"/>
    <w:rsid w:val="00B50B5F"/>
    <w:rsid w:val="00B511DA"/>
    <w:rsid w:val="00B514E8"/>
    <w:rsid w:val="00B51823"/>
    <w:rsid w:val="00B51BB1"/>
    <w:rsid w:val="00B52035"/>
    <w:rsid w:val="00B526B4"/>
    <w:rsid w:val="00B52910"/>
    <w:rsid w:val="00B5296E"/>
    <w:rsid w:val="00B53067"/>
    <w:rsid w:val="00B53AD5"/>
    <w:rsid w:val="00B544D3"/>
    <w:rsid w:val="00B54DD8"/>
    <w:rsid w:val="00B5505C"/>
    <w:rsid w:val="00B5553A"/>
    <w:rsid w:val="00B5555D"/>
    <w:rsid w:val="00B561E7"/>
    <w:rsid w:val="00B56210"/>
    <w:rsid w:val="00B564CB"/>
    <w:rsid w:val="00B567FC"/>
    <w:rsid w:val="00B56B6D"/>
    <w:rsid w:val="00B56D5A"/>
    <w:rsid w:val="00B56F77"/>
    <w:rsid w:val="00B572A4"/>
    <w:rsid w:val="00B5795B"/>
    <w:rsid w:val="00B6032C"/>
    <w:rsid w:val="00B6093F"/>
    <w:rsid w:val="00B60E53"/>
    <w:rsid w:val="00B60E85"/>
    <w:rsid w:val="00B61918"/>
    <w:rsid w:val="00B61951"/>
    <w:rsid w:val="00B61EBC"/>
    <w:rsid w:val="00B61F76"/>
    <w:rsid w:val="00B62460"/>
    <w:rsid w:val="00B625E7"/>
    <w:rsid w:val="00B62688"/>
    <w:rsid w:val="00B62695"/>
    <w:rsid w:val="00B62B47"/>
    <w:rsid w:val="00B62D9D"/>
    <w:rsid w:val="00B6438C"/>
    <w:rsid w:val="00B65876"/>
    <w:rsid w:val="00B659CB"/>
    <w:rsid w:val="00B65D6A"/>
    <w:rsid w:val="00B65EE0"/>
    <w:rsid w:val="00B6673E"/>
    <w:rsid w:val="00B66831"/>
    <w:rsid w:val="00B671B6"/>
    <w:rsid w:val="00B673B2"/>
    <w:rsid w:val="00B67DEA"/>
    <w:rsid w:val="00B70110"/>
    <w:rsid w:val="00B706E1"/>
    <w:rsid w:val="00B70B94"/>
    <w:rsid w:val="00B70C63"/>
    <w:rsid w:val="00B70E8A"/>
    <w:rsid w:val="00B71B7D"/>
    <w:rsid w:val="00B72799"/>
    <w:rsid w:val="00B728F1"/>
    <w:rsid w:val="00B74D8D"/>
    <w:rsid w:val="00B75E84"/>
    <w:rsid w:val="00B76099"/>
    <w:rsid w:val="00B7667D"/>
    <w:rsid w:val="00B7676E"/>
    <w:rsid w:val="00B76BB0"/>
    <w:rsid w:val="00B76CEB"/>
    <w:rsid w:val="00B779C6"/>
    <w:rsid w:val="00B77B74"/>
    <w:rsid w:val="00B77BAF"/>
    <w:rsid w:val="00B8014B"/>
    <w:rsid w:val="00B80CFB"/>
    <w:rsid w:val="00B8118D"/>
    <w:rsid w:val="00B81B66"/>
    <w:rsid w:val="00B81CD4"/>
    <w:rsid w:val="00B81D09"/>
    <w:rsid w:val="00B81D85"/>
    <w:rsid w:val="00B83862"/>
    <w:rsid w:val="00B83869"/>
    <w:rsid w:val="00B839DB"/>
    <w:rsid w:val="00B83A0A"/>
    <w:rsid w:val="00B83CD2"/>
    <w:rsid w:val="00B83E65"/>
    <w:rsid w:val="00B8460C"/>
    <w:rsid w:val="00B84EE2"/>
    <w:rsid w:val="00B85601"/>
    <w:rsid w:val="00B85610"/>
    <w:rsid w:val="00B857A9"/>
    <w:rsid w:val="00B85B06"/>
    <w:rsid w:val="00B85CE7"/>
    <w:rsid w:val="00B85E42"/>
    <w:rsid w:val="00B8628E"/>
    <w:rsid w:val="00B86CD9"/>
    <w:rsid w:val="00B87247"/>
    <w:rsid w:val="00B879C6"/>
    <w:rsid w:val="00B87D84"/>
    <w:rsid w:val="00B9100C"/>
    <w:rsid w:val="00B910CF"/>
    <w:rsid w:val="00B91240"/>
    <w:rsid w:val="00B915ED"/>
    <w:rsid w:val="00B919ED"/>
    <w:rsid w:val="00B91AA6"/>
    <w:rsid w:val="00B920E9"/>
    <w:rsid w:val="00B9221B"/>
    <w:rsid w:val="00B924DB"/>
    <w:rsid w:val="00B92675"/>
    <w:rsid w:val="00B93F42"/>
    <w:rsid w:val="00B940DF"/>
    <w:rsid w:val="00B9511B"/>
    <w:rsid w:val="00B95A19"/>
    <w:rsid w:val="00B95FB2"/>
    <w:rsid w:val="00B9617B"/>
    <w:rsid w:val="00B96444"/>
    <w:rsid w:val="00B9661D"/>
    <w:rsid w:val="00B96D00"/>
    <w:rsid w:val="00B97264"/>
    <w:rsid w:val="00B9763F"/>
    <w:rsid w:val="00B97876"/>
    <w:rsid w:val="00B978B5"/>
    <w:rsid w:val="00B97B79"/>
    <w:rsid w:val="00B97EFB"/>
    <w:rsid w:val="00BA00B1"/>
    <w:rsid w:val="00BA0164"/>
    <w:rsid w:val="00BA03EB"/>
    <w:rsid w:val="00BA04F6"/>
    <w:rsid w:val="00BA0589"/>
    <w:rsid w:val="00BA0BCB"/>
    <w:rsid w:val="00BA0D62"/>
    <w:rsid w:val="00BA20EB"/>
    <w:rsid w:val="00BA230E"/>
    <w:rsid w:val="00BA24F2"/>
    <w:rsid w:val="00BA3068"/>
    <w:rsid w:val="00BA349C"/>
    <w:rsid w:val="00BA36E0"/>
    <w:rsid w:val="00BA3EE3"/>
    <w:rsid w:val="00BA3F92"/>
    <w:rsid w:val="00BA416E"/>
    <w:rsid w:val="00BA427A"/>
    <w:rsid w:val="00BA5217"/>
    <w:rsid w:val="00BA5232"/>
    <w:rsid w:val="00BA55A1"/>
    <w:rsid w:val="00BA55CD"/>
    <w:rsid w:val="00BA5A14"/>
    <w:rsid w:val="00BA5A2C"/>
    <w:rsid w:val="00BA600D"/>
    <w:rsid w:val="00BA6819"/>
    <w:rsid w:val="00BA6C0E"/>
    <w:rsid w:val="00BA6CC6"/>
    <w:rsid w:val="00BA6D3B"/>
    <w:rsid w:val="00BA739D"/>
    <w:rsid w:val="00BA7E3A"/>
    <w:rsid w:val="00BA7F08"/>
    <w:rsid w:val="00BB0000"/>
    <w:rsid w:val="00BB11D1"/>
    <w:rsid w:val="00BB1348"/>
    <w:rsid w:val="00BB13B8"/>
    <w:rsid w:val="00BB175F"/>
    <w:rsid w:val="00BB2A9E"/>
    <w:rsid w:val="00BB2BCF"/>
    <w:rsid w:val="00BB383E"/>
    <w:rsid w:val="00BB39D3"/>
    <w:rsid w:val="00BB4DAB"/>
    <w:rsid w:val="00BB5147"/>
    <w:rsid w:val="00BB5327"/>
    <w:rsid w:val="00BB60A3"/>
    <w:rsid w:val="00BB63CC"/>
    <w:rsid w:val="00BB64EC"/>
    <w:rsid w:val="00BB6EF9"/>
    <w:rsid w:val="00BB759A"/>
    <w:rsid w:val="00BB776A"/>
    <w:rsid w:val="00BB78A7"/>
    <w:rsid w:val="00BB7BE2"/>
    <w:rsid w:val="00BB7F3E"/>
    <w:rsid w:val="00BC075C"/>
    <w:rsid w:val="00BC16B4"/>
    <w:rsid w:val="00BC1892"/>
    <w:rsid w:val="00BC1CEE"/>
    <w:rsid w:val="00BC1EEF"/>
    <w:rsid w:val="00BC2CC0"/>
    <w:rsid w:val="00BC2E94"/>
    <w:rsid w:val="00BC3351"/>
    <w:rsid w:val="00BC36CD"/>
    <w:rsid w:val="00BC3DEE"/>
    <w:rsid w:val="00BC4168"/>
    <w:rsid w:val="00BC43E0"/>
    <w:rsid w:val="00BC4527"/>
    <w:rsid w:val="00BC460F"/>
    <w:rsid w:val="00BC48DF"/>
    <w:rsid w:val="00BC5331"/>
    <w:rsid w:val="00BC5576"/>
    <w:rsid w:val="00BC5B18"/>
    <w:rsid w:val="00BC5C73"/>
    <w:rsid w:val="00BC5DC4"/>
    <w:rsid w:val="00BC608A"/>
    <w:rsid w:val="00BC6852"/>
    <w:rsid w:val="00BC696D"/>
    <w:rsid w:val="00BC6B94"/>
    <w:rsid w:val="00BC74A0"/>
    <w:rsid w:val="00BC75FA"/>
    <w:rsid w:val="00BD019E"/>
    <w:rsid w:val="00BD0368"/>
    <w:rsid w:val="00BD04BD"/>
    <w:rsid w:val="00BD04FF"/>
    <w:rsid w:val="00BD06D4"/>
    <w:rsid w:val="00BD1136"/>
    <w:rsid w:val="00BD1248"/>
    <w:rsid w:val="00BD196C"/>
    <w:rsid w:val="00BD1CAB"/>
    <w:rsid w:val="00BD1F13"/>
    <w:rsid w:val="00BD1FA7"/>
    <w:rsid w:val="00BD1FCD"/>
    <w:rsid w:val="00BD2633"/>
    <w:rsid w:val="00BD2B8A"/>
    <w:rsid w:val="00BD3706"/>
    <w:rsid w:val="00BD4075"/>
    <w:rsid w:val="00BD46DE"/>
    <w:rsid w:val="00BD47B9"/>
    <w:rsid w:val="00BD5162"/>
    <w:rsid w:val="00BD5706"/>
    <w:rsid w:val="00BD59AC"/>
    <w:rsid w:val="00BD5F33"/>
    <w:rsid w:val="00BD6B59"/>
    <w:rsid w:val="00BD71A1"/>
    <w:rsid w:val="00BE0134"/>
    <w:rsid w:val="00BE043D"/>
    <w:rsid w:val="00BE0BF7"/>
    <w:rsid w:val="00BE129C"/>
    <w:rsid w:val="00BE147C"/>
    <w:rsid w:val="00BE1C6E"/>
    <w:rsid w:val="00BE243E"/>
    <w:rsid w:val="00BE2CA2"/>
    <w:rsid w:val="00BE2DCA"/>
    <w:rsid w:val="00BE3559"/>
    <w:rsid w:val="00BE3E8D"/>
    <w:rsid w:val="00BE4298"/>
    <w:rsid w:val="00BE4762"/>
    <w:rsid w:val="00BE4A7E"/>
    <w:rsid w:val="00BE4B08"/>
    <w:rsid w:val="00BE55BE"/>
    <w:rsid w:val="00BE5B57"/>
    <w:rsid w:val="00BE5E05"/>
    <w:rsid w:val="00BE61A3"/>
    <w:rsid w:val="00BE68EF"/>
    <w:rsid w:val="00BE78D8"/>
    <w:rsid w:val="00BE7C52"/>
    <w:rsid w:val="00BE7EAE"/>
    <w:rsid w:val="00BE7F9D"/>
    <w:rsid w:val="00BF06FA"/>
    <w:rsid w:val="00BF09D4"/>
    <w:rsid w:val="00BF193A"/>
    <w:rsid w:val="00BF1CC6"/>
    <w:rsid w:val="00BF1EB7"/>
    <w:rsid w:val="00BF2127"/>
    <w:rsid w:val="00BF2788"/>
    <w:rsid w:val="00BF28FC"/>
    <w:rsid w:val="00BF3EB9"/>
    <w:rsid w:val="00BF48BA"/>
    <w:rsid w:val="00BF498C"/>
    <w:rsid w:val="00BF4A49"/>
    <w:rsid w:val="00BF4B50"/>
    <w:rsid w:val="00BF4C2C"/>
    <w:rsid w:val="00BF51B6"/>
    <w:rsid w:val="00BF5826"/>
    <w:rsid w:val="00BF5954"/>
    <w:rsid w:val="00BF6965"/>
    <w:rsid w:val="00BF7408"/>
    <w:rsid w:val="00BF7E3A"/>
    <w:rsid w:val="00C01411"/>
    <w:rsid w:val="00C018D5"/>
    <w:rsid w:val="00C01C64"/>
    <w:rsid w:val="00C01E5B"/>
    <w:rsid w:val="00C01F91"/>
    <w:rsid w:val="00C02487"/>
    <w:rsid w:val="00C03673"/>
    <w:rsid w:val="00C03AA3"/>
    <w:rsid w:val="00C03BE1"/>
    <w:rsid w:val="00C041FC"/>
    <w:rsid w:val="00C04939"/>
    <w:rsid w:val="00C04959"/>
    <w:rsid w:val="00C04C45"/>
    <w:rsid w:val="00C06266"/>
    <w:rsid w:val="00C06323"/>
    <w:rsid w:val="00C06B06"/>
    <w:rsid w:val="00C06B69"/>
    <w:rsid w:val="00C07021"/>
    <w:rsid w:val="00C07D39"/>
    <w:rsid w:val="00C07FE1"/>
    <w:rsid w:val="00C10099"/>
    <w:rsid w:val="00C10CF2"/>
    <w:rsid w:val="00C12376"/>
    <w:rsid w:val="00C12BA8"/>
    <w:rsid w:val="00C13139"/>
    <w:rsid w:val="00C146EA"/>
    <w:rsid w:val="00C14AA7"/>
    <w:rsid w:val="00C14D40"/>
    <w:rsid w:val="00C155AB"/>
    <w:rsid w:val="00C15645"/>
    <w:rsid w:val="00C158B3"/>
    <w:rsid w:val="00C16B22"/>
    <w:rsid w:val="00C16CAE"/>
    <w:rsid w:val="00C17108"/>
    <w:rsid w:val="00C17371"/>
    <w:rsid w:val="00C175F0"/>
    <w:rsid w:val="00C176E9"/>
    <w:rsid w:val="00C17C95"/>
    <w:rsid w:val="00C2019D"/>
    <w:rsid w:val="00C20E2D"/>
    <w:rsid w:val="00C20EF9"/>
    <w:rsid w:val="00C2110F"/>
    <w:rsid w:val="00C21158"/>
    <w:rsid w:val="00C21708"/>
    <w:rsid w:val="00C21965"/>
    <w:rsid w:val="00C21A85"/>
    <w:rsid w:val="00C21D05"/>
    <w:rsid w:val="00C2229A"/>
    <w:rsid w:val="00C223E0"/>
    <w:rsid w:val="00C22B6D"/>
    <w:rsid w:val="00C22C92"/>
    <w:rsid w:val="00C22CE3"/>
    <w:rsid w:val="00C234C2"/>
    <w:rsid w:val="00C237A4"/>
    <w:rsid w:val="00C23A52"/>
    <w:rsid w:val="00C23BA1"/>
    <w:rsid w:val="00C23E83"/>
    <w:rsid w:val="00C240E6"/>
    <w:rsid w:val="00C241A2"/>
    <w:rsid w:val="00C242BD"/>
    <w:rsid w:val="00C24649"/>
    <w:rsid w:val="00C24E6D"/>
    <w:rsid w:val="00C24EE2"/>
    <w:rsid w:val="00C25818"/>
    <w:rsid w:val="00C25B7A"/>
    <w:rsid w:val="00C26205"/>
    <w:rsid w:val="00C26278"/>
    <w:rsid w:val="00C2646C"/>
    <w:rsid w:val="00C267C3"/>
    <w:rsid w:val="00C27189"/>
    <w:rsid w:val="00C273D4"/>
    <w:rsid w:val="00C2749E"/>
    <w:rsid w:val="00C2774D"/>
    <w:rsid w:val="00C278A9"/>
    <w:rsid w:val="00C30735"/>
    <w:rsid w:val="00C30EB4"/>
    <w:rsid w:val="00C31019"/>
    <w:rsid w:val="00C31089"/>
    <w:rsid w:val="00C31133"/>
    <w:rsid w:val="00C312CB"/>
    <w:rsid w:val="00C31797"/>
    <w:rsid w:val="00C326D0"/>
    <w:rsid w:val="00C331A8"/>
    <w:rsid w:val="00C3338D"/>
    <w:rsid w:val="00C33B47"/>
    <w:rsid w:val="00C33CBB"/>
    <w:rsid w:val="00C348A5"/>
    <w:rsid w:val="00C355E6"/>
    <w:rsid w:val="00C35806"/>
    <w:rsid w:val="00C35878"/>
    <w:rsid w:val="00C35D81"/>
    <w:rsid w:val="00C3687F"/>
    <w:rsid w:val="00C36D4E"/>
    <w:rsid w:val="00C36DF6"/>
    <w:rsid w:val="00C36ED5"/>
    <w:rsid w:val="00C405F6"/>
    <w:rsid w:val="00C40B1F"/>
    <w:rsid w:val="00C41C83"/>
    <w:rsid w:val="00C425BA"/>
    <w:rsid w:val="00C4275D"/>
    <w:rsid w:val="00C43D66"/>
    <w:rsid w:val="00C43DF6"/>
    <w:rsid w:val="00C44654"/>
    <w:rsid w:val="00C446DF"/>
    <w:rsid w:val="00C44752"/>
    <w:rsid w:val="00C45A23"/>
    <w:rsid w:val="00C45C7F"/>
    <w:rsid w:val="00C45F40"/>
    <w:rsid w:val="00C45FEC"/>
    <w:rsid w:val="00C467B0"/>
    <w:rsid w:val="00C47A1A"/>
    <w:rsid w:val="00C47BAE"/>
    <w:rsid w:val="00C47CB7"/>
    <w:rsid w:val="00C47E1B"/>
    <w:rsid w:val="00C50610"/>
    <w:rsid w:val="00C51302"/>
    <w:rsid w:val="00C5178D"/>
    <w:rsid w:val="00C51B40"/>
    <w:rsid w:val="00C52320"/>
    <w:rsid w:val="00C52EB7"/>
    <w:rsid w:val="00C52F99"/>
    <w:rsid w:val="00C53185"/>
    <w:rsid w:val="00C5321F"/>
    <w:rsid w:val="00C541B5"/>
    <w:rsid w:val="00C544A5"/>
    <w:rsid w:val="00C54FBE"/>
    <w:rsid w:val="00C56061"/>
    <w:rsid w:val="00C5642A"/>
    <w:rsid w:val="00C56815"/>
    <w:rsid w:val="00C572A5"/>
    <w:rsid w:val="00C57C91"/>
    <w:rsid w:val="00C6074B"/>
    <w:rsid w:val="00C6160D"/>
    <w:rsid w:val="00C63793"/>
    <w:rsid w:val="00C6423C"/>
    <w:rsid w:val="00C64773"/>
    <w:rsid w:val="00C64CC6"/>
    <w:rsid w:val="00C64F44"/>
    <w:rsid w:val="00C662DB"/>
    <w:rsid w:val="00C66BC4"/>
    <w:rsid w:val="00C66C2C"/>
    <w:rsid w:val="00C67D4F"/>
    <w:rsid w:val="00C67D62"/>
    <w:rsid w:val="00C70C08"/>
    <w:rsid w:val="00C70C2E"/>
    <w:rsid w:val="00C71352"/>
    <w:rsid w:val="00C716AE"/>
    <w:rsid w:val="00C717EE"/>
    <w:rsid w:val="00C7185A"/>
    <w:rsid w:val="00C71DB8"/>
    <w:rsid w:val="00C72B7E"/>
    <w:rsid w:val="00C72CC0"/>
    <w:rsid w:val="00C738AB"/>
    <w:rsid w:val="00C73D9D"/>
    <w:rsid w:val="00C741AA"/>
    <w:rsid w:val="00C74264"/>
    <w:rsid w:val="00C7449B"/>
    <w:rsid w:val="00C7452F"/>
    <w:rsid w:val="00C75CA4"/>
    <w:rsid w:val="00C76983"/>
    <w:rsid w:val="00C76E88"/>
    <w:rsid w:val="00C77609"/>
    <w:rsid w:val="00C77CDD"/>
    <w:rsid w:val="00C77D04"/>
    <w:rsid w:val="00C80D06"/>
    <w:rsid w:val="00C810EA"/>
    <w:rsid w:val="00C814D5"/>
    <w:rsid w:val="00C81D3D"/>
    <w:rsid w:val="00C82180"/>
    <w:rsid w:val="00C824D5"/>
    <w:rsid w:val="00C82848"/>
    <w:rsid w:val="00C82E66"/>
    <w:rsid w:val="00C832E5"/>
    <w:rsid w:val="00C83A0F"/>
    <w:rsid w:val="00C83F2A"/>
    <w:rsid w:val="00C842F4"/>
    <w:rsid w:val="00C843E4"/>
    <w:rsid w:val="00C84A5C"/>
    <w:rsid w:val="00C85E09"/>
    <w:rsid w:val="00C8636D"/>
    <w:rsid w:val="00C86846"/>
    <w:rsid w:val="00C868D4"/>
    <w:rsid w:val="00C8697A"/>
    <w:rsid w:val="00C86A48"/>
    <w:rsid w:val="00C87422"/>
    <w:rsid w:val="00C87B2F"/>
    <w:rsid w:val="00C87B63"/>
    <w:rsid w:val="00C87BB7"/>
    <w:rsid w:val="00C87DDB"/>
    <w:rsid w:val="00C90054"/>
    <w:rsid w:val="00C90C6B"/>
    <w:rsid w:val="00C90D7B"/>
    <w:rsid w:val="00C91D20"/>
    <w:rsid w:val="00C91D24"/>
    <w:rsid w:val="00C921F0"/>
    <w:rsid w:val="00C929E3"/>
    <w:rsid w:val="00C93002"/>
    <w:rsid w:val="00C93579"/>
    <w:rsid w:val="00C93706"/>
    <w:rsid w:val="00C94297"/>
    <w:rsid w:val="00C94783"/>
    <w:rsid w:val="00C954AF"/>
    <w:rsid w:val="00C95CB8"/>
    <w:rsid w:val="00C95F30"/>
    <w:rsid w:val="00C96A52"/>
    <w:rsid w:val="00C976BF"/>
    <w:rsid w:val="00C978AC"/>
    <w:rsid w:val="00CA0591"/>
    <w:rsid w:val="00CA07EB"/>
    <w:rsid w:val="00CA0A55"/>
    <w:rsid w:val="00CA149C"/>
    <w:rsid w:val="00CA1608"/>
    <w:rsid w:val="00CA197A"/>
    <w:rsid w:val="00CA1BD2"/>
    <w:rsid w:val="00CA1DC2"/>
    <w:rsid w:val="00CA2B31"/>
    <w:rsid w:val="00CA2D14"/>
    <w:rsid w:val="00CA3C09"/>
    <w:rsid w:val="00CA3C53"/>
    <w:rsid w:val="00CA3E5A"/>
    <w:rsid w:val="00CA4398"/>
    <w:rsid w:val="00CA5351"/>
    <w:rsid w:val="00CA62D3"/>
    <w:rsid w:val="00CB0323"/>
    <w:rsid w:val="00CB0A51"/>
    <w:rsid w:val="00CB13F6"/>
    <w:rsid w:val="00CB1E30"/>
    <w:rsid w:val="00CB2056"/>
    <w:rsid w:val="00CB24D6"/>
    <w:rsid w:val="00CB257E"/>
    <w:rsid w:val="00CB38B8"/>
    <w:rsid w:val="00CB3EB2"/>
    <w:rsid w:val="00CB4870"/>
    <w:rsid w:val="00CB4EB7"/>
    <w:rsid w:val="00CB5932"/>
    <w:rsid w:val="00CB595C"/>
    <w:rsid w:val="00CB5CE6"/>
    <w:rsid w:val="00CB5CEA"/>
    <w:rsid w:val="00CB6617"/>
    <w:rsid w:val="00CB66C6"/>
    <w:rsid w:val="00CB6994"/>
    <w:rsid w:val="00CB791B"/>
    <w:rsid w:val="00CB7D4D"/>
    <w:rsid w:val="00CC186F"/>
    <w:rsid w:val="00CC19FB"/>
    <w:rsid w:val="00CC1AD4"/>
    <w:rsid w:val="00CC228E"/>
    <w:rsid w:val="00CC2AE6"/>
    <w:rsid w:val="00CC2BC6"/>
    <w:rsid w:val="00CC2CD3"/>
    <w:rsid w:val="00CC354E"/>
    <w:rsid w:val="00CC3681"/>
    <w:rsid w:val="00CC36AF"/>
    <w:rsid w:val="00CC3969"/>
    <w:rsid w:val="00CC3FCA"/>
    <w:rsid w:val="00CC4998"/>
    <w:rsid w:val="00CC4F3D"/>
    <w:rsid w:val="00CC524C"/>
    <w:rsid w:val="00CC5479"/>
    <w:rsid w:val="00CC5869"/>
    <w:rsid w:val="00CC597B"/>
    <w:rsid w:val="00CC7172"/>
    <w:rsid w:val="00CD02AD"/>
    <w:rsid w:val="00CD03EF"/>
    <w:rsid w:val="00CD05A3"/>
    <w:rsid w:val="00CD0AFF"/>
    <w:rsid w:val="00CD0B71"/>
    <w:rsid w:val="00CD0C2C"/>
    <w:rsid w:val="00CD1297"/>
    <w:rsid w:val="00CD14CB"/>
    <w:rsid w:val="00CD1523"/>
    <w:rsid w:val="00CD1891"/>
    <w:rsid w:val="00CD1953"/>
    <w:rsid w:val="00CD23A9"/>
    <w:rsid w:val="00CD2564"/>
    <w:rsid w:val="00CD2FA4"/>
    <w:rsid w:val="00CD3285"/>
    <w:rsid w:val="00CD3387"/>
    <w:rsid w:val="00CD4930"/>
    <w:rsid w:val="00CD4B1F"/>
    <w:rsid w:val="00CD52AB"/>
    <w:rsid w:val="00CD562E"/>
    <w:rsid w:val="00CD5731"/>
    <w:rsid w:val="00CD58E3"/>
    <w:rsid w:val="00CD5DCC"/>
    <w:rsid w:val="00CD5EED"/>
    <w:rsid w:val="00CD61E0"/>
    <w:rsid w:val="00CD6D04"/>
    <w:rsid w:val="00CD7BB2"/>
    <w:rsid w:val="00CE158F"/>
    <w:rsid w:val="00CE1663"/>
    <w:rsid w:val="00CE2485"/>
    <w:rsid w:val="00CE28BF"/>
    <w:rsid w:val="00CE2BCE"/>
    <w:rsid w:val="00CE2FC1"/>
    <w:rsid w:val="00CE3104"/>
    <w:rsid w:val="00CE39FA"/>
    <w:rsid w:val="00CE3D93"/>
    <w:rsid w:val="00CE454F"/>
    <w:rsid w:val="00CE4A18"/>
    <w:rsid w:val="00CE4E57"/>
    <w:rsid w:val="00CE55AA"/>
    <w:rsid w:val="00CE5F70"/>
    <w:rsid w:val="00CE6C4D"/>
    <w:rsid w:val="00CE6C76"/>
    <w:rsid w:val="00CE6EF3"/>
    <w:rsid w:val="00CE71DB"/>
    <w:rsid w:val="00CE7B26"/>
    <w:rsid w:val="00CE7DE8"/>
    <w:rsid w:val="00CF02F8"/>
    <w:rsid w:val="00CF0A2A"/>
    <w:rsid w:val="00CF0A3E"/>
    <w:rsid w:val="00CF0A40"/>
    <w:rsid w:val="00CF0EDB"/>
    <w:rsid w:val="00CF0F15"/>
    <w:rsid w:val="00CF1552"/>
    <w:rsid w:val="00CF2790"/>
    <w:rsid w:val="00CF3417"/>
    <w:rsid w:val="00CF4FAC"/>
    <w:rsid w:val="00CF505E"/>
    <w:rsid w:val="00CF5407"/>
    <w:rsid w:val="00CF5857"/>
    <w:rsid w:val="00CF5A7B"/>
    <w:rsid w:val="00CF5BA1"/>
    <w:rsid w:val="00CF6333"/>
    <w:rsid w:val="00CF633E"/>
    <w:rsid w:val="00CF6680"/>
    <w:rsid w:val="00CF75FD"/>
    <w:rsid w:val="00CF7D4C"/>
    <w:rsid w:val="00D004B2"/>
    <w:rsid w:val="00D00890"/>
    <w:rsid w:val="00D00918"/>
    <w:rsid w:val="00D00E81"/>
    <w:rsid w:val="00D0171B"/>
    <w:rsid w:val="00D01C71"/>
    <w:rsid w:val="00D02E5A"/>
    <w:rsid w:val="00D0303D"/>
    <w:rsid w:val="00D03184"/>
    <w:rsid w:val="00D03DDD"/>
    <w:rsid w:val="00D049E3"/>
    <w:rsid w:val="00D04B9F"/>
    <w:rsid w:val="00D050D8"/>
    <w:rsid w:val="00D05D6C"/>
    <w:rsid w:val="00D06505"/>
    <w:rsid w:val="00D06BEC"/>
    <w:rsid w:val="00D0724A"/>
    <w:rsid w:val="00D073A8"/>
    <w:rsid w:val="00D07CA1"/>
    <w:rsid w:val="00D10DCD"/>
    <w:rsid w:val="00D10E81"/>
    <w:rsid w:val="00D111A5"/>
    <w:rsid w:val="00D1156F"/>
    <w:rsid w:val="00D1176D"/>
    <w:rsid w:val="00D119A3"/>
    <w:rsid w:val="00D12367"/>
    <w:rsid w:val="00D127F7"/>
    <w:rsid w:val="00D12B23"/>
    <w:rsid w:val="00D12DE5"/>
    <w:rsid w:val="00D12FF0"/>
    <w:rsid w:val="00D13430"/>
    <w:rsid w:val="00D13C60"/>
    <w:rsid w:val="00D13D9E"/>
    <w:rsid w:val="00D13E0D"/>
    <w:rsid w:val="00D142EE"/>
    <w:rsid w:val="00D14FE6"/>
    <w:rsid w:val="00D16242"/>
    <w:rsid w:val="00D163C6"/>
    <w:rsid w:val="00D16618"/>
    <w:rsid w:val="00D16827"/>
    <w:rsid w:val="00D16B52"/>
    <w:rsid w:val="00D17CC8"/>
    <w:rsid w:val="00D17CCB"/>
    <w:rsid w:val="00D204FC"/>
    <w:rsid w:val="00D20D24"/>
    <w:rsid w:val="00D20FF2"/>
    <w:rsid w:val="00D21241"/>
    <w:rsid w:val="00D21586"/>
    <w:rsid w:val="00D221A5"/>
    <w:rsid w:val="00D22340"/>
    <w:rsid w:val="00D22B13"/>
    <w:rsid w:val="00D23059"/>
    <w:rsid w:val="00D234DD"/>
    <w:rsid w:val="00D2369B"/>
    <w:rsid w:val="00D24553"/>
    <w:rsid w:val="00D24665"/>
    <w:rsid w:val="00D247A4"/>
    <w:rsid w:val="00D25E48"/>
    <w:rsid w:val="00D25F2E"/>
    <w:rsid w:val="00D263C7"/>
    <w:rsid w:val="00D2663C"/>
    <w:rsid w:val="00D26714"/>
    <w:rsid w:val="00D26A42"/>
    <w:rsid w:val="00D26BB5"/>
    <w:rsid w:val="00D26F92"/>
    <w:rsid w:val="00D279D8"/>
    <w:rsid w:val="00D27D3B"/>
    <w:rsid w:val="00D300B8"/>
    <w:rsid w:val="00D30D5E"/>
    <w:rsid w:val="00D30EC6"/>
    <w:rsid w:val="00D316F2"/>
    <w:rsid w:val="00D31EAD"/>
    <w:rsid w:val="00D31F4B"/>
    <w:rsid w:val="00D322F6"/>
    <w:rsid w:val="00D323EB"/>
    <w:rsid w:val="00D32535"/>
    <w:rsid w:val="00D32D9E"/>
    <w:rsid w:val="00D332C8"/>
    <w:rsid w:val="00D33BD0"/>
    <w:rsid w:val="00D33D0E"/>
    <w:rsid w:val="00D33FF4"/>
    <w:rsid w:val="00D34077"/>
    <w:rsid w:val="00D34797"/>
    <w:rsid w:val="00D3578E"/>
    <w:rsid w:val="00D35827"/>
    <w:rsid w:val="00D35BE6"/>
    <w:rsid w:val="00D35C7D"/>
    <w:rsid w:val="00D35DEE"/>
    <w:rsid w:val="00D35E65"/>
    <w:rsid w:val="00D36267"/>
    <w:rsid w:val="00D36568"/>
    <w:rsid w:val="00D3688A"/>
    <w:rsid w:val="00D36BEC"/>
    <w:rsid w:val="00D37672"/>
    <w:rsid w:val="00D377E7"/>
    <w:rsid w:val="00D37C5E"/>
    <w:rsid w:val="00D40290"/>
    <w:rsid w:val="00D41721"/>
    <w:rsid w:val="00D41A21"/>
    <w:rsid w:val="00D41DCF"/>
    <w:rsid w:val="00D4229F"/>
    <w:rsid w:val="00D428E9"/>
    <w:rsid w:val="00D43E9E"/>
    <w:rsid w:val="00D43F95"/>
    <w:rsid w:val="00D44141"/>
    <w:rsid w:val="00D446CD"/>
    <w:rsid w:val="00D447E7"/>
    <w:rsid w:val="00D44BA1"/>
    <w:rsid w:val="00D44CB0"/>
    <w:rsid w:val="00D45529"/>
    <w:rsid w:val="00D45B3B"/>
    <w:rsid w:val="00D45FF9"/>
    <w:rsid w:val="00D4609A"/>
    <w:rsid w:val="00D46ADC"/>
    <w:rsid w:val="00D47217"/>
    <w:rsid w:val="00D47764"/>
    <w:rsid w:val="00D47A2C"/>
    <w:rsid w:val="00D51F58"/>
    <w:rsid w:val="00D52050"/>
    <w:rsid w:val="00D524DE"/>
    <w:rsid w:val="00D52B45"/>
    <w:rsid w:val="00D537B6"/>
    <w:rsid w:val="00D53A5A"/>
    <w:rsid w:val="00D53D8E"/>
    <w:rsid w:val="00D541B5"/>
    <w:rsid w:val="00D54761"/>
    <w:rsid w:val="00D55000"/>
    <w:rsid w:val="00D55232"/>
    <w:rsid w:val="00D5531E"/>
    <w:rsid w:val="00D5542F"/>
    <w:rsid w:val="00D5554D"/>
    <w:rsid w:val="00D556E7"/>
    <w:rsid w:val="00D55B81"/>
    <w:rsid w:val="00D55E0B"/>
    <w:rsid w:val="00D5666E"/>
    <w:rsid w:val="00D56717"/>
    <w:rsid w:val="00D56C9D"/>
    <w:rsid w:val="00D60358"/>
    <w:rsid w:val="00D6056F"/>
    <w:rsid w:val="00D60734"/>
    <w:rsid w:val="00D61487"/>
    <w:rsid w:val="00D6156D"/>
    <w:rsid w:val="00D61794"/>
    <w:rsid w:val="00D61913"/>
    <w:rsid w:val="00D61BC3"/>
    <w:rsid w:val="00D62255"/>
    <w:rsid w:val="00D6332E"/>
    <w:rsid w:val="00D635BC"/>
    <w:rsid w:val="00D638E7"/>
    <w:rsid w:val="00D63CAC"/>
    <w:rsid w:val="00D64427"/>
    <w:rsid w:val="00D645E4"/>
    <w:rsid w:val="00D6512A"/>
    <w:rsid w:val="00D6539D"/>
    <w:rsid w:val="00D65680"/>
    <w:rsid w:val="00D65B25"/>
    <w:rsid w:val="00D66310"/>
    <w:rsid w:val="00D66E89"/>
    <w:rsid w:val="00D67D81"/>
    <w:rsid w:val="00D7081E"/>
    <w:rsid w:val="00D709AB"/>
    <w:rsid w:val="00D70A3C"/>
    <w:rsid w:val="00D70BB2"/>
    <w:rsid w:val="00D70F05"/>
    <w:rsid w:val="00D71753"/>
    <w:rsid w:val="00D71C2D"/>
    <w:rsid w:val="00D71D8F"/>
    <w:rsid w:val="00D7254D"/>
    <w:rsid w:val="00D7327E"/>
    <w:rsid w:val="00D733E3"/>
    <w:rsid w:val="00D733EB"/>
    <w:rsid w:val="00D736F1"/>
    <w:rsid w:val="00D739EC"/>
    <w:rsid w:val="00D73C80"/>
    <w:rsid w:val="00D74107"/>
    <w:rsid w:val="00D7496B"/>
    <w:rsid w:val="00D74D21"/>
    <w:rsid w:val="00D75085"/>
    <w:rsid w:val="00D7525A"/>
    <w:rsid w:val="00D7529D"/>
    <w:rsid w:val="00D758E7"/>
    <w:rsid w:val="00D75994"/>
    <w:rsid w:val="00D759FF"/>
    <w:rsid w:val="00D762B4"/>
    <w:rsid w:val="00D76C40"/>
    <w:rsid w:val="00D76C5D"/>
    <w:rsid w:val="00D76EFF"/>
    <w:rsid w:val="00D773D0"/>
    <w:rsid w:val="00D7777F"/>
    <w:rsid w:val="00D77A28"/>
    <w:rsid w:val="00D77F0E"/>
    <w:rsid w:val="00D77F9E"/>
    <w:rsid w:val="00D80216"/>
    <w:rsid w:val="00D80410"/>
    <w:rsid w:val="00D80794"/>
    <w:rsid w:val="00D80882"/>
    <w:rsid w:val="00D80C6D"/>
    <w:rsid w:val="00D81720"/>
    <w:rsid w:val="00D818FB"/>
    <w:rsid w:val="00D81CD5"/>
    <w:rsid w:val="00D8238F"/>
    <w:rsid w:val="00D82CC3"/>
    <w:rsid w:val="00D83113"/>
    <w:rsid w:val="00D84671"/>
    <w:rsid w:val="00D84FA4"/>
    <w:rsid w:val="00D851CE"/>
    <w:rsid w:val="00D85A80"/>
    <w:rsid w:val="00D86771"/>
    <w:rsid w:val="00D867FD"/>
    <w:rsid w:val="00D86EB3"/>
    <w:rsid w:val="00D86FFA"/>
    <w:rsid w:val="00D87389"/>
    <w:rsid w:val="00D8774C"/>
    <w:rsid w:val="00D87A76"/>
    <w:rsid w:val="00D87B62"/>
    <w:rsid w:val="00D87D39"/>
    <w:rsid w:val="00D90432"/>
    <w:rsid w:val="00D90E8A"/>
    <w:rsid w:val="00D91A3D"/>
    <w:rsid w:val="00D91FA7"/>
    <w:rsid w:val="00D9228E"/>
    <w:rsid w:val="00D922E3"/>
    <w:rsid w:val="00D92321"/>
    <w:rsid w:val="00D93182"/>
    <w:rsid w:val="00D9326F"/>
    <w:rsid w:val="00D933BB"/>
    <w:rsid w:val="00D934BB"/>
    <w:rsid w:val="00D93FD9"/>
    <w:rsid w:val="00D9461B"/>
    <w:rsid w:val="00D94752"/>
    <w:rsid w:val="00D94761"/>
    <w:rsid w:val="00D949FD"/>
    <w:rsid w:val="00D94D40"/>
    <w:rsid w:val="00D94D41"/>
    <w:rsid w:val="00D959F4"/>
    <w:rsid w:val="00D95CB5"/>
    <w:rsid w:val="00D968EE"/>
    <w:rsid w:val="00D969B6"/>
    <w:rsid w:val="00D96EBF"/>
    <w:rsid w:val="00D9700D"/>
    <w:rsid w:val="00D97280"/>
    <w:rsid w:val="00D97C90"/>
    <w:rsid w:val="00DA024A"/>
    <w:rsid w:val="00DA02B2"/>
    <w:rsid w:val="00DA13F1"/>
    <w:rsid w:val="00DA24B5"/>
    <w:rsid w:val="00DA2F21"/>
    <w:rsid w:val="00DA330C"/>
    <w:rsid w:val="00DA3F11"/>
    <w:rsid w:val="00DA4707"/>
    <w:rsid w:val="00DA4731"/>
    <w:rsid w:val="00DA5473"/>
    <w:rsid w:val="00DA590E"/>
    <w:rsid w:val="00DA5D03"/>
    <w:rsid w:val="00DA6475"/>
    <w:rsid w:val="00DA6B6F"/>
    <w:rsid w:val="00DA7CB5"/>
    <w:rsid w:val="00DA7DBC"/>
    <w:rsid w:val="00DB03F2"/>
    <w:rsid w:val="00DB1135"/>
    <w:rsid w:val="00DB16E1"/>
    <w:rsid w:val="00DB1BB3"/>
    <w:rsid w:val="00DB2A33"/>
    <w:rsid w:val="00DB46EC"/>
    <w:rsid w:val="00DB4F13"/>
    <w:rsid w:val="00DB5404"/>
    <w:rsid w:val="00DB54BB"/>
    <w:rsid w:val="00DB55C9"/>
    <w:rsid w:val="00DB5A13"/>
    <w:rsid w:val="00DB6BC8"/>
    <w:rsid w:val="00DB6E36"/>
    <w:rsid w:val="00DB752E"/>
    <w:rsid w:val="00DC0422"/>
    <w:rsid w:val="00DC088D"/>
    <w:rsid w:val="00DC12FA"/>
    <w:rsid w:val="00DC1A09"/>
    <w:rsid w:val="00DC262E"/>
    <w:rsid w:val="00DC276F"/>
    <w:rsid w:val="00DC2A7B"/>
    <w:rsid w:val="00DC324D"/>
    <w:rsid w:val="00DC34CD"/>
    <w:rsid w:val="00DC3D21"/>
    <w:rsid w:val="00DC3F2C"/>
    <w:rsid w:val="00DC40ED"/>
    <w:rsid w:val="00DC41B5"/>
    <w:rsid w:val="00DC4262"/>
    <w:rsid w:val="00DC476B"/>
    <w:rsid w:val="00DC4C71"/>
    <w:rsid w:val="00DC4E8C"/>
    <w:rsid w:val="00DC5AD6"/>
    <w:rsid w:val="00DC5FC9"/>
    <w:rsid w:val="00DC6C8D"/>
    <w:rsid w:val="00DC7001"/>
    <w:rsid w:val="00DC750A"/>
    <w:rsid w:val="00DC7557"/>
    <w:rsid w:val="00DC7A16"/>
    <w:rsid w:val="00DC7D62"/>
    <w:rsid w:val="00DC7DF4"/>
    <w:rsid w:val="00DC7EC7"/>
    <w:rsid w:val="00DD0832"/>
    <w:rsid w:val="00DD1520"/>
    <w:rsid w:val="00DD250C"/>
    <w:rsid w:val="00DD28C8"/>
    <w:rsid w:val="00DD2B6D"/>
    <w:rsid w:val="00DD2DAD"/>
    <w:rsid w:val="00DD2EA9"/>
    <w:rsid w:val="00DD2F08"/>
    <w:rsid w:val="00DD302B"/>
    <w:rsid w:val="00DD3303"/>
    <w:rsid w:val="00DD368A"/>
    <w:rsid w:val="00DD37FA"/>
    <w:rsid w:val="00DD3839"/>
    <w:rsid w:val="00DD3C63"/>
    <w:rsid w:val="00DD3D7F"/>
    <w:rsid w:val="00DD4287"/>
    <w:rsid w:val="00DD433C"/>
    <w:rsid w:val="00DD44A6"/>
    <w:rsid w:val="00DD4558"/>
    <w:rsid w:val="00DD45E0"/>
    <w:rsid w:val="00DD5775"/>
    <w:rsid w:val="00DD57D7"/>
    <w:rsid w:val="00DD5AF4"/>
    <w:rsid w:val="00DD5DC4"/>
    <w:rsid w:val="00DD6471"/>
    <w:rsid w:val="00DD6ECA"/>
    <w:rsid w:val="00DD7788"/>
    <w:rsid w:val="00DD77E3"/>
    <w:rsid w:val="00DE0DEA"/>
    <w:rsid w:val="00DE0DF2"/>
    <w:rsid w:val="00DE1C47"/>
    <w:rsid w:val="00DE2002"/>
    <w:rsid w:val="00DE2076"/>
    <w:rsid w:val="00DE2243"/>
    <w:rsid w:val="00DE22C2"/>
    <w:rsid w:val="00DE2361"/>
    <w:rsid w:val="00DE2EC9"/>
    <w:rsid w:val="00DE33C0"/>
    <w:rsid w:val="00DE3C21"/>
    <w:rsid w:val="00DE4826"/>
    <w:rsid w:val="00DE51E0"/>
    <w:rsid w:val="00DE580E"/>
    <w:rsid w:val="00DE5AB0"/>
    <w:rsid w:val="00DE5BC7"/>
    <w:rsid w:val="00DE609C"/>
    <w:rsid w:val="00DE66D6"/>
    <w:rsid w:val="00DE6703"/>
    <w:rsid w:val="00DE6A4B"/>
    <w:rsid w:val="00DE6FA2"/>
    <w:rsid w:val="00DE760D"/>
    <w:rsid w:val="00DF0176"/>
    <w:rsid w:val="00DF04E2"/>
    <w:rsid w:val="00DF0BC9"/>
    <w:rsid w:val="00DF0E63"/>
    <w:rsid w:val="00DF0FBF"/>
    <w:rsid w:val="00DF1677"/>
    <w:rsid w:val="00DF1699"/>
    <w:rsid w:val="00DF1735"/>
    <w:rsid w:val="00DF17E9"/>
    <w:rsid w:val="00DF18A2"/>
    <w:rsid w:val="00DF1B61"/>
    <w:rsid w:val="00DF291A"/>
    <w:rsid w:val="00DF3476"/>
    <w:rsid w:val="00DF35AA"/>
    <w:rsid w:val="00DF3A1E"/>
    <w:rsid w:val="00DF4282"/>
    <w:rsid w:val="00DF4378"/>
    <w:rsid w:val="00DF4891"/>
    <w:rsid w:val="00DF56E3"/>
    <w:rsid w:val="00DF6670"/>
    <w:rsid w:val="00DF6892"/>
    <w:rsid w:val="00DF6967"/>
    <w:rsid w:val="00DF69E2"/>
    <w:rsid w:val="00DF6D9C"/>
    <w:rsid w:val="00DF76F6"/>
    <w:rsid w:val="00DF7903"/>
    <w:rsid w:val="00DF7BCD"/>
    <w:rsid w:val="00E004DF"/>
    <w:rsid w:val="00E00AB4"/>
    <w:rsid w:val="00E00E39"/>
    <w:rsid w:val="00E01649"/>
    <w:rsid w:val="00E01A27"/>
    <w:rsid w:val="00E020A2"/>
    <w:rsid w:val="00E02109"/>
    <w:rsid w:val="00E02A0A"/>
    <w:rsid w:val="00E02F70"/>
    <w:rsid w:val="00E0312F"/>
    <w:rsid w:val="00E04068"/>
    <w:rsid w:val="00E0411D"/>
    <w:rsid w:val="00E04B22"/>
    <w:rsid w:val="00E05414"/>
    <w:rsid w:val="00E0584E"/>
    <w:rsid w:val="00E05D2E"/>
    <w:rsid w:val="00E06021"/>
    <w:rsid w:val="00E061C7"/>
    <w:rsid w:val="00E06356"/>
    <w:rsid w:val="00E063EE"/>
    <w:rsid w:val="00E06B5E"/>
    <w:rsid w:val="00E072D3"/>
    <w:rsid w:val="00E0743F"/>
    <w:rsid w:val="00E0755A"/>
    <w:rsid w:val="00E07608"/>
    <w:rsid w:val="00E07796"/>
    <w:rsid w:val="00E07B48"/>
    <w:rsid w:val="00E102F6"/>
    <w:rsid w:val="00E1061F"/>
    <w:rsid w:val="00E10E85"/>
    <w:rsid w:val="00E117A4"/>
    <w:rsid w:val="00E11CB2"/>
    <w:rsid w:val="00E1262A"/>
    <w:rsid w:val="00E13004"/>
    <w:rsid w:val="00E13108"/>
    <w:rsid w:val="00E1314F"/>
    <w:rsid w:val="00E13B56"/>
    <w:rsid w:val="00E13D3B"/>
    <w:rsid w:val="00E14FFB"/>
    <w:rsid w:val="00E15280"/>
    <w:rsid w:val="00E152EC"/>
    <w:rsid w:val="00E1558E"/>
    <w:rsid w:val="00E155F8"/>
    <w:rsid w:val="00E15CCF"/>
    <w:rsid w:val="00E164CA"/>
    <w:rsid w:val="00E169B6"/>
    <w:rsid w:val="00E16E4C"/>
    <w:rsid w:val="00E17083"/>
    <w:rsid w:val="00E17243"/>
    <w:rsid w:val="00E17AD2"/>
    <w:rsid w:val="00E20ADB"/>
    <w:rsid w:val="00E20E94"/>
    <w:rsid w:val="00E2129B"/>
    <w:rsid w:val="00E21ED2"/>
    <w:rsid w:val="00E225C4"/>
    <w:rsid w:val="00E228CC"/>
    <w:rsid w:val="00E22DBD"/>
    <w:rsid w:val="00E23297"/>
    <w:rsid w:val="00E23407"/>
    <w:rsid w:val="00E23662"/>
    <w:rsid w:val="00E23713"/>
    <w:rsid w:val="00E238E0"/>
    <w:rsid w:val="00E240AE"/>
    <w:rsid w:val="00E24773"/>
    <w:rsid w:val="00E24B9C"/>
    <w:rsid w:val="00E256FC"/>
    <w:rsid w:val="00E25B39"/>
    <w:rsid w:val="00E25B8B"/>
    <w:rsid w:val="00E25C10"/>
    <w:rsid w:val="00E25FCA"/>
    <w:rsid w:val="00E26348"/>
    <w:rsid w:val="00E2686A"/>
    <w:rsid w:val="00E26F8A"/>
    <w:rsid w:val="00E3032F"/>
    <w:rsid w:val="00E309AB"/>
    <w:rsid w:val="00E3114E"/>
    <w:rsid w:val="00E3115D"/>
    <w:rsid w:val="00E3167B"/>
    <w:rsid w:val="00E31AF0"/>
    <w:rsid w:val="00E31E92"/>
    <w:rsid w:val="00E31F13"/>
    <w:rsid w:val="00E3261E"/>
    <w:rsid w:val="00E32687"/>
    <w:rsid w:val="00E32ADF"/>
    <w:rsid w:val="00E32FD9"/>
    <w:rsid w:val="00E331BB"/>
    <w:rsid w:val="00E332AB"/>
    <w:rsid w:val="00E336FD"/>
    <w:rsid w:val="00E339CA"/>
    <w:rsid w:val="00E3476B"/>
    <w:rsid w:val="00E34DBA"/>
    <w:rsid w:val="00E35039"/>
    <w:rsid w:val="00E35248"/>
    <w:rsid w:val="00E354D2"/>
    <w:rsid w:val="00E35559"/>
    <w:rsid w:val="00E3577C"/>
    <w:rsid w:val="00E3661B"/>
    <w:rsid w:val="00E36ADE"/>
    <w:rsid w:val="00E36B73"/>
    <w:rsid w:val="00E37305"/>
    <w:rsid w:val="00E40DA3"/>
    <w:rsid w:val="00E41166"/>
    <w:rsid w:val="00E41A44"/>
    <w:rsid w:val="00E41CEA"/>
    <w:rsid w:val="00E41D9E"/>
    <w:rsid w:val="00E42613"/>
    <w:rsid w:val="00E428D9"/>
    <w:rsid w:val="00E42DD1"/>
    <w:rsid w:val="00E43727"/>
    <w:rsid w:val="00E4383E"/>
    <w:rsid w:val="00E43B99"/>
    <w:rsid w:val="00E43B9B"/>
    <w:rsid w:val="00E43F70"/>
    <w:rsid w:val="00E4410E"/>
    <w:rsid w:val="00E44844"/>
    <w:rsid w:val="00E44E1B"/>
    <w:rsid w:val="00E4546F"/>
    <w:rsid w:val="00E4559D"/>
    <w:rsid w:val="00E458A2"/>
    <w:rsid w:val="00E4596F"/>
    <w:rsid w:val="00E45A84"/>
    <w:rsid w:val="00E45D4F"/>
    <w:rsid w:val="00E462CE"/>
    <w:rsid w:val="00E46770"/>
    <w:rsid w:val="00E46BE4"/>
    <w:rsid w:val="00E46CF9"/>
    <w:rsid w:val="00E46EE2"/>
    <w:rsid w:val="00E473EC"/>
    <w:rsid w:val="00E475AF"/>
    <w:rsid w:val="00E47B8F"/>
    <w:rsid w:val="00E47CC2"/>
    <w:rsid w:val="00E50166"/>
    <w:rsid w:val="00E50347"/>
    <w:rsid w:val="00E5092B"/>
    <w:rsid w:val="00E51025"/>
    <w:rsid w:val="00E510DB"/>
    <w:rsid w:val="00E5181B"/>
    <w:rsid w:val="00E5228A"/>
    <w:rsid w:val="00E524E8"/>
    <w:rsid w:val="00E52991"/>
    <w:rsid w:val="00E53078"/>
    <w:rsid w:val="00E530C3"/>
    <w:rsid w:val="00E53360"/>
    <w:rsid w:val="00E53731"/>
    <w:rsid w:val="00E53EAB"/>
    <w:rsid w:val="00E541C3"/>
    <w:rsid w:val="00E5487B"/>
    <w:rsid w:val="00E54BC5"/>
    <w:rsid w:val="00E55396"/>
    <w:rsid w:val="00E56034"/>
    <w:rsid w:val="00E5615A"/>
    <w:rsid w:val="00E56178"/>
    <w:rsid w:val="00E564E3"/>
    <w:rsid w:val="00E56C77"/>
    <w:rsid w:val="00E56E58"/>
    <w:rsid w:val="00E573AC"/>
    <w:rsid w:val="00E57793"/>
    <w:rsid w:val="00E577AF"/>
    <w:rsid w:val="00E57A84"/>
    <w:rsid w:val="00E57B52"/>
    <w:rsid w:val="00E60731"/>
    <w:rsid w:val="00E60B78"/>
    <w:rsid w:val="00E60BBA"/>
    <w:rsid w:val="00E62572"/>
    <w:rsid w:val="00E62B25"/>
    <w:rsid w:val="00E62D65"/>
    <w:rsid w:val="00E62EBE"/>
    <w:rsid w:val="00E6387D"/>
    <w:rsid w:val="00E638F2"/>
    <w:rsid w:val="00E63A2F"/>
    <w:rsid w:val="00E646BE"/>
    <w:rsid w:val="00E64E47"/>
    <w:rsid w:val="00E64E77"/>
    <w:rsid w:val="00E66AC9"/>
    <w:rsid w:val="00E66EE8"/>
    <w:rsid w:val="00E67543"/>
    <w:rsid w:val="00E676E1"/>
    <w:rsid w:val="00E7005C"/>
    <w:rsid w:val="00E70664"/>
    <w:rsid w:val="00E71284"/>
    <w:rsid w:val="00E71531"/>
    <w:rsid w:val="00E7172B"/>
    <w:rsid w:val="00E71828"/>
    <w:rsid w:val="00E7227F"/>
    <w:rsid w:val="00E732E4"/>
    <w:rsid w:val="00E73966"/>
    <w:rsid w:val="00E73A54"/>
    <w:rsid w:val="00E73CAC"/>
    <w:rsid w:val="00E7407F"/>
    <w:rsid w:val="00E745A9"/>
    <w:rsid w:val="00E7469E"/>
    <w:rsid w:val="00E74F68"/>
    <w:rsid w:val="00E752FE"/>
    <w:rsid w:val="00E75473"/>
    <w:rsid w:val="00E75C26"/>
    <w:rsid w:val="00E76583"/>
    <w:rsid w:val="00E76611"/>
    <w:rsid w:val="00E767D6"/>
    <w:rsid w:val="00E76924"/>
    <w:rsid w:val="00E76CFF"/>
    <w:rsid w:val="00E77268"/>
    <w:rsid w:val="00E77725"/>
    <w:rsid w:val="00E777CB"/>
    <w:rsid w:val="00E77B58"/>
    <w:rsid w:val="00E77CEE"/>
    <w:rsid w:val="00E80249"/>
    <w:rsid w:val="00E805EE"/>
    <w:rsid w:val="00E8118D"/>
    <w:rsid w:val="00E81226"/>
    <w:rsid w:val="00E81BC6"/>
    <w:rsid w:val="00E81BCA"/>
    <w:rsid w:val="00E81C4E"/>
    <w:rsid w:val="00E82421"/>
    <w:rsid w:val="00E82DBC"/>
    <w:rsid w:val="00E83CAE"/>
    <w:rsid w:val="00E83E34"/>
    <w:rsid w:val="00E8450E"/>
    <w:rsid w:val="00E84A16"/>
    <w:rsid w:val="00E85BF1"/>
    <w:rsid w:val="00E85F23"/>
    <w:rsid w:val="00E85F43"/>
    <w:rsid w:val="00E870B5"/>
    <w:rsid w:val="00E875C5"/>
    <w:rsid w:val="00E87ED9"/>
    <w:rsid w:val="00E87FD9"/>
    <w:rsid w:val="00E9061C"/>
    <w:rsid w:val="00E90815"/>
    <w:rsid w:val="00E90CA5"/>
    <w:rsid w:val="00E91819"/>
    <w:rsid w:val="00E91897"/>
    <w:rsid w:val="00E91A4B"/>
    <w:rsid w:val="00E91E01"/>
    <w:rsid w:val="00E91FE9"/>
    <w:rsid w:val="00E92054"/>
    <w:rsid w:val="00E92737"/>
    <w:rsid w:val="00E93525"/>
    <w:rsid w:val="00E93556"/>
    <w:rsid w:val="00E9395B"/>
    <w:rsid w:val="00E94269"/>
    <w:rsid w:val="00E942F6"/>
    <w:rsid w:val="00E94953"/>
    <w:rsid w:val="00E94B33"/>
    <w:rsid w:val="00E94FD0"/>
    <w:rsid w:val="00E95C44"/>
    <w:rsid w:val="00E96318"/>
    <w:rsid w:val="00E9635B"/>
    <w:rsid w:val="00E96A74"/>
    <w:rsid w:val="00E96B90"/>
    <w:rsid w:val="00E9715E"/>
    <w:rsid w:val="00E97231"/>
    <w:rsid w:val="00E97305"/>
    <w:rsid w:val="00EA0115"/>
    <w:rsid w:val="00EA0395"/>
    <w:rsid w:val="00EA0EC5"/>
    <w:rsid w:val="00EA168D"/>
    <w:rsid w:val="00EA1730"/>
    <w:rsid w:val="00EA226E"/>
    <w:rsid w:val="00EA273C"/>
    <w:rsid w:val="00EA2A01"/>
    <w:rsid w:val="00EA33D2"/>
    <w:rsid w:val="00EA36BB"/>
    <w:rsid w:val="00EA3BBD"/>
    <w:rsid w:val="00EA3DD5"/>
    <w:rsid w:val="00EA3E95"/>
    <w:rsid w:val="00EA4C9F"/>
    <w:rsid w:val="00EA51EC"/>
    <w:rsid w:val="00EA5263"/>
    <w:rsid w:val="00EA5A1F"/>
    <w:rsid w:val="00EA5AE6"/>
    <w:rsid w:val="00EA646A"/>
    <w:rsid w:val="00EA6FDC"/>
    <w:rsid w:val="00EA758A"/>
    <w:rsid w:val="00EB07E5"/>
    <w:rsid w:val="00EB0C82"/>
    <w:rsid w:val="00EB0F6C"/>
    <w:rsid w:val="00EB0F94"/>
    <w:rsid w:val="00EB1931"/>
    <w:rsid w:val="00EB1B53"/>
    <w:rsid w:val="00EB21AA"/>
    <w:rsid w:val="00EB2292"/>
    <w:rsid w:val="00EB2EA9"/>
    <w:rsid w:val="00EB2F43"/>
    <w:rsid w:val="00EB378E"/>
    <w:rsid w:val="00EB380B"/>
    <w:rsid w:val="00EB38B4"/>
    <w:rsid w:val="00EB3F30"/>
    <w:rsid w:val="00EB40C8"/>
    <w:rsid w:val="00EB433D"/>
    <w:rsid w:val="00EB439D"/>
    <w:rsid w:val="00EB4515"/>
    <w:rsid w:val="00EB57D0"/>
    <w:rsid w:val="00EB59E7"/>
    <w:rsid w:val="00EB5C44"/>
    <w:rsid w:val="00EB6385"/>
    <w:rsid w:val="00EB68F8"/>
    <w:rsid w:val="00EB6B74"/>
    <w:rsid w:val="00EB73A5"/>
    <w:rsid w:val="00EB77E3"/>
    <w:rsid w:val="00EC014E"/>
    <w:rsid w:val="00EC13ED"/>
    <w:rsid w:val="00EC1648"/>
    <w:rsid w:val="00EC231B"/>
    <w:rsid w:val="00EC254F"/>
    <w:rsid w:val="00EC2992"/>
    <w:rsid w:val="00EC29DD"/>
    <w:rsid w:val="00EC2FEF"/>
    <w:rsid w:val="00EC3838"/>
    <w:rsid w:val="00EC38D1"/>
    <w:rsid w:val="00EC3CF6"/>
    <w:rsid w:val="00EC437A"/>
    <w:rsid w:val="00EC44FA"/>
    <w:rsid w:val="00EC5938"/>
    <w:rsid w:val="00EC5B14"/>
    <w:rsid w:val="00EC64E5"/>
    <w:rsid w:val="00EC6D88"/>
    <w:rsid w:val="00EC70C1"/>
    <w:rsid w:val="00EC75B4"/>
    <w:rsid w:val="00EC7955"/>
    <w:rsid w:val="00EC7AD5"/>
    <w:rsid w:val="00EC7C5F"/>
    <w:rsid w:val="00EC7C7B"/>
    <w:rsid w:val="00ED01BB"/>
    <w:rsid w:val="00ED04FF"/>
    <w:rsid w:val="00ED0A24"/>
    <w:rsid w:val="00ED0C52"/>
    <w:rsid w:val="00ED16F8"/>
    <w:rsid w:val="00ED20B2"/>
    <w:rsid w:val="00ED2458"/>
    <w:rsid w:val="00ED2947"/>
    <w:rsid w:val="00ED2B1F"/>
    <w:rsid w:val="00ED2E7B"/>
    <w:rsid w:val="00ED3114"/>
    <w:rsid w:val="00ED3322"/>
    <w:rsid w:val="00ED3B2C"/>
    <w:rsid w:val="00ED3C41"/>
    <w:rsid w:val="00ED5F02"/>
    <w:rsid w:val="00ED69AA"/>
    <w:rsid w:val="00ED7173"/>
    <w:rsid w:val="00EE0C2D"/>
    <w:rsid w:val="00EE0F2B"/>
    <w:rsid w:val="00EE14FB"/>
    <w:rsid w:val="00EE162A"/>
    <w:rsid w:val="00EE1947"/>
    <w:rsid w:val="00EE1CD2"/>
    <w:rsid w:val="00EE268A"/>
    <w:rsid w:val="00EE289B"/>
    <w:rsid w:val="00EE2AA7"/>
    <w:rsid w:val="00EE2B30"/>
    <w:rsid w:val="00EE2E24"/>
    <w:rsid w:val="00EE2F67"/>
    <w:rsid w:val="00EE3214"/>
    <w:rsid w:val="00EE3AD3"/>
    <w:rsid w:val="00EE3DA0"/>
    <w:rsid w:val="00EE3DC5"/>
    <w:rsid w:val="00EE42CF"/>
    <w:rsid w:val="00EE48A4"/>
    <w:rsid w:val="00EE4991"/>
    <w:rsid w:val="00EE4AAE"/>
    <w:rsid w:val="00EE4BB2"/>
    <w:rsid w:val="00EE5D30"/>
    <w:rsid w:val="00EE5D56"/>
    <w:rsid w:val="00EE5D9D"/>
    <w:rsid w:val="00EE5EA0"/>
    <w:rsid w:val="00EE611C"/>
    <w:rsid w:val="00EE632C"/>
    <w:rsid w:val="00EE65E0"/>
    <w:rsid w:val="00EE6651"/>
    <w:rsid w:val="00EE69C5"/>
    <w:rsid w:val="00EE788A"/>
    <w:rsid w:val="00EE7ACF"/>
    <w:rsid w:val="00EE7CF6"/>
    <w:rsid w:val="00EE7FEE"/>
    <w:rsid w:val="00EF02D5"/>
    <w:rsid w:val="00EF0B3C"/>
    <w:rsid w:val="00EF1109"/>
    <w:rsid w:val="00EF14BE"/>
    <w:rsid w:val="00EF1824"/>
    <w:rsid w:val="00EF1A28"/>
    <w:rsid w:val="00EF1B1D"/>
    <w:rsid w:val="00EF210E"/>
    <w:rsid w:val="00EF2583"/>
    <w:rsid w:val="00EF2D48"/>
    <w:rsid w:val="00EF3991"/>
    <w:rsid w:val="00EF4207"/>
    <w:rsid w:val="00EF4B7A"/>
    <w:rsid w:val="00EF4D86"/>
    <w:rsid w:val="00EF5084"/>
    <w:rsid w:val="00EF592E"/>
    <w:rsid w:val="00EF5ACE"/>
    <w:rsid w:val="00EF5C52"/>
    <w:rsid w:val="00EF6452"/>
    <w:rsid w:val="00EF796A"/>
    <w:rsid w:val="00F00E31"/>
    <w:rsid w:val="00F0114E"/>
    <w:rsid w:val="00F0195B"/>
    <w:rsid w:val="00F02224"/>
    <w:rsid w:val="00F02CB6"/>
    <w:rsid w:val="00F0333D"/>
    <w:rsid w:val="00F03C71"/>
    <w:rsid w:val="00F047B9"/>
    <w:rsid w:val="00F04F67"/>
    <w:rsid w:val="00F051AE"/>
    <w:rsid w:val="00F056D9"/>
    <w:rsid w:val="00F05910"/>
    <w:rsid w:val="00F0680C"/>
    <w:rsid w:val="00F06AFB"/>
    <w:rsid w:val="00F06D07"/>
    <w:rsid w:val="00F06DAA"/>
    <w:rsid w:val="00F07283"/>
    <w:rsid w:val="00F107CC"/>
    <w:rsid w:val="00F10A9B"/>
    <w:rsid w:val="00F1196D"/>
    <w:rsid w:val="00F1234A"/>
    <w:rsid w:val="00F12BD7"/>
    <w:rsid w:val="00F1316D"/>
    <w:rsid w:val="00F13A04"/>
    <w:rsid w:val="00F13B54"/>
    <w:rsid w:val="00F13CB6"/>
    <w:rsid w:val="00F13FEB"/>
    <w:rsid w:val="00F140BB"/>
    <w:rsid w:val="00F1413C"/>
    <w:rsid w:val="00F14315"/>
    <w:rsid w:val="00F144D7"/>
    <w:rsid w:val="00F1484B"/>
    <w:rsid w:val="00F1496D"/>
    <w:rsid w:val="00F14CBD"/>
    <w:rsid w:val="00F150E2"/>
    <w:rsid w:val="00F151B2"/>
    <w:rsid w:val="00F15230"/>
    <w:rsid w:val="00F152E5"/>
    <w:rsid w:val="00F1549D"/>
    <w:rsid w:val="00F15726"/>
    <w:rsid w:val="00F15B44"/>
    <w:rsid w:val="00F1676E"/>
    <w:rsid w:val="00F16C0A"/>
    <w:rsid w:val="00F16E3F"/>
    <w:rsid w:val="00F17179"/>
    <w:rsid w:val="00F17837"/>
    <w:rsid w:val="00F17938"/>
    <w:rsid w:val="00F17953"/>
    <w:rsid w:val="00F17E4C"/>
    <w:rsid w:val="00F2040C"/>
    <w:rsid w:val="00F20A4D"/>
    <w:rsid w:val="00F21092"/>
    <w:rsid w:val="00F21A65"/>
    <w:rsid w:val="00F22514"/>
    <w:rsid w:val="00F225A8"/>
    <w:rsid w:val="00F2313E"/>
    <w:rsid w:val="00F23B28"/>
    <w:rsid w:val="00F23B2F"/>
    <w:rsid w:val="00F242AC"/>
    <w:rsid w:val="00F24DCD"/>
    <w:rsid w:val="00F26063"/>
    <w:rsid w:val="00F266A0"/>
    <w:rsid w:val="00F26FFC"/>
    <w:rsid w:val="00F2747A"/>
    <w:rsid w:val="00F30110"/>
    <w:rsid w:val="00F3037A"/>
    <w:rsid w:val="00F30438"/>
    <w:rsid w:val="00F3074F"/>
    <w:rsid w:val="00F30897"/>
    <w:rsid w:val="00F30B49"/>
    <w:rsid w:val="00F30D22"/>
    <w:rsid w:val="00F31850"/>
    <w:rsid w:val="00F31B6E"/>
    <w:rsid w:val="00F31C6D"/>
    <w:rsid w:val="00F31EDE"/>
    <w:rsid w:val="00F32122"/>
    <w:rsid w:val="00F327DF"/>
    <w:rsid w:val="00F335A8"/>
    <w:rsid w:val="00F3371B"/>
    <w:rsid w:val="00F33839"/>
    <w:rsid w:val="00F344E9"/>
    <w:rsid w:val="00F34520"/>
    <w:rsid w:val="00F34DFC"/>
    <w:rsid w:val="00F35ECC"/>
    <w:rsid w:val="00F365F8"/>
    <w:rsid w:val="00F36B32"/>
    <w:rsid w:val="00F36CB5"/>
    <w:rsid w:val="00F36EBF"/>
    <w:rsid w:val="00F3782F"/>
    <w:rsid w:val="00F37858"/>
    <w:rsid w:val="00F37ABC"/>
    <w:rsid w:val="00F37D76"/>
    <w:rsid w:val="00F37FD7"/>
    <w:rsid w:val="00F400AC"/>
    <w:rsid w:val="00F40BAD"/>
    <w:rsid w:val="00F41297"/>
    <w:rsid w:val="00F41958"/>
    <w:rsid w:val="00F41D97"/>
    <w:rsid w:val="00F4292F"/>
    <w:rsid w:val="00F4358C"/>
    <w:rsid w:val="00F439A8"/>
    <w:rsid w:val="00F447AA"/>
    <w:rsid w:val="00F448E0"/>
    <w:rsid w:val="00F459CF"/>
    <w:rsid w:val="00F4607B"/>
    <w:rsid w:val="00F46171"/>
    <w:rsid w:val="00F46794"/>
    <w:rsid w:val="00F46FC4"/>
    <w:rsid w:val="00F46FDB"/>
    <w:rsid w:val="00F47151"/>
    <w:rsid w:val="00F47DDE"/>
    <w:rsid w:val="00F50B8B"/>
    <w:rsid w:val="00F50E20"/>
    <w:rsid w:val="00F50E8B"/>
    <w:rsid w:val="00F50F4C"/>
    <w:rsid w:val="00F5178C"/>
    <w:rsid w:val="00F519C2"/>
    <w:rsid w:val="00F51ED8"/>
    <w:rsid w:val="00F5204A"/>
    <w:rsid w:val="00F52266"/>
    <w:rsid w:val="00F52652"/>
    <w:rsid w:val="00F5383D"/>
    <w:rsid w:val="00F53A38"/>
    <w:rsid w:val="00F53C12"/>
    <w:rsid w:val="00F53C73"/>
    <w:rsid w:val="00F547B3"/>
    <w:rsid w:val="00F54935"/>
    <w:rsid w:val="00F5507E"/>
    <w:rsid w:val="00F55379"/>
    <w:rsid w:val="00F5580A"/>
    <w:rsid w:val="00F55894"/>
    <w:rsid w:val="00F56AE1"/>
    <w:rsid w:val="00F57519"/>
    <w:rsid w:val="00F57EF5"/>
    <w:rsid w:val="00F6010C"/>
    <w:rsid w:val="00F60218"/>
    <w:rsid w:val="00F6078E"/>
    <w:rsid w:val="00F6147C"/>
    <w:rsid w:val="00F6151A"/>
    <w:rsid w:val="00F61DDA"/>
    <w:rsid w:val="00F62001"/>
    <w:rsid w:val="00F62220"/>
    <w:rsid w:val="00F62935"/>
    <w:rsid w:val="00F62D29"/>
    <w:rsid w:val="00F62EDF"/>
    <w:rsid w:val="00F631B1"/>
    <w:rsid w:val="00F63834"/>
    <w:rsid w:val="00F63BF7"/>
    <w:rsid w:val="00F63E98"/>
    <w:rsid w:val="00F64274"/>
    <w:rsid w:val="00F644B1"/>
    <w:rsid w:val="00F64F2D"/>
    <w:rsid w:val="00F65009"/>
    <w:rsid w:val="00F65784"/>
    <w:rsid w:val="00F65E82"/>
    <w:rsid w:val="00F66617"/>
    <w:rsid w:val="00F66978"/>
    <w:rsid w:val="00F66D09"/>
    <w:rsid w:val="00F67B48"/>
    <w:rsid w:val="00F707E9"/>
    <w:rsid w:val="00F70914"/>
    <w:rsid w:val="00F70D97"/>
    <w:rsid w:val="00F70E5A"/>
    <w:rsid w:val="00F715C6"/>
    <w:rsid w:val="00F717F6"/>
    <w:rsid w:val="00F718EB"/>
    <w:rsid w:val="00F72252"/>
    <w:rsid w:val="00F728EB"/>
    <w:rsid w:val="00F72A92"/>
    <w:rsid w:val="00F730F0"/>
    <w:rsid w:val="00F73126"/>
    <w:rsid w:val="00F73152"/>
    <w:rsid w:val="00F7361E"/>
    <w:rsid w:val="00F73F39"/>
    <w:rsid w:val="00F74480"/>
    <w:rsid w:val="00F74F47"/>
    <w:rsid w:val="00F7536D"/>
    <w:rsid w:val="00F753C9"/>
    <w:rsid w:val="00F7576A"/>
    <w:rsid w:val="00F75B60"/>
    <w:rsid w:val="00F75E77"/>
    <w:rsid w:val="00F76318"/>
    <w:rsid w:val="00F7643C"/>
    <w:rsid w:val="00F766FB"/>
    <w:rsid w:val="00F76B2F"/>
    <w:rsid w:val="00F770DF"/>
    <w:rsid w:val="00F77EF8"/>
    <w:rsid w:val="00F802A7"/>
    <w:rsid w:val="00F80C9D"/>
    <w:rsid w:val="00F80EDB"/>
    <w:rsid w:val="00F81691"/>
    <w:rsid w:val="00F81B78"/>
    <w:rsid w:val="00F82000"/>
    <w:rsid w:val="00F823A2"/>
    <w:rsid w:val="00F82A26"/>
    <w:rsid w:val="00F82A93"/>
    <w:rsid w:val="00F83482"/>
    <w:rsid w:val="00F83D46"/>
    <w:rsid w:val="00F841E2"/>
    <w:rsid w:val="00F84D00"/>
    <w:rsid w:val="00F85E44"/>
    <w:rsid w:val="00F86136"/>
    <w:rsid w:val="00F86A2C"/>
    <w:rsid w:val="00F86C7A"/>
    <w:rsid w:val="00F870C6"/>
    <w:rsid w:val="00F8741E"/>
    <w:rsid w:val="00F87F8A"/>
    <w:rsid w:val="00F9053D"/>
    <w:rsid w:val="00F90814"/>
    <w:rsid w:val="00F90920"/>
    <w:rsid w:val="00F90B61"/>
    <w:rsid w:val="00F91000"/>
    <w:rsid w:val="00F910DB"/>
    <w:rsid w:val="00F9120C"/>
    <w:rsid w:val="00F91C52"/>
    <w:rsid w:val="00F921F1"/>
    <w:rsid w:val="00F925F4"/>
    <w:rsid w:val="00F92D80"/>
    <w:rsid w:val="00F937CE"/>
    <w:rsid w:val="00F93F52"/>
    <w:rsid w:val="00F94C48"/>
    <w:rsid w:val="00F94D13"/>
    <w:rsid w:val="00F94D62"/>
    <w:rsid w:val="00F9577A"/>
    <w:rsid w:val="00F965A4"/>
    <w:rsid w:val="00F96E7D"/>
    <w:rsid w:val="00F97010"/>
    <w:rsid w:val="00F97908"/>
    <w:rsid w:val="00F97DF7"/>
    <w:rsid w:val="00F97E08"/>
    <w:rsid w:val="00FA0247"/>
    <w:rsid w:val="00FA0290"/>
    <w:rsid w:val="00FA08E9"/>
    <w:rsid w:val="00FA0BFA"/>
    <w:rsid w:val="00FA180F"/>
    <w:rsid w:val="00FA2641"/>
    <w:rsid w:val="00FA26BE"/>
    <w:rsid w:val="00FA278C"/>
    <w:rsid w:val="00FA2A27"/>
    <w:rsid w:val="00FA2C15"/>
    <w:rsid w:val="00FA2E0C"/>
    <w:rsid w:val="00FA2FDF"/>
    <w:rsid w:val="00FA3169"/>
    <w:rsid w:val="00FA32C1"/>
    <w:rsid w:val="00FA34D9"/>
    <w:rsid w:val="00FA3849"/>
    <w:rsid w:val="00FA3B7D"/>
    <w:rsid w:val="00FA41EF"/>
    <w:rsid w:val="00FA463E"/>
    <w:rsid w:val="00FA527C"/>
    <w:rsid w:val="00FA631C"/>
    <w:rsid w:val="00FA760D"/>
    <w:rsid w:val="00FB0B7A"/>
    <w:rsid w:val="00FB1765"/>
    <w:rsid w:val="00FB29F6"/>
    <w:rsid w:val="00FB2E7D"/>
    <w:rsid w:val="00FB3992"/>
    <w:rsid w:val="00FB3D79"/>
    <w:rsid w:val="00FB3F69"/>
    <w:rsid w:val="00FB4447"/>
    <w:rsid w:val="00FB4584"/>
    <w:rsid w:val="00FB4BA5"/>
    <w:rsid w:val="00FB4C27"/>
    <w:rsid w:val="00FB50DA"/>
    <w:rsid w:val="00FB5257"/>
    <w:rsid w:val="00FB5AE8"/>
    <w:rsid w:val="00FB6079"/>
    <w:rsid w:val="00FB68C6"/>
    <w:rsid w:val="00FB6E47"/>
    <w:rsid w:val="00FB71AF"/>
    <w:rsid w:val="00FC040D"/>
    <w:rsid w:val="00FC043A"/>
    <w:rsid w:val="00FC04BB"/>
    <w:rsid w:val="00FC0ABA"/>
    <w:rsid w:val="00FC0D75"/>
    <w:rsid w:val="00FC1BDD"/>
    <w:rsid w:val="00FC200A"/>
    <w:rsid w:val="00FC215B"/>
    <w:rsid w:val="00FC296A"/>
    <w:rsid w:val="00FC29B2"/>
    <w:rsid w:val="00FC3455"/>
    <w:rsid w:val="00FC3551"/>
    <w:rsid w:val="00FC364D"/>
    <w:rsid w:val="00FC3FFD"/>
    <w:rsid w:val="00FC4668"/>
    <w:rsid w:val="00FC53BE"/>
    <w:rsid w:val="00FC5EA1"/>
    <w:rsid w:val="00FC629E"/>
    <w:rsid w:val="00FC795F"/>
    <w:rsid w:val="00FC7B6D"/>
    <w:rsid w:val="00FD060D"/>
    <w:rsid w:val="00FD1022"/>
    <w:rsid w:val="00FD11C9"/>
    <w:rsid w:val="00FD1301"/>
    <w:rsid w:val="00FD1481"/>
    <w:rsid w:val="00FD1901"/>
    <w:rsid w:val="00FD1AD1"/>
    <w:rsid w:val="00FD21D3"/>
    <w:rsid w:val="00FD2598"/>
    <w:rsid w:val="00FD2A60"/>
    <w:rsid w:val="00FD2FFA"/>
    <w:rsid w:val="00FD3049"/>
    <w:rsid w:val="00FD37CF"/>
    <w:rsid w:val="00FD4189"/>
    <w:rsid w:val="00FD47B2"/>
    <w:rsid w:val="00FD4B2F"/>
    <w:rsid w:val="00FD5305"/>
    <w:rsid w:val="00FD5A1B"/>
    <w:rsid w:val="00FD6985"/>
    <w:rsid w:val="00FD6CAE"/>
    <w:rsid w:val="00FD6FCC"/>
    <w:rsid w:val="00FD7C55"/>
    <w:rsid w:val="00FE009E"/>
    <w:rsid w:val="00FE017E"/>
    <w:rsid w:val="00FE01ED"/>
    <w:rsid w:val="00FE0214"/>
    <w:rsid w:val="00FE0312"/>
    <w:rsid w:val="00FE09B6"/>
    <w:rsid w:val="00FE0BD1"/>
    <w:rsid w:val="00FE2222"/>
    <w:rsid w:val="00FE245D"/>
    <w:rsid w:val="00FE27E4"/>
    <w:rsid w:val="00FE2AF9"/>
    <w:rsid w:val="00FE2BE0"/>
    <w:rsid w:val="00FE2D9A"/>
    <w:rsid w:val="00FE2F11"/>
    <w:rsid w:val="00FE353E"/>
    <w:rsid w:val="00FE3916"/>
    <w:rsid w:val="00FE41EB"/>
    <w:rsid w:val="00FE42DC"/>
    <w:rsid w:val="00FE44B1"/>
    <w:rsid w:val="00FE46C4"/>
    <w:rsid w:val="00FE5021"/>
    <w:rsid w:val="00FE537F"/>
    <w:rsid w:val="00FE61CE"/>
    <w:rsid w:val="00FE6FF2"/>
    <w:rsid w:val="00FF02A0"/>
    <w:rsid w:val="00FF0F08"/>
    <w:rsid w:val="00FF0FF0"/>
    <w:rsid w:val="00FF1829"/>
    <w:rsid w:val="00FF188C"/>
    <w:rsid w:val="00FF192D"/>
    <w:rsid w:val="00FF23C6"/>
    <w:rsid w:val="00FF2AA3"/>
    <w:rsid w:val="00FF2CA4"/>
    <w:rsid w:val="00FF2D88"/>
    <w:rsid w:val="00FF499E"/>
    <w:rsid w:val="00FF4D41"/>
    <w:rsid w:val="00FF50C7"/>
    <w:rsid w:val="00FF5B54"/>
    <w:rsid w:val="00FF5CF6"/>
    <w:rsid w:val="00FF6C10"/>
    <w:rsid w:val="00FF6DB2"/>
    <w:rsid w:val="00FF6FE4"/>
    <w:rsid w:val="00FF725A"/>
    <w:rsid w:val="00FF742C"/>
    <w:rsid w:val="00FF777E"/>
    <w:rsid w:val="00FF797C"/>
    <w:rsid w:val="00FF79A3"/>
    <w:rsid w:val="18F25DD8"/>
    <w:rsid w:val="20C9000A"/>
    <w:rsid w:val="4D2625EB"/>
    <w:rsid w:val="680F9C45"/>
    <w:rsid w:val="6830264B"/>
  </w:rsids>
  <m:mathPr>
    <m:mathFont m:val="Cambria Math"/>
    <m:brkBin m:val="before"/>
    <m:brkBinSub m:val="--"/>
    <m:smallFrac m:val="0"/>
    <m:dispDef/>
    <m:lMargin m:val="0"/>
    <m:rMargin m:val="0"/>
    <m:defJc m:val="centerGroup"/>
    <m:wrapIndent m:val="1440"/>
    <m:intLim m:val="subSup"/>
    <m:naryLim m:val="undOvr"/>
  </m:mathPr>
  <w:themeFontLang w:val="en-IN"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F6A33CE"/>
  <w15:docId w15:val="{480BA9D2-5D96-44AB-B950-F04A1A7DB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IN"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Myriad Pro Light" w:eastAsiaTheme="majorEastAsia" w:hAnsi="Myriad Pro Light" w:cstheme="majorBidi"/>
      <w:b/>
      <w:sz w:val="36"/>
      <w:szCs w:val="32"/>
      <w:u w:val="single"/>
    </w:rPr>
  </w:style>
  <w:style w:type="paragraph" w:styleId="Heading2">
    <w:name w:val="heading 2"/>
    <w:basedOn w:val="Heading1"/>
    <w:next w:val="Heading1"/>
    <w:link w:val="Heading2Char"/>
    <w:uiPriority w:val="9"/>
    <w:unhideWhenUsed/>
    <w:qFormat/>
    <w:pPr>
      <w:numPr>
        <w:ilvl w:val="1"/>
      </w:numPr>
      <w:spacing w:before="40"/>
      <w:ind w:left="576"/>
      <w:outlineLvl w:val="1"/>
    </w:pPr>
    <w:rPr>
      <w:rFonts w:ascii="Myriad Pro" w:hAnsi="Myriad Pro"/>
      <w:b w:val="0"/>
      <w:sz w:val="32"/>
      <w:szCs w:val="26"/>
    </w:rPr>
  </w:style>
  <w:style w:type="paragraph" w:styleId="Heading3">
    <w:name w:val="heading 3"/>
    <w:basedOn w:val="Heading2"/>
    <w:next w:val="Heading2"/>
    <w:link w:val="Heading3Char"/>
    <w:uiPriority w:val="9"/>
    <w:unhideWhenUsed/>
    <w:qFormat/>
    <w:pPr>
      <w:numPr>
        <w:ilvl w:val="2"/>
      </w:numPr>
      <w:spacing w:before="120" w:after="120" w:line="240" w:lineRule="auto"/>
      <w:jc w:val="both"/>
      <w:outlineLvl w:val="2"/>
    </w:pPr>
    <w:rPr>
      <w:color w:val="2F5496" w:themeColor="accent1" w:themeShade="BF"/>
      <w:sz w:val="28"/>
      <w:szCs w:val="44"/>
    </w:rPr>
  </w:style>
  <w:style w:type="paragraph" w:styleId="Heading4">
    <w:name w:val="heading 4"/>
    <w:basedOn w:val="Normal"/>
    <w:next w:val="Normal"/>
    <w:link w:val="Heading4Char"/>
    <w:uiPriority w:val="9"/>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99"/>
    <w:unhideWhenUsed/>
    <w:qFormat/>
    <w:pPr>
      <w:spacing w:before="120" w:after="120" w:line="240" w:lineRule="auto"/>
      <w:jc w:val="both"/>
    </w:pPr>
    <w:rPr>
      <w:rFonts w:asciiTheme="majorHAnsi" w:hAnsiTheme="majorHAnsi"/>
      <w:sz w:val="24"/>
      <w:szCs w:val="24"/>
    </w:rPr>
  </w:style>
  <w:style w:type="paragraph" w:styleId="BodyText2">
    <w:name w:val="Body Text 2"/>
    <w:basedOn w:val="Normal"/>
    <w:link w:val="BodyText2Char"/>
    <w:uiPriority w:val="99"/>
    <w:unhideWhenUsed/>
    <w:qFormat/>
    <w:pPr>
      <w:jc w:val="both"/>
    </w:pPr>
  </w:style>
  <w:style w:type="paragraph" w:styleId="BodyTextIndent">
    <w:name w:val="Body Text Indent"/>
    <w:basedOn w:val="Normal"/>
    <w:link w:val="BodyTextIndentChar"/>
    <w:uiPriority w:val="99"/>
    <w:unhideWhenUsed/>
    <w:qFormat/>
    <w:pPr>
      <w:spacing w:before="240" w:line="240" w:lineRule="auto"/>
      <w:ind w:left="1440"/>
      <w:jc w:val="both"/>
    </w:pPr>
    <w:rPr>
      <w:rFonts w:ascii="Myriad Pro" w:hAnsi="Myriad Pro"/>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basedOn w:val="DefaultParagraphFont"/>
    <w:uiPriority w:val="20"/>
    <w:qFormat/>
    <w:rPr>
      <w:rFonts w:asciiTheme="minorHAnsi" w:hAnsiTheme="minorHAnsi"/>
      <w:b/>
      <w:iCs/>
      <w:color w:val="198B37"/>
      <w:sz w:val="22"/>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rPr>
      <w:b/>
      <w:color w:val="7AC143"/>
    </w:rPr>
  </w:style>
  <w:style w:type="character" w:styleId="Hyperlink">
    <w:name w:val="Hyperlink"/>
    <w:basedOn w:val="DefaultParagraphFont"/>
    <w:uiPriority w:val="99"/>
    <w:unhideWhenUsed/>
    <w:qFormat/>
    <w:rPr>
      <w:color w:val="0563C1" w:themeColor="hyperlink"/>
      <w:u w:val="single"/>
    </w:rPr>
  </w:style>
  <w:style w:type="paragraph" w:styleId="PlainText">
    <w:name w:val="Plain Text"/>
    <w:basedOn w:val="Normal"/>
    <w:link w:val="PlainTextChar"/>
    <w:uiPriority w:val="99"/>
    <w:unhideWhenUsed/>
    <w:qFormat/>
    <w:pPr>
      <w:widowControl w:val="0"/>
      <w:jc w:val="both"/>
    </w:pPr>
    <w:rPr>
      <w:rFonts w:ascii="SimSun" w:eastAsia="SimSun" w:hAnsi="Courier New" w:cs="Courier New"/>
      <w:kern w:val="2"/>
      <w:sz w:val="21"/>
      <w:szCs w:val="21"/>
      <w:lang w:val="en-US" w:eastAsia="zh-CN"/>
    </w:rPr>
  </w:style>
  <w:style w:type="character" w:styleId="Strong">
    <w:name w:val="Strong"/>
    <w:basedOn w:val="DefaultParagraphFont"/>
    <w:uiPriority w:val="22"/>
    <w:qFormat/>
    <w:rPr>
      <w:rFonts w:asciiTheme="minorHAnsi" w:hAnsiTheme="minorHAnsi"/>
      <w:b/>
      <w:bCs/>
      <w:color w:val="0066FF"/>
      <w:sz w:val="24"/>
    </w:rPr>
  </w:style>
  <w:style w:type="paragraph" w:styleId="Subtitle">
    <w:name w:val="Subtitle"/>
    <w:basedOn w:val="Normal"/>
    <w:next w:val="Normal"/>
    <w:link w:val="SubtitleChar"/>
    <w:uiPriority w:val="11"/>
    <w:qFormat/>
    <w:rPr>
      <w:rFonts w:cs="Times New Roman"/>
      <w:b/>
      <w:color w:val="7AC143"/>
      <w:spacing w:val="15"/>
      <w:sz w:val="40"/>
      <w:lang w:val="en-U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paragraph" w:styleId="TOC1">
    <w:name w:val="toc 1"/>
    <w:basedOn w:val="Normal"/>
    <w:next w:val="Normal"/>
    <w:uiPriority w:val="39"/>
    <w:unhideWhenUsed/>
    <w:qFormat/>
    <w:pPr>
      <w:spacing w:before="120" w:after="120"/>
    </w:pPr>
    <w:rPr>
      <w:rFonts w:ascii="Myriad Pro" w:hAnsi="Myriad Pro"/>
      <w:b/>
      <w:bCs/>
      <w:caps/>
      <w:szCs w:val="20"/>
    </w:rPr>
  </w:style>
  <w:style w:type="paragraph" w:styleId="TOC2">
    <w:name w:val="toc 2"/>
    <w:basedOn w:val="Normal"/>
    <w:next w:val="Normal"/>
    <w:uiPriority w:val="39"/>
    <w:unhideWhenUsed/>
    <w:qFormat/>
    <w:pPr>
      <w:spacing w:after="0"/>
      <w:ind w:left="220"/>
    </w:pPr>
    <w:rPr>
      <w:smallCaps/>
      <w:sz w:val="20"/>
      <w:szCs w:val="20"/>
    </w:rPr>
  </w:style>
  <w:style w:type="paragraph" w:styleId="TOC3">
    <w:name w:val="toc 3"/>
    <w:basedOn w:val="Normal"/>
    <w:next w:val="Normal"/>
    <w:uiPriority w:val="39"/>
    <w:unhideWhenUsed/>
    <w:qFormat/>
    <w:pPr>
      <w:spacing w:after="0"/>
      <w:ind w:left="440"/>
    </w:pPr>
    <w:rPr>
      <w:i/>
      <w:iCs/>
      <w:sz w:val="20"/>
      <w:szCs w:val="20"/>
    </w:rPr>
  </w:style>
  <w:style w:type="paragraph" w:styleId="TOC4">
    <w:name w:val="toc 4"/>
    <w:basedOn w:val="Normal"/>
    <w:next w:val="Normal"/>
    <w:uiPriority w:val="39"/>
    <w:unhideWhenUsed/>
    <w:qFormat/>
    <w:pPr>
      <w:spacing w:after="0"/>
      <w:ind w:left="660"/>
    </w:pPr>
    <w:rPr>
      <w:sz w:val="18"/>
      <w:szCs w:val="18"/>
    </w:rPr>
  </w:style>
  <w:style w:type="paragraph" w:styleId="TOC5">
    <w:name w:val="toc 5"/>
    <w:basedOn w:val="Normal"/>
    <w:next w:val="Normal"/>
    <w:uiPriority w:val="39"/>
    <w:unhideWhenUsed/>
    <w:qFormat/>
    <w:pPr>
      <w:spacing w:after="0"/>
      <w:ind w:left="880"/>
    </w:pPr>
    <w:rPr>
      <w:sz w:val="18"/>
      <w:szCs w:val="18"/>
    </w:rPr>
  </w:style>
  <w:style w:type="paragraph" w:styleId="TOC6">
    <w:name w:val="toc 6"/>
    <w:basedOn w:val="Normal"/>
    <w:next w:val="Normal"/>
    <w:uiPriority w:val="39"/>
    <w:unhideWhenUsed/>
    <w:qFormat/>
    <w:pPr>
      <w:spacing w:after="0"/>
      <w:ind w:left="1100"/>
    </w:pPr>
    <w:rPr>
      <w:sz w:val="18"/>
      <w:szCs w:val="18"/>
    </w:rPr>
  </w:style>
  <w:style w:type="paragraph" w:styleId="TOC7">
    <w:name w:val="toc 7"/>
    <w:basedOn w:val="Normal"/>
    <w:next w:val="Normal"/>
    <w:uiPriority w:val="39"/>
    <w:unhideWhenUsed/>
    <w:qFormat/>
    <w:pPr>
      <w:spacing w:after="0"/>
      <w:ind w:left="1320"/>
    </w:pPr>
    <w:rPr>
      <w:sz w:val="18"/>
      <w:szCs w:val="18"/>
    </w:rPr>
  </w:style>
  <w:style w:type="paragraph" w:styleId="TOC8">
    <w:name w:val="toc 8"/>
    <w:basedOn w:val="Normal"/>
    <w:next w:val="Normal"/>
    <w:uiPriority w:val="39"/>
    <w:unhideWhenUsed/>
    <w:qFormat/>
    <w:pPr>
      <w:spacing w:after="0"/>
      <w:ind w:left="1540"/>
    </w:pPr>
    <w:rPr>
      <w:sz w:val="18"/>
      <w:szCs w:val="18"/>
    </w:rPr>
  </w:style>
  <w:style w:type="paragraph" w:styleId="TOC9">
    <w:name w:val="toc 9"/>
    <w:basedOn w:val="Normal"/>
    <w:next w:val="Normal"/>
    <w:uiPriority w:val="39"/>
    <w:unhideWhenUsed/>
    <w:qFormat/>
    <w:pPr>
      <w:spacing w:after="0"/>
      <w:ind w:left="1760"/>
    </w:pPr>
    <w:rPr>
      <w:sz w:val="18"/>
      <w:szCs w:val="18"/>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b/>
      <w:color w:val="7AC143"/>
    </w:rPr>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Pr>
      <w:sz w:val="22"/>
      <w:szCs w:val="22"/>
      <w:lang w:eastAsia="en-US"/>
    </w:rPr>
  </w:style>
  <w:style w:type="character" w:customStyle="1" w:styleId="NoSpacingChar">
    <w:name w:val="No Spacing Char"/>
    <w:basedOn w:val="DefaultParagraphFont"/>
    <w:link w:val="NoSpacing"/>
    <w:uiPriority w:val="1"/>
    <w:qFormat/>
    <w:rPr>
      <w:rFonts w:eastAsiaTheme="minorEastAsia"/>
      <w:lang w:val="en-US"/>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404040" w:themeColor="text1" w:themeTint="BF"/>
      <w:spacing w:val="-10"/>
      <w:kern w:val="28"/>
      <w:sz w:val="56"/>
      <w:szCs w:val="56"/>
      <w:lang w:val="en-US"/>
    </w:rPr>
  </w:style>
  <w:style w:type="character" w:customStyle="1" w:styleId="SubtitleChar">
    <w:name w:val="Subtitle Char"/>
    <w:basedOn w:val="DefaultParagraphFont"/>
    <w:link w:val="Subtitle"/>
    <w:uiPriority w:val="11"/>
    <w:qFormat/>
    <w:rPr>
      <w:rFonts w:eastAsiaTheme="minorEastAsia" w:cs="Times New Roman"/>
      <w:b/>
      <w:color w:val="7AC143"/>
      <w:spacing w:val="15"/>
      <w:sz w:val="40"/>
      <w:lang w:val="en-US"/>
    </w:rPr>
  </w:style>
  <w:style w:type="character" w:customStyle="1" w:styleId="Heading1Char">
    <w:name w:val="Heading 1 Char"/>
    <w:basedOn w:val="DefaultParagraphFont"/>
    <w:link w:val="Heading1"/>
    <w:uiPriority w:val="9"/>
    <w:qFormat/>
    <w:rPr>
      <w:rFonts w:ascii="Myriad Pro Light" w:eastAsiaTheme="majorEastAsia" w:hAnsi="Myriad Pro Light" w:cstheme="majorBidi"/>
      <w:b/>
      <w:sz w:val="36"/>
      <w:szCs w:val="32"/>
      <w:u w:val="single"/>
    </w:rPr>
  </w:style>
  <w:style w:type="character" w:customStyle="1" w:styleId="BodyTextChar">
    <w:name w:val="Body Text Char"/>
    <w:basedOn w:val="DefaultParagraphFont"/>
    <w:link w:val="BodyText"/>
    <w:uiPriority w:val="99"/>
    <w:qFormat/>
    <w:rPr>
      <w:rFonts w:asciiTheme="majorHAnsi" w:hAnsiTheme="majorHAnsi"/>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ing2Char">
    <w:name w:val="Heading 2 Char"/>
    <w:basedOn w:val="DefaultParagraphFont"/>
    <w:link w:val="Heading2"/>
    <w:uiPriority w:val="9"/>
    <w:qFormat/>
    <w:rPr>
      <w:rFonts w:ascii="Myriad Pro" w:eastAsiaTheme="majorEastAsia" w:hAnsi="Myriad Pro" w:cstheme="majorBidi"/>
      <w:sz w:val="32"/>
      <w:szCs w:val="26"/>
    </w:rPr>
  </w:style>
  <w:style w:type="character" w:customStyle="1" w:styleId="Heading3Char">
    <w:name w:val="Heading 3 Char"/>
    <w:basedOn w:val="DefaultParagraphFont"/>
    <w:link w:val="Heading3"/>
    <w:uiPriority w:val="9"/>
    <w:qFormat/>
    <w:rPr>
      <w:rFonts w:ascii="Myriad Pro" w:eastAsiaTheme="majorEastAsia" w:hAnsi="Myriad Pro" w:cstheme="majorBidi"/>
      <w:color w:val="2F5496" w:themeColor="accent1" w:themeShade="BF"/>
      <w:sz w:val="28"/>
      <w:szCs w:val="44"/>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BookTitle1">
    <w:name w:val="Book Title1"/>
    <w:basedOn w:val="DefaultParagraphFont"/>
    <w:uiPriority w:val="33"/>
    <w:qFormat/>
    <w:rPr>
      <w:rFonts w:asciiTheme="minorHAnsi" w:hAnsiTheme="minorHAnsi"/>
      <w:b/>
      <w:bCs/>
      <w:iCs/>
      <w:color w:val="669900"/>
      <w:spacing w:val="5"/>
    </w:rPr>
  </w:style>
  <w:style w:type="character" w:customStyle="1" w:styleId="BodyText2Char">
    <w:name w:val="Body Text 2 Char"/>
    <w:basedOn w:val="DefaultParagraphFont"/>
    <w:link w:val="BodyText2"/>
    <w:uiPriority w:val="99"/>
    <w:qFormat/>
  </w:style>
  <w:style w:type="character" w:customStyle="1" w:styleId="IntenseReference1">
    <w:name w:val="Intense Reference1"/>
    <w:basedOn w:val="DefaultParagraphFont"/>
    <w:uiPriority w:val="32"/>
    <w:qFormat/>
    <w:rPr>
      <w:rFonts w:asciiTheme="minorHAnsi" w:hAnsiTheme="minorHAnsi"/>
      <w:b/>
      <w:bCs/>
      <w:smallCaps/>
      <w:color w:val="538135" w:themeColor="accent6" w:themeShade="BF"/>
      <w:spacing w:val="5"/>
    </w:rPr>
  </w:style>
  <w:style w:type="character" w:customStyle="1" w:styleId="SubtleReference1">
    <w:name w:val="Subtle Reference1"/>
    <w:basedOn w:val="DefaultParagraphFont"/>
    <w:uiPriority w:val="31"/>
    <w:qFormat/>
    <w:rPr>
      <w:smallCaps/>
      <w:color w:val="595959" w:themeColor="text1" w:themeTint="A6"/>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character" w:customStyle="1" w:styleId="IntenseEmphasis1">
    <w:name w:val="Intense Emphasis1"/>
    <w:basedOn w:val="Strong"/>
    <w:uiPriority w:val="21"/>
    <w:qFormat/>
    <w:rPr>
      <w:rFonts w:asciiTheme="minorHAnsi" w:hAnsiTheme="minorHAnsi"/>
      <w:b/>
      <w:bCs/>
      <w:iCs/>
      <w:color w:val="385623" w:themeColor="accent6" w:themeShade="80"/>
      <w:sz w:val="23"/>
    </w:rPr>
  </w:style>
  <w:style w:type="character" w:customStyle="1" w:styleId="SubtleEmphasis1">
    <w:name w:val="Subtle Emphasis1"/>
    <w:basedOn w:val="DefaultParagraphFont"/>
    <w:uiPriority w:val="19"/>
    <w:qFormat/>
    <w:rPr>
      <w:b/>
      <w:iCs/>
      <w:color w:val="2D977E"/>
      <w:sz w:val="22"/>
    </w:rPr>
  </w:style>
  <w:style w:type="paragraph" w:customStyle="1" w:styleId="Revision1">
    <w:name w:val="Revision1"/>
    <w:hidden/>
    <w:uiPriority w:val="99"/>
    <w:semiHidden/>
    <w:qFormat/>
    <w:rPr>
      <w:sz w:val="22"/>
      <w:szCs w:val="22"/>
      <w:lang w:val="en-IN" w:eastAsia="en-US"/>
    </w:r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1">
    <w:name w:val="Grid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TOCHeading1">
    <w:name w:val="TOC Heading1"/>
    <w:basedOn w:val="Heading1"/>
    <w:next w:val="Normal"/>
    <w:uiPriority w:val="39"/>
    <w:unhideWhenUsed/>
    <w:qFormat/>
    <w:pPr>
      <w:numPr>
        <w:numId w:val="0"/>
      </w:numPr>
      <w:outlineLvl w:val="9"/>
    </w:pPr>
    <w:rPr>
      <w:b w:val="0"/>
      <w:color w:val="2F5496" w:themeColor="accent1" w:themeShade="BF"/>
      <w:sz w:val="32"/>
      <w:lang w:val="en-US"/>
    </w:rPr>
  </w:style>
  <w:style w:type="table" w:customStyle="1" w:styleId="GridTable4-Accent11">
    <w:name w:val="Grid Table 4 - Accent 11"/>
    <w:basedOn w:val="TableNormal"/>
    <w:uiPriority w:val="49"/>
    <w:qFormat/>
    <w:rPr>
      <w:rFonts w:eastAsiaTheme="minorHAnsi"/>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lainTextChar">
    <w:name w:val="Plain Text Char"/>
    <w:basedOn w:val="DefaultParagraphFont"/>
    <w:link w:val="PlainText"/>
    <w:uiPriority w:val="99"/>
    <w:qFormat/>
    <w:rPr>
      <w:rFonts w:ascii="SimSun" w:eastAsia="SimSun" w:hAnsi="Courier New" w:cs="Courier New"/>
      <w:kern w:val="2"/>
      <w:sz w:val="21"/>
      <w:szCs w:val="21"/>
      <w:lang w:val="en-US" w:eastAsia="zh-CN"/>
    </w:rPr>
  </w:style>
  <w:style w:type="character" w:customStyle="1" w:styleId="BodyTextIndentChar">
    <w:name w:val="Body Text Indent Char"/>
    <w:basedOn w:val="DefaultParagraphFont"/>
    <w:link w:val="BodyTextIndent"/>
    <w:uiPriority w:val="99"/>
    <w:qFormat/>
    <w:rPr>
      <w:rFonts w:ascii="Myriad Pro" w:hAnsi="Myriad Pro"/>
    </w:rPr>
  </w:style>
  <w:style w:type="table" w:customStyle="1" w:styleId="GridTable1Light-Accent61">
    <w:name w:val="Grid Table 1 Light - Accent 61"/>
    <w:basedOn w:val="TableNormal"/>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ListTable4-Accent610">
    <w:name w:val="List Table 4 - Accent 61"/>
    <w:basedOn w:val="TableNormal"/>
    <w:uiPriority w:val="49"/>
    <w:qFormat/>
    <w:pPr>
      <w:spacing w:line="256" w:lineRule="auto"/>
    </w:pPr>
    <w:rPr>
      <w:rFonts w:ascii="Myriad Pro" w:hAnsi="Myriad Pro" w:cs="Corbel"/>
      <w:color w:val="000000"/>
      <w:lang w:eastAsia="en-IN"/>
    </w:rPr>
    <w:tblPr>
      <w:tblBorders>
        <w:top w:val="single" w:sz="4" w:space="0" w:color="FABF8F"/>
        <w:left w:val="single" w:sz="4" w:space="0" w:color="FABF8F"/>
        <w:bottom w:val="single" w:sz="4" w:space="0" w:color="FABF8F"/>
        <w:right w:val="single" w:sz="4" w:space="0" w:color="FABF8F"/>
        <w:insideH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tcBorders>
        <w:shd w:val="clear" w:color="auto" w:fill="F79646"/>
      </w:tcPr>
    </w:tblStylePr>
    <w:tblStylePr w:type="lastRow">
      <w:rPr>
        <w:b/>
        <w:bCs/>
      </w:rPr>
      <w:tblPr/>
      <w:tcPr>
        <w:tcBorders>
          <w:top w:val="double" w:sz="4" w:space="0" w:color="FABF8F"/>
        </w:tcBorders>
      </w:tcPr>
    </w:tblStylePr>
    <w:tblStylePr w:type="firstCol">
      <w:rPr>
        <w:b/>
        <w:bCs/>
      </w:rPr>
    </w:tblStylePr>
    <w:tblStylePr w:type="lastCol">
      <w:rPr>
        <w:b/>
        <w:bCs/>
      </w:rPr>
    </w:tblStylePr>
    <w:tblStylePr w:type="band1Vert">
      <w:tblPr/>
      <w:tcPr>
        <w:shd w:val="clear" w:color="auto" w:fill="FDE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www.zkteco.com" TargetMode="External"/><Relationship Id="rId26" Type="http://schemas.openxmlformats.org/officeDocument/2006/relationships/hyperlink" Target="http://www.zkteco.com" TargetMode="Externa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hyperlink" Target="mailto:sales@zkteco.com" TargetMode="External"/><Relationship Id="rId33"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www.zkteco.com"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zkteco.in" TargetMode="External"/><Relationship Id="rId32" Type="http://schemas.openxmlformats.org/officeDocument/2006/relationships/image" Target="media/image8.png"/><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hyperlink" Target="https://www.docker.com/"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yperlink" Target="http://www.zkteco.in" TargetMode="External"/><Relationship Id="rId30" Type="http://schemas.openxmlformats.org/officeDocument/2006/relationships/footer" Target="footer3.xml"/><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B2EC782606DA840A732105014F32DA9" ma:contentTypeVersion="9" ma:contentTypeDescription="Create a new document." ma:contentTypeScope="" ma:versionID="9babb3cafcc3b5f483743fbf4ffb91a7">
  <xsd:schema xmlns:xsd="http://www.w3.org/2001/XMLSchema" xmlns:xs="http://www.w3.org/2001/XMLSchema" xmlns:p="http://schemas.microsoft.com/office/2006/metadata/properties" xmlns:ns3="907be798-9b09-4eba-91fc-b4db08a01c5e" xmlns:ns4="0d80df27-80bd-4bf2-bf72-872cf9f4972d" targetNamespace="http://schemas.microsoft.com/office/2006/metadata/properties" ma:root="true" ma:fieldsID="fbfaf4a21de98bbbd7817814b5d2b9ac" ns3:_="" ns4:_="">
    <xsd:import namespace="907be798-9b09-4eba-91fc-b4db08a01c5e"/>
    <xsd:import namespace="0d80df27-80bd-4bf2-bf72-872cf9f4972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7be798-9b09-4eba-91fc-b4db08a01c5e"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df27-80bd-4bf2-bf72-872cf9f4972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
  </customSectProps>
  <customShpExts>
    <customShpInfo spid="_x0000_s1030"/>
    <customShpInfo spid="_x0000_s1029"/>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C75A27-37A5-4FCB-BB8B-8116B8DB7B0F}">
  <ds:schemaRefs>
    <ds:schemaRef ds:uri="http://schemas.openxmlformats.org/officeDocument/2006/bibliography"/>
  </ds:schemaRefs>
</ds:datastoreItem>
</file>

<file path=customXml/itemProps2.xml><?xml version="1.0" encoding="utf-8"?>
<ds:datastoreItem xmlns:ds="http://schemas.openxmlformats.org/officeDocument/2006/customXml" ds:itemID="{0B54A322-77B9-49B2-A8AE-FD6E028E2D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7be798-9b09-4eba-91fc-b4db08a01c5e"/>
    <ds:schemaRef ds:uri="0d80df27-80bd-4bf2-bf72-872cf9f49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054C33-8E3C-4FE5-8486-CC5D60295A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9BB9067A-DEC8-4B25-9BC5-F04B74F711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1401</Words>
  <Characters>7991</Characters>
  <Application>Microsoft Office Word</Application>
  <DocSecurity>0</DocSecurity>
  <Lines>66</Lines>
  <Paragraphs>18</Paragraphs>
  <ScaleCrop>false</ScaleCrop>
  <Company/>
  <LinksUpToDate>false</LinksUpToDate>
  <CharactersWithSpaces>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al Abhishek</dc:creator>
  <cp:lastModifiedBy>Michael Wang</cp:lastModifiedBy>
  <cp:revision>2294</cp:revision>
  <cp:lastPrinted>2019-11-24T19:02:00Z</cp:lastPrinted>
  <dcterms:created xsi:type="dcterms:W3CDTF">2019-10-18T07:24:00Z</dcterms:created>
  <dcterms:modified xsi:type="dcterms:W3CDTF">2023-02-10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2EC782606DA840A732105014F32DA9</vt:lpwstr>
  </property>
  <property fmtid="{D5CDD505-2E9C-101B-9397-08002B2CF9AE}" pid="3" name="KSOProductBuildVer">
    <vt:lpwstr>1033-11.2.0.11440</vt:lpwstr>
  </property>
  <property fmtid="{D5CDD505-2E9C-101B-9397-08002B2CF9AE}" pid="4" name="ICV">
    <vt:lpwstr>C7137245F7B946D7AD0FF2329A55CD22</vt:lpwstr>
  </property>
</Properties>
</file>